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EFC773" w14:textId="72316DDA" w:rsidR="002A740A" w:rsidRDefault="004E1775" w:rsidP="0032564C">
      <w:pPr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4E1775">
        <w:rPr>
          <w:rFonts w:ascii="Times New Roman" w:hAnsi="Times New Roman" w:cs="Times New Roman"/>
          <w:b/>
          <w:bCs/>
          <w:sz w:val="24"/>
          <w:szCs w:val="24"/>
          <w:lang w:val="en-US"/>
        </w:rPr>
        <w:t>Supporting Information</w:t>
      </w:r>
    </w:p>
    <w:p w14:paraId="6D502A05" w14:textId="77777777" w:rsidR="004E1775" w:rsidRDefault="004E1775" w:rsidP="0032564C">
      <w:pPr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1C3AD03C" w14:textId="3D8594F2" w:rsidR="002A740A" w:rsidRDefault="002A740A" w:rsidP="002B44EC">
      <w:pPr>
        <w:jc w:val="center"/>
        <w:rPr>
          <w:rFonts w:ascii="Times New Roman" w:hAnsi="Times New Roman" w:cs="Times New Roman"/>
          <w:b/>
          <w:bCs/>
          <w:iCs/>
          <w:sz w:val="24"/>
          <w:szCs w:val="24"/>
          <w:lang w:val="en-US"/>
        </w:rPr>
      </w:pPr>
      <w:r w:rsidRPr="002A740A">
        <w:rPr>
          <w:rFonts w:ascii="Times New Roman" w:hAnsi="Times New Roman" w:cs="Times New Roman"/>
          <w:b/>
          <w:bCs/>
          <w:sz w:val="24"/>
          <w:szCs w:val="24"/>
          <w:lang w:val="en-US"/>
        </w:rPr>
        <w:t>RNA-Seq analysis of mung bean (</w:t>
      </w:r>
      <w:r w:rsidRPr="002A740A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t>Vigna</w:t>
      </w:r>
      <w:r w:rsidRPr="002A740A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r w:rsidRPr="002A740A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t>radiata</w:t>
      </w:r>
      <w:r w:rsidRPr="002A740A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L.) roots </w:t>
      </w:r>
      <w:proofErr w:type="gramStart"/>
      <w:r w:rsidRPr="002A740A">
        <w:rPr>
          <w:rFonts w:ascii="Times New Roman" w:hAnsi="Times New Roman" w:cs="Times New Roman"/>
          <w:b/>
          <w:bCs/>
          <w:sz w:val="24"/>
          <w:szCs w:val="24"/>
          <w:lang w:val="en-US"/>
        </w:rPr>
        <w:t>shows</w:t>
      </w:r>
      <w:proofErr w:type="gramEnd"/>
      <w:r w:rsidRPr="002A740A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differential gene expression and predicts regulatory pathways responding to </w:t>
      </w:r>
      <w:r w:rsidRPr="002A740A">
        <w:rPr>
          <w:rFonts w:ascii="Times New Roman" w:hAnsi="Times New Roman" w:cs="Times New Roman"/>
          <w:b/>
          <w:bCs/>
          <w:iCs/>
          <w:sz w:val="24"/>
          <w:szCs w:val="24"/>
          <w:lang w:val="en-US"/>
        </w:rPr>
        <w:t>taxonomically different rhizobia</w:t>
      </w:r>
    </w:p>
    <w:p w14:paraId="48AFE0EE" w14:textId="1E54DC36" w:rsidR="002B44EC" w:rsidRDefault="002B44EC" w:rsidP="002B44EC">
      <w:pPr>
        <w:jc w:val="center"/>
        <w:rPr>
          <w:rFonts w:ascii="Times New Roman" w:hAnsi="Times New Roman" w:cs="Times New Roman"/>
          <w:b/>
          <w:bCs/>
          <w:iCs/>
          <w:sz w:val="24"/>
          <w:szCs w:val="24"/>
          <w:lang w:val="en-US"/>
        </w:rPr>
      </w:pPr>
    </w:p>
    <w:p w14:paraId="455561B0" w14:textId="33FABC4A" w:rsidR="002B44EC" w:rsidRPr="002B44EC" w:rsidRDefault="002B44EC" w:rsidP="002B44EC">
      <w:pPr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2B44EC">
        <w:rPr>
          <w:rFonts w:ascii="Times New Roman" w:hAnsi="Times New Roman" w:cs="Times New Roman"/>
          <w:b/>
          <w:bCs/>
          <w:sz w:val="24"/>
          <w:szCs w:val="24"/>
          <w:lang w:val="en-US"/>
        </w:rPr>
        <w:t>Sughra Hakim</w:t>
      </w:r>
      <w:r w:rsidRPr="002B44EC">
        <w:rPr>
          <w:rFonts w:ascii="Times New Roman" w:hAnsi="Times New Roman" w:cs="Times New Roman"/>
          <w:b/>
          <w:bCs/>
          <w:sz w:val="24"/>
          <w:szCs w:val="24"/>
          <w:vertAlign w:val="superscript"/>
          <w:lang w:val="en-US"/>
        </w:rPr>
        <w:t>1,2</w:t>
      </w:r>
      <w:r w:rsidRPr="002B44EC">
        <w:rPr>
          <w:rFonts w:ascii="Times New Roman" w:hAnsi="Times New Roman" w:cs="Times New Roman"/>
          <w:b/>
          <w:bCs/>
          <w:sz w:val="24"/>
          <w:szCs w:val="24"/>
          <w:lang w:val="en-US"/>
        </w:rPr>
        <w:t>, Asma Imran</w:t>
      </w:r>
      <w:r w:rsidRPr="002B44EC">
        <w:rPr>
          <w:rFonts w:ascii="Times New Roman" w:hAnsi="Times New Roman" w:cs="Times New Roman"/>
          <w:b/>
          <w:bCs/>
          <w:sz w:val="24"/>
          <w:szCs w:val="24"/>
          <w:vertAlign w:val="superscript"/>
          <w:lang w:val="en-US"/>
        </w:rPr>
        <w:t>1</w:t>
      </w:r>
      <w:r w:rsidRPr="002B44EC">
        <w:rPr>
          <w:rFonts w:ascii="Times New Roman" w:hAnsi="Times New Roman" w:cs="Times New Roman"/>
          <w:b/>
          <w:bCs/>
          <w:sz w:val="24"/>
          <w:szCs w:val="24"/>
          <w:lang w:val="en-US"/>
        </w:rPr>
        <w:t>, Muhammad Sajid Hussain</w:t>
      </w:r>
      <w:r w:rsidR="0042635E">
        <w:rPr>
          <w:rFonts w:ascii="Times New Roman" w:hAnsi="Times New Roman" w:cs="Times New Roman"/>
          <w:b/>
          <w:bCs/>
          <w:sz w:val="24"/>
          <w:szCs w:val="24"/>
          <w:vertAlign w:val="superscript"/>
          <w:lang w:val="en-US"/>
        </w:rPr>
        <w:t>3</w:t>
      </w:r>
      <w:r w:rsidRPr="002B44EC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and M. Sajjad Mirza</w:t>
      </w:r>
      <w:r w:rsidRPr="002B44EC">
        <w:rPr>
          <w:rFonts w:ascii="Times New Roman" w:hAnsi="Times New Roman" w:cs="Times New Roman"/>
          <w:b/>
          <w:bCs/>
          <w:sz w:val="24"/>
          <w:szCs w:val="24"/>
          <w:vertAlign w:val="superscript"/>
          <w:lang w:val="en-US"/>
        </w:rPr>
        <w:t>1*</w:t>
      </w:r>
      <w:bookmarkStart w:id="0" w:name="_Hlk54960906"/>
      <w:bookmarkEnd w:id="0"/>
    </w:p>
    <w:p w14:paraId="5F54892B" w14:textId="77777777" w:rsidR="002B44EC" w:rsidRPr="002B44EC" w:rsidRDefault="002B44EC" w:rsidP="002B44EC">
      <w:pPr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3890BD9D" w14:textId="6621CEED" w:rsidR="002B44EC" w:rsidRPr="002B44EC" w:rsidRDefault="002B44EC" w:rsidP="002B44EC">
      <w:pPr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 w:rsidRPr="002B44EC">
        <w:rPr>
          <w:rFonts w:ascii="Times New Roman" w:hAnsi="Times New Roman" w:cs="Times New Roman"/>
          <w:sz w:val="24"/>
          <w:szCs w:val="24"/>
          <w:lang w:val="en-US"/>
        </w:rPr>
        <w:t>*Corresponding author:  Dr. M. Sajjad Mirza Tel: +92-41-9201316 ext. 268; Fax: +92-41-</w:t>
      </w:r>
      <w:proofErr w:type="gramStart"/>
      <w:r w:rsidRPr="002B44EC">
        <w:rPr>
          <w:rFonts w:ascii="Times New Roman" w:hAnsi="Times New Roman" w:cs="Times New Roman"/>
          <w:sz w:val="24"/>
          <w:szCs w:val="24"/>
          <w:lang w:val="en-US"/>
        </w:rPr>
        <w:t>9201322,  E-mail</w:t>
      </w:r>
      <w:proofErr w:type="gramEnd"/>
      <w:r w:rsidRPr="002B44EC">
        <w:rPr>
          <w:rFonts w:ascii="Times New Roman" w:hAnsi="Times New Roman" w:cs="Times New Roman"/>
          <w:sz w:val="24"/>
          <w:szCs w:val="24"/>
          <w:lang w:val="en-US"/>
        </w:rPr>
        <w:t xml:space="preserve">: </w:t>
      </w:r>
      <w:hyperlink r:id="rId7">
        <w:r w:rsidRPr="002B44EC">
          <w:rPr>
            <w:rStyle w:val="Hyperlink"/>
            <w:rFonts w:ascii="Times New Roman" w:hAnsi="Times New Roman" w:cs="Times New Roman"/>
            <w:sz w:val="24"/>
            <w:szCs w:val="24"/>
            <w:lang w:val="en-US"/>
          </w:rPr>
          <w:t>sajjadmirza58@gmail.com</w:t>
        </w:r>
      </w:hyperlink>
    </w:p>
    <w:p w14:paraId="5386813E" w14:textId="77777777" w:rsidR="0032564C" w:rsidRDefault="0032564C" w:rsidP="002B44EC">
      <w:pPr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25BAFB0F" w14:textId="0C26D86C" w:rsidR="004352CF" w:rsidRDefault="004352CF" w:rsidP="002B44EC">
      <w:pPr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br w:type="page"/>
      </w:r>
    </w:p>
    <w:p w14:paraId="1AE3B590" w14:textId="350F495D" w:rsidR="004352CF" w:rsidRDefault="0042635E" w:rsidP="002A740A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  <w:lastRenderedPageBreak/>
        <w:drawing>
          <wp:inline distT="0" distB="0" distL="0" distR="0" wp14:anchorId="127CA4F9" wp14:editId="2106ADFE">
            <wp:extent cx="5711825" cy="4366260"/>
            <wp:effectExtent l="0" t="0" r="3175" b="0"/>
            <wp:docPr id="61924478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3587" cy="438289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8297963" w14:textId="77777777" w:rsidR="0042635E" w:rsidRDefault="0042635E" w:rsidP="004352CF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2CB92197" w14:textId="184DB51B" w:rsidR="004352CF" w:rsidRPr="0032564C" w:rsidRDefault="004352CF" w:rsidP="004352CF">
      <w:pPr>
        <w:jc w:val="center"/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</w:pPr>
      <w:r w:rsidRPr="0032564C">
        <w:rPr>
          <w:rFonts w:ascii="Times New Roman" w:hAnsi="Times New Roman" w:cs="Times New Roman"/>
          <w:b/>
          <w:bCs/>
          <w:sz w:val="24"/>
          <w:szCs w:val="24"/>
        </w:rPr>
        <w:t>Fig</w:t>
      </w:r>
      <w:proofErr w:type="spellStart"/>
      <w:r w:rsidRPr="0032564C">
        <w:rPr>
          <w:rFonts w:ascii="Times New Roman" w:hAnsi="Times New Roman" w:cs="Times New Roman"/>
          <w:b/>
          <w:bCs/>
          <w:sz w:val="24"/>
          <w:szCs w:val="24"/>
          <w:lang w:val="en-US"/>
        </w:rPr>
        <w:t>ure</w:t>
      </w:r>
      <w:proofErr w:type="spellEnd"/>
      <w:r w:rsidRPr="0032564C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32564C">
        <w:rPr>
          <w:rFonts w:ascii="Times New Roman" w:hAnsi="Times New Roman" w:cs="Times New Roman"/>
          <w:b/>
          <w:bCs/>
          <w:sz w:val="24"/>
          <w:szCs w:val="24"/>
          <w:lang w:val="en-US"/>
        </w:rPr>
        <w:t>S</w:t>
      </w: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1</w:t>
      </w:r>
      <w:r w:rsidRPr="0032564C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32564C"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  <w:t>Flow chart showing the different steps of RNA-Seq data analysis</w:t>
      </w:r>
    </w:p>
    <w:p w14:paraId="494955B1" w14:textId="091C39D7" w:rsidR="0032564C" w:rsidRPr="0032564C" w:rsidRDefault="004352CF" w:rsidP="002A740A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  <w:sectPr w:rsidR="0032564C" w:rsidRPr="0032564C" w:rsidSect="0032564C">
          <w:footerReference w:type="default" r:id="rId9"/>
          <w:type w:val="continuous"/>
          <w:pgSz w:w="11906" w:h="16838"/>
          <w:pgMar w:top="1440" w:right="1440" w:bottom="1440" w:left="1440" w:header="720" w:footer="720" w:gutter="0"/>
          <w:cols w:space="720"/>
          <w:docGrid w:linePitch="326"/>
        </w:sect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br/>
      </w:r>
    </w:p>
    <w:p w14:paraId="763CFAF7" w14:textId="065551BD" w:rsidR="0032564C" w:rsidRDefault="0032564C" w:rsidP="0032564C">
      <w:pPr>
        <w:pStyle w:val="Caption"/>
      </w:pPr>
      <w:bookmarkStart w:id="1" w:name="_Toc34924676"/>
      <w:r w:rsidRPr="006015DA">
        <w:lastRenderedPageBreak/>
        <w:t xml:space="preserve">Table </w:t>
      </w:r>
      <w:r>
        <w:t>S1</w:t>
      </w:r>
      <w:r w:rsidRPr="006015DA">
        <w:t xml:space="preserve"> Significantly enriched pathways </w:t>
      </w:r>
      <w:r w:rsidRPr="006015DA">
        <w:rPr>
          <w:shd w:val="clear" w:color="auto" w:fill="FFFFFF"/>
        </w:rPr>
        <w:t>pathway in group 1 and group 2 based on p-value (&lt;0.05)</w:t>
      </w:r>
      <w:bookmarkEnd w:id="1"/>
    </w:p>
    <w:tbl>
      <w:tblPr>
        <w:tblStyle w:val="TableGrid"/>
        <w:tblW w:w="4981" w:type="pct"/>
        <w:tblLayout w:type="fixed"/>
        <w:tblLook w:val="0620" w:firstRow="1" w:lastRow="0" w:firstColumn="0" w:lastColumn="0" w:noHBand="1" w:noVBand="1"/>
      </w:tblPr>
      <w:tblGrid>
        <w:gridCol w:w="564"/>
        <w:gridCol w:w="4818"/>
        <w:gridCol w:w="1276"/>
        <w:gridCol w:w="1418"/>
        <w:gridCol w:w="1278"/>
        <w:gridCol w:w="1133"/>
        <w:gridCol w:w="1136"/>
        <w:gridCol w:w="1555"/>
      </w:tblGrid>
      <w:tr w:rsidR="0032564C" w:rsidRPr="0032564C" w14:paraId="7295983D" w14:textId="77777777" w:rsidTr="0032564C">
        <w:trPr>
          <w:trHeight w:val="288"/>
        </w:trPr>
        <w:tc>
          <w:tcPr>
            <w:tcW w:w="2042" w:type="pct"/>
            <w:gridSpan w:val="2"/>
            <w:vMerge w:val="restart"/>
          </w:tcPr>
          <w:p w14:paraId="642E4ECA" w14:textId="78A1E78D" w:rsidR="0032564C" w:rsidRPr="0032564C" w:rsidRDefault="0032564C" w:rsidP="0032564C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564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athways</w:t>
            </w:r>
          </w:p>
        </w:tc>
        <w:tc>
          <w:tcPr>
            <w:tcW w:w="1507" w:type="pct"/>
            <w:gridSpan w:val="3"/>
            <w:noWrap/>
            <w:hideMark/>
          </w:tcPr>
          <w:p w14:paraId="5F917CF0" w14:textId="77777777" w:rsidR="0032564C" w:rsidRPr="0032564C" w:rsidRDefault="0032564C" w:rsidP="0032564C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564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Group 1</w:t>
            </w:r>
          </w:p>
          <w:p w14:paraId="6B72F00E" w14:textId="5CCF9B5E" w:rsidR="0032564C" w:rsidRPr="0032564C" w:rsidRDefault="0043474B" w:rsidP="0032564C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  <w:lang w:val="en-US"/>
              </w:rPr>
              <w:t xml:space="preserve">Sinorhizobium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sp. Vr33</w:t>
            </w:r>
            <w:r w:rsidR="0032564C" w:rsidRPr="0032564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 xml:space="preserve"> vs Control</w:t>
            </w:r>
          </w:p>
        </w:tc>
        <w:tc>
          <w:tcPr>
            <w:tcW w:w="1451" w:type="pct"/>
            <w:gridSpan w:val="3"/>
            <w:noWrap/>
            <w:hideMark/>
          </w:tcPr>
          <w:p w14:paraId="3370465E" w14:textId="77777777" w:rsidR="0032564C" w:rsidRPr="0032564C" w:rsidRDefault="0032564C" w:rsidP="0032564C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564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Group 2</w:t>
            </w:r>
          </w:p>
          <w:p w14:paraId="75485298" w14:textId="7FA6C5AE" w:rsidR="0032564C" w:rsidRPr="0032564C" w:rsidRDefault="0032564C" w:rsidP="0043474B">
            <w:pPr>
              <w:ind w:left="-112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564C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  <w:lang w:val="en-US"/>
              </w:rPr>
              <w:t>Bradyrhizobium</w:t>
            </w:r>
            <w:r w:rsidRPr="0032564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 xml:space="preserve"> </w:t>
            </w:r>
            <w:r w:rsidR="0043474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 xml:space="preserve">sp. Vr50 </w:t>
            </w:r>
            <w:r w:rsidRPr="0032564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vs Control</w:t>
            </w:r>
          </w:p>
        </w:tc>
      </w:tr>
      <w:tr w:rsidR="0032564C" w:rsidRPr="0032564C" w14:paraId="02225E5A" w14:textId="77777777" w:rsidTr="0032564C">
        <w:trPr>
          <w:trHeight w:val="288"/>
        </w:trPr>
        <w:tc>
          <w:tcPr>
            <w:tcW w:w="2042" w:type="pct"/>
            <w:gridSpan w:val="2"/>
            <w:vMerge/>
          </w:tcPr>
          <w:p w14:paraId="6FFE4249" w14:textId="77777777" w:rsidR="0032564C" w:rsidRPr="0032564C" w:rsidRDefault="0032564C" w:rsidP="0032564C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484" w:type="pct"/>
            <w:noWrap/>
          </w:tcPr>
          <w:p w14:paraId="0841DA8B" w14:textId="77777777" w:rsidR="0032564C" w:rsidRPr="0032564C" w:rsidRDefault="0032564C" w:rsidP="0032564C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564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Up-regulated</w:t>
            </w:r>
          </w:p>
        </w:tc>
        <w:tc>
          <w:tcPr>
            <w:tcW w:w="538" w:type="pct"/>
            <w:noWrap/>
          </w:tcPr>
          <w:p w14:paraId="6169A8E3" w14:textId="77777777" w:rsidR="0032564C" w:rsidRPr="0032564C" w:rsidRDefault="0032564C" w:rsidP="0032564C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564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Down-</w:t>
            </w:r>
          </w:p>
          <w:p w14:paraId="2D80F49E" w14:textId="77777777" w:rsidR="0032564C" w:rsidRPr="0032564C" w:rsidRDefault="0032564C" w:rsidP="0032564C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564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regulated</w:t>
            </w:r>
          </w:p>
        </w:tc>
        <w:tc>
          <w:tcPr>
            <w:tcW w:w="485" w:type="pct"/>
            <w:noWrap/>
          </w:tcPr>
          <w:p w14:paraId="4735174E" w14:textId="77777777" w:rsidR="0032564C" w:rsidRPr="0032564C" w:rsidRDefault="0032564C" w:rsidP="0032564C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564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-value</w:t>
            </w:r>
          </w:p>
        </w:tc>
        <w:tc>
          <w:tcPr>
            <w:tcW w:w="430" w:type="pct"/>
            <w:noWrap/>
          </w:tcPr>
          <w:p w14:paraId="5ACBF73B" w14:textId="77777777" w:rsidR="0032564C" w:rsidRPr="0032564C" w:rsidRDefault="0032564C" w:rsidP="0032564C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564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Up-regulated</w:t>
            </w:r>
          </w:p>
        </w:tc>
        <w:tc>
          <w:tcPr>
            <w:tcW w:w="431" w:type="pct"/>
          </w:tcPr>
          <w:p w14:paraId="5DD881DA" w14:textId="77777777" w:rsidR="0032564C" w:rsidRPr="0032564C" w:rsidRDefault="0032564C" w:rsidP="0032564C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564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Down-regulated</w:t>
            </w:r>
          </w:p>
        </w:tc>
        <w:tc>
          <w:tcPr>
            <w:tcW w:w="590" w:type="pct"/>
            <w:noWrap/>
          </w:tcPr>
          <w:p w14:paraId="55FA65DB" w14:textId="77777777" w:rsidR="0032564C" w:rsidRPr="0032564C" w:rsidRDefault="0032564C" w:rsidP="0032564C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564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-value</w:t>
            </w:r>
          </w:p>
        </w:tc>
      </w:tr>
      <w:tr w:rsidR="0032564C" w:rsidRPr="0032564C" w14:paraId="525C53E9" w14:textId="77777777" w:rsidTr="0032564C">
        <w:trPr>
          <w:trHeight w:val="288"/>
        </w:trPr>
        <w:tc>
          <w:tcPr>
            <w:tcW w:w="214" w:type="pct"/>
          </w:tcPr>
          <w:p w14:paraId="7B8A435C" w14:textId="77777777" w:rsidR="0032564C" w:rsidRPr="0032564C" w:rsidRDefault="0032564C" w:rsidP="0032564C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564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1828" w:type="pct"/>
          </w:tcPr>
          <w:p w14:paraId="02472820" w14:textId="77777777" w:rsidR="0032564C" w:rsidRPr="0032564C" w:rsidRDefault="0032564C" w:rsidP="0032564C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564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etabolic pathways</w:t>
            </w:r>
          </w:p>
        </w:tc>
        <w:tc>
          <w:tcPr>
            <w:tcW w:w="484" w:type="pct"/>
            <w:noWrap/>
            <w:hideMark/>
          </w:tcPr>
          <w:p w14:paraId="7EDAF5DD" w14:textId="77777777" w:rsidR="0032564C" w:rsidRPr="0032564C" w:rsidRDefault="0032564C" w:rsidP="0032564C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564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38</w:t>
            </w:r>
          </w:p>
        </w:tc>
        <w:tc>
          <w:tcPr>
            <w:tcW w:w="538" w:type="pct"/>
            <w:noWrap/>
            <w:hideMark/>
          </w:tcPr>
          <w:p w14:paraId="31171FDE" w14:textId="77777777" w:rsidR="0032564C" w:rsidRPr="0032564C" w:rsidRDefault="0032564C" w:rsidP="0032564C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564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64</w:t>
            </w:r>
          </w:p>
        </w:tc>
        <w:tc>
          <w:tcPr>
            <w:tcW w:w="485" w:type="pct"/>
            <w:noWrap/>
            <w:hideMark/>
          </w:tcPr>
          <w:p w14:paraId="5F2E4683" w14:textId="77777777" w:rsidR="0032564C" w:rsidRPr="0032564C" w:rsidRDefault="0032564C" w:rsidP="0032564C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564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.000385</w:t>
            </w:r>
          </w:p>
        </w:tc>
        <w:tc>
          <w:tcPr>
            <w:tcW w:w="430" w:type="pct"/>
            <w:noWrap/>
            <w:hideMark/>
          </w:tcPr>
          <w:p w14:paraId="0D53F8A5" w14:textId="77777777" w:rsidR="0032564C" w:rsidRPr="0032564C" w:rsidRDefault="0032564C" w:rsidP="0032564C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564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326</w:t>
            </w:r>
          </w:p>
        </w:tc>
        <w:tc>
          <w:tcPr>
            <w:tcW w:w="431" w:type="pct"/>
          </w:tcPr>
          <w:p w14:paraId="69767861" w14:textId="77777777" w:rsidR="0032564C" w:rsidRPr="0032564C" w:rsidRDefault="0032564C" w:rsidP="0032564C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564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78</w:t>
            </w:r>
          </w:p>
        </w:tc>
        <w:tc>
          <w:tcPr>
            <w:tcW w:w="590" w:type="pct"/>
            <w:noWrap/>
            <w:hideMark/>
          </w:tcPr>
          <w:p w14:paraId="00F5020D" w14:textId="77777777" w:rsidR="0032564C" w:rsidRPr="0032564C" w:rsidRDefault="0032564C" w:rsidP="0032564C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564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4.52E-19</w:t>
            </w:r>
          </w:p>
        </w:tc>
      </w:tr>
      <w:tr w:rsidR="0032564C" w:rsidRPr="0032564C" w14:paraId="4557FF37" w14:textId="77777777" w:rsidTr="0032564C">
        <w:trPr>
          <w:trHeight w:val="288"/>
        </w:trPr>
        <w:tc>
          <w:tcPr>
            <w:tcW w:w="214" w:type="pct"/>
          </w:tcPr>
          <w:p w14:paraId="3B0BEB69" w14:textId="77777777" w:rsidR="0032564C" w:rsidRPr="0032564C" w:rsidRDefault="0032564C" w:rsidP="0032564C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564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1828" w:type="pct"/>
          </w:tcPr>
          <w:p w14:paraId="5352F150" w14:textId="77777777" w:rsidR="0032564C" w:rsidRPr="0032564C" w:rsidRDefault="0032564C" w:rsidP="0032564C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564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Biosynthesis of secondary metabolites</w:t>
            </w:r>
          </w:p>
        </w:tc>
        <w:tc>
          <w:tcPr>
            <w:tcW w:w="484" w:type="pct"/>
            <w:noWrap/>
            <w:hideMark/>
          </w:tcPr>
          <w:p w14:paraId="30005F8F" w14:textId="77777777" w:rsidR="0032564C" w:rsidRPr="0032564C" w:rsidRDefault="0032564C" w:rsidP="0032564C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564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43</w:t>
            </w:r>
          </w:p>
        </w:tc>
        <w:tc>
          <w:tcPr>
            <w:tcW w:w="538" w:type="pct"/>
            <w:noWrap/>
            <w:hideMark/>
          </w:tcPr>
          <w:p w14:paraId="195EAE18" w14:textId="77777777" w:rsidR="0032564C" w:rsidRPr="0032564C" w:rsidRDefault="0032564C" w:rsidP="0032564C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564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42</w:t>
            </w:r>
          </w:p>
        </w:tc>
        <w:tc>
          <w:tcPr>
            <w:tcW w:w="485" w:type="pct"/>
            <w:noWrap/>
            <w:hideMark/>
          </w:tcPr>
          <w:p w14:paraId="60498A96" w14:textId="77777777" w:rsidR="0032564C" w:rsidRPr="0032564C" w:rsidRDefault="0032564C" w:rsidP="0032564C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564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9.99E-07</w:t>
            </w:r>
          </w:p>
        </w:tc>
        <w:tc>
          <w:tcPr>
            <w:tcW w:w="430" w:type="pct"/>
            <w:noWrap/>
            <w:hideMark/>
          </w:tcPr>
          <w:p w14:paraId="00567B5B" w14:textId="77777777" w:rsidR="0032564C" w:rsidRPr="0032564C" w:rsidRDefault="0032564C" w:rsidP="0032564C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564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81</w:t>
            </w:r>
          </w:p>
        </w:tc>
        <w:tc>
          <w:tcPr>
            <w:tcW w:w="431" w:type="pct"/>
          </w:tcPr>
          <w:p w14:paraId="10C703E4" w14:textId="77777777" w:rsidR="0032564C" w:rsidRPr="0032564C" w:rsidRDefault="0032564C" w:rsidP="0032564C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564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18</w:t>
            </w:r>
          </w:p>
        </w:tc>
        <w:tc>
          <w:tcPr>
            <w:tcW w:w="590" w:type="pct"/>
            <w:noWrap/>
            <w:hideMark/>
          </w:tcPr>
          <w:p w14:paraId="3DECED4A" w14:textId="77777777" w:rsidR="0032564C" w:rsidRPr="0032564C" w:rsidRDefault="0032564C" w:rsidP="0032564C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564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5.72E-18</w:t>
            </w:r>
          </w:p>
        </w:tc>
      </w:tr>
      <w:tr w:rsidR="0032564C" w:rsidRPr="0032564C" w14:paraId="77805FC7" w14:textId="77777777" w:rsidTr="0032564C">
        <w:trPr>
          <w:trHeight w:val="288"/>
        </w:trPr>
        <w:tc>
          <w:tcPr>
            <w:tcW w:w="214" w:type="pct"/>
          </w:tcPr>
          <w:p w14:paraId="5BE6AA09" w14:textId="77777777" w:rsidR="0032564C" w:rsidRPr="0032564C" w:rsidRDefault="0032564C" w:rsidP="0032564C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564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3</w:t>
            </w:r>
          </w:p>
        </w:tc>
        <w:tc>
          <w:tcPr>
            <w:tcW w:w="1828" w:type="pct"/>
          </w:tcPr>
          <w:p w14:paraId="3B15F8EE" w14:textId="77777777" w:rsidR="0032564C" w:rsidRPr="0032564C" w:rsidRDefault="0032564C" w:rsidP="0032564C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564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lant hormone signal transduction</w:t>
            </w:r>
          </w:p>
        </w:tc>
        <w:tc>
          <w:tcPr>
            <w:tcW w:w="484" w:type="pct"/>
            <w:noWrap/>
            <w:hideMark/>
          </w:tcPr>
          <w:p w14:paraId="54FB9E3F" w14:textId="77777777" w:rsidR="0032564C" w:rsidRPr="0032564C" w:rsidRDefault="0032564C" w:rsidP="0032564C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564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30</w:t>
            </w:r>
          </w:p>
        </w:tc>
        <w:tc>
          <w:tcPr>
            <w:tcW w:w="538" w:type="pct"/>
            <w:noWrap/>
            <w:hideMark/>
          </w:tcPr>
          <w:p w14:paraId="53F2C448" w14:textId="77777777" w:rsidR="0032564C" w:rsidRPr="0032564C" w:rsidRDefault="0032564C" w:rsidP="0032564C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564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8</w:t>
            </w:r>
          </w:p>
        </w:tc>
        <w:tc>
          <w:tcPr>
            <w:tcW w:w="485" w:type="pct"/>
            <w:noWrap/>
            <w:hideMark/>
          </w:tcPr>
          <w:p w14:paraId="2360DF7D" w14:textId="77777777" w:rsidR="0032564C" w:rsidRPr="0032564C" w:rsidRDefault="0032564C" w:rsidP="0032564C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564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9.09E-05</w:t>
            </w:r>
          </w:p>
        </w:tc>
        <w:tc>
          <w:tcPr>
            <w:tcW w:w="430" w:type="pct"/>
            <w:noWrap/>
            <w:hideMark/>
          </w:tcPr>
          <w:p w14:paraId="566A9660" w14:textId="77777777" w:rsidR="0032564C" w:rsidRPr="0032564C" w:rsidRDefault="0032564C" w:rsidP="0032564C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564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31</w:t>
            </w:r>
          </w:p>
        </w:tc>
        <w:tc>
          <w:tcPr>
            <w:tcW w:w="431" w:type="pct"/>
          </w:tcPr>
          <w:p w14:paraId="5217C427" w14:textId="77777777" w:rsidR="0032564C" w:rsidRPr="0032564C" w:rsidRDefault="0032564C" w:rsidP="0032564C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564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34</w:t>
            </w:r>
          </w:p>
        </w:tc>
        <w:tc>
          <w:tcPr>
            <w:tcW w:w="590" w:type="pct"/>
            <w:noWrap/>
            <w:hideMark/>
          </w:tcPr>
          <w:p w14:paraId="74CCFFDB" w14:textId="77777777" w:rsidR="0032564C" w:rsidRPr="0032564C" w:rsidRDefault="0032564C" w:rsidP="0032564C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564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.0017</w:t>
            </w:r>
          </w:p>
        </w:tc>
      </w:tr>
      <w:tr w:rsidR="0032564C" w:rsidRPr="0032564C" w14:paraId="79D6CD3C" w14:textId="77777777" w:rsidTr="0032564C">
        <w:trPr>
          <w:trHeight w:val="288"/>
        </w:trPr>
        <w:tc>
          <w:tcPr>
            <w:tcW w:w="214" w:type="pct"/>
          </w:tcPr>
          <w:p w14:paraId="12E752CD" w14:textId="77777777" w:rsidR="0032564C" w:rsidRPr="0032564C" w:rsidRDefault="0032564C" w:rsidP="0032564C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564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4</w:t>
            </w:r>
          </w:p>
        </w:tc>
        <w:tc>
          <w:tcPr>
            <w:tcW w:w="1828" w:type="pct"/>
          </w:tcPr>
          <w:p w14:paraId="4F603F8A" w14:textId="77777777" w:rsidR="0032564C" w:rsidRPr="0032564C" w:rsidRDefault="0032564C" w:rsidP="0032564C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564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Biosynthesis of amino acids</w:t>
            </w:r>
          </w:p>
        </w:tc>
        <w:tc>
          <w:tcPr>
            <w:tcW w:w="484" w:type="pct"/>
            <w:noWrap/>
            <w:hideMark/>
          </w:tcPr>
          <w:p w14:paraId="3A726C65" w14:textId="77777777" w:rsidR="0032564C" w:rsidRPr="0032564C" w:rsidRDefault="0032564C" w:rsidP="0032564C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564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33</w:t>
            </w:r>
          </w:p>
        </w:tc>
        <w:tc>
          <w:tcPr>
            <w:tcW w:w="538" w:type="pct"/>
            <w:noWrap/>
            <w:hideMark/>
          </w:tcPr>
          <w:p w14:paraId="52B541AC" w14:textId="77777777" w:rsidR="0032564C" w:rsidRPr="0032564C" w:rsidRDefault="0032564C" w:rsidP="0032564C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564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485" w:type="pct"/>
            <w:noWrap/>
            <w:hideMark/>
          </w:tcPr>
          <w:p w14:paraId="0EA53B4E" w14:textId="77777777" w:rsidR="0032564C" w:rsidRPr="0032564C" w:rsidRDefault="0032564C" w:rsidP="0032564C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564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.66E-05</w:t>
            </w:r>
          </w:p>
        </w:tc>
        <w:tc>
          <w:tcPr>
            <w:tcW w:w="430" w:type="pct"/>
            <w:noWrap/>
            <w:hideMark/>
          </w:tcPr>
          <w:p w14:paraId="73E0CE50" w14:textId="77777777" w:rsidR="0032564C" w:rsidRPr="0032564C" w:rsidRDefault="0032564C" w:rsidP="0032564C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564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52</w:t>
            </w:r>
          </w:p>
        </w:tc>
        <w:tc>
          <w:tcPr>
            <w:tcW w:w="431" w:type="pct"/>
          </w:tcPr>
          <w:p w14:paraId="1257CEFF" w14:textId="77777777" w:rsidR="0032564C" w:rsidRPr="0032564C" w:rsidRDefault="0032564C" w:rsidP="0032564C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564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5</w:t>
            </w:r>
          </w:p>
        </w:tc>
        <w:tc>
          <w:tcPr>
            <w:tcW w:w="590" w:type="pct"/>
            <w:noWrap/>
            <w:hideMark/>
          </w:tcPr>
          <w:p w14:paraId="4DACD0E5" w14:textId="77777777" w:rsidR="0032564C" w:rsidRPr="0032564C" w:rsidRDefault="0032564C" w:rsidP="0032564C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564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.000133</w:t>
            </w:r>
          </w:p>
        </w:tc>
      </w:tr>
      <w:tr w:rsidR="0032564C" w:rsidRPr="0032564C" w14:paraId="170F2C1C" w14:textId="77777777" w:rsidTr="0032564C">
        <w:trPr>
          <w:trHeight w:val="288"/>
        </w:trPr>
        <w:tc>
          <w:tcPr>
            <w:tcW w:w="214" w:type="pct"/>
          </w:tcPr>
          <w:p w14:paraId="408C7427" w14:textId="77777777" w:rsidR="0032564C" w:rsidRPr="0032564C" w:rsidRDefault="0032564C" w:rsidP="0032564C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564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5</w:t>
            </w:r>
          </w:p>
        </w:tc>
        <w:tc>
          <w:tcPr>
            <w:tcW w:w="1828" w:type="pct"/>
          </w:tcPr>
          <w:p w14:paraId="6750D1A9" w14:textId="77777777" w:rsidR="0032564C" w:rsidRPr="0032564C" w:rsidRDefault="0032564C" w:rsidP="0032564C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564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henylpropanoid biosynthesis</w:t>
            </w:r>
          </w:p>
        </w:tc>
        <w:tc>
          <w:tcPr>
            <w:tcW w:w="484" w:type="pct"/>
            <w:noWrap/>
            <w:hideMark/>
          </w:tcPr>
          <w:p w14:paraId="228823E7" w14:textId="77777777" w:rsidR="0032564C" w:rsidRPr="0032564C" w:rsidRDefault="0032564C" w:rsidP="0032564C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564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0</w:t>
            </w:r>
          </w:p>
        </w:tc>
        <w:tc>
          <w:tcPr>
            <w:tcW w:w="538" w:type="pct"/>
            <w:noWrap/>
            <w:hideMark/>
          </w:tcPr>
          <w:p w14:paraId="5BD610C9" w14:textId="77777777" w:rsidR="0032564C" w:rsidRPr="0032564C" w:rsidRDefault="0032564C" w:rsidP="0032564C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564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5</w:t>
            </w:r>
          </w:p>
        </w:tc>
        <w:tc>
          <w:tcPr>
            <w:tcW w:w="485" w:type="pct"/>
            <w:noWrap/>
            <w:hideMark/>
          </w:tcPr>
          <w:p w14:paraId="3E4ECDE1" w14:textId="77777777" w:rsidR="0032564C" w:rsidRPr="0032564C" w:rsidRDefault="0032564C" w:rsidP="0032564C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564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.018</w:t>
            </w:r>
          </w:p>
        </w:tc>
        <w:tc>
          <w:tcPr>
            <w:tcW w:w="430" w:type="pct"/>
            <w:noWrap/>
            <w:hideMark/>
          </w:tcPr>
          <w:p w14:paraId="703D08ED" w14:textId="77777777" w:rsidR="0032564C" w:rsidRPr="0032564C" w:rsidRDefault="0032564C" w:rsidP="0032564C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564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8</w:t>
            </w:r>
          </w:p>
        </w:tc>
        <w:tc>
          <w:tcPr>
            <w:tcW w:w="431" w:type="pct"/>
          </w:tcPr>
          <w:p w14:paraId="708C6448" w14:textId="77777777" w:rsidR="0032564C" w:rsidRPr="0032564C" w:rsidRDefault="0032564C" w:rsidP="0032564C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564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38</w:t>
            </w:r>
          </w:p>
        </w:tc>
        <w:tc>
          <w:tcPr>
            <w:tcW w:w="590" w:type="pct"/>
            <w:noWrap/>
            <w:hideMark/>
          </w:tcPr>
          <w:p w14:paraId="54F0057B" w14:textId="77777777" w:rsidR="0032564C" w:rsidRPr="0032564C" w:rsidRDefault="0032564C" w:rsidP="0032564C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564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3.35E-06</w:t>
            </w:r>
          </w:p>
        </w:tc>
      </w:tr>
      <w:tr w:rsidR="0032564C" w:rsidRPr="0032564C" w14:paraId="3E73D128" w14:textId="77777777" w:rsidTr="0032564C">
        <w:trPr>
          <w:trHeight w:val="288"/>
        </w:trPr>
        <w:tc>
          <w:tcPr>
            <w:tcW w:w="214" w:type="pct"/>
          </w:tcPr>
          <w:p w14:paraId="3C1BDB47" w14:textId="77777777" w:rsidR="0032564C" w:rsidRPr="0032564C" w:rsidRDefault="0032564C" w:rsidP="0032564C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564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6</w:t>
            </w:r>
          </w:p>
        </w:tc>
        <w:tc>
          <w:tcPr>
            <w:tcW w:w="1828" w:type="pct"/>
          </w:tcPr>
          <w:p w14:paraId="13B819F9" w14:textId="77777777" w:rsidR="0032564C" w:rsidRPr="0032564C" w:rsidRDefault="0032564C" w:rsidP="0032564C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564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arbon metabolism</w:t>
            </w:r>
          </w:p>
        </w:tc>
        <w:tc>
          <w:tcPr>
            <w:tcW w:w="484" w:type="pct"/>
            <w:noWrap/>
            <w:hideMark/>
          </w:tcPr>
          <w:p w14:paraId="18C91D82" w14:textId="77777777" w:rsidR="0032564C" w:rsidRPr="0032564C" w:rsidRDefault="0032564C" w:rsidP="0032564C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564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31</w:t>
            </w:r>
          </w:p>
        </w:tc>
        <w:tc>
          <w:tcPr>
            <w:tcW w:w="538" w:type="pct"/>
            <w:noWrap/>
            <w:hideMark/>
          </w:tcPr>
          <w:p w14:paraId="767DB29B" w14:textId="77777777" w:rsidR="0032564C" w:rsidRPr="0032564C" w:rsidRDefault="0032564C" w:rsidP="0032564C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564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3</w:t>
            </w:r>
          </w:p>
        </w:tc>
        <w:tc>
          <w:tcPr>
            <w:tcW w:w="485" w:type="pct"/>
            <w:noWrap/>
            <w:hideMark/>
          </w:tcPr>
          <w:p w14:paraId="4F39CEDB" w14:textId="77777777" w:rsidR="0032564C" w:rsidRPr="0032564C" w:rsidRDefault="0032564C" w:rsidP="0032564C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564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.0236</w:t>
            </w:r>
          </w:p>
        </w:tc>
        <w:tc>
          <w:tcPr>
            <w:tcW w:w="430" w:type="pct"/>
            <w:noWrap/>
            <w:hideMark/>
          </w:tcPr>
          <w:p w14:paraId="77C18CC9" w14:textId="77777777" w:rsidR="0032564C" w:rsidRPr="0032564C" w:rsidRDefault="0032564C" w:rsidP="0032564C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564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50</w:t>
            </w:r>
          </w:p>
        </w:tc>
        <w:tc>
          <w:tcPr>
            <w:tcW w:w="431" w:type="pct"/>
          </w:tcPr>
          <w:p w14:paraId="5742E411" w14:textId="77777777" w:rsidR="0032564C" w:rsidRPr="0032564C" w:rsidRDefault="0032564C" w:rsidP="0032564C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564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5</w:t>
            </w:r>
          </w:p>
        </w:tc>
        <w:tc>
          <w:tcPr>
            <w:tcW w:w="590" w:type="pct"/>
            <w:noWrap/>
            <w:hideMark/>
          </w:tcPr>
          <w:p w14:paraId="3C34537E" w14:textId="77777777" w:rsidR="0032564C" w:rsidRPr="0032564C" w:rsidRDefault="0032564C" w:rsidP="0032564C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564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.003396</w:t>
            </w:r>
          </w:p>
        </w:tc>
      </w:tr>
      <w:tr w:rsidR="0032564C" w:rsidRPr="0032564C" w14:paraId="7FB31890" w14:textId="77777777" w:rsidTr="0032564C">
        <w:trPr>
          <w:trHeight w:val="288"/>
        </w:trPr>
        <w:tc>
          <w:tcPr>
            <w:tcW w:w="214" w:type="pct"/>
          </w:tcPr>
          <w:p w14:paraId="7C2BB0D6" w14:textId="77777777" w:rsidR="0032564C" w:rsidRPr="0032564C" w:rsidRDefault="0032564C" w:rsidP="0032564C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564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7</w:t>
            </w:r>
          </w:p>
        </w:tc>
        <w:tc>
          <w:tcPr>
            <w:tcW w:w="1828" w:type="pct"/>
          </w:tcPr>
          <w:p w14:paraId="332C029F" w14:textId="77777777" w:rsidR="0032564C" w:rsidRPr="0032564C" w:rsidRDefault="0032564C" w:rsidP="0032564C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564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Starch and sucrose metabolism </w:t>
            </w:r>
          </w:p>
        </w:tc>
        <w:tc>
          <w:tcPr>
            <w:tcW w:w="484" w:type="pct"/>
            <w:noWrap/>
            <w:hideMark/>
          </w:tcPr>
          <w:p w14:paraId="3A6D516C" w14:textId="77777777" w:rsidR="0032564C" w:rsidRPr="0032564C" w:rsidRDefault="0032564C" w:rsidP="0032564C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564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538" w:type="pct"/>
            <w:noWrap/>
            <w:hideMark/>
          </w:tcPr>
          <w:p w14:paraId="0ED976E7" w14:textId="77777777" w:rsidR="0032564C" w:rsidRPr="0032564C" w:rsidRDefault="0032564C" w:rsidP="0032564C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564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485" w:type="pct"/>
            <w:noWrap/>
            <w:hideMark/>
          </w:tcPr>
          <w:p w14:paraId="47B32727" w14:textId="77777777" w:rsidR="0032564C" w:rsidRPr="0032564C" w:rsidRDefault="0032564C" w:rsidP="0032564C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564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430" w:type="pct"/>
            <w:noWrap/>
            <w:hideMark/>
          </w:tcPr>
          <w:p w14:paraId="3EF1D597" w14:textId="77777777" w:rsidR="0032564C" w:rsidRPr="0032564C" w:rsidRDefault="0032564C" w:rsidP="0032564C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564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8</w:t>
            </w:r>
          </w:p>
        </w:tc>
        <w:tc>
          <w:tcPr>
            <w:tcW w:w="431" w:type="pct"/>
          </w:tcPr>
          <w:p w14:paraId="5E9BD433" w14:textId="77777777" w:rsidR="0032564C" w:rsidRPr="0032564C" w:rsidRDefault="0032564C" w:rsidP="0032564C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564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5</w:t>
            </w:r>
          </w:p>
        </w:tc>
        <w:tc>
          <w:tcPr>
            <w:tcW w:w="590" w:type="pct"/>
            <w:noWrap/>
            <w:hideMark/>
          </w:tcPr>
          <w:p w14:paraId="1B289A45" w14:textId="77777777" w:rsidR="0032564C" w:rsidRPr="0032564C" w:rsidRDefault="0032564C" w:rsidP="0032564C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564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.00244</w:t>
            </w:r>
          </w:p>
        </w:tc>
      </w:tr>
      <w:tr w:rsidR="0032564C" w:rsidRPr="0032564C" w14:paraId="7E310C91" w14:textId="77777777" w:rsidTr="0032564C">
        <w:trPr>
          <w:trHeight w:val="288"/>
        </w:trPr>
        <w:tc>
          <w:tcPr>
            <w:tcW w:w="214" w:type="pct"/>
          </w:tcPr>
          <w:p w14:paraId="14C241CE" w14:textId="77777777" w:rsidR="0032564C" w:rsidRPr="0032564C" w:rsidRDefault="0032564C" w:rsidP="0032564C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564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8</w:t>
            </w:r>
          </w:p>
        </w:tc>
        <w:tc>
          <w:tcPr>
            <w:tcW w:w="1828" w:type="pct"/>
          </w:tcPr>
          <w:p w14:paraId="7B63281E" w14:textId="77777777" w:rsidR="0032564C" w:rsidRPr="0032564C" w:rsidRDefault="0032564C" w:rsidP="0032564C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564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Cysteine and methionine metabolism </w:t>
            </w:r>
          </w:p>
        </w:tc>
        <w:tc>
          <w:tcPr>
            <w:tcW w:w="484" w:type="pct"/>
            <w:noWrap/>
            <w:hideMark/>
          </w:tcPr>
          <w:p w14:paraId="2606EE27" w14:textId="77777777" w:rsidR="0032564C" w:rsidRPr="0032564C" w:rsidRDefault="0032564C" w:rsidP="0032564C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564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4</w:t>
            </w:r>
          </w:p>
        </w:tc>
        <w:tc>
          <w:tcPr>
            <w:tcW w:w="538" w:type="pct"/>
            <w:noWrap/>
            <w:hideMark/>
          </w:tcPr>
          <w:p w14:paraId="72EB0D54" w14:textId="77777777" w:rsidR="0032564C" w:rsidRPr="0032564C" w:rsidRDefault="0032564C" w:rsidP="0032564C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564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485" w:type="pct"/>
            <w:noWrap/>
            <w:hideMark/>
          </w:tcPr>
          <w:p w14:paraId="3E6B5470" w14:textId="77777777" w:rsidR="0032564C" w:rsidRPr="0032564C" w:rsidRDefault="0032564C" w:rsidP="0032564C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564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.049</w:t>
            </w:r>
          </w:p>
        </w:tc>
        <w:tc>
          <w:tcPr>
            <w:tcW w:w="430" w:type="pct"/>
            <w:noWrap/>
            <w:hideMark/>
          </w:tcPr>
          <w:p w14:paraId="36932F85" w14:textId="77777777" w:rsidR="0032564C" w:rsidRPr="0032564C" w:rsidRDefault="0032564C" w:rsidP="0032564C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564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31</w:t>
            </w:r>
          </w:p>
        </w:tc>
        <w:tc>
          <w:tcPr>
            <w:tcW w:w="431" w:type="pct"/>
          </w:tcPr>
          <w:p w14:paraId="4792CB32" w14:textId="77777777" w:rsidR="0032564C" w:rsidRPr="0032564C" w:rsidRDefault="0032564C" w:rsidP="0032564C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564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7</w:t>
            </w:r>
          </w:p>
        </w:tc>
        <w:tc>
          <w:tcPr>
            <w:tcW w:w="590" w:type="pct"/>
            <w:noWrap/>
            <w:hideMark/>
          </w:tcPr>
          <w:p w14:paraId="658A1ABF" w14:textId="77777777" w:rsidR="0032564C" w:rsidRPr="0032564C" w:rsidRDefault="0032564C" w:rsidP="0032564C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564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6.26E-07</w:t>
            </w:r>
          </w:p>
        </w:tc>
      </w:tr>
      <w:tr w:rsidR="0032564C" w:rsidRPr="0032564C" w14:paraId="68CBBC8D" w14:textId="77777777" w:rsidTr="0032564C">
        <w:trPr>
          <w:trHeight w:val="288"/>
        </w:trPr>
        <w:tc>
          <w:tcPr>
            <w:tcW w:w="214" w:type="pct"/>
          </w:tcPr>
          <w:p w14:paraId="3ABC0831" w14:textId="77777777" w:rsidR="0032564C" w:rsidRPr="0032564C" w:rsidRDefault="0032564C" w:rsidP="0032564C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564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9</w:t>
            </w:r>
          </w:p>
        </w:tc>
        <w:tc>
          <w:tcPr>
            <w:tcW w:w="1828" w:type="pct"/>
          </w:tcPr>
          <w:p w14:paraId="5A9320D5" w14:textId="77777777" w:rsidR="0032564C" w:rsidRPr="0032564C" w:rsidRDefault="0032564C" w:rsidP="0032564C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564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Glycolysis / Gluconeogenesis</w:t>
            </w:r>
          </w:p>
        </w:tc>
        <w:tc>
          <w:tcPr>
            <w:tcW w:w="484" w:type="pct"/>
            <w:noWrap/>
            <w:hideMark/>
          </w:tcPr>
          <w:p w14:paraId="595F6DD5" w14:textId="77777777" w:rsidR="0032564C" w:rsidRPr="0032564C" w:rsidRDefault="0032564C" w:rsidP="0032564C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564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6</w:t>
            </w:r>
          </w:p>
        </w:tc>
        <w:tc>
          <w:tcPr>
            <w:tcW w:w="538" w:type="pct"/>
            <w:noWrap/>
            <w:hideMark/>
          </w:tcPr>
          <w:p w14:paraId="3D057825" w14:textId="77777777" w:rsidR="0032564C" w:rsidRPr="0032564C" w:rsidRDefault="0032564C" w:rsidP="0032564C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564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485" w:type="pct"/>
            <w:noWrap/>
            <w:hideMark/>
          </w:tcPr>
          <w:p w14:paraId="15DEEF46" w14:textId="77777777" w:rsidR="0032564C" w:rsidRPr="0032564C" w:rsidRDefault="0032564C" w:rsidP="0032564C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564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.011</w:t>
            </w:r>
          </w:p>
        </w:tc>
        <w:tc>
          <w:tcPr>
            <w:tcW w:w="430" w:type="pct"/>
            <w:noWrap/>
            <w:hideMark/>
          </w:tcPr>
          <w:p w14:paraId="248DFD04" w14:textId="77777777" w:rsidR="0032564C" w:rsidRPr="0032564C" w:rsidRDefault="0032564C" w:rsidP="0032564C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564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0</w:t>
            </w:r>
          </w:p>
        </w:tc>
        <w:tc>
          <w:tcPr>
            <w:tcW w:w="431" w:type="pct"/>
          </w:tcPr>
          <w:p w14:paraId="763038D9" w14:textId="77777777" w:rsidR="0032564C" w:rsidRPr="0032564C" w:rsidRDefault="0032564C" w:rsidP="0032564C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564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6</w:t>
            </w:r>
          </w:p>
        </w:tc>
        <w:tc>
          <w:tcPr>
            <w:tcW w:w="590" w:type="pct"/>
            <w:noWrap/>
            <w:hideMark/>
          </w:tcPr>
          <w:p w14:paraId="3301D817" w14:textId="77777777" w:rsidR="0032564C" w:rsidRPr="0032564C" w:rsidRDefault="0032564C" w:rsidP="0032564C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564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.00029</w:t>
            </w:r>
          </w:p>
        </w:tc>
      </w:tr>
      <w:tr w:rsidR="0032564C" w:rsidRPr="0032564C" w14:paraId="05A85BAA" w14:textId="77777777" w:rsidTr="0032564C">
        <w:trPr>
          <w:trHeight w:val="288"/>
        </w:trPr>
        <w:tc>
          <w:tcPr>
            <w:tcW w:w="214" w:type="pct"/>
          </w:tcPr>
          <w:p w14:paraId="6B0D5106" w14:textId="77777777" w:rsidR="0032564C" w:rsidRPr="0032564C" w:rsidRDefault="0032564C" w:rsidP="0032564C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564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0</w:t>
            </w:r>
          </w:p>
        </w:tc>
        <w:tc>
          <w:tcPr>
            <w:tcW w:w="1828" w:type="pct"/>
          </w:tcPr>
          <w:p w14:paraId="78EA5148" w14:textId="77777777" w:rsidR="0032564C" w:rsidRPr="0032564C" w:rsidRDefault="0032564C" w:rsidP="0032564C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564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mino sugar and nucleotide sugar metabolism</w:t>
            </w:r>
          </w:p>
        </w:tc>
        <w:tc>
          <w:tcPr>
            <w:tcW w:w="484" w:type="pct"/>
            <w:noWrap/>
            <w:hideMark/>
          </w:tcPr>
          <w:p w14:paraId="503D2BF8" w14:textId="77777777" w:rsidR="0032564C" w:rsidRPr="0032564C" w:rsidRDefault="0032564C" w:rsidP="0032564C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564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538" w:type="pct"/>
            <w:noWrap/>
            <w:hideMark/>
          </w:tcPr>
          <w:p w14:paraId="55CCA9D3" w14:textId="77777777" w:rsidR="0032564C" w:rsidRPr="0032564C" w:rsidRDefault="0032564C" w:rsidP="0032564C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564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485" w:type="pct"/>
            <w:noWrap/>
            <w:hideMark/>
          </w:tcPr>
          <w:p w14:paraId="279BF09A" w14:textId="77777777" w:rsidR="0032564C" w:rsidRPr="0032564C" w:rsidRDefault="0032564C" w:rsidP="0032564C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564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430" w:type="pct"/>
            <w:noWrap/>
            <w:hideMark/>
          </w:tcPr>
          <w:p w14:paraId="2469FB78" w14:textId="77777777" w:rsidR="0032564C" w:rsidRPr="0032564C" w:rsidRDefault="0032564C" w:rsidP="0032564C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564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8</w:t>
            </w:r>
          </w:p>
        </w:tc>
        <w:tc>
          <w:tcPr>
            <w:tcW w:w="431" w:type="pct"/>
          </w:tcPr>
          <w:p w14:paraId="10E0F4ED" w14:textId="77777777" w:rsidR="0032564C" w:rsidRPr="0032564C" w:rsidRDefault="0032564C" w:rsidP="0032564C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564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2</w:t>
            </w:r>
          </w:p>
        </w:tc>
        <w:tc>
          <w:tcPr>
            <w:tcW w:w="590" w:type="pct"/>
            <w:noWrap/>
            <w:hideMark/>
          </w:tcPr>
          <w:p w14:paraId="2120E2C5" w14:textId="77777777" w:rsidR="0032564C" w:rsidRPr="0032564C" w:rsidRDefault="0032564C" w:rsidP="0032564C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564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.02696</w:t>
            </w:r>
          </w:p>
        </w:tc>
      </w:tr>
      <w:tr w:rsidR="0032564C" w:rsidRPr="0032564C" w14:paraId="4B1343B8" w14:textId="77777777" w:rsidTr="0032564C">
        <w:trPr>
          <w:trHeight w:val="288"/>
        </w:trPr>
        <w:tc>
          <w:tcPr>
            <w:tcW w:w="214" w:type="pct"/>
          </w:tcPr>
          <w:p w14:paraId="26D12FCC" w14:textId="77777777" w:rsidR="0032564C" w:rsidRPr="0032564C" w:rsidRDefault="0032564C" w:rsidP="0032564C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564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1</w:t>
            </w:r>
          </w:p>
        </w:tc>
        <w:tc>
          <w:tcPr>
            <w:tcW w:w="1828" w:type="pct"/>
          </w:tcPr>
          <w:p w14:paraId="422370F0" w14:textId="77777777" w:rsidR="0032564C" w:rsidRPr="0032564C" w:rsidRDefault="0032564C" w:rsidP="0032564C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564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entose and glucuronate interconversions</w:t>
            </w:r>
          </w:p>
        </w:tc>
        <w:tc>
          <w:tcPr>
            <w:tcW w:w="484" w:type="pct"/>
            <w:noWrap/>
            <w:hideMark/>
          </w:tcPr>
          <w:p w14:paraId="64B07A22" w14:textId="77777777" w:rsidR="0032564C" w:rsidRPr="0032564C" w:rsidRDefault="0032564C" w:rsidP="0032564C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564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5</w:t>
            </w:r>
          </w:p>
        </w:tc>
        <w:tc>
          <w:tcPr>
            <w:tcW w:w="538" w:type="pct"/>
            <w:noWrap/>
            <w:hideMark/>
          </w:tcPr>
          <w:p w14:paraId="614A471C" w14:textId="77777777" w:rsidR="0032564C" w:rsidRPr="0032564C" w:rsidRDefault="0032564C" w:rsidP="0032564C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564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485" w:type="pct"/>
            <w:noWrap/>
            <w:hideMark/>
          </w:tcPr>
          <w:p w14:paraId="7996F86D" w14:textId="77777777" w:rsidR="0032564C" w:rsidRPr="0032564C" w:rsidRDefault="0032564C" w:rsidP="0032564C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564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.017</w:t>
            </w:r>
          </w:p>
        </w:tc>
        <w:tc>
          <w:tcPr>
            <w:tcW w:w="430" w:type="pct"/>
            <w:noWrap/>
            <w:hideMark/>
          </w:tcPr>
          <w:p w14:paraId="2FC56615" w14:textId="77777777" w:rsidR="0032564C" w:rsidRPr="0032564C" w:rsidRDefault="0032564C" w:rsidP="0032564C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564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9</w:t>
            </w:r>
          </w:p>
        </w:tc>
        <w:tc>
          <w:tcPr>
            <w:tcW w:w="431" w:type="pct"/>
          </w:tcPr>
          <w:p w14:paraId="42EA1077" w14:textId="77777777" w:rsidR="0032564C" w:rsidRPr="0032564C" w:rsidRDefault="0032564C" w:rsidP="0032564C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564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9</w:t>
            </w:r>
          </w:p>
        </w:tc>
        <w:tc>
          <w:tcPr>
            <w:tcW w:w="590" w:type="pct"/>
            <w:noWrap/>
            <w:hideMark/>
          </w:tcPr>
          <w:p w14:paraId="28868118" w14:textId="77777777" w:rsidR="0032564C" w:rsidRPr="0032564C" w:rsidRDefault="0032564C" w:rsidP="0032564C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564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.0211</w:t>
            </w:r>
          </w:p>
        </w:tc>
      </w:tr>
      <w:tr w:rsidR="0032564C" w:rsidRPr="0032564C" w14:paraId="1985E263" w14:textId="77777777" w:rsidTr="0032564C">
        <w:trPr>
          <w:trHeight w:val="288"/>
        </w:trPr>
        <w:tc>
          <w:tcPr>
            <w:tcW w:w="214" w:type="pct"/>
          </w:tcPr>
          <w:p w14:paraId="3D19C70E" w14:textId="77777777" w:rsidR="0032564C" w:rsidRPr="0032564C" w:rsidRDefault="0032564C" w:rsidP="0032564C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564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2</w:t>
            </w:r>
          </w:p>
        </w:tc>
        <w:tc>
          <w:tcPr>
            <w:tcW w:w="1828" w:type="pct"/>
          </w:tcPr>
          <w:p w14:paraId="20F63C6E" w14:textId="77777777" w:rsidR="0032564C" w:rsidRPr="0032564C" w:rsidRDefault="0032564C" w:rsidP="0032564C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564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urine metabolism</w:t>
            </w:r>
          </w:p>
        </w:tc>
        <w:tc>
          <w:tcPr>
            <w:tcW w:w="484" w:type="pct"/>
            <w:noWrap/>
            <w:hideMark/>
          </w:tcPr>
          <w:p w14:paraId="2179015C" w14:textId="77777777" w:rsidR="0032564C" w:rsidRPr="0032564C" w:rsidRDefault="0032564C" w:rsidP="0032564C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564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0</w:t>
            </w:r>
          </w:p>
        </w:tc>
        <w:tc>
          <w:tcPr>
            <w:tcW w:w="538" w:type="pct"/>
            <w:noWrap/>
            <w:hideMark/>
          </w:tcPr>
          <w:p w14:paraId="3A35DF25" w14:textId="77777777" w:rsidR="0032564C" w:rsidRPr="0032564C" w:rsidRDefault="0032564C" w:rsidP="0032564C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564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485" w:type="pct"/>
            <w:noWrap/>
            <w:hideMark/>
          </w:tcPr>
          <w:p w14:paraId="3FBE552D" w14:textId="77777777" w:rsidR="0032564C" w:rsidRPr="0032564C" w:rsidRDefault="0032564C" w:rsidP="0032564C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564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5.72E-17</w:t>
            </w:r>
          </w:p>
        </w:tc>
        <w:tc>
          <w:tcPr>
            <w:tcW w:w="430" w:type="pct"/>
            <w:noWrap/>
            <w:hideMark/>
          </w:tcPr>
          <w:p w14:paraId="03D664CF" w14:textId="77777777" w:rsidR="0032564C" w:rsidRPr="0032564C" w:rsidRDefault="0032564C" w:rsidP="0032564C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564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6</w:t>
            </w:r>
          </w:p>
        </w:tc>
        <w:tc>
          <w:tcPr>
            <w:tcW w:w="431" w:type="pct"/>
          </w:tcPr>
          <w:p w14:paraId="52E61B49" w14:textId="77777777" w:rsidR="0032564C" w:rsidRPr="0032564C" w:rsidRDefault="0032564C" w:rsidP="0032564C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564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590" w:type="pct"/>
            <w:noWrap/>
            <w:hideMark/>
          </w:tcPr>
          <w:p w14:paraId="60B1A14D" w14:textId="77777777" w:rsidR="0032564C" w:rsidRPr="0032564C" w:rsidRDefault="0032564C" w:rsidP="0032564C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564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.00307</w:t>
            </w:r>
          </w:p>
        </w:tc>
      </w:tr>
      <w:tr w:rsidR="0032564C" w:rsidRPr="0032564C" w14:paraId="27F06039" w14:textId="77777777" w:rsidTr="0032564C">
        <w:trPr>
          <w:trHeight w:val="288"/>
        </w:trPr>
        <w:tc>
          <w:tcPr>
            <w:tcW w:w="214" w:type="pct"/>
          </w:tcPr>
          <w:p w14:paraId="404ABA85" w14:textId="77777777" w:rsidR="0032564C" w:rsidRPr="0032564C" w:rsidRDefault="0032564C" w:rsidP="0032564C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564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2</w:t>
            </w:r>
          </w:p>
        </w:tc>
        <w:tc>
          <w:tcPr>
            <w:tcW w:w="1828" w:type="pct"/>
          </w:tcPr>
          <w:p w14:paraId="0DE24FE5" w14:textId="77777777" w:rsidR="0032564C" w:rsidRPr="0032564C" w:rsidRDefault="0032564C" w:rsidP="0032564C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564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arbon fixation in photosynthetic organisms</w:t>
            </w:r>
          </w:p>
        </w:tc>
        <w:tc>
          <w:tcPr>
            <w:tcW w:w="484" w:type="pct"/>
            <w:noWrap/>
            <w:hideMark/>
          </w:tcPr>
          <w:p w14:paraId="3E1FB3EC" w14:textId="77777777" w:rsidR="0032564C" w:rsidRPr="0032564C" w:rsidRDefault="0032564C" w:rsidP="0032564C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564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2</w:t>
            </w:r>
          </w:p>
        </w:tc>
        <w:tc>
          <w:tcPr>
            <w:tcW w:w="538" w:type="pct"/>
            <w:noWrap/>
            <w:hideMark/>
          </w:tcPr>
          <w:p w14:paraId="61463342" w14:textId="77777777" w:rsidR="0032564C" w:rsidRPr="0032564C" w:rsidRDefault="0032564C" w:rsidP="0032564C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564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485" w:type="pct"/>
            <w:noWrap/>
            <w:hideMark/>
          </w:tcPr>
          <w:p w14:paraId="5D29529A" w14:textId="77777777" w:rsidR="0032564C" w:rsidRPr="0032564C" w:rsidRDefault="0032564C" w:rsidP="0032564C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564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.041</w:t>
            </w:r>
          </w:p>
        </w:tc>
        <w:tc>
          <w:tcPr>
            <w:tcW w:w="430" w:type="pct"/>
            <w:noWrap/>
            <w:hideMark/>
          </w:tcPr>
          <w:p w14:paraId="1552BFCE" w14:textId="77777777" w:rsidR="0032564C" w:rsidRPr="0032564C" w:rsidRDefault="0032564C" w:rsidP="0032564C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564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9</w:t>
            </w:r>
          </w:p>
        </w:tc>
        <w:tc>
          <w:tcPr>
            <w:tcW w:w="431" w:type="pct"/>
          </w:tcPr>
          <w:p w14:paraId="2294FDDB" w14:textId="77777777" w:rsidR="0032564C" w:rsidRPr="0032564C" w:rsidRDefault="0032564C" w:rsidP="0032564C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564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4</w:t>
            </w:r>
          </w:p>
        </w:tc>
        <w:tc>
          <w:tcPr>
            <w:tcW w:w="590" w:type="pct"/>
            <w:noWrap/>
            <w:hideMark/>
          </w:tcPr>
          <w:p w14:paraId="48DB80FE" w14:textId="77777777" w:rsidR="0032564C" w:rsidRPr="0032564C" w:rsidRDefault="0032564C" w:rsidP="0032564C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564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7.41E-05</w:t>
            </w:r>
          </w:p>
        </w:tc>
      </w:tr>
      <w:tr w:rsidR="0032564C" w:rsidRPr="0032564C" w14:paraId="0A2CEE16" w14:textId="77777777" w:rsidTr="0032564C">
        <w:trPr>
          <w:trHeight w:val="288"/>
        </w:trPr>
        <w:tc>
          <w:tcPr>
            <w:tcW w:w="214" w:type="pct"/>
          </w:tcPr>
          <w:p w14:paraId="4BA83D47" w14:textId="77777777" w:rsidR="0032564C" w:rsidRPr="0032564C" w:rsidRDefault="0032564C" w:rsidP="0032564C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564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4</w:t>
            </w:r>
          </w:p>
        </w:tc>
        <w:tc>
          <w:tcPr>
            <w:tcW w:w="1828" w:type="pct"/>
          </w:tcPr>
          <w:p w14:paraId="1043AD14" w14:textId="77777777" w:rsidR="0032564C" w:rsidRPr="0032564C" w:rsidRDefault="0032564C" w:rsidP="0032564C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564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BC transporters</w:t>
            </w:r>
          </w:p>
        </w:tc>
        <w:tc>
          <w:tcPr>
            <w:tcW w:w="484" w:type="pct"/>
            <w:noWrap/>
            <w:hideMark/>
          </w:tcPr>
          <w:p w14:paraId="0F539B68" w14:textId="77777777" w:rsidR="0032564C" w:rsidRPr="0032564C" w:rsidRDefault="0032564C" w:rsidP="0032564C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564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7</w:t>
            </w:r>
          </w:p>
        </w:tc>
        <w:tc>
          <w:tcPr>
            <w:tcW w:w="538" w:type="pct"/>
            <w:noWrap/>
            <w:hideMark/>
          </w:tcPr>
          <w:p w14:paraId="157D8EAB" w14:textId="77777777" w:rsidR="0032564C" w:rsidRPr="0032564C" w:rsidRDefault="0032564C" w:rsidP="0032564C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564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485" w:type="pct"/>
            <w:noWrap/>
            <w:hideMark/>
          </w:tcPr>
          <w:p w14:paraId="0CD6FE35" w14:textId="77777777" w:rsidR="0032564C" w:rsidRPr="0032564C" w:rsidRDefault="0032564C" w:rsidP="0032564C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564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.00616</w:t>
            </w:r>
          </w:p>
        </w:tc>
        <w:tc>
          <w:tcPr>
            <w:tcW w:w="430" w:type="pct"/>
            <w:noWrap/>
            <w:hideMark/>
          </w:tcPr>
          <w:p w14:paraId="2EE2E0B1" w14:textId="77777777" w:rsidR="0032564C" w:rsidRPr="0032564C" w:rsidRDefault="0032564C" w:rsidP="0032564C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564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0</w:t>
            </w:r>
          </w:p>
        </w:tc>
        <w:tc>
          <w:tcPr>
            <w:tcW w:w="431" w:type="pct"/>
          </w:tcPr>
          <w:p w14:paraId="50D2AAEF" w14:textId="77777777" w:rsidR="0032564C" w:rsidRPr="0032564C" w:rsidRDefault="0032564C" w:rsidP="0032564C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564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9</w:t>
            </w:r>
          </w:p>
        </w:tc>
        <w:tc>
          <w:tcPr>
            <w:tcW w:w="590" w:type="pct"/>
            <w:noWrap/>
            <w:hideMark/>
          </w:tcPr>
          <w:p w14:paraId="3CF47B5A" w14:textId="77777777" w:rsidR="0032564C" w:rsidRPr="0032564C" w:rsidRDefault="0032564C" w:rsidP="0032564C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564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.98E-06</w:t>
            </w:r>
          </w:p>
        </w:tc>
      </w:tr>
      <w:tr w:rsidR="0032564C" w:rsidRPr="0032564C" w14:paraId="6E495FC4" w14:textId="77777777" w:rsidTr="0032564C">
        <w:trPr>
          <w:trHeight w:val="288"/>
        </w:trPr>
        <w:tc>
          <w:tcPr>
            <w:tcW w:w="214" w:type="pct"/>
          </w:tcPr>
          <w:p w14:paraId="78B672EB" w14:textId="77777777" w:rsidR="0032564C" w:rsidRPr="0032564C" w:rsidRDefault="0032564C" w:rsidP="0032564C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564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5</w:t>
            </w:r>
          </w:p>
        </w:tc>
        <w:tc>
          <w:tcPr>
            <w:tcW w:w="1828" w:type="pct"/>
          </w:tcPr>
          <w:p w14:paraId="0A6392AB" w14:textId="77777777" w:rsidR="0032564C" w:rsidRPr="0032564C" w:rsidRDefault="0032564C" w:rsidP="0032564C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564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Alanine, aspartate and glutamate metabolism </w:t>
            </w:r>
          </w:p>
        </w:tc>
        <w:tc>
          <w:tcPr>
            <w:tcW w:w="484" w:type="pct"/>
            <w:noWrap/>
            <w:hideMark/>
          </w:tcPr>
          <w:p w14:paraId="28FE4FD0" w14:textId="77777777" w:rsidR="0032564C" w:rsidRPr="0032564C" w:rsidRDefault="0032564C" w:rsidP="0032564C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564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2</w:t>
            </w:r>
          </w:p>
        </w:tc>
        <w:tc>
          <w:tcPr>
            <w:tcW w:w="538" w:type="pct"/>
            <w:noWrap/>
            <w:hideMark/>
          </w:tcPr>
          <w:p w14:paraId="3F48A00D" w14:textId="77777777" w:rsidR="0032564C" w:rsidRPr="0032564C" w:rsidRDefault="0032564C" w:rsidP="0032564C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564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3</w:t>
            </w:r>
          </w:p>
        </w:tc>
        <w:tc>
          <w:tcPr>
            <w:tcW w:w="485" w:type="pct"/>
            <w:noWrap/>
            <w:hideMark/>
          </w:tcPr>
          <w:p w14:paraId="6030E31E" w14:textId="77777777" w:rsidR="0032564C" w:rsidRPr="0032564C" w:rsidRDefault="0032564C" w:rsidP="0032564C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564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.00277</w:t>
            </w:r>
          </w:p>
        </w:tc>
        <w:tc>
          <w:tcPr>
            <w:tcW w:w="430" w:type="pct"/>
            <w:noWrap/>
            <w:hideMark/>
          </w:tcPr>
          <w:p w14:paraId="4E85F247" w14:textId="77777777" w:rsidR="0032564C" w:rsidRPr="0032564C" w:rsidRDefault="0032564C" w:rsidP="0032564C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564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5</w:t>
            </w:r>
          </w:p>
        </w:tc>
        <w:tc>
          <w:tcPr>
            <w:tcW w:w="431" w:type="pct"/>
          </w:tcPr>
          <w:p w14:paraId="03AC7BB7" w14:textId="77777777" w:rsidR="0032564C" w:rsidRPr="0032564C" w:rsidRDefault="0032564C" w:rsidP="0032564C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564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4</w:t>
            </w:r>
          </w:p>
        </w:tc>
        <w:tc>
          <w:tcPr>
            <w:tcW w:w="590" w:type="pct"/>
            <w:noWrap/>
            <w:hideMark/>
          </w:tcPr>
          <w:p w14:paraId="0B12E0DE" w14:textId="77777777" w:rsidR="0032564C" w:rsidRPr="0032564C" w:rsidRDefault="0032564C" w:rsidP="0032564C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564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.00018</w:t>
            </w:r>
          </w:p>
        </w:tc>
      </w:tr>
      <w:tr w:rsidR="0032564C" w:rsidRPr="0032564C" w14:paraId="5F34D4CB" w14:textId="77777777" w:rsidTr="0032564C">
        <w:trPr>
          <w:trHeight w:val="288"/>
        </w:trPr>
        <w:tc>
          <w:tcPr>
            <w:tcW w:w="214" w:type="pct"/>
          </w:tcPr>
          <w:p w14:paraId="0FEBC81C" w14:textId="77777777" w:rsidR="0032564C" w:rsidRPr="0032564C" w:rsidRDefault="0032564C" w:rsidP="0032564C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564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6</w:t>
            </w:r>
          </w:p>
        </w:tc>
        <w:tc>
          <w:tcPr>
            <w:tcW w:w="1828" w:type="pct"/>
          </w:tcPr>
          <w:p w14:paraId="63688ED8" w14:textId="77777777" w:rsidR="0032564C" w:rsidRPr="0032564C" w:rsidRDefault="0032564C" w:rsidP="0032564C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564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Ubiquinone and other terpenoid-quinone biosynthesis</w:t>
            </w:r>
          </w:p>
        </w:tc>
        <w:tc>
          <w:tcPr>
            <w:tcW w:w="484" w:type="pct"/>
            <w:noWrap/>
            <w:hideMark/>
          </w:tcPr>
          <w:p w14:paraId="3D3CE8E8" w14:textId="77777777" w:rsidR="0032564C" w:rsidRPr="0032564C" w:rsidRDefault="0032564C" w:rsidP="0032564C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564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1</w:t>
            </w:r>
          </w:p>
        </w:tc>
        <w:tc>
          <w:tcPr>
            <w:tcW w:w="538" w:type="pct"/>
            <w:noWrap/>
            <w:hideMark/>
          </w:tcPr>
          <w:p w14:paraId="64BFF075" w14:textId="77777777" w:rsidR="0032564C" w:rsidRPr="0032564C" w:rsidRDefault="0032564C" w:rsidP="0032564C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564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3</w:t>
            </w:r>
          </w:p>
        </w:tc>
        <w:tc>
          <w:tcPr>
            <w:tcW w:w="485" w:type="pct"/>
            <w:noWrap/>
            <w:hideMark/>
          </w:tcPr>
          <w:p w14:paraId="3278B316" w14:textId="77777777" w:rsidR="0032564C" w:rsidRPr="0032564C" w:rsidRDefault="0032564C" w:rsidP="0032564C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564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.00320</w:t>
            </w:r>
          </w:p>
        </w:tc>
        <w:tc>
          <w:tcPr>
            <w:tcW w:w="430" w:type="pct"/>
            <w:noWrap/>
            <w:hideMark/>
          </w:tcPr>
          <w:p w14:paraId="5B7B3320" w14:textId="77777777" w:rsidR="0032564C" w:rsidRPr="0032564C" w:rsidRDefault="0032564C" w:rsidP="0032564C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564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4</w:t>
            </w:r>
          </w:p>
        </w:tc>
        <w:tc>
          <w:tcPr>
            <w:tcW w:w="431" w:type="pct"/>
          </w:tcPr>
          <w:p w14:paraId="20652E31" w14:textId="77777777" w:rsidR="0032564C" w:rsidRPr="0032564C" w:rsidRDefault="0032564C" w:rsidP="0032564C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564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7</w:t>
            </w:r>
          </w:p>
        </w:tc>
        <w:tc>
          <w:tcPr>
            <w:tcW w:w="590" w:type="pct"/>
            <w:noWrap/>
            <w:hideMark/>
          </w:tcPr>
          <w:p w14:paraId="64A9BFED" w14:textId="77777777" w:rsidR="0032564C" w:rsidRPr="0032564C" w:rsidRDefault="0032564C" w:rsidP="0032564C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564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.0008</w:t>
            </w:r>
          </w:p>
        </w:tc>
      </w:tr>
      <w:tr w:rsidR="0032564C" w:rsidRPr="0032564C" w14:paraId="0A45B3DA" w14:textId="77777777" w:rsidTr="0032564C">
        <w:trPr>
          <w:trHeight w:val="288"/>
        </w:trPr>
        <w:tc>
          <w:tcPr>
            <w:tcW w:w="214" w:type="pct"/>
          </w:tcPr>
          <w:p w14:paraId="08D44697" w14:textId="77777777" w:rsidR="0032564C" w:rsidRPr="0032564C" w:rsidRDefault="0032564C" w:rsidP="0032564C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564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7</w:t>
            </w:r>
          </w:p>
        </w:tc>
        <w:tc>
          <w:tcPr>
            <w:tcW w:w="1828" w:type="pct"/>
          </w:tcPr>
          <w:p w14:paraId="52A4D656" w14:textId="77777777" w:rsidR="0032564C" w:rsidRPr="0032564C" w:rsidRDefault="0032564C" w:rsidP="0032564C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564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entose phosphate pathway</w:t>
            </w:r>
          </w:p>
        </w:tc>
        <w:tc>
          <w:tcPr>
            <w:tcW w:w="484" w:type="pct"/>
            <w:noWrap/>
            <w:hideMark/>
          </w:tcPr>
          <w:p w14:paraId="18BF8606" w14:textId="77777777" w:rsidR="0032564C" w:rsidRPr="0032564C" w:rsidRDefault="0032564C" w:rsidP="0032564C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564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1</w:t>
            </w:r>
          </w:p>
        </w:tc>
        <w:tc>
          <w:tcPr>
            <w:tcW w:w="538" w:type="pct"/>
            <w:noWrap/>
            <w:hideMark/>
          </w:tcPr>
          <w:p w14:paraId="0685536C" w14:textId="77777777" w:rsidR="0032564C" w:rsidRPr="0032564C" w:rsidRDefault="0032564C" w:rsidP="0032564C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564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485" w:type="pct"/>
            <w:noWrap/>
            <w:hideMark/>
          </w:tcPr>
          <w:p w14:paraId="43DE1566" w14:textId="77777777" w:rsidR="0032564C" w:rsidRPr="0032564C" w:rsidRDefault="0032564C" w:rsidP="0032564C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564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.00180</w:t>
            </w:r>
          </w:p>
        </w:tc>
        <w:tc>
          <w:tcPr>
            <w:tcW w:w="430" w:type="pct"/>
            <w:noWrap/>
            <w:hideMark/>
          </w:tcPr>
          <w:p w14:paraId="39E7C89D" w14:textId="77777777" w:rsidR="0032564C" w:rsidRPr="0032564C" w:rsidRDefault="0032564C" w:rsidP="0032564C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564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5</w:t>
            </w:r>
          </w:p>
        </w:tc>
        <w:tc>
          <w:tcPr>
            <w:tcW w:w="431" w:type="pct"/>
          </w:tcPr>
          <w:p w14:paraId="0C0811B8" w14:textId="77777777" w:rsidR="0032564C" w:rsidRPr="0032564C" w:rsidRDefault="0032564C" w:rsidP="0032564C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564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3</w:t>
            </w:r>
          </w:p>
        </w:tc>
        <w:tc>
          <w:tcPr>
            <w:tcW w:w="590" w:type="pct"/>
            <w:noWrap/>
            <w:hideMark/>
          </w:tcPr>
          <w:p w14:paraId="2C9C7BCA" w14:textId="77777777" w:rsidR="0032564C" w:rsidRPr="0032564C" w:rsidRDefault="0032564C" w:rsidP="0032564C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564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.0026</w:t>
            </w:r>
          </w:p>
        </w:tc>
      </w:tr>
      <w:tr w:rsidR="0032564C" w:rsidRPr="0032564C" w14:paraId="0E9FB72B" w14:textId="77777777" w:rsidTr="0032564C">
        <w:trPr>
          <w:trHeight w:val="288"/>
        </w:trPr>
        <w:tc>
          <w:tcPr>
            <w:tcW w:w="214" w:type="pct"/>
          </w:tcPr>
          <w:p w14:paraId="2F115FE7" w14:textId="77777777" w:rsidR="0032564C" w:rsidRPr="0032564C" w:rsidRDefault="0032564C" w:rsidP="0032564C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564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8</w:t>
            </w:r>
          </w:p>
        </w:tc>
        <w:tc>
          <w:tcPr>
            <w:tcW w:w="1828" w:type="pct"/>
          </w:tcPr>
          <w:p w14:paraId="4898F31D" w14:textId="77777777" w:rsidR="0032564C" w:rsidRPr="0032564C" w:rsidRDefault="0032564C" w:rsidP="0032564C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564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Flavonoid biosynthesis</w:t>
            </w:r>
          </w:p>
        </w:tc>
        <w:tc>
          <w:tcPr>
            <w:tcW w:w="484" w:type="pct"/>
            <w:noWrap/>
            <w:hideMark/>
          </w:tcPr>
          <w:p w14:paraId="2EB38357" w14:textId="77777777" w:rsidR="0032564C" w:rsidRPr="0032564C" w:rsidRDefault="0032564C" w:rsidP="0032564C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564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-</w:t>
            </w:r>
          </w:p>
        </w:tc>
        <w:tc>
          <w:tcPr>
            <w:tcW w:w="538" w:type="pct"/>
            <w:noWrap/>
            <w:hideMark/>
          </w:tcPr>
          <w:p w14:paraId="37C27859" w14:textId="77777777" w:rsidR="0032564C" w:rsidRPr="0032564C" w:rsidRDefault="0032564C" w:rsidP="0032564C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564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-</w:t>
            </w:r>
          </w:p>
        </w:tc>
        <w:tc>
          <w:tcPr>
            <w:tcW w:w="485" w:type="pct"/>
            <w:noWrap/>
            <w:hideMark/>
          </w:tcPr>
          <w:p w14:paraId="3A8FBCB5" w14:textId="77777777" w:rsidR="0032564C" w:rsidRPr="0032564C" w:rsidRDefault="0032564C" w:rsidP="0032564C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564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-</w:t>
            </w:r>
          </w:p>
        </w:tc>
        <w:tc>
          <w:tcPr>
            <w:tcW w:w="430" w:type="pct"/>
            <w:noWrap/>
            <w:hideMark/>
          </w:tcPr>
          <w:p w14:paraId="37474572" w14:textId="77777777" w:rsidR="0032564C" w:rsidRPr="0032564C" w:rsidRDefault="0032564C" w:rsidP="0032564C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564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5</w:t>
            </w:r>
          </w:p>
        </w:tc>
        <w:tc>
          <w:tcPr>
            <w:tcW w:w="431" w:type="pct"/>
          </w:tcPr>
          <w:p w14:paraId="443FEA26" w14:textId="77777777" w:rsidR="0032564C" w:rsidRPr="0032564C" w:rsidRDefault="0032564C" w:rsidP="0032564C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564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9</w:t>
            </w:r>
          </w:p>
        </w:tc>
        <w:tc>
          <w:tcPr>
            <w:tcW w:w="590" w:type="pct"/>
            <w:noWrap/>
            <w:hideMark/>
          </w:tcPr>
          <w:p w14:paraId="6306956F" w14:textId="77777777" w:rsidR="0032564C" w:rsidRPr="0032564C" w:rsidRDefault="0032564C" w:rsidP="0032564C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564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.0076</w:t>
            </w:r>
          </w:p>
        </w:tc>
      </w:tr>
      <w:tr w:rsidR="0032564C" w:rsidRPr="0032564C" w14:paraId="2FE77B5B" w14:textId="77777777" w:rsidTr="0032564C">
        <w:trPr>
          <w:trHeight w:val="288"/>
        </w:trPr>
        <w:tc>
          <w:tcPr>
            <w:tcW w:w="214" w:type="pct"/>
          </w:tcPr>
          <w:p w14:paraId="2042990E" w14:textId="77777777" w:rsidR="0032564C" w:rsidRPr="0032564C" w:rsidRDefault="0032564C" w:rsidP="0032564C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564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9</w:t>
            </w:r>
          </w:p>
        </w:tc>
        <w:tc>
          <w:tcPr>
            <w:tcW w:w="1828" w:type="pct"/>
          </w:tcPr>
          <w:p w14:paraId="35F67CE9" w14:textId="77777777" w:rsidR="0032564C" w:rsidRPr="0032564C" w:rsidRDefault="0032564C" w:rsidP="0032564C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564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Tropane, piperidine and pyridine alkaloid biosynthesis </w:t>
            </w:r>
          </w:p>
        </w:tc>
        <w:tc>
          <w:tcPr>
            <w:tcW w:w="484" w:type="pct"/>
            <w:noWrap/>
            <w:hideMark/>
          </w:tcPr>
          <w:p w14:paraId="4C22D3C8" w14:textId="77777777" w:rsidR="0032564C" w:rsidRPr="0032564C" w:rsidRDefault="0032564C" w:rsidP="0032564C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564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9</w:t>
            </w:r>
          </w:p>
        </w:tc>
        <w:tc>
          <w:tcPr>
            <w:tcW w:w="538" w:type="pct"/>
            <w:noWrap/>
            <w:hideMark/>
          </w:tcPr>
          <w:p w14:paraId="6F237107" w14:textId="77777777" w:rsidR="0032564C" w:rsidRPr="0032564C" w:rsidRDefault="0032564C" w:rsidP="0032564C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564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3</w:t>
            </w:r>
          </w:p>
        </w:tc>
        <w:tc>
          <w:tcPr>
            <w:tcW w:w="485" w:type="pct"/>
            <w:noWrap/>
            <w:hideMark/>
          </w:tcPr>
          <w:p w14:paraId="3DB3FD6C" w14:textId="77777777" w:rsidR="0032564C" w:rsidRPr="0032564C" w:rsidRDefault="0032564C" w:rsidP="0032564C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564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.02500</w:t>
            </w:r>
          </w:p>
        </w:tc>
        <w:tc>
          <w:tcPr>
            <w:tcW w:w="430" w:type="pct"/>
            <w:noWrap/>
            <w:hideMark/>
          </w:tcPr>
          <w:p w14:paraId="3D0DF705" w14:textId="77777777" w:rsidR="0032564C" w:rsidRPr="0032564C" w:rsidRDefault="0032564C" w:rsidP="0032564C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564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9</w:t>
            </w:r>
          </w:p>
        </w:tc>
        <w:tc>
          <w:tcPr>
            <w:tcW w:w="431" w:type="pct"/>
          </w:tcPr>
          <w:p w14:paraId="5BCA4C0A" w14:textId="77777777" w:rsidR="0032564C" w:rsidRPr="0032564C" w:rsidRDefault="0032564C" w:rsidP="0032564C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564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5</w:t>
            </w:r>
          </w:p>
        </w:tc>
        <w:tc>
          <w:tcPr>
            <w:tcW w:w="590" w:type="pct"/>
            <w:noWrap/>
            <w:hideMark/>
          </w:tcPr>
          <w:p w14:paraId="7AD3F193" w14:textId="77777777" w:rsidR="0032564C" w:rsidRPr="0032564C" w:rsidRDefault="0032564C" w:rsidP="0032564C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564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.00238</w:t>
            </w:r>
          </w:p>
        </w:tc>
      </w:tr>
      <w:tr w:rsidR="0032564C" w:rsidRPr="0032564C" w14:paraId="68B88BBD" w14:textId="77777777" w:rsidTr="0032564C">
        <w:trPr>
          <w:trHeight w:val="288"/>
        </w:trPr>
        <w:tc>
          <w:tcPr>
            <w:tcW w:w="214" w:type="pct"/>
          </w:tcPr>
          <w:p w14:paraId="5E741BB6" w14:textId="77777777" w:rsidR="0032564C" w:rsidRPr="0032564C" w:rsidRDefault="0032564C" w:rsidP="0032564C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564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lastRenderedPageBreak/>
              <w:t>20</w:t>
            </w:r>
          </w:p>
        </w:tc>
        <w:tc>
          <w:tcPr>
            <w:tcW w:w="1828" w:type="pct"/>
          </w:tcPr>
          <w:p w14:paraId="2758042A" w14:textId="77777777" w:rsidR="0032564C" w:rsidRPr="0032564C" w:rsidRDefault="0032564C" w:rsidP="0032564C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564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Oxocarboxylic acid metabolism</w:t>
            </w:r>
          </w:p>
        </w:tc>
        <w:tc>
          <w:tcPr>
            <w:tcW w:w="484" w:type="pct"/>
            <w:noWrap/>
            <w:hideMark/>
          </w:tcPr>
          <w:p w14:paraId="76A47A13" w14:textId="77777777" w:rsidR="0032564C" w:rsidRPr="0032564C" w:rsidRDefault="0032564C" w:rsidP="0032564C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564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1</w:t>
            </w:r>
          </w:p>
        </w:tc>
        <w:tc>
          <w:tcPr>
            <w:tcW w:w="538" w:type="pct"/>
            <w:noWrap/>
            <w:hideMark/>
          </w:tcPr>
          <w:p w14:paraId="1EEC1B4C" w14:textId="77777777" w:rsidR="0032564C" w:rsidRPr="0032564C" w:rsidRDefault="0032564C" w:rsidP="0032564C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564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485" w:type="pct"/>
            <w:noWrap/>
            <w:hideMark/>
          </w:tcPr>
          <w:p w14:paraId="62DFF7C4" w14:textId="77777777" w:rsidR="0032564C" w:rsidRPr="0032564C" w:rsidRDefault="0032564C" w:rsidP="0032564C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564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.02000</w:t>
            </w:r>
          </w:p>
        </w:tc>
        <w:tc>
          <w:tcPr>
            <w:tcW w:w="430" w:type="pct"/>
            <w:noWrap/>
            <w:hideMark/>
          </w:tcPr>
          <w:p w14:paraId="45310D25" w14:textId="77777777" w:rsidR="0032564C" w:rsidRPr="0032564C" w:rsidRDefault="0032564C" w:rsidP="0032564C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564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-</w:t>
            </w:r>
          </w:p>
        </w:tc>
        <w:tc>
          <w:tcPr>
            <w:tcW w:w="431" w:type="pct"/>
          </w:tcPr>
          <w:p w14:paraId="05D21059" w14:textId="77777777" w:rsidR="0032564C" w:rsidRPr="0032564C" w:rsidRDefault="0032564C" w:rsidP="0032564C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564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-</w:t>
            </w:r>
          </w:p>
        </w:tc>
        <w:tc>
          <w:tcPr>
            <w:tcW w:w="590" w:type="pct"/>
            <w:noWrap/>
            <w:hideMark/>
          </w:tcPr>
          <w:p w14:paraId="66C9D9E1" w14:textId="77777777" w:rsidR="0032564C" w:rsidRPr="0032564C" w:rsidRDefault="0032564C" w:rsidP="0032564C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564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-</w:t>
            </w:r>
          </w:p>
        </w:tc>
      </w:tr>
      <w:tr w:rsidR="0032564C" w:rsidRPr="0032564C" w14:paraId="124876C0" w14:textId="77777777" w:rsidTr="0032564C">
        <w:trPr>
          <w:trHeight w:val="288"/>
        </w:trPr>
        <w:tc>
          <w:tcPr>
            <w:tcW w:w="214" w:type="pct"/>
          </w:tcPr>
          <w:p w14:paraId="0AD5CD4C" w14:textId="77777777" w:rsidR="0032564C" w:rsidRPr="0032564C" w:rsidRDefault="0032564C" w:rsidP="0032564C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564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1</w:t>
            </w:r>
          </w:p>
        </w:tc>
        <w:tc>
          <w:tcPr>
            <w:tcW w:w="1828" w:type="pct"/>
          </w:tcPr>
          <w:p w14:paraId="473184D9" w14:textId="77777777" w:rsidR="0032564C" w:rsidRPr="0032564C" w:rsidRDefault="0032564C" w:rsidP="0032564C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564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Phenylalanine, tyrosine and tryptophan biosynthesis </w:t>
            </w:r>
          </w:p>
        </w:tc>
        <w:tc>
          <w:tcPr>
            <w:tcW w:w="484" w:type="pct"/>
            <w:noWrap/>
            <w:hideMark/>
          </w:tcPr>
          <w:p w14:paraId="51C24110" w14:textId="77777777" w:rsidR="0032564C" w:rsidRPr="0032564C" w:rsidRDefault="0032564C" w:rsidP="0032564C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564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0</w:t>
            </w:r>
          </w:p>
        </w:tc>
        <w:tc>
          <w:tcPr>
            <w:tcW w:w="538" w:type="pct"/>
            <w:noWrap/>
            <w:hideMark/>
          </w:tcPr>
          <w:p w14:paraId="2446E08D" w14:textId="77777777" w:rsidR="0032564C" w:rsidRPr="0032564C" w:rsidRDefault="0032564C" w:rsidP="0032564C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564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485" w:type="pct"/>
            <w:noWrap/>
            <w:hideMark/>
          </w:tcPr>
          <w:p w14:paraId="4E213D9D" w14:textId="77777777" w:rsidR="0032564C" w:rsidRPr="0032564C" w:rsidRDefault="0032564C" w:rsidP="0032564C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564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.014</w:t>
            </w:r>
          </w:p>
        </w:tc>
        <w:tc>
          <w:tcPr>
            <w:tcW w:w="430" w:type="pct"/>
            <w:noWrap/>
            <w:hideMark/>
          </w:tcPr>
          <w:p w14:paraId="6C45994F" w14:textId="77777777" w:rsidR="0032564C" w:rsidRPr="0032564C" w:rsidRDefault="0032564C" w:rsidP="0032564C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564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2</w:t>
            </w:r>
          </w:p>
        </w:tc>
        <w:tc>
          <w:tcPr>
            <w:tcW w:w="431" w:type="pct"/>
          </w:tcPr>
          <w:p w14:paraId="45174D68" w14:textId="77777777" w:rsidR="0032564C" w:rsidRPr="0032564C" w:rsidRDefault="0032564C" w:rsidP="0032564C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564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590" w:type="pct"/>
            <w:noWrap/>
            <w:hideMark/>
          </w:tcPr>
          <w:p w14:paraId="2A01633A" w14:textId="77777777" w:rsidR="0032564C" w:rsidRPr="0032564C" w:rsidRDefault="0032564C" w:rsidP="0032564C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564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.0291</w:t>
            </w:r>
          </w:p>
        </w:tc>
      </w:tr>
      <w:tr w:rsidR="0032564C" w:rsidRPr="0032564C" w14:paraId="355CF5BE" w14:textId="77777777" w:rsidTr="0032564C">
        <w:trPr>
          <w:trHeight w:val="288"/>
        </w:trPr>
        <w:tc>
          <w:tcPr>
            <w:tcW w:w="214" w:type="pct"/>
          </w:tcPr>
          <w:p w14:paraId="01004C97" w14:textId="77777777" w:rsidR="0032564C" w:rsidRPr="0032564C" w:rsidRDefault="0032564C" w:rsidP="0032564C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564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2</w:t>
            </w:r>
          </w:p>
        </w:tc>
        <w:tc>
          <w:tcPr>
            <w:tcW w:w="1828" w:type="pct"/>
          </w:tcPr>
          <w:p w14:paraId="0386F01C" w14:textId="77777777" w:rsidR="0032564C" w:rsidRPr="0032564C" w:rsidRDefault="0032564C" w:rsidP="0032564C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564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rginine and proline metabolism</w:t>
            </w:r>
          </w:p>
        </w:tc>
        <w:tc>
          <w:tcPr>
            <w:tcW w:w="484" w:type="pct"/>
            <w:noWrap/>
            <w:hideMark/>
          </w:tcPr>
          <w:p w14:paraId="6AB61EF0" w14:textId="77777777" w:rsidR="0032564C" w:rsidRPr="0032564C" w:rsidRDefault="0032564C" w:rsidP="0032564C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564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8</w:t>
            </w:r>
          </w:p>
        </w:tc>
        <w:tc>
          <w:tcPr>
            <w:tcW w:w="538" w:type="pct"/>
            <w:noWrap/>
            <w:hideMark/>
          </w:tcPr>
          <w:p w14:paraId="67CDCE6F" w14:textId="77777777" w:rsidR="0032564C" w:rsidRPr="0032564C" w:rsidRDefault="0032564C" w:rsidP="0032564C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564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485" w:type="pct"/>
            <w:noWrap/>
            <w:hideMark/>
          </w:tcPr>
          <w:p w14:paraId="5D7572D5" w14:textId="77777777" w:rsidR="0032564C" w:rsidRPr="0032564C" w:rsidRDefault="0032564C" w:rsidP="0032564C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564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.06E-17</w:t>
            </w:r>
          </w:p>
        </w:tc>
        <w:tc>
          <w:tcPr>
            <w:tcW w:w="430" w:type="pct"/>
            <w:noWrap/>
            <w:hideMark/>
          </w:tcPr>
          <w:p w14:paraId="7DC32E8A" w14:textId="77777777" w:rsidR="0032564C" w:rsidRPr="0032564C" w:rsidRDefault="0032564C" w:rsidP="0032564C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564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431" w:type="pct"/>
          </w:tcPr>
          <w:p w14:paraId="43DD6A2E" w14:textId="77777777" w:rsidR="0032564C" w:rsidRPr="0032564C" w:rsidRDefault="0032564C" w:rsidP="0032564C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564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590" w:type="pct"/>
            <w:noWrap/>
            <w:hideMark/>
          </w:tcPr>
          <w:p w14:paraId="203F3EE7" w14:textId="77777777" w:rsidR="0032564C" w:rsidRPr="0032564C" w:rsidRDefault="0032564C" w:rsidP="0032564C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564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</w:tr>
      <w:tr w:rsidR="0032564C" w:rsidRPr="0032564C" w14:paraId="612BD567" w14:textId="77777777" w:rsidTr="0032564C">
        <w:trPr>
          <w:trHeight w:val="288"/>
        </w:trPr>
        <w:tc>
          <w:tcPr>
            <w:tcW w:w="214" w:type="pct"/>
          </w:tcPr>
          <w:p w14:paraId="4A4C3AFC" w14:textId="77777777" w:rsidR="0032564C" w:rsidRPr="0032564C" w:rsidRDefault="0032564C" w:rsidP="0032564C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564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3</w:t>
            </w:r>
          </w:p>
        </w:tc>
        <w:tc>
          <w:tcPr>
            <w:tcW w:w="1828" w:type="pct"/>
          </w:tcPr>
          <w:p w14:paraId="697FC1E4" w14:textId="77777777" w:rsidR="0032564C" w:rsidRPr="0032564C" w:rsidRDefault="0032564C" w:rsidP="0032564C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564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Zeatin biosynthesis</w:t>
            </w:r>
          </w:p>
        </w:tc>
        <w:tc>
          <w:tcPr>
            <w:tcW w:w="484" w:type="pct"/>
            <w:noWrap/>
            <w:hideMark/>
          </w:tcPr>
          <w:p w14:paraId="653E3AB1" w14:textId="77777777" w:rsidR="0032564C" w:rsidRPr="0032564C" w:rsidRDefault="0032564C" w:rsidP="0032564C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564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6</w:t>
            </w:r>
          </w:p>
        </w:tc>
        <w:tc>
          <w:tcPr>
            <w:tcW w:w="538" w:type="pct"/>
            <w:noWrap/>
            <w:hideMark/>
          </w:tcPr>
          <w:p w14:paraId="1F5E839A" w14:textId="77777777" w:rsidR="0032564C" w:rsidRPr="0032564C" w:rsidRDefault="0032564C" w:rsidP="0032564C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564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4</w:t>
            </w:r>
          </w:p>
        </w:tc>
        <w:tc>
          <w:tcPr>
            <w:tcW w:w="485" w:type="pct"/>
            <w:noWrap/>
            <w:hideMark/>
          </w:tcPr>
          <w:p w14:paraId="07EB629F" w14:textId="77777777" w:rsidR="0032564C" w:rsidRPr="0032564C" w:rsidRDefault="0032564C" w:rsidP="0032564C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564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.02800</w:t>
            </w:r>
          </w:p>
        </w:tc>
        <w:tc>
          <w:tcPr>
            <w:tcW w:w="430" w:type="pct"/>
            <w:noWrap/>
            <w:hideMark/>
          </w:tcPr>
          <w:p w14:paraId="6C331FA9" w14:textId="77777777" w:rsidR="0032564C" w:rsidRPr="0032564C" w:rsidRDefault="0032564C" w:rsidP="0032564C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564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7</w:t>
            </w:r>
          </w:p>
        </w:tc>
        <w:tc>
          <w:tcPr>
            <w:tcW w:w="431" w:type="pct"/>
          </w:tcPr>
          <w:p w14:paraId="0052958D" w14:textId="77777777" w:rsidR="0032564C" w:rsidRPr="0032564C" w:rsidRDefault="0032564C" w:rsidP="0032564C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564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6</w:t>
            </w:r>
          </w:p>
        </w:tc>
        <w:tc>
          <w:tcPr>
            <w:tcW w:w="590" w:type="pct"/>
            <w:noWrap/>
            <w:hideMark/>
          </w:tcPr>
          <w:p w14:paraId="7B3FFF23" w14:textId="77777777" w:rsidR="0032564C" w:rsidRPr="0032564C" w:rsidRDefault="0032564C" w:rsidP="0032564C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564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.00155</w:t>
            </w:r>
          </w:p>
        </w:tc>
      </w:tr>
      <w:tr w:rsidR="0032564C" w:rsidRPr="0032564C" w14:paraId="0BA43229" w14:textId="77777777" w:rsidTr="0032564C">
        <w:trPr>
          <w:trHeight w:val="288"/>
        </w:trPr>
        <w:tc>
          <w:tcPr>
            <w:tcW w:w="214" w:type="pct"/>
          </w:tcPr>
          <w:p w14:paraId="69A6CA06" w14:textId="77777777" w:rsidR="0032564C" w:rsidRPr="0032564C" w:rsidRDefault="0032564C" w:rsidP="0032564C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564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4</w:t>
            </w:r>
          </w:p>
        </w:tc>
        <w:tc>
          <w:tcPr>
            <w:tcW w:w="1828" w:type="pct"/>
          </w:tcPr>
          <w:p w14:paraId="3EA140D1" w14:textId="77777777" w:rsidR="0032564C" w:rsidRPr="0032564C" w:rsidRDefault="0032564C" w:rsidP="0032564C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032564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Isoflavonoid</w:t>
            </w:r>
            <w:proofErr w:type="spellEnd"/>
            <w:r w:rsidRPr="0032564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biosynthesis </w:t>
            </w:r>
          </w:p>
        </w:tc>
        <w:tc>
          <w:tcPr>
            <w:tcW w:w="484" w:type="pct"/>
            <w:noWrap/>
            <w:hideMark/>
          </w:tcPr>
          <w:p w14:paraId="4B405656" w14:textId="77777777" w:rsidR="0032564C" w:rsidRPr="0032564C" w:rsidRDefault="0032564C" w:rsidP="0032564C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564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538" w:type="pct"/>
            <w:noWrap/>
            <w:hideMark/>
          </w:tcPr>
          <w:p w14:paraId="7E3CF4DC" w14:textId="77777777" w:rsidR="0032564C" w:rsidRPr="0032564C" w:rsidRDefault="0032564C" w:rsidP="0032564C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564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485" w:type="pct"/>
            <w:noWrap/>
            <w:hideMark/>
          </w:tcPr>
          <w:p w14:paraId="038A910A" w14:textId="77777777" w:rsidR="0032564C" w:rsidRPr="0032564C" w:rsidRDefault="0032564C" w:rsidP="0032564C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564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430" w:type="pct"/>
            <w:noWrap/>
            <w:hideMark/>
          </w:tcPr>
          <w:p w14:paraId="75EADC82" w14:textId="77777777" w:rsidR="0032564C" w:rsidRPr="0032564C" w:rsidRDefault="0032564C" w:rsidP="0032564C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564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431" w:type="pct"/>
          </w:tcPr>
          <w:p w14:paraId="4E1A6A0D" w14:textId="77777777" w:rsidR="0032564C" w:rsidRPr="0032564C" w:rsidRDefault="0032564C" w:rsidP="0032564C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564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8</w:t>
            </w:r>
          </w:p>
        </w:tc>
        <w:tc>
          <w:tcPr>
            <w:tcW w:w="590" w:type="pct"/>
            <w:noWrap/>
            <w:hideMark/>
          </w:tcPr>
          <w:p w14:paraId="66635441" w14:textId="77777777" w:rsidR="0032564C" w:rsidRPr="0032564C" w:rsidRDefault="0032564C" w:rsidP="0032564C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564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.000289</w:t>
            </w:r>
          </w:p>
        </w:tc>
      </w:tr>
      <w:tr w:rsidR="0032564C" w:rsidRPr="0032564C" w14:paraId="57AFA05D" w14:textId="77777777" w:rsidTr="0032564C">
        <w:trPr>
          <w:trHeight w:val="288"/>
        </w:trPr>
        <w:tc>
          <w:tcPr>
            <w:tcW w:w="214" w:type="pct"/>
          </w:tcPr>
          <w:p w14:paraId="3524FBA1" w14:textId="77777777" w:rsidR="0032564C" w:rsidRPr="0032564C" w:rsidRDefault="0032564C" w:rsidP="0032564C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564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5</w:t>
            </w:r>
          </w:p>
        </w:tc>
        <w:tc>
          <w:tcPr>
            <w:tcW w:w="1828" w:type="pct"/>
          </w:tcPr>
          <w:p w14:paraId="66D613D2" w14:textId="77777777" w:rsidR="0032564C" w:rsidRPr="0032564C" w:rsidRDefault="0032564C" w:rsidP="0032564C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564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yrosine metabolism</w:t>
            </w:r>
          </w:p>
        </w:tc>
        <w:tc>
          <w:tcPr>
            <w:tcW w:w="484" w:type="pct"/>
            <w:noWrap/>
            <w:hideMark/>
          </w:tcPr>
          <w:p w14:paraId="3DC3524E" w14:textId="77777777" w:rsidR="0032564C" w:rsidRPr="0032564C" w:rsidRDefault="0032564C" w:rsidP="0032564C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564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8</w:t>
            </w:r>
          </w:p>
        </w:tc>
        <w:tc>
          <w:tcPr>
            <w:tcW w:w="538" w:type="pct"/>
            <w:noWrap/>
            <w:hideMark/>
          </w:tcPr>
          <w:p w14:paraId="09394D36" w14:textId="77777777" w:rsidR="0032564C" w:rsidRPr="0032564C" w:rsidRDefault="0032564C" w:rsidP="0032564C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564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485" w:type="pct"/>
            <w:noWrap/>
            <w:hideMark/>
          </w:tcPr>
          <w:p w14:paraId="7653C00B" w14:textId="77777777" w:rsidR="0032564C" w:rsidRPr="0032564C" w:rsidRDefault="0032564C" w:rsidP="0032564C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564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.00540</w:t>
            </w:r>
          </w:p>
        </w:tc>
        <w:tc>
          <w:tcPr>
            <w:tcW w:w="430" w:type="pct"/>
            <w:noWrap/>
            <w:hideMark/>
          </w:tcPr>
          <w:p w14:paraId="05FB6561" w14:textId="77777777" w:rsidR="0032564C" w:rsidRPr="0032564C" w:rsidRDefault="0032564C" w:rsidP="0032564C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564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431" w:type="pct"/>
          </w:tcPr>
          <w:p w14:paraId="186CE5A0" w14:textId="77777777" w:rsidR="0032564C" w:rsidRPr="0032564C" w:rsidRDefault="0032564C" w:rsidP="0032564C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564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590" w:type="pct"/>
            <w:noWrap/>
            <w:hideMark/>
          </w:tcPr>
          <w:p w14:paraId="24B1E51F" w14:textId="77777777" w:rsidR="0032564C" w:rsidRPr="0032564C" w:rsidRDefault="0032564C" w:rsidP="0032564C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564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</w:tr>
      <w:tr w:rsidR="0032564C" w:rsidRPr="0032564C" w14:paraId="4BFA96FF" w14:textId="77777777" w:rsidTr="0032564C">
        <w:trPr>
          <w:trHeight w:val="288"/>
        </w:trPr>
        <w:tc>
          <w:tcPr>
            <w:tcW w:w="214" w:type="pct"/>
          </w:tcPr>
          <w:p w14:paraId="07A80248" w14:textId="77777777" w:rsidR="0032564C" w:rsidRPr="0032564C" w:rsidRDefault="0032564C" w:rsidP="0032564C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564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6</w:t>
            </w:r>
          </w:p>
        </w:tc>
        <w:tc>
          <w:tcPr>
            <w:tcW w:w="1828" w:type="pct"/>
          </w:tcPr>
          <w:p w14:paraId="536C263F" w14:textId="77777777" w:rsidR="0032564C" w:rsidRPr="0032564C" w:rsidRDefault="0032564C" w:rsidP="0032564C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564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Nitrogen metabolism</w:t>
            </w:r>
          </w:p>
        </w:tc>
        <w:tc>
          <w:tcPr>
            <w:tcW w:w="484" w:type="pct"/>
            <w:noWrap/>
            <w:hideMark/>
          </w:tcPr>
          <w:p w14:paraId="77043186" w14:textId="77777777" w:rsidR="0032564C" w:rsidRPr="0032564C" w:rsidRDefault="0032564C" w:rsidP="0032564C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564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7</w:t>
            </w:r>
          </w:p>
        </w:tc>
        <w:tc>
          <w:tcPr>
            <w:tcW w:w="538" w:type="pct"/>
            <w:noWrap/>
            <w:hideMark/>
          </w:tcPr>
          <w:p w14:paraId="76ECDE6F" w14:textId="77777777" w:rsidR="0032564C" w:rsidRPr="0032564C" w:rsidRDefault="0032564C" w:rsidP="0032564C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564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485" w:type="pct"/>
            <w:noWrap/>
            <w:hideMark/>
          </w:tcPr>
          <w:p w14:paraId="781E32CB" w14:textId="77777777" w:rsidR="0032564C" w:rsidRPr="0032564C" w:rsidRDefault="0032564C" w:rsidP="0032564C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564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.44E-05</w:t>
            </w:r>
          </w:p>
        </w:tc>
        <w:tc>
          <w:tcPr>
            <w:tcW w:w="430" w:type="pct"/>
            <w:noWrap/>
            <w:hideMark/>
          </w:tcPr>
          <w:p w14:paraId="398F9A4C" w14:textId="77777777" w:rsidR="0032564C" w:rsidRPr="0032564C" w:rsidRDefault="0032564C" w:rsidP="0032564C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564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7</w:t>
            </w:r>
          </w:p>
        </w:tc>
        <w:tc>
          <w:tcPr>
            <w:tcW w:w="431" w:type="pct"/>
          </w:tcPr>
          <w:p w14:paraId="551F1586" w14:textId="77777777" w:rsidR="0032564C" w:rsidRPr="0032564C" w:rsidRDefault="0032564C" w:rsidP="0032564C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564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5</w:t>
            </w:r>
          </w:p>
        </w:tc>
        <w:tc>
          <w:tcPr>
            <w:tcW w:w="590" w:type="pct"/>
            <w:noWrap/>
            <w:hideMark/>
          </w:tcPr>
          <w:p w14:paraId="24898D33" w14:textId="77777777" w:rsidR="0032564C" w:rsidRPr="0032564C" w:rsidRDefault="0032564C" w:rsidP="0032564C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564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.012</w:t>
            </w:r>
          </w:p>
        </w:tc>
      </w:tr>
      <w:tr w:rsidR="0032564C" w:rsidRPr="0032564C" w14:paraId="770AA032" w14:textId="77777777" w:rsidTr="0032564C">
        <w:trPr>
          <w:trHeight w:val="288"/>
        </w:trPr>
        <w:tc>
          <w:tcPr>
            <w:tcW w:w="214" w:type="pct"/>
          </w:tcPr>
          <w:p w14:paraId="677F9AB0" w14:textId="77777777" w:rsidR="0032564C" w:rsidRPr="0032564C" w:rsidRDefault="0032564C" w:rsidP="0032564C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564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7</w:t>
            </w:r>
          </w:p>
        </w:tc>
        <w:tc>
          <w:tcPr>
            <w:tcW w:w="1828" w:type="pct"/>
          </w:tcPr>
          <w:p w14:paraId="255E3AEA" w14:textId="77777777" w:rsidR="0032564C" w:rsidRPr="0032564C" w:rsidRDefault="0032564C" w:rsidP="0032564C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564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ulfur metabolism</w:t>
            </w:r>
          </w:p>
        </w:tc>
        <w:tc>
          <w:tcPr>
            <w:tcW w:w="484" w:type="pct"/>
            <w:noWrap/>
            <w:hideMark/>
          </w:tcPr>
          <w:p w14:paraId="2B06E8D8" w14:textId="77777777" w:rsidR="0032564C" w:rsidRPr="0032564C" w:rsidRDefault="0032564C" w:rsidP="0032564C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564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8</w:t>
            </w:r>
          </w:p>
        </w:tc>
        <w:tc>
          <w:tcPr>
            <w:tcW w:w="538" w:type="pct"/>
            <w:noWrap/>
            <w:hideMark/>
          </w:tcPr>
          <w:p w14:paraId="431F6509" w14:textId="77777777" w:rsidR="0032564C" w:rsidRPr="0032564C" w:rsidRDefault="0032564C" w:rsidP="0032564C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564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485" w:type="pct"/>
            <w:noWrap/>
            <w:hideMark/>
          </w:tcPr>
          <w:p w14:paraId="2673D773" w14:textId="77777777" w:rsidR="0032564C" w:rsidRPr="0032564C" w:rsidRDefault="0032564C" w:rsidP="0032564C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564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.00099</w:t>
            </w:r>
          </w:p>
        </w:tc>
        <w:tc>
          <w:tcPr>
            <w:tcW w:w="430" w:type="pct"/>
            <w:noWrap/>
            <w:hideMark/>
          </w:tcPr>
          <w:p w14:paraId="451D0DB3" w14:textId="77777777" w:rsidR="0032564C" w:rsidRPr="0032564C" w:rsidRDefault="0032564C" w:rsidP="0032564C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564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1</w:t>
            </w:r>
          </w:p>
        </w:tc>
        <w:tc>
          <w:tcPr>
            <w:tcW w:w="431" w:type="pct"/>
          </w:tcPr>
          <w:p w14:paraId="06A36B57" w14:textId="77777777" w:rsidR="0032564C" w:rsidRPr="0032564C" w:rsidRDefault="0032564C" w:rsidP="0032564C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564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590" w:type="pct"/>
            <w:noWrap/>
            <w:hideMark/>
          </w:tcPr>
          <w:p w14:paraId="46599DE1" w14:textId="77777777" w:rsidR="0032564C" w:rsidRPr="0032564C" w:rsidRDefault="0032564C" w:rsidP="0032564C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564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.001222</w:t>
            </w:r>
          </w:p>
        </w:tc>
      </w:tr>
      <w:tr w:rsidR="0032564C" w:rsidRPr="0032564C" w14:paraId="6C4553E0" w14:textId="77777777" w:rsidTr="0032564C">
        <w:trPr>
          <w:trHeight w:val="288"/>
        </w:trPr>
        <w:tc>
          <w:tcPr>
            <w:tcW w:w="214" w:type="pct"/>
          </w:tcPr>
          <w:p w14:paraId="6DB087BC" w14:textId="77777777" w:rsidR="0032564C" w:rsidRPr="0032564C" w:rsidRDefault="0032564C" w:rsidP="0032564C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564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8</w:t>
            </w:r>
          </w:p>
        </w:tc>
        <w:tc>
          <w:tcPr>
            <w:tcW w:w="1828" w:type="pct"/>
          </w:tcPr>
          <w:p w14:paraId="285434F4" w14:textId="77777777" w:rsidR="0032564C" w:rsidRPr="0032564C" w:rsidRDefault="0032564C" w:rsidP="0032564C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564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arotenoid biosynthesis</w:t>
            </w:r>
          </w:p>
        </w:tc>
        <w:tc>
          <w:tcPr>
            <w:tcW w:w="484" w:type="pct"/>
            <w:noWrap/>
            <w:hideMark/>
          </w:tcPr>
          <w:p w14:paraId="41803FA5" w14:textId="77777777" w:rsidR="0032564C" w:rsidRPr="0032564C" w:rsidRDefault="0032564C" w:rsidP="0032564C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564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3</w:t>
            </w:r>
          </w:p>
        </w:tc>
        <w:tc>
          <w:tcPr>
            <w:tcW w:w="538" w:type="pct"/>
            <w:noWrap/>
            <w:hideMark/>
          </w:tcPr>
          <w:p w14:paraId="70166FF6" w14:textId="77777777" w:rsidR="0032564C" w:rsidRPr="0032564C" w:rsidRDefault="0032564C" w:rsidP="0032564C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564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4</w:t>
            </w:r>
          </w:p>
        </w:tc>
        <w:tc>
          <w:tcPr>
            <w:tcW w:w="485" w:type="pct"/>
            <w:noWrap/>
            <w:hideMark/>
          </w:tcPr>
          <w:p w14:paraId="27D21419" w14:textId="77777777" w:rsidR="0032564C" w:rsidRPr="0032564C" w:rsidRDefault="0032564C" w:rsidP="0032564C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564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3.34E-05</w:t>
            </w:r>
          </w:p>
        </w:tc>
        <w:tc>
          <w:tcPr>
            <w:tcW w:w="430" w:type="pct"/>
            <w:noWrap/>
            <w:hideMark/>
          </w:tcPr>
          <w:p w14:paraId="4159D3EE" w14:textId="77777777" w:rsidR="0032564C" w:rsidRPr="0032564C" w:rsidRDefault="0032564C" w:rsidP="0032564C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564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3</w:t>
            </w:r>
          </w:p>
        </w:tc>
        <w:tc>
          <w:tcPr>
            <w:tcW w:w="431" w:type="pct"/>
          </w:tcPr>
          <w:p w14:paraId="2E242AED" w14:textId="77777777" w:rsidR="0032564C" w:rsidRPr="0032564C" w:rsidRDefault="0032564C" w:rsidP="0032564C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564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8</w:t>
            </w:r>
          </w:p>
        </w:tc>
        <w:tc>
          <w:tcPr>
            <w:tcW w:w="590" w:type="pct"/>
            <w:noWrap/>
            <w:hideMark/>
          </w:tcPr>
          <w:p w14:paraId="3C8F9B4B" w14:textId="77777777" w:rsidR="0032564C" w:rsidRPr="0032564C" w:rsidRDefault="0032564C" w:rsidP="0032564C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564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.03</w:t>
            </w:r>
          </w:p>
        </w:tc>
      </w:tr>
      <w:tr w:rsidR="0032564C" w:rsidRPr="0032564C" w14:paraId="541E59BD" w14:textId="77777777" w:rsidTr="0032564C">
        <w:trPr>
          <w:trHeight w:val="288"/>
        </w:trPr>
        <w:tc>
          <w:tcPr>
            <w:tcW w:w="214" w:type="pct"/>
          </w:tcPr>
          <w:p w14:paraId="3AAFAB17" w14:textId="77777777" w:rsidR="0032564C" w:rsidRPr="0032564C" w:rsidRDefault="0032564C" w:rsidP="0032564C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564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9</w:t>
            </w:r>
          </w:p>
        </w:tc>
        <w:tc>
          <w:tcPr>
            <w:tcW w:w="1828" w:type="pct"/>
          </w:tcPr>
          <w:p w14:paraId="00436ECC" w14:textId="77777777" w:rsidR="0032564C" w:rsidRPr="0032564C" w:rsidRDefault="0032564C" w:rsidP="0032564C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564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Diterpenoid biosynthesis </w:t>
            </w:r>
          </w:p>
        </w:tc>
        <w:tc>
          <w:tcPr>
            <w:tcW w:w="484" w:type="pct"/>
            <w:noWrap/>
            <w:hideMark/>
          </w:tcPr>
          <w:p w14:paraId="35FE28A1" w14:textId="77777777" w:rsidR="0032564C" w:rsidRPr="0032564C" w:rsidRDefault="0032564C" w:rsidP="0032564C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564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538" w:type="pct"/>
            <w:noWrap/>
            <w:hideMark/>
          </w:tcPr>
          <w:p w14:paraId="72697BE2" w14:textId="77777777" w:rsidR="0032564C" w:rsidRPr="0032564C" w:rsidRDefault="0032564C" w:rsidP="0032564C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564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485" w:type="pct"/>
            <w:noWrap/>
            <w:hideMark/>
          </w:tcPr>
          <w:p w14:paraId="53C27BB2" w14:textId="77777777" w:rsidR="0032564C" w:rsidRPr="0032564C" w:rsidRDefault="0032564C" w:rsidP="0032564C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564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430" w:type="pct"/>
            <w:noWrap/>
            <w:hideMark/>
          </w:tcPr>
          <w:p w14:paraId="67103966" w14:textId="77777777" w:rsidR="0032564C" w:rsidRPr="0032564C" w:rsidRDefault="0032564C" w:rsidP="0032564C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564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3</w:t>
            </w:r>
          </w:p>
        </w:tc>
        <w:tc>
          <w:tcPr>
            <w:tcW w:w="431" w:type="pct"/>
          </w:tcPr>
          <w:p w14:paraId="7476E0CF" w14:textId="77777777" w:rsidR="0032564C" w:rsidRPr="0032564C" w:rsidRDefault="0032564C" w:rsidP="0032564C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564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8</w:t>
            </w:r>
          </w:p>
        </w:tc>
        <w:tc>
          <w:tcPr>
            <w:tcW w:w="590" w:type="pct"/>
            <w:noWrap/>
            <w:hideMark/>
          </w:tcPr>
          <w:p w14:paraId="0F9B4E7A" w14:textId="77777777" w:rsidR="0032564C" w:rsidRPr="0032564C" w:rsidRDefault="0032564C" w:rsidP="0032564C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564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.00558</w:t>
            </w:r>
          </w:p>
        </w:tc>
      </w:tr>
      <w:tr w:rsidR="0032564C" w:rsidRPr="0032564C" w14:paraId="7AA935E5" w14:textId="77777777" w:rsidTr="0032564C">
        <w:trPr>
          <w:trHeight w:val="288"/>
        </w:trPr>
        <w:tc>
          <w:tcPr>
            <w:tcW w:w="214" w:type="pct"/>
          </w:tcPr>
          <w:p w14:paraId="2B658313" w14:textId="77777777" w:rsidR="0032564C" w:rsidRPr="0032564C" w:rsidRDefault="0032564C" w:rsidP="0032564C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564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30</w:t>
            </w:r>
          </w:p>
        </w:tc>
        <w:tc>
          <w:tcPr>
            <w:tcW w:w="1828" w:type="pct"/>
          </w:tcPr>
          <w:p w14:paraId="70623A74" w14:textId="77777777" w:rsidR="0032564C" w:rsidRPr="0032564C" w:rsidRDefault="0032564C" w:rsidP="0032564C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564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esquiterpenoid and triterpenoid biosynthesis</w:t>
            </w:r>
          </w:p>
        </w:tc>
        <w:tc>
          <w:tcPr>
            <w:tcW w:w="484" w:type="pct"/>
            <w:noWrap/>
            <w:hideMark/>
          </w:tcPr>
          <w:p w14:paraId="03696A15" w14:textId="77777777" w:rsidR="0032564C" w:rsidRPr="0032564C" w:rsidRDefault="0032564C" w:rsidP="0032564C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564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538" w:type="pct"/>
            <w:noWrap/>
            <w:hideMark/>
          </w:tcPr>
          <w:p w14:paraId="7E175781" w14:textId="77777777" w:rsidR="0032564C" w:rsidRPr="0032564C" w:rsidRDefault="0032564C" w:rsidP="0032564C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564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485" w:type="pct"/>
            <w:noWrap/>
            <w:hideMark/>
          </w:tcPr>
          <w:p w14:paraId="6084F2B0" w14:textId="77777777" w:rsidR="0032564C" w:rsidRPr="0032564C" w:rsidRDefault="0032564C" w:rsidP="0032564C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564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430" w:type="pct"/>
            <w:noWrap/>
            <w:hideMark/>
          </w:tcPr>
          <w:p w14:paraId="675F2978" w14:textId="77777777" w:rsidR="0032564C" w:rsidRPr="0032564C" w:rsidRDefault="0032564C" w:rsidP="0032564C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564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6</w:t>
            </w:r>
          </w:p>
        </w:tc>
        <w:tc>
          <w:tcPr>
            <w:tcW w:w="431" w:type="pct"/>
          </w:tcPr>
          <w:p w14:paraId="48C6D123" w14:textId="77777777" w:rsidR="0032564C" w:rsidRPr="0032564C" w:rsidRDefault="0032564C" w:rsidP="0032564C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564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5</w:t>
            </w:r>
          </w:p>
        </w:tc>
        <w:tc>
          <w:tcPr>
            <w:tcW w:w="590" w:type="pct"/>
            <w:noWrap/>
            <w:hideMark/>
          </w:tcPr>
          <w:p w14:paraId="0E51FED0" w14:textId="77777777" w:rsidR="0032564C" w:rsidRPr="0032564C" w:rsidRDefault="0032564C" w:rsidP="0032564C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564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.0042</w:t>
            </w:r>
          </w:p>
        </w:tc>
      </w:tr>
      <w:tr w:rsidR="0032564C" w:rsidRPr="0032564C" w14:paraId="57290849" w14:textId="77777777" w:rsidTr="0032564C">
        <w:trPr>
          <w:trHeight w:val="288"/>
        </w:trPr>
        <w:tc>
          <w:tcPr>
            <w:tcW w:w="214" w:type="pct"/>
          </w:tcPr>
          <w:p w14:paraId="48858535" w14:textId="77777777" w:rsidR="0032564C" w:rsidRPr="0032564C" w:rsidRDefault="0032564C" w:rsidP="0032564C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564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31</w:t>
            </w:r>
          </w:p>
        </w:tc>
        <w:tc>
          <w:tcPr>
            <w:tcW w:w="1828" w:type="pct"/>
          </w:tcPr>
          <w:p w14:paraId="45541533" w14:textId="77777777" w:rsidR="0032564C" w:rsidRPr="0032564C" w:rsidRDefault="0032564C" w:rsidP="0032564C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564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rginine biosynthesis</w:t>
            </w:r>
          </w:p>
        </w:tc>
        <w:tc>
          <w:tcPr>
            <w:tcW w:w="484" w:type="pct"/>
            <w:noWrap/>
            <w:hideMark/>
          </w:tcPr>
          <w:p w14:paraId="45BE224A" w14:textId="77777777" w:rsidR="0032564C" w:rsidRPr="0032564C" w:rsidRDefault="0032564C" w:rsidP="0032564C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564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6</w:t>
            </w:r>
          </w:p>
        </w:tc>
        <w:tc>
          <w:tcPr>
            <w:tcW w:w="538" w:type="pct"/>
            <w:noWrap/>
            <w:hideMark/>
          </w:tcPr>
          <w:p w14:paraId="2A3645C7" w14:textId="77777777" w:rsidR="0032564C" w:rsidRPr="0032564C" w:rsidRDefault="0032564C" w:rsidP="0032564C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564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485" w:type="pct"/>
            <w:noWrap/>
            <w:hideMark/>
          </w:tcPr>
          <w:p w14:paraId="7F1FB569" w14:textId="77777777" w:rsidR="0032564C" w:rsidRPr="0032564C" w:rsidRDefault="0032564C" w:rsidP="0032564C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564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.00060</w:t>
            </w:r>
          </w:p>
        </w:tc>
        <w:tc>
          <w:tcPr>
            <w:tcW w:w="430" w:type="pct"/>
            <w:noWrap/>
            <w:hideMark/>
          </w:tcPr>
          <w:p w14:paraId="7E7F8057" w14:textId="77777777" w:rsidR="0032564C" w:rsidRPr="0032564C" w:rsidRDefault="0032564C" w:rsidP="0032564C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564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0</w:t>
            </w:r>
          </w:p>
        </w:tc>
        <w:tc>
          <w:tcPr>
            <w:tcW w:w="431" w:type="pct"/>
          </w:tcPr>
          <w:p w14:paraId="7C6B8BE7" w14:textId="77777777" w:rsidR="0032564C" w:rsidRPr="0032564C" w:rsidRDefault="0032564C" w:rsidP="0032564C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564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590" w:type="pct"/>
            <w:noWrap/>
            <w:hideMark/>
          </w:tcPr>
          <w:p w14:paraId="44E31853" w14:textId="77777777" w:rsidR="0032564C" w:rsidRPr="0032564C" w:rsidRDefault="0032564C" w:rsidP="0032564C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564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.02</w:t>
            </w:r>
          </w:p>
        </w:tc>
      </w:tr>
      <w:tr w:rsidR="0032564C" w:rsidRPr="0032564C" w14:paraId="7CDC35B5" w14:textId="77777777" w:rsidTr="0032564C">
        <w:trPr>
          <w:trHeight w:val="288"/>
        </w:trPr>
        <w:tc>
          <w:tcPr>
            <w:tcW w:w="214" w:type="pct"/>
          </w:tcPr>
          <w:p w14:paraId="5C2FB415" w14:textId="77777777" w:rsidR="0032564C" w:rsidRPr="0032564C" w:rsidRDefault="0032564C" w:rsidP="0032564C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564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32</w:t>
            </w:r>
          </w:p>
        </w:tc>
        <w:tc>
          <w:tcPr>
            <w:tcW w:w="1828" w:type="pct"/>
          </w:tcPr>
          <w:p w14:paraId="2D1C621F" w14:textId="77777777" w:rsidR="0032564C" w:rsidRPr="0032564C" w:rsidRDefault="0032564C" w:rsidP="0032564C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564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teroid biosynthesis</w:t>
            </w:r>
          </w:p>
        </w:tc>
        <w:tc>
          <w:tcPr>
            <w:tcW w:w="484" w:type="pct"/>
            <w:noWrap/>
            <w:hideMark/>
          </w:tcPr>
          <w:p w14:paraId="34ED0698" w14:textId="77777777" w:rsidR="0032564C" w:rsidRPr="0032564C" w:rsidRDefault="0032564C" w:rsidP="0032564C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564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7</w:t>
            </w:r>
          </w:p>
        </w:tc>
        <w:tc>
          <w:tcPr>
            <w:tcW w:w="538" w:type="pct"/>
            <w:noWrap/>
            <w:hideMark/>
          </w:tcPr>
          <w:p w14:paraId="0422CC11" w14:textId="77777777" w:rsidR="0032564C" w:rsidRPr="0032564C" w:rsidRDefault="0032564C" w:rsidP="0032564C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564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485" w:type="pct"/>
            <w:noWrap/>
            <w:hideMark/>
          </w:tcPr>
          <w:p w14:paraId="45FB494B" w14:textId="77777777" w:rsidR="0032564C" w:rsidRPr="0032564C" w:rsidRDefault="0032564C" w:rsidP="0032564C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564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.00790</w:t>
            </w:r>
          </w:p>
        </w:tc>
        <w:tc>
          <w:tcPr>
            <w:tcW w:w="430" w:type="pct"/>
            <w:noWrap/>
            <w:hideMark/>
          </w:tcPr>
          <w:p w14:paraId="5437A706" w14:textId="77777777" w:rsidR="0032564C" w:rsidRPr="0032564C" w:rsidRDefault="0032564C" w:rsidP="0032564C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564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0</w:t>
            </w:r>
          </w:p>
        </w:tc>
        <w:tc>
          <w:tcPr>
            <w:tcW w:w="431" w:type="pct"/>
          </w:tcPr>
          <w:p w14:paraId="760F76C8" w14:textId="77777777" w:rsidR="0032564C" w:rsidRPr="0032564C" w:rsidRDefault="0032564C" w:rsidP="0032564C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564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590" w:type="pct"/>
            <w:noWrap/>
            <w:hideMark/>
          </w:tcPr>
          <w:p w14:paraId="4A4CBC2F" w14:textId="77777777" w:rsidR="0032564C" w:rsidRPr="0032564C" w:rsidRDefault="0032564C" w:rsidP="0032564C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564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.008</w:t>
            </w:r>
          </w:p>
        </w:tc>
      </w:tr>
      <w:tr w:rsidR="0032564C" w:rsidRPr="0032564C" w14:paraId="4196E8F8" w14:textId="77777777" w:rsidTr="0032564C">
        <w:trPr>
          <w:trHeight w:val="288"/>
        </w:trPr>
        <w:tc>
          <w:tcPr>
            <w:tcW w:w="214" w:type="pct"/>
          </w:tcPr>
          <w:p w14:paraId="27054A68" w14:textId="77777777" w:rsidR="0032564C" w:rsidRPr="0032564C" w:rsidRDefault="0032564C" w:rsidP="0032564C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564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33</w:t>
            </w:r>
          </w:p>
        </w:tc>
        <w:tc>
          <w:tcPr>
            <w:tcW w:w="1828" w:type="pct"/>
          </w:tcPr>
          <w:p w14:paraId="11042FC2" w14:textId="77777777" w:rsidR="0032564C" w:rsidRPr="0032564C" w:rsidRDefault="0032564C" w:rsidP="0032564C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564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Taurine and </w:t>
            </w:r>
            <w:proofErr w:type="spellStart"/>
            <w:r w:rsidRPr="0032564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hypotaurine</w:t>
            </w:r>
            <w:proofErr w:type="spellEnd"/>
            <w:r w:rsidRPr="0032564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metabolism</w:t>
            </w:r>
          </w:p>
        </w:tc>
        <w:tc>
          <w:tcPr>
            <w:tcW w:w="484" w:type="pct"/>
            <w:noWrap/>
            <w:hideMark/>
          </w:tcPr>
          <w:p w14:paraId="68A8CCE3" w14:textId="77777777" w:rsidR="0032564C" w:rsidRPr="0032564C" w:rsidRDefault="0032564C" w:rsidP="0032564C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564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0</w:t>
            </w:r>
          </w:p>
        </w:tc>
        <w:tc>
          <w:tcPr>
            <w:tcW w:w="538" w:type="pct"/>
            <w:noWrap/>
            <w:hideMark/>
          </w:tcPr>
          <w:p w14:paraId="2EC90F23" w14:textId="77777777" w:rsidR="0032564C" w:rsidRPr="0032564C" w:rsidRDefault="0032564C" w:rsidP="0032564C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564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485" w:type="pct"/>
            <w:noWrap/>
            <w:hideMark/>
          </w:tcPr>
          <w:p w14:paraId="7256700D" w14:textId="77777777" w:rsidR="0032564C" w:rsidRPr="0032564C" w:rsidRDefault="0032564C" w:rsidP="0032564C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564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.00800</w:t>
            </w:r>
          </w:p>
        </w:tc>
        <w:tc>
          <w:tcPr>
            <w:tcW w:w="430" w:type="pct"/>
            <w:noWrap/>
            <w:hideMark/>
          </w:tcPr>
          <w:p w14:paraId="7915A7B8" w14:textId="77777777" w:rsidR="0032564C" w:rsidRPr="0032564C" w:rsidRDefault="0032564C" w:rsidP="0032564C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564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7</w:t>
            </w:r>
          </w:p>
        </w:tc>
        <w:tc>
          <w:tcPr>
            <w:tcW w:w="431" w:type="pct"/>
          </w:tcPr>
          <w:p w14:paraId="4ED02791" w14:textId="77777777" w:rsidR="0032564C" w:rsidRPr="0032564C" w:rsidRDefault="0032564C" w:rsidP="0032564C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564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590" w:type="pct"/>
            <w:noWrap/>
            <w:hideMark/>
          </w:tcPr>
          <w:p w14:paraId="228ACAE8" w14:textId="77777777" w:rsidR="0032564C" w:rsidRPr="0032564C" w:rsidRDefault="0032564C" w:rsidP="0032564C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564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.00042</w:t>
            </w:r>
          </w:p>
        </w:tc>
      </w:tr>
      <w:tr w:rsidR="0032564C" w:rsidRPr="0032564C" w14:paraId="1435DCC9" w14:textId="77777777" w:rsidTr="0032564C">
        <w:trPr>
          <w:trHeight w:val="288"/>
        </w:trPr>
        <w:tc>
          <w:tcPr>
            <w:tcW w:w="214" w:type="pct"/>
          </w:tcPr>
          <w:p w14:paraId="55743EE5" w14:textId="77777777" w:rsidR="0032564C" w:rsidRPr="0032564C" w:rsidRDefault="0032564C" w:rsidP="0032564C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564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34</w:t>
            </w:r>
          </w:p>
        </w:tc>
        <w:tc>
          <w:tcPr>
            <w:tcW w:w="1828" w:type="pct"/>
          </w:tcPr>
          <w:p w14:paraId="679DB7FF" w14:textId="77777777" w:rsidR="0032564C" w:rsidRPr="0032564C" w:rsidRDefault="0032564C" w:rsidP="0032564C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564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Biosynthesis of secondary metabolites - unclassified </w:t>
            </w:r>
          </w:p>
        </w:tc>
        <w:tc>
          <w:tcPr>
            <w:tcW w:w="484" w:type="pct"/>
            <w:noWrap/>
            <w:hideMark/>
          </w:tcPr>
          <w:p w14:paraId="28A8A58D" w14:textId="77777777" w:rsidR="0032564C" w:rsidRPr="0032564C" w:rsidRDefault="0032564C" w:rsidP="0032564C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564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4</w:t>
            </w:r>
          </w:p>
        </w:tc>
        <w:tc>
          <w:tcPr>
            <w:tcW w:w="538" w:type="pct"/>
            <w:noWrap/>
            <w:hideMark/>
          </w:tcPr>
          <w:p w14:paraId="68E3EBFC" w14:textId="77777777" w:rsidR="0032564C" w:rsidRPr="0032564C" w:rsidRDefault="0032564C" w:rsidP="0032564C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564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485" w:type="pct"/>
            <w:noWrap/>
            <w:hideMark/>
          </w:tcPr>
          <w:p w14:paraId="0AE1139E" w14:textId="77777777" w:rsidR="0032564C" w:rsidRPr="0032564C" w:rsidRDefault="0032564C" w:rsidP="0032564C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564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.35E-07</w:t>
            </w:r>
          </w:p>
        </w:tc>
        <w:tc>
          <w:tcPr>
            <w:tcW w:w="430" w:type="pct"/>
            <w:noWrap/>
            <w:hideMark/>
          </w:tcPr>
          <w:p w14:paraId="77BA4B8B" w14:textId="77777777" w:rsidR="0032564C" w:rsidRPr="0032564C" w:rsidRDefault="0032564C" w:rsidP="0032564C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564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4</w:t>
            </w:r>
          </w:p>
        </w:tc>
        <w:tc>
          <w:tcPr>
            <w:tcW w:w="431" w:type="pct"/>
          </w:tcPr>
          <w:p w14:paraId="40F107B6" w14:textId="77777777" w:rsidR="0032564C" w:rsidRPr="0032564C" w:rsidRDefault="0032564C" w:rsidP="0032564C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564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590" w:type="pct"/>
            <w:noWrap/>
            <w:hideMark/>
          </w:tcPr>
          <w:p w14:paraId="79C1A077" w14:textId="77777777" w:rsidR="0032564C" w:rsidRPr="0032564C" w:rsidRDefault="0032564C" w:rsidP="0032564C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564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.0023</w:t>
            </w:r>
          </w:p>
        </w:tc>
      </w:tr>
      <w:tr w:rsidR="0032564C" w:rsidRPr="0032564C" w14:paraId="37E31E6E" w14:textId="77777777" w:rsidTr="0032564C">
        <w:trPr>
          <w:trHeight w:val="288"/>
        </w:trPr>
        <w:tc>
          <w:tcPr>
            <w:tcW w:w="214" w:type="pct"/>
          </w:tcPr>
          <w:p w14:paraId="7163BFB1" w14:textId="77777777" w:rsidR="0032564C" w:rsidRPr="0032564C" w:rsidRDefault="0032564C" w:rsidP="0032564C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564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35</w:t>
            </w:r>
          </w:p>
        </w:tc>
        <w:tc>
          <w:tcPr>
            <w:tcW w:w="1828" w:type="pct"/>
          </w:tcPr>
          <w:p w14:paraId="1ABDDDBE" w14:textId="77777777" w:rsidR="0032564C" w:rsidRPr="0032564C" w:rsidRDefault="0032564C" w:rsidP="0032564C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032564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Isoquinoline</w:t>
            </w:r>
            <w:proofErr w:type="spellEnd"/>
            <w:r w:rsidRPr="0032564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alkaloid biosynthesis</w:t>
            </w:r>
          </w:p>
        </w:tc>
        <w:tc>
          <w:tcPr>
            <w:tcW w:w="484" w:type="pct"/>
            <w:noWrap/>
            <w:hideMark/>
          </w:tcPr>
          <w:p w14:paraId="00F07FFE" w14:textId="77777777" w:rsidR="0032564C" w:rsidRPr="0032564C" w:rsidRDefault="0032564C" w:rsidP="0032564C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564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6</w:t>
            </w:r>
          </w:p>
        </w:tc>
        <w:tc>
          <w:tcPr>
            <w:tcW w:w="538" w:type="pct"/>
            <w:noWrap/>
            <w:hideMark/>
          </w:tcPr>
          <w:p w14:paraId="256AEF11" w14:textId="77777777" w:rsidR="0032564C" w:rsidRPr="0032564C" w:rsidRDefault="0032564C" w:rsidP="0032564C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564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485" w:type="pct"/>
            <w:noWrap/>
            <w:hideMark/>
          </w:tcPr>
          <w:p w14:paraId="12623712" w14:textId="77777777" w:rsidR="0032564C" w:rsidRPr="0032564C" w:rsidRDefault="0032564C" w:rsidP="0032564C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564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.03100</w:t>
            </w:r>
          </w:p>
        </w:tc>
        <w:tc>
          <w:tcPr>
            <w:tcW w:w="430" w:type="pct"/>
            <w:noWrap/>
            <w:hideMark/>
          </w:tcPr>
          <w:p w14:paraId="5CE76EFD" w14:textId="77777777" w:rsidR="0032564C" w:rsidRPr="0032564C" w:rsidRDefault="0032564C" w:rsidP="0032564C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564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6</w:t>
            </w:r>
          </w:p>
        </w:tc>
        <w:tc>
          <w:tcPr>
            <w:tcW w:w="431" w:type="pct"/>
          </w:tcPr>
          <w:p w14:paraId="3599C002" w14:textId="77777777" w:rsidR="0032564C" w:rsidRPr="0032564C" w:rsidRDefault="0032564C" w:rsidP="0032564C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564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590" w:type="pct"/>
            <w:noWrap/>
            <w:hideMark/>
          </w:tcPr>
          <w:p w14:paraId="6667D1A9" w14:textId="77777777" w:rsidR="0032564C" w:rsidRPr="0032564C" w:rsidRDefault="0032564C" w:rsidP="0032564C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564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.042</w:t>
            </w:r>
          </w:p>
        </w:tc>
      </w:tr>
      <w:tr w:rsidR="0032564C" w:rsidRPr="0032564C" w14:paraId="45C2ACD8" w14:textId="77777777" w:rsidTr="0032564C">
        <w:trPr>
          <w:trHeight w:val="288"/>
        </w:trPr>
        <w:tc>
          <w:tcPr>
            <w:tcW w:w="214" w:type="pct"/>
          </w:tcPr>
          <w:p w14:paraId="1F133A3B" w14:textId="77777777" w:rsidR="0032564C" w:rsidRPr="0032564C" w:rsidRDefault="0032564C" w:rsidP="0032564C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564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36</w:t>
            </w:r>
          </w:p>
        </w:tc>
        <w:tc>
          <w:tcPr>
            <w:tcW w:w="1828" w:type="pct"/>
          </w:tcPr>
          <w:p w14:paraId="3FAD9BDC" w14:textId="77777777" w:rsidR="0032564C" w:rsidRPr="0032564C" w:rsidRDefault="0032564C" w:rsidP="0032564C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564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hiamine metabolism</w:t>
            </w:r>
          </w:p>
        </w:tc>
        <w:tc>
          <w:tcPr>
            <w:tcW w:w="484" w:type="pct"/>
            <w:noWrap/>
            <w:hideMark/>
          </w:tcPr>
          <w:p w14:paraId="02412A22" w14:textId="77777777" w:rsidR="0032564C" w:rsidRPr="0032564C" w:rsidRDefault="0032564C" w:rsidP="0032564C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564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5</w:t>
            </w:r>
          </w:p>
        </w:tc>
        <w:tc>
          <w:tcPr>
            <w:tcW w:w="538" w:type="pct"/>
            <w:noWrap/>
            <w:hideMark/>
          </w:tcPr>
          <w:p w14:paraId="18F9FA59" w14:textId="77777777" w:rsidR="0032564C" w:rsidRPr="0032564C" w:rsidRDefault="0032564C" w:rsidP="0032564C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564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485" w:type="pct"/>
            <w:noWrap/>
            <w:hideMark/>
          </w:tcPr>
          <w:p w14:paraId="4905F150" w14:textId="77777777" w:rsidR="0032564C" w:rsidRPr="0032564C" w:rsidRDefault="0032564C" w:rsidP="0032564C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564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.00046</w:t>
            </w:r>
          </w:p>
        </w:tc>
        <w:tc>
          <w:tcPr>
            <w:tcW w:w="430" w:type="pct"/>
            <w:noWrap/>
            <w:hideMark/>
          </w:tcPr>
          <w:p w14:paraId="040777C3" w14:textId="77777777" w:rsidR="0032564C" w:rsidRPr="0032564C" w:rsidRDefault="0032564C" w:rsidP="0032564C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564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5</w:t>
            </w:r>
          </w:p>
        </w:tc>
        <w:tc>
          <w:tcPr>
            <w:tcW w:w="431" w:type="pct"/>
          </w:tcPr>
          <w:p w14:paraId="2D8A2452" w14:textId="77777777" w:rsidR="0032564C" w:rsidRPr="0032564C" w:rsidRDefault="0032564C" w:rsidP="0032564C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564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590" w:type="pct"/>
            <w:noWrap/>
            <w:hideMark/>
          </w:tcPr>
          <w:p w14:paraId="27A02546" w14:textId="77777777" w:rsidR="0032564C" w:rsidRPr="0032564C" w:rsidRDefault="0032564C" w:rsidP="0032564C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564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.041</w:t>
            </w:r>
          </w:p>
        </w:tc>
      </w:tr>
      <w:tr w:rsidR="0032564C" w:rsidRPr="0032564C" w14:paraId="533C97E3" w14:textId="77777777" w:rsidTr="0032564C">
        <w:trPr>
          <w:trHeight w:val="288"/>
        </w:trPr>
        <w:tc>
          <w:tcPr>
            <w:tcW w:w="214" w:type="pct"/>
          </w:tcPr>
          <w:p w14:paraId="586DC012" w14:textId="77777777" w:rsidR="0032564C" w:rsidRPr="0032564C" w:rsidRDefault="0032564C" w:rsidP="0032564C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564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37</w:t>
            </w:r>
          </w:p>
        </w:tc>
        <w:tc>
          <w:tcPr>
            <w:tcW w:w="1828" w:type="pct"/>
          </w:tcPr>
          <w:p w14:paraId="056E5812" w14:textId="77777777" w:rsidR="0032564C" w:rsidRPr="0032564C" w:rsidRDefault="0032564C" w:rsidP="0032564C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564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Biosynthesis of secondary metabolites - unclassified </w:t>
            </w:r>
          </w:p>
        </w:tc>
        <w:tc>
          <w:tcPr>
            <w:tcW w:w="484" w:type="pct"/>
            <w:noWrap/>
            <w:hideMark/>
          </w:tcPr>
          <w:p w14:paraId="753562BB" w14:textId="77777777" w:rsidR="0032564C" w:rsidRPr="0032564C" w:rsidRDefault="0032564C" w:rsidP="0032564C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564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4</w:t>
            </w:r>
          </w:p>
        </w:tc>
        <w:tc>
          <w:tcPr>
            <w:tcW w:w="538" w:type="pct"/>
            <w:noWrap/>
            <w:hideMark/>
          </w:tcPr>
          <w:p w14:paraId="1C19A8FB" w14:textId="77777777" w:rsidR="0032564C" w:rsidRPr="0032564C" w:rsidRDefault="0032564C" w:rsidP="0032564C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564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485" w:type="pct"/>
            <w:noWrap/>
            <w:hideMark/>
          </w:tcPr>
          <w:p w14:paraId="1F746134" w14:textId="77777777" w:rsidR="0032564C" w:rsidRPr="0032564C" w:rsidRDefault="0032564C" w:rsidP="0032564C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564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.04700</w:t>
            </w:r>
          </w:p>
        </w:tc>
        <w:tc>
          <w:tcPr>
            <w:tcW w:w="430" w:type="pct"/>
            <w:noWrap/>
            <w:hideMark/>
          </w:tcPr>
          <w:p w14:paraId="4EC1CE53" w14:textId="77777777" w:rsidR="0032564C" w:rsidRPr="0032564C" w:rsidRDefault="0032564C" w:rsidP="0032564C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564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431" w:type="pct"/>
          </w:tcPr>
          <w:p w14:paraId="7C151619" w14:textId="77777777" w:rsidR="0032564C" w:rsidRPr="0032564C" w:rsidRDefault="0032564C" w:rsidP="0032564C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564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590" w:type="pct"/>
            <w:noWrap/>
            <w:hideMark/>
          </w:tcPr>
          <w:p w14:paraId="4FFDB604" w14:textId="77777777" w:rsidR="0032564C" w:rsidRPr="0032564C" w:rsidRDefault="0032564C" w:rsidP="0032564C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564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</w:tr>
    </w:tbl>
    <w:p w14:paraId="0EC86812" w14:textId="77777777" w:rsidR="0032564C" w:rsidRPr="006015DA" w:rsidRDefault="0032564C" w:rsidP="0032564C">
      <w:pPr>
        <w:rPr>
          <w:rFonts w:ascii="Calibri" w:eastAsia="Calibri" w:hAnsi="Calibri" w:cs="Times New Roman"/>
        </w:rPr>
        <w:sectPr w:rsidR="0032564C" w:rsidRPr="006015DA" w:rsidSect="0032564C">
          <w:headerReference w:type="default" r:id="rId10"/>
          <w:type w:val="continuous"/>
          <w:pgSz w:w="16838" w:h="11906" w:orient="landscape"/>
          <w:pgMar w:top="1440" w:right="1440" w:bottom="1440" w:left="2160" w:header="2160" w:footer="720" w:gutter="0"/>
          <w:cols w:space="720"/>
          <w:docGrid w:linePitch="326"/>
        </w:sectPr>
      </w:pPr>
    </w:p>
    <w:p w14:paraId="2CE050DD" w14:textId="7F514D77" w:rsidR="00625E33" w:rsidRPr="00625E33" w:rsidRDefault="00625E33" w:rsidP="00625E33">
      <w:pPr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bookmarkStart w:id="2" w:name="_Toc34924677"/>
      <w:r w:rsidRPr="00625E33">
        <w:rPr>
          <w:rFonts w:ascii="Times New Roman" w:hAnsi="Times New Roman" w:cs="Times New Roman"/>
          <w:b/>
          <w:bCs/>
          <w:sz w:val="24"/>
          <w:szCs w:val="24"/>
          <w:lang w:val="en-US"/>
        </w:rPr>
        <w:lastRenderedPageBreak/>
        <w:t>Table S2 Protein kinases differentially expressed in Group 1 (</w:t>
      </w:r>
      <w:r w:rsidR="0043474B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t>Sinorhizobium</w:t>
      </w:r>
      <w:r w:rsidRPr="00625E33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sp. Vr33 vs. Control) and Group 2 (</w:t>
      </w:r>
      <w:r w:rsidRPr="00625E33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t>Bradyrhizobium</w:t>
      </w:r>
      <w:r w:rsidRPr="00625E33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sp. Vr50 vs. Control)</w:t>
      </w:r>
      <w:bookmarkEnd w:id="2"/>
    </w:p>
    <w:tbl>
      <w:tblPr>
        <w:tblStyle w:val="ListTable6Colorful1"/>
        <w:tblW w:w="5000" w:type="pct"/>
        <w:tblLayout w:type="fixed"/>
        <w:tblLook w:val="06A0" w:firstRow="1" w:lastRow="0" w:firstColumn="1" w:lastColumn="0" w:noHBand="1" w:noVBand="1"/>
      </w:tblPr>
      <w:tblGrid>
        <w:gridCol w:w="1830"/>
        <w:gridCol w:w="1083"/>
        <w:gridCol w:w="1083"/>
        <w:gridCol w:w="4710"/>
        <w:gridCol w:w="320"/>
      </w:tblGrid>
      <w:tr w:rsidR="00625E33" w:rsidRPr="00625E33" w14:paraId="1E167C73" w14:textId="77777777" w:rsidTr="0032564C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177" w:type="pct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4" w:type="pct"/>
            <w:vMerge w:val="restart"/>
            <w:noWrap/>
          </w:tcPr>
          <w:p w14:paraId="348AED9A" w14:textId="77777777" w:rsidR="00625E33" w:rsidRPr="00625E33" w:rsidRDefault="00625E33" w:rsidP="0032564C">
            <w:pPr>
              <w:spacing w:line="276" w:lineRule="auto"/>
              <w:jc w:val="center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bookmarkStart w:id="3" w:name="_Hlk33039964"/>
            <w:r w:rsidRPr="00625E33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Gene ID in mung bean</w:t>
            </w:r>
          </w:p>
        </w:tc>
        <w:tc>
          <w:tcPr>
            <w:tcW w:w="1200" w:type="pct"/>
            <w:gridSpan w:val="2"/>
            <w:noWrap/>
          </w:tcPr>
          <w:p w14:paraId="50C9F314" w14:textId="77777777" w:rsidR="00625E33" w:rsidRPr="00625E33" w:rsidRDefault="00625E33" w:rsidP="0032564C">
            <w:pPr>
              <w:spacing w:line="27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625E33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Fold Change</w:t>
            </w:r>
          </w:p>
        </w:tc>
        <w:tc>
          <w:tcPr>
            <w:tcW w:w="2608" w:type="pct"/>
            <w:noWrap/>
          </w:tcPr>
          <w:p w14:paraId="6E7F20B4" w14:textId="77777777" w:rsidR="00625E33" w:rsidRPr="00625E33" w:rsidRDefault="00625E33" w:rsidP="0032564C">
            <w:pPr>
              <w:spacing w:line="27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625E33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Description</w:t>
            </w:r>
          </w:p>
        </w:tc>
      </w:tr>
      <w:tr w:rsidR="00625E33" w:rsidRPr="00625E33" w14:paraId="5841CADB" w14:textId="77777777" w:rsidTr="0032564C">
        <w:trPr>
          <w:gridAfter w:val="1"/>
          <w:wAfter w:w="177" w:type="pct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4" w:type="pct"/>
            <w:vMerge/>
            <w:noWrap/>
          </w:tcPr>
          <w:p w14:paraId="5FB10059" w14:textId="77777777" w:rsidR="00625E33" w:rsidRPr="00625E33" w:rsidRDefault="00625E33" w:rsidP="0032564C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00" w:type="pct"/>
            <w:noWrap/>
          </w:tcPr>
          <w:p w14:paraId="2467357E" w14:textId="77777777" w:rsidR="00625E33" w:rsidRPr="00625E33" w:rsidRDefault="00625E33" w:rsidP="0032564C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25E3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Group 1</w:t>
            </w:r>
          </w:p>
        </w:tc>
        <w:tc>
          <w:tcPr>
            <w:tcW w:w="600" w:type="pct"/>
            <w:noWrap/>
          </w:tcPr>
          <w:p w14:paraId="267BF07A" w14:textId="77777777" w:rsidR="00625E33" w:rsidRPr="00625E33" w:rsidRDefault="00625E33" w:rsidP="0032564C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25E3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Group 2</w:t>
            </w:r>
          </w:p>
        </w:tc>
        <w:tc>
          <w:tcPr>
            <w:tcW w:w="2608" w:type="pct"/>
            <w:noWrap/>
          </w:tcPr>
          <w:p w14:paraId="7BC539A8" w14:textId="77777777" w:rsidR="00625E33" w:rsidRPr="00625E33" w:rsidRDefault="00625E33" w:rsidP="0032564C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625E33" w:rsidRPr="00625E33" w14:paraId="1BD296E5" w14:textId="77777777" w:rsidTr="0032564C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4" w:type="pct"/>
            <w:noWrap/>
            <w:hideMark/>
          </w:tcPr>
          <w:p w14:paraId="6F1011E4" w14:textId="77777777" w:rsidR="00625E33" w:rsidRPr="0032564C" w:rsidRDefault="00625E33" w:rsidP="0032564C">
            <w:pPr>
              <w:spacing w:line="276" w:lineRule="auto"/>
              <w:jc w:val="center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32564C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LOC106763732</w:t>
            </w:r>
          </w:p>
        </w:tc>
        <w:tc>
          <w:tcPr>
            <w:tcW w:w="600" w:type="pct"/>
            <w:noWrap/>
            <w:hideMark/>
          </w:tcPr>
          <w:p w14:paraId="568B4BF7" w14:textId="77777777" w:rsidR="00625E33" w:rsidRPr="00625E33" w:rsidRDefault="00625E33" w:rsidP="0032564C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625E33">
              <w:rPr>
                <w:rFonts w:ascii="Times New Roman" w:hAnsi="Times New Roman" w:cs="Times New Roman"/>
                <w:sz w:val="24"/>
                <w:szCs w:val="24"/>
              </w:rPr>
              <w:t>-1.52</w:t>
            </w:r>
          </w:p>
        </w:tc>
        <w:tc>
          <w:tcPr>
            <w:tcW w:w="600" w:type="pct"/>
            <w:noWrap/>
            <w:hideMark/>
          </w:tcPr>
          <w:p w14:paraId="38EE318D" w14:textId="77777777" w:rsidR="00625E33" w:rsidRPr="00625E33" w:rsidRDefault="00625E33" w:rsidP="0032564C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625E33">
              <w:rPr>
                <w:rFonts w:ascii="Times New Roman" w:hAnsi="Times New Roman" w:cs="Times New Roman"/>
                <w:sz w:val="24"/>
                <w:szCs w:val="24"/>
              </w:rPr>
              <w:t> -</w:t>
            </w:r>
          </w:p>
        </w:tc>
        <w:tc>
          <w:tcPr>
            <w:tcW w:w="2785" w:type="pct"/>
            <w:gridSpan w:val="2"/>
            <w:noWrap/>
            <w:hideMark/>
          </w:tcPr>
          <w:p w14:paraId="24EFBA80" w14:textId="77777777" w:rsidR="00625E33" w:rsidRPr="00625E33" w:rsidRDefault="00625E33" w:rsidP="0032564C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625E33">
              <w:rPr>
                <w:rFonts w:ascii="Times New Roman" w:hAnsi="Times New Roman" w:cs="Times New Roman"/>
                <w:sz w:val="24"/>
                <w:szCs w:val="24"/>
              </w:rPr>
              <w:t>L-type lectin-domain containing receptor kinase IX.1-like</w:t>
            </w:r>
          </w:p>
        </w:tc>
      </w:tr>
      <w:tr w:rsidR="00625E33" w:rsidRPr="00625E33" w14:paraId="32B51FBE" w14:textId="77777777" w:rsidTr="0032564C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4" w:type="pct"/>
            <w:noWrap/>
            <w:hideMark/>
          </w:tcPr>
          <w:p w14:paraId="78F39339" w14:textId="77777777" w:rsidR="00625E33" w:rsidRPr="0032564C" w:rsidRDefault="00625E33" w:rsidP="0032564C">
            <w:pPr>
              <w:spacing w:line="276" w:lineRule="auto"/>
              <w:jc w:val="center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32564C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LOC106764612</w:t>
            </w:r>
          </w:p>
        </w:tc>
        <w:tc>
          <w:tcPr>
            <w:tcW w:w="600" w:type="pct"/>
            <w:noWrap/>
            <w:hideMark/>
          </w:tcPr>
          <w:p w14:paraId="3363EF37" w14:textId="77777777" w:rsidR="00625E33" w:rsidRPr="00625E33" w:rsidRDefault="00625E33" w:rsidP="0032564C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625E33">
              <w:rPr>
                <w:rFonts w:ascii="Times New Roman" w:hAnsi="Times New Roman" w:cs="Times New Roman"/>
                <w:sz w:val="24"/>
                <w:szCs w:val="24"/>
              </w:rPr>
              <w:t>-1.44</w:t>
            </w:r>
          </w:p>
        </w:tc>
        <w:tc>
          <w:tcPr>
            <w:tcW w:w="600" w:type="pct"/>
            <w:noWrap/>
            <w:hideMark/>
          </w:tcPr>
          <w:p w14:paraId="1BDCCE0D" w14:textId="77777777" w:rsidR="00625E33" w:rsidRPr="00625E33" w:rsidRDefault="00625E33" w:rsidP="0032564C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625E33">
              <w:rPr>
                <w:rFonts w:ascii="Times New Roman" w:hAnsi="Times New Roman" w:cs="Times New Roman"/>
                <w:sz w:val="24"/>
                <w:szCs w:val="24"/>
              </w:rPr>
              <w:t> -</w:t>
            </w:r>
          </w:p>
        </w:tc>
        <w:tc>
          <w:tcPr>
            <w:tcW w:w="2785" w:type="pct"/>
            <w:gridSpan w:val="2"/>
            <w:noWrap/>
            <w:hideMark/>
          </w:tcPr>
          <w:p w14:paraId="00D97DA0" w14:textId="77777777" w:rsidR="00625E33" w:rsidRPr="00625E33" w:rsidRDefault="00625E33" w:rsidP="0032564C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625E33">
              <w:rPr>
                <w:rFonts w:ascii="Times New Roman" w:hAnsi="Times New Roman" w:cs="Times New Roman"/>
                <w:sz w:val="24"/>
                <w:szCs w:val="24"/>
              </w:rPr>
              <w:t>L-type lectin-domain containing receptor kinase IX.1-like</w:t>
            </w:r>
          </w:p>
        </w:tc>
      </w:tr>
      <w:tr w:rsidR="00625E33" w:rsidRPr="00625E33" w14:paraId="3468283B" w14:textId="77777777" w:rsidTr="0032564C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4" w:type="pct"/>
            <w:noWrap/>
            <w:hideMark/>
          </w:tcPr>
          <w:p w14:paraId="698F93D7" w14:textId="77777777" w:rsidR="00625E33" w:rsidRPr="0032564C" w:rsidRDefault="00625E33" w:rsidP="0032564C">
            <w:pPr>
              <w:spacing w:line="276" w:lineRule="auto"/>
              <w:jc w:val="center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32564C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LOC106777698</w:t>
            </w:r>
          </w:p>
        </w:tc>
        <w:tc>
          <w:tcPr>
            <w:tcW w:w="600" w:type="pct"/>
            <w:noWrap/>
            <w:hideMark/>
          </w:tcPr>
          <w:p w14:paraId="44277FF3" w14:textId="77777777" w:rsidR="00625E33" w:rsidRPr="00625E33" w:rsidRDefault="00625E33" w:rsidP="0032564C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625E33">
              <w:rPr>
                <w:rFonts w:ascii="Times New Roman" w:hAnsi="Times New Roman" w:cs="Times New Roman"/>
                <w:sz w:val="24"/>
                <w:szCs w:val="24"/>
              </w:rPr>
              <w:t>1.44</w:t>
            </w:r>
          </w:p>
        </w:tc>
        <w:tc>
          <w:tcPr>
            <w:tcW w:w="600" w:type="pct"/>
            <w:noWrap/>
            <w:hideMark/>
          </w:tcPr>
          <w:p w14:paraId="3A647188" w14:textId="77777777" w:rsidR="00625E33" w:rsidRPr="00625E33" w:rsidRDefault="00625E33" w:rsidP="0032564C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625E33">
              <w:rPr>
                <w:rFonts w:ascii="Times New Roman" w:hAnsi="Times New Roman" w:cs="Times New Roman"/>
                <w:sz w:val="24"/>
                <w:szCs w:val="24"/>
              </w:rPr>
              <w:t> -</w:t>
            </w:r>
          </w:p>
        </w:tc>
        <w:tc>
          <w:tcPr>
            <w:tcW w:w="2785" w:type="pct"/>
            <w:gridSpan w:val="2"/>
            <w:noWrap/>
            <w:hideMark/>
          </w:tcPr>
          <w:p w14:paraId="3A644998" w14:textId="77777777" w:rsidR="00625E33" w:rsidRPr="00625E33" w:rsidRDefault="00625E33" w:rsidP="0032564C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625E33">
              <w:rPr>
                <w:rFonts w:ascii="Times New Roman" w:hAnsi="Times New Roman" w:cs="Times New Roman"/>
                <w:sz w:val="24"/>
                <w:szCs w:val="24"/>
              </w:rPr>
              <w:t>probable L-type lectin-domain containing receptor kinase S.5</w:t>
            </w:r>
          </w:p>
        </w:tc>
      </w:tr>
      <w:tr w:rsidR="00625E33" w:rsidRPr="00625E33" w14:paraId="3E81C92E" w14:textId="77777777" w:rsidTr="0032564C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4" w:type="pct"/>
            <w:noWrap/>
            <w:hideMark/>
          </w:tcPr>
          <w:p w14:paraId="1ADC3B60" w14:textId="77777777" w:rsidR="00625E33" w:rsidRPr="0032564C" w:rsidRDefault="00625E33" w:rsidP="0032564C">
            <w:pPr>
              <w:spacing w:line="276" w:lineRule="auto"/>
              <w:jc w:val="center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32564C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LOC106768019</w:t>
            </w:r>
          </w:p>
        </w:tc>
        <w:tc>
          <w:tcPr>
            <w:tcW w:w="600" w:type="pct"/>
            <w:noWrap/>
            <w:hideMark/>
          </w:tcPr>
          <w:p w14:paraId="0DDE807C" w14:textId="77777777" w:rsidR="00625E33" w:rsidRPr="00625E33" w:rsidRDefault="00625E33" w:rsidP="0032564C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625E33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600" w:type="pct"/>
            <w:noWrap/>
            <w:hideMark/>
          </w:tcPr>
          <w:p w14:paraId="2BF3C7C6" w14:textId="77777777" w:rsidR="00625E33" w:rsidRPr="00625E33" w:rsidRDefault="00625E33" w:rsidP="0032564C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625E33">
              <w:rPr>
                <w:rFonts w:ascii="Times New Roman" w:hAnsi="Times New Roman" w:cs="Times New Roman"/>
                <w:sz w:val="24"/>
                <w:szCs w:val="24"/>
              </w:rPr>
              <w:t>4.19</w:t>
            </w:r>
          </w:p>
        </w:tc>
        <w:tc>
          <w:tcPr>
            <w:tcW w:w="2785" w:type="pct"/>
            <w:gridSpan w:val="2"/>
            <w:noWrap/>
            <w:hideMark/>
          </w:tcPr>
          <w:p w14:paraId="4243CFA5" w14:textId="77777777" w:rsidR="00625E33" w:rsidRPr="00625E33" w:rsidRDefault="00625E33" w:rsidP="0032564C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625E33">
              <w:rPr>
                <w:rFonts w:ascii="Times New Roman" w:hAnsi="Times New Roman" w:cs="Times New Roman"/>
                <w:sz w:val="24"/>
                <w:szCs w:val="24"/>
              </w:rPr>
              <w:t>probable LRR receptor-like protein kinase At1g35710</w:t>
            </w:r>
          </w:p>
        </w:tc>
      </w:tr>
      <w:tr w:rsidR="00625E33" w:rsidRPr="00625E33" w14:paraId="7A34392A" w14:textId="77777777" w:rsidTr="0032564C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4" w:type="pct"/>
            <w:noWrap/>
            <w:hideMark/>
          </w:tcPr>
          <w:p w14:paraId="140FB431" w14:textId="77777777" w:rsidR="00625E33" w:rsidRPr="0032564C" w:rsidRDefault="00625E33" w:rsidP="0032564C">
            <w:pPr>
              <w:spacing w:line="276" w:lineRule="auto"/>
              <w:jc w:val="center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32564C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LOC106768739</w:t>
            </w:r>
          </w:p>
        </w:tc>
        <w:tc>
          <w:tcPr>
            <w:tcW w:w="600" w:type="pct"/>
            <w:noWrap/>
            <w:hideMark/>
          </w:tcPr>
          <w:p w14:paraId="39808468" w14:textId="77777777" w:rsidR="00625E33" w:rsidRPr="00625E33" w:rsidRDefault="00625E33" w:rsidP="0032564C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625E33">
              <w:rPr>
                <w:rFonts w:ascii="Times New Roman" w:hAnsi="Times New Roman" w:cs="Times New Roman"/>
                <w:sz w:val="24"/>
                <w:szCs w:val="24"/>
              </w:rPr>
              <w:t>-1.54</w:t>
            </w:r>
          </w:p>
        </w:tc>
        <w:tc>
          <w:tcPr>
            <w:tcW w:w="600" w:type="pct"/>
            <w:noWrap/>
            <w:hideMark/>
          </w:tcPr>
          <w:p w14:paraId="126463FF" w14:textId="77777777" w:rsidR="00625E33" w:rsidRPr="00625E33" w:rsidRDefault="00625E33" w:rsidP="0032564C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625E33">
              <w:rPr>
                <w:rFonts w:ascii="Times New Roman" w:hAnsi="Times New Roman" w:cs="Times New Roman"/>
                <w:sz w:val="24"/>
                <w:szCs w:val="24"/>
              </w:rPr>
              <w:t> -</w:t>
            </w:r>
          </w:p>
        </w:tc>
        <w:tc>
          <w:tcPr>
            <w:tcW w:w="2785" w:type="pct"/>
            <w:gridSpan w:val="2"/>
            <w:noWrap/>
            <w:hideMark/>
          </w:tcPr>
          <w:p w14:paraId="305CFBCA" w14:textId="77777777" w:rsidR="00625E33" w:rsidRPr="00625E33" w:rsidRDefault="00625E33" w:rsidP="0032564C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625E33">
              <w:rPr>
                <w:rFonts w:ascii="Times New Roman" w:hAnsi="Times New Roman" w:cs="Times New Roman"/>
                <w:sz w:val="24"/>
                <w:szCs w:val="24"/>
              </w:rPr>
              <w:t>probable LRR receptor-like protein kinase At5g49770</w:t>
            </w:r>
          </w:p>
        </w:tc>
      </w:tr>
      <w:tr w:rsidR="00625E33" w:rsidRPr="00625E33" w14:paraId="18051B45" w14:textId="77777777" w:rsidTr="0032564C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4" w:type="pct"/>
            <w:noWrap/>
            <w:hideMark/>
          </w:tcPr>
          <w:p w14:paraId="4081F6B8" w14:textId="77777777" w:rsidR="00625E33" w:rsidRPr="0032564C" w:rsidRDefault="00625E33" w:rsidP="0032564C">
            <w:pPr>
              <w:spacing w:line="276" w:lineRule="auto"/>
              <w:jc w:val="center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32564C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LOC106768709</w:t>
            </w:r>
          </w:p>
        </w:tc>
        <w:tc>
          <w:tcPr>
            <w:tcW w:w="600" w:type="pct"/>
            <w:noWrap/>
            <w:hideMark/>
          </w:tcPr>
          <w:p w14:paraId="54E2D16D" w14:textId="77777777" w:rsidR="00625E33" w:rsidRPr="00625E33" w:rsidRDefault="00625E33" w:rsidP="0032564C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625E33">
              <w:rPr>
                <w:rFonts w:ascii="Times New Roman" w:hAnsi="Times New Roman" w:cs="Times New Roman"/>
                <w:sz w:val="24"/>
                <w:szCs w:val="24"/>
              </w:rPr>
              <w:t>2.22</w:t>
            </w:r>
          </w:p>
        </w:tc>
        <w:tc>
          <w:tcPr>
            <w:tcW w:w="600" w:type="pct"/>
            <w:noWrap/>
            <w:hideMark/>
          </w:tcPr>
          <w:p w14:paraId="1C89219C" w14:textId="77777777" w:rsidR="00625E33" w:rsidRPr="00625E33" w:rsidRDefault="00625E33" w:rsidP="0032564C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625E33">
              <w:rPr>
                <w:rFonts w:ascii="Times New Roman" w:hAnsi="Times New Roman" w:cs="Times New Roman"/>
                <w:sz w:val="24"/>
                <w:szCs w:val="24"/>
              </w:rPr>
              <w:t>1.71</w:t>
            </w:r>
          </w:p>
        </w:tc>
        <w:tc>
          <w:tcPr>
            <w:tcW w:w="2785" w:type="pct"/>
            <w:gridSpan w:val="2"/>
            <w:noWrap/>
            <w:hideMark/>
          </w:tcPr>
          <w:p w14:paraId="53DB1D6F" w14:textId="77777777" w:rsidR="00625E33" w:rsidRPr="00625E33" w:rsidRDefault="00625E33" w:rsidP="0032564C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625E33">
              <w:rPr>
                <w:rFonts w:ascii="Times New Roman" w:hAnsi="Times New Roman" w:cs="Times New Roman"/>
                <w:sz w:val="24"/>
                <w:szCs w:val="24"/>
              </w:rPr>
              <w:t>probable LRR receptor-like serine/threonine-protein kinase At5g63710</w:t>
            </w:r>
          </w:p>
        </w:tc>
      </w:tr>
      <w:tr w:rsidR="00625E33" w:rsidRPr="00625E33" w14:paraId="642FAE49" w14:textId="77777777" w:rsidTr="0032564C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4" w:type="pct"/>
            <w:noWrap/>
            <w:hideMark/>
          </w:tcPr>
          <w:p w14:paraId="16F3E7C8" w14:textId="77777777" w:rsidR="00625E33" w:rsidRPr="0032564C" w:rsidRDefault="00625E33" w:rsidP="0032564C">
            <w:pPr>
              <w:spacing w:line="276" w:lineRule="auto"/>
              <w:jc w:val="center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32564C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LOC106773128</w:t>
            </w:r>
          </w:p>
        </w:tc>
        <w:tc>
          <w:tcPr>
            <w:tcW w:w="600" w:type="pct"/>
            <w:noWrap/>
            <w:hideMark/>
          </w:tcPr>
          <w:p w14:paraId="260FA299" w14:textId="77777777" w:rsidR="00625E33" w:rsidRPr="00625E33" w:rsidRDefault="00625E33" w:rsidP="0032564C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625E33">
              <w:rPr>
                <w:rFonts w:ascii="Times New Roman" w:hAnsi="Times New Roman" w:cs="Times New Roman"/>
                <w:sz w:val="24"/>
                <w:szCs w:val="24"/>
              </w:rPr>
              <w:t>2.73</w:t>
            </w:r>
          </w:p>
        </w:tc>
        <w:tc>
          <w:tcPr>
            <w:tcW w:w="600" w:type="pct"/>
            <w:noWrap/>
            <w:hideMark/>
          </w:tcPr>
          <w:p w14:paraId="40DD913D" w14:textId="77777777" w:rsidR="00625E33" w:rsidRPr="00625E33" w:rsidRDefault="00625E33" w:rsidP="0032564C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625E33">
              <w:rPr>
                <w:rFonts w:ascii="Times New Roman" w:hAnsi="Times New Roman" w:cs="Times New Roman"/>
                <w:sz w:val="24"/>
                <w:szCs w:val="24"/>
              </w:rPr>
              <w:t>2.52</w:t>
            </w:r>
          </w:p>
        </w:tc>
        <w:tc>
          <w:tcPr>
            <w:tcW w:w="2785" w:type="pct"/>
            <w:gridSpan w:val="2"/>
            <w:noWrap/>
            <w:hideMark/>
          </w:tcPr>
          <w:p w14:paraId="0F1999D8" w14:textId="77777777" w:rsidR="00625E33" w:rsidRPr="00625E33" w:rsidRDefault="00625E33" w:rsidP="0032564C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625E33">
              <w:rPr>
                <w:rFonts w:ascii="Times New Roman" w:hAnsi="Times New Roman" w:cs="Times New Roman"/>
                <w:sz w:val="24"/>
                <w:szCs w:val="24"/>
              </w:rPr>
              <w:t>probable serine/threonine-protein kinase gdt4</w:t>
            </w:r>
          </w:p>
        </w:tc>
      </w:tr>
      <w:tr w:rsidR="00625E33" w:rsidRPr="00625E33" w14:paraId="3DB4D7E0" w14:textId="77777777" w:rsidTr="0032564C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4" w:type="pct"/>
            <w:noWrap/>
            <w:hideMark/>
          </w:tcPr>
          <w:p w14:paraId="143E16EA" w14:textId="77777777" w:rsidR="00625E33" w:rsidRPr="0032564C" w:rsidRDefault="00625E33" w:rsidP="0032564C">
            <w:pPr>
              <w:spacing w:line="276" w:lineRule="auto"/>
              <w:jc w:val="center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32564C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LOC106773565</w:t>
            </w:r>
          </w:p>
        </w:tc>
        <w:tc>
          <w:tcPr>
            <w:tcW w:w="600" w:type="pct"/>
            <w:noWrap/>
            <w:hideMark/>
          </w:tcPr>
          <w:p w14:paraId="2D01D42B" w14:textId="77777777" w:rsidR="00625E33" w:rsidRPr="00625E33" w:rsidRDefault="00625E33" w:rsidP="0032564C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625E33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600" w:type="pct"/>
            <w:noWrap/>
            <w:hideMark/>
          </w:tcPr>
          <w:p w14:paraId="3A354233" w14:textId="77777777" w:rsidR="00625E33" w:rsidRPr="00625E33" w:rsidRDefault="00625E33" w:rsidP="0032564C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625E33">
              <w:rPr>
                <w:rFonts w:ascii="Times New Roman" w:hAnsi="Times New Roman" w:cs="Times New Roman"/>
                <w:sz w:val="24"/>
                <w:szCs w:val="24"/>
              </w:rPr>
              <w:t>-1.40</w:t>
            </w:r>
          </w:p>
        </w:tc>
        <w:tc>
          <w:tcPr>
            <w:tcW w:w="2785" w:type="pct"/>
            <w:gridSpan w:val="2"/>
            <w:noWrap/>
            <w:hideMark/>
          </w:tcPr>
          <w:p w14:paraId="28396A6E" w14:textId="77777777" w:rsidR="00625E33" w:rsidRPr="00625E33" w:rsidRDefault="00625E33" w:rsidP="0032564C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625E33">
              <w:rPr>
                <w:rFonts w:ascii="Times New Roman" w:hAnsi="Times New Roman" w:cs="Times New Roman"/>
                <w:sz w:val="24"/>
                <w:szCs w:val="24"/>
              </w:rPr>
              <w:t>probable serine/threonine-protein kinase DDB_G0281745</w:t>
            </w:r>
          </w:p>
        </w:tc>
      </w:tr>
      <w:tr w:rsidR="00625E33" w:rsidRPr="00625E33" w14:paraId="4EFE8CB2" w14:textId="77777777" w:rsidTr="0032564C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4" w:type="pct"/>
            <w:noWrap/>
            <w:hideMark/>
          </w:tcPr>
          <w:p w14:paraId="5DCA8504" w14:textId="77777777" w:rsidR="00625E33" w:rsidRPr="0032564C" w:rsidRDefault="00625E33" w:rsidP="0032564C">
            <w:pPr>
              <w:spacing w:line="276" w:lineRule="auto"/>
              <w:jc w:val="center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32564C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LOC106775010</w:t>
            </w:r>
          </w:p>
        </w:tc>
        <w:tc>
          <w:tcPr>
            <w:tcW w:w="600" w:type="pct"/>
            <w:noWrap/>
            <w:hideMark/>
          </w:tcPr>
          <w:p w14:paraId="3D5DBFB9" w14:textId="77777777" w:rsidR="00625E33" w:rsidRPr="00625E33" w:rsidRDefault="00625E33" w:rsidP="0032564C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625E33">
              <w:rPr>
                <w:rFonts w:ascii="Times New Roman" w:hAnsi="Times New Roman" w:cs="Times New Roman"/>
                <w:sz w:val="24"/>
                <w:szCs w:val="24"/>
              </w:rPr>
              <w:t>2.74</w:t>
            </w:r>
          </w:p>
        </w:tc>
        <w:tc>
          <w:tcPr>
            <w:tcW w:w="600" w:type="pct"/>
            <w:noWrap/>
            <w:hideMark/>
          </w:tcPr>
          <w:p w14:paraId="5090EACE" w14:textId="77777777" w:rsidR="00625E33" w:rsidRPr="00625E33" w:rsidRDefault="00625E33" w:rsidP="0032564C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625E33">
              <w:rPr>
                <w:rFonts w:ascii="Times New Roman" w:hAnsi="Times New Roman" w:cs="Times New Roman"/>
                <w:sz w:val="24"/>
                <w:szCs w:val="24"/>
              </w:rPr>
              <w:t>1.98</w:t>
            </w:r>
          </w:p>
        </w:tc>
        <w:tc>
          <w:tcPr>
            <w:tcW w:w="2785" w:type="pct"/>
            <w:gridSpan w:val="2"/>
            <w:noWrap/>
            <w:hideMark/>
          </w:tcPr>
          <w:p w14:paraId="628CCF6E" w14:textId="77777777" w:rsidR="00625E33" w:rsidRPr="00625E33" w:rsidRDefault="00625E33" w:rsidP="0032564C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625E33">
              <w:rPr>
                <w:rFonts w:ascii="Times New Roman" w:hAnsi="Times New Roman" w:cs="Times New Roman"/>
                <w:sz w:val="24"/>
                <w:szCs w:val="24"/>
              </w:rPr>
              <w:t>CBL-interacting serine/threonine-protein kinase 12</w:t>
            </w:r>
          </w:p>
        </w:tc>
      </w:tr>
      <w:tr w:rsidR="00625E33" w:rsidRPr="00625E33" w14:paraId="2892BDED" w14:textId="77777777" w:rsidTr="0032564C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4" w:type="pct"/>
            <w:noWrap/>
            <w:hideMark/>
          </w:tcPr>
          <w:p w14:paraId="16686B6C" w14:textId="77777777" w:rsidR="00625E33" w:rsidRPr="0032564C" w:rsidRDefault="00625E33" w:rsidP="0032564C">
            <w:pPr>
              <w:spacing w:line="276" w:lineRule="auto"/>
              <w:jc w:val="center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32564C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LOC106775825</w:t>
            </w:r>
          </w:p>
        </w:tc>
        <w:tc>
          <w:tcPr>
            <w:tcW w:w="600" w:type="pct"/>
            <w:noWrap/>
            <w:hideMark/>
          </w:tcPr>
          <w:p w14:paraId="3EEDD125" w14:textId="77777777" w:rsidR="00625E33" w:rsidRPr="00625E33" w:rsidRDefault="00625E33" w:rsidP="0032564C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625E33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600" w:type="pct"/>
            <w:noWrap/>
            <w:hideMark/>
          </w:tcPr>
          <w:p w14:paraId="447D5A26" w14:textId="77777777" w:rsidR="00625E33" w:rsidRPr="00625E33" w:rsidRDefault="00625E33" w:rsidP="0032564C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625E33">
              <w:rPr>
                <w:rFonts w:ascii="Times New Roman" w:hAnsi="Times New Roman" w:cs="Times New Roman"/>
                <w:sz w:val="24"/>
                <w:szCs w:val="24"/>
              </w:rPr>
              <w:t>2.51</w:t>
            </w:r>
          </w:p>
        </w:tc>
        <w:tc>
          <w:tcPr>
            <w:tcW w:w="2785" w:type="pct"/>
            <w:gridSpan w:val="2"/>
            <w:noWrap/>
            <w:hideMark/>
          </w:tcPr>
          <w:p w14:paraId="17F83840" w14:textId="77777777" w:rsidR="00625E33" w:rsidRPr="00625E33" w:rsidRDefault="00625E33" w:rsidP="0032564C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625E33">
              <w:rPr>
                <w:rFonts w:ascii="Times New Roman" w:hAnsi="Times New Roman" w:cs="Times New Roman"/>
                <w:sz w:val="24"/>
                <w:szCs w:val="24"/>
              </w:rPr>
              <w:t>receptor-like serine/threonine-protein kinase SD1-8</w:t>
            </w:r>
          </w:p>
        </w:tc>
      </w:tr>
      <w:tr w:rsidR="00625E33" w:rsidRPr="00625E33" w14:paraId="1A0A123E" w14:textId="77777777" w:rsidTr="0032564C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4" w:type="pct"/>
            <w:noWrap/>
            <w:hideMark/>
          </w:tcPr>
          <w:p w14:paraId="208CFC4D" w14:textId="77777777" w:rsidR="00625E33" w:rsidRPr="0032564C" w:rsidRDefault="00625E33" w:rsidP="0032564C">
            <w:pPr>
              <w:spacing w:line="276" w:lineRule="auto"/>
              <w:jc w:val="center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32564C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LOC106766263</w:t>
            </w:r>
          </w:p>
        </w:tc>
        <w:tc>
          <w:tcPr>
            <w:tcW w:w="600" w:type="pct"/>
            <w:noWrap/>
            <w:hideMark/>
          </w:tcPr>
          <w:p w14:paraId="5BB7C939" w14:textId="77777777" w:rsidR="00625E33" w:rsidRPr="00625E33" w:rsidRDefault="00625E33" w:rsidP="0032564C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625E33">
              <w:rPr>
                <w:rFonts w:ascii="Times New Roman" w:hAnsi="Times New Roman" w:cs="Times New Roman"/>
                <w:sz w:val="24"/>
                <w:szCs w:val="24"/>
              </w:rPr>
              <w:t>1.67</w:t>
            </w:r>
          </w:p>
        </w:tc>
        <w:tc>
          <w:tcPr>
            <w:tcW w:w="600" w:type="pct"/>
            <w:noWrap/>
            <w:hideMark/>
          </w:tcPr>
          <w:p w14:paraId="34AF72D7" w14:textId="77777777" w:rsidR="00625E33" w:rsidRPr="00625E33" w:rsidRDefault="00625E33" w:rsidP="0032564C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625E33">
              <w:rPr>
                <w:rFonts w:ascii="Times New Roman" w:hAnsi="Times New Roman" w:cs="Times New Roman"/>
                <w:sz w:val="24"/>
                <w:szCs w:val="24"/>
              </w:rPr>
              <w:t> -</w:t>
            </w:r>
          </w:p>
        </w:tc>
        <w:tc>
          <w:tcPr>
            <w:tcW w:w="2785" w:type="pct"/>
            <w:gridSpan w:val="2"/>
            <w:noWrap/>
            <w:hideMark/>
          </w:tcPr>
          <w:p w14:paraId="49D5617F" w14:textId="77777777" w:rsidR="00625E33" w:rsidRPr="00625E33" w:rsidRDefault="00625E33" w:rsidP="0032564C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625E33">
              <w:rPr>
                <w:rFonts w:ascii="Times New Roman" w:hAnsi="Times New Roman" w:cs="Times New Roman"/>
                <w:sz w:val="24"/>
                <w:szCs w:val="24"/>
              </w:rPr>
              <w:t>probable receptor-like protein kinase At5g24010</w:t>
            </w:r>
          </w:p>
        </w:tc>
      </w:tr>
      <w:tr w:rsidR="00625E33" w:rsidRPr="00625E33" w14:paraId="5B7DCC5B" w14:textId="77777777" w:rsidTr="0032564C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4" w:type="pct"/>
            <w:noWrap/>
            <w:hideMark/>
          </w:tcPr>
          <w:p w14:paraId="0F6A847B" w14:textId="77777777" w:rsidR="00625E33" w:rsidRPr="0032564C" w:rsidRDefault="00625E33" w:rsidP="0032564C">
            <w:pPr>
              <w:spacing w:line="276" w:lineRule="auto"/>
              <w:jc w:val="center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32564C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LOC106759958</w:t>
            </w:r>
          </w:p>
        </w:tc>
        <w:tc>
          <w:tcPr>
            <w:tcW w:w="600" w:type="pct"/>
            <w:noWrap/>
            <w:hideMark/>
          </w:tcPr>
          <w:p w14:paraId="04691FC1" w14:textId="77777777" w:rsidR="00625E33" w:rsidRPr="00625E33" w:rsidRDefault="00625E33" w:rsidP="0032564C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625E33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600" w:type="pct"/>
            <w:noWrap/>
            <w:hideMark/>
          </w:tcPr>
          <w:p w14:paraId="4FF3E403" w14:textId="77777777" w:rsidR="00625E33" w:rsidRPr="00625E33" w:rsidRDefault="00625E33" w:rsidP="0032564C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625E33">
              <w:rPr>
                <w:rFonts w:ascii="Times New Roman" w:hAnsi="Times New Roman" w:cs="Times New Roman"/>
                <w:sz w:val="24"/>
                <w:szCs w:val="24"/>
              </w:rPr>
              <w:t>2.72</w:t>
            </w:r>
          </w:p>
        </w:tc>
        <w:tc>
          <w:tcPr>
            <w:tcW w:w="2785" w:type="pct"/>
            <w:gridSpan w:val="2"/>
            <w:noWrap/>
            <w:hideMark/>
          </w:tcPr>
          <w:p w14:paraId="5A7F2A12" w14:textId="77777777" w:rsidR="00625E33" w:rsidRPr="00625E33" w:rsidRDefault="00625E33" w:rsidP="0032564C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625E33">
              <w:rPr>
                <w:rFonts w:ascii="Times New Roman" w:hAnsi="Times New Roman" w:cs="Times New Roman"/>
                <w:sz w:val="24"/>
                <w:szCs w:val="24"/>
              </w:rPr>
              <w:t>putative receptor protein kinase ZmPK1</w:t>
            </w:r>
          </w:p>
        </w:tc>
      </w:tr>
      <w:tr w:rsidR="00625E33" w:rsidRPr="00625E33" w14:paraId="38883255" w14:textId="77777777" w:rsidTr="0032564C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4" w:type="pct"/>
            <w:noWrap/>
            <w:hideMark/>
          </w:tcPr>
          <w:p w14:paraId="04159468" w14:textId="77777777" w:rsidR="00625E33" w:rsidRPr="0032564C" w:rsidRDefault="00625E33" w:rsidP="0032564C">
            <w:pPr>
              <w:spacing w:line="276" w:lineRule="auto"/>
              <w:jc w:val="center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32564C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LOC106758521</w:t>
            </w:r>
          </w:p>
        </w:tc>
        <w:tc>
          <w:tcPr>
            <w:tcW w:w="600" w:type="pct"/>
            <w:noWrap/>
            <w:hideMark/>
          </w:tcPr>
          <w:p w14:paraId="4AEB08FC" w14:textId="77777777" w:rsidR="00625E33" w:rsidRPr="00625E33" w:rsidRDefault="00625E33" w:rsidP="0032564C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625E33">
              <w:rPr>
                <w:rFonts w:ascii="Times New Roman" w:hAnsi="Times New Roman" w:cs="Times New Roman"/>
                <w:sz w:val="24"/>
                <w:szCs w:val="24"/>
              </w:rPr>
              <w:t>1.66</w:t>
            </w:r>
          </w:p>
        </w:tc>
        <w:tc>
          <w:tcPr>
            <w:tcW w:w="600" w:type="pct"/>
            <w:noWrap/>
            <w:hideMark/>
          </w:tcPr>
          <w:p w14:paraId="35C49605" w14:textId="77777777" w:rsidR="00625E33" w:rsidRPr="00625E33" w:rsidRDefault="00625E33" w:rsidP="0032564C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625E33">
              <w:rPr>
                <w:rFonts w:ascii="Times New Roman" w:hAnsi="Times New Roman" w:cs="Times New Roman"/>
                <w:sz w:val="24"/>
                <w:szCs w:val="24"/>
              </w:rPr>
              <w:t>2.65</w:t>
            </w:r>
          </w:p>
        </w:tc>
        <w:tc>
          <w:tcPr>
            <w:tcW w:w="2785" w:type="pct"/>
            <w:gridSpan w:val="2"/>
            <w:noWrap/>
            <w:hideMark/>
          </w:tcPr>
          <w:p w14:paraId="51BC1BED" w14:textId="77777777" w:rsidR="00625E33" w:rsidRPr="00625E33" w:rsidRDefault="00625E33" w:rsidP="0032564C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625E33">
              <w:rPr>
                <w:rFonts w:ascii="Times New Roman" w:hAnsi="Times New Roman" w:cs="Times New Roman"/>
                <w:sz w:val="24"/>
                <w:szCs w:val="24"/>
              </w:rPr>
              <w:t>LRK10L-2.1</w:t>
            </w:r>
          </w:p>
        </w:tc>
      </w:tr>
      <w:tr w:rsidR="00625E33" w:rsidRPr="00625E33" w14:paraId="0C50A076" w14:textId="77777777" w:rsidTr="0032564C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4" w:type="pct"/>
            <w:noWrap/>
            <w:hideMark/>
          </w:tcPr>
          <w:p w14:paraId="5BFFBB8C" w14:textId="77777777" w:rsidR="00625E33" w:rsidRPr="0032564C" w:rsidRDefault="00625E33" w:rsidP="0032564C">
            <w:pPr>
              <w:spacing w:line="276" w:lineRule="auto"/>
              <w:jc w:val="center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32564C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LOC106758525</w:t>
            </w:r>
          </w:p>
        </w:tc>
        <w:tc>
          <w:tcPr>
            <w:tcW w:w="600" w:type="pct"/>
            <w:noWrap/>
            <w:hideMark/>
          </w:tcPr>
          <w:p w14:paraId="7CCACD70" w14:textId="77777777" w:rsidR="00625E33" w:rsidRPr="00625E33" w:rsidRDefault="00625E33" w:rsidP="0032564C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625E33">
              <w:rPr>
                <w:rFonts w:ascii="Times New Roman" w:hAnsi="Times New Roman" w:cs="Times New Roman"/>
                <w:sz w:val="24"/>
                <w:szCs w:val="24"/>
              </w:rPr>
              <w:t>2.21</w:t>
            </w:r>
          </w:p>
        </w:tc>
        <w:tc>
          <w:tcPr>
            <w:tcW w:w="600" w:type="pct"/>
            <w:noWrap/>
            <w:hideMark/>
          </w:tcPr>
          <w:p w14:paraId="0B382AE4" w14:textId="77777777" w:rsidR="00625E33" w:rsidRPr="00625E33" w:rsidRDefault="00625E33" w:rsidP="0032564C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625E33">
              <w:rPr>
                <w:rFonts w:ascii="Times New Roman" w:hAnsi="Times New Roman" w:cs="Times New Roman"/>
                <w:sz w:val="24"/>
                <w:szCs w:val="24"/>
              </w:rPr>
              <w:t>2.56</w:t>
            </w:r>
          </w:p>
        </w:tc>
        <w:tc>
          <w:tcPr>
            <w:tcW w:w="2785" w:type="pct"/>
            <w:gridSpan w:val="2"/>
            <w:noWrap/>
            <w:hideMark/>
          </w:tcPr>
          <w:p w14:paraId="04D22135" w14:textId="77777777" w:rsidR="00625E33" w:rsidRPr="00625E33" w:rsidRDefault="00625E33" w:rsidP="0032564C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625E33">
              <w:rPr>
                <w:rFonts w:ascii="Times New Roman" w:hAnsi="Times New Roman" w:cs="Times New Roman"/>
                <w:sz w:val="24"/>
                <w:szCs w:val="24"/>
              </w:rPr>
              <w:t>LRK10L-1.4</w:t>
            </w:r>
          </w:p>
        </w:tc>
      </w:tr>
      <w:tr w:rsidR="00625E33" w:rsidRPr="00625E33" w14:paraId="141691DE" w14:textId="77777777" w:rsidTr="0032564C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4" w:type="pct"/>
            <w:noWrap/>
            <w:hideMark/>
          </w:tcPr>
          <w:p w14:paraId="0C2876CF" w14:textId="77777777" w:rsidR="00625E33" w:rsidRPr="0032564C" w:rsidRDefault="00625E33" w:rsidP="0032564C">
            <w:pPr>
              <w:spacing w:line="276" w:lineRule="auto"/>
              <w:jc w:val="center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32564C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LOC106766190</w:t>
            </w:r>
          </w:p>
        </w:tc>
        <w:tc>
          <w:tcPr>
            <w:tcW w:w="600" w:type="pct"/>
            <w:noWrap/>
            <w:hideMark/>
          </w:tcPr>
          <w:p w14:paraId="07628F90" w14:textId="77777777" w:rsidR="00625E33" w:rsidRPr="00625E33" w:rsidRDefault="00625E33" w:rsidP="0032564C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625E33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600" w:type="pct"/>
            <w:noWrap/>
            <w:hideMark/>
          </w:tcPr>
          <w:p w14:paraId="6B2A28CE" w14:textId="77777777" w:rsidR="00625E33" w:rsidRPr="00625E33" w:rsidRDefault="00625E33" w:rsidP="0032564C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625E33">
              <w:rPr>
                <w:rFonts w:ascii="Times New Roman" w:hAnsi="Times New Roman" w:cs="Times New Roman"/>
                <w:sz w:val="24"/>
                <w:szCs w:val="24"/>
              </w:rPr>
              <w:t>2.92</w:t>
            </w:r>
          </w:p>
        </w:tc>
        <w:tc>
          <w:tcPr>
            <w:tcW w:w="2785" w:type="pct"/>
            <w:gridSpan w:val="2"/>
            <w:noWrap/>
            <w:hideMark/>
          </w:tcPr>
          <w:p w14:paraId="4B6C4818" w14:textId="77777777" w:rsidR="00625E33" w:rsidRPr="00625E33" w:rsidRDefault="00625E33" w:rsidP="0032564C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625E33">
              <w:rPr>
                <w:rFonts w:ascii="Times New Roman" w:hAnsi="Times New Roman" w:cs="Times New Roman"/>
                <w:sz w:val="24"/>
                <w:szCs w:val="24"/>
              </w:rPr>
              <w:t>LRK10L-1.2</w:t>
            </w:r>
          </w:p>
        </w:tc>
      </w:tr>
      <w:tr w:rsidR="00625E33" w:rsidRPr="00625E33" w14:paraId="1DA5BE52" w14:textId="77777777" w:rsidTr="0032564C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4" w:type="pct"/>
            <w:noWrap/>
            <w:hideMark/>
          </w:tcPr>
          <w:p w14:paraId="40E6C0A0" w14:textId="77777777" w:rsidR="00625E33" w:rsidRPr="0032564C" w:rsidRDefault="00625E33" w:rsidP="0032564C">
            <w:pPr>
              <w:spacing w:line="276" w:lineRule="auto"/>
              <w:jc w:val="center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32564C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LOC106753281</w:t>
            </w:r>
          </w:p>
        </w:tc>
        <w:tc>
          <w:tcPr>
            <w:tcW w:w="600" w:type="pct"/>
            <w:noWrap/>
            <w:hideMark/>
          </w:tcPr>
          <w:p w14:paraId="6F787ED5" w14:textId="77777777" w:rsidR="00625E33" w:rsidRPr="00625E33" w:rsidRDefault="00625E33" w:rsidP="0032564C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625E33">
              <w:rPr>
                <w:rFonts w:ascii="Times New Roman" w:hAnsi="Times New Roman" w:cs="Times New Roman"/>
                <w:sz w:val="24"/>
                <w:szCs w:val="24"/>
              </w:rPr>
              <w:t>-1.47</w:t>
            </w:r>
          </w:p>
        </w:tc>
        <w:tc>
          <w:tcPr>
            <w:tcW w:w="600" w:type="pct"/>
            <w:noWrap/>
            <w:hideMark/>
          </w:tcPr>
          <w:p w14:paraId="7CA6A0DE" w14:textId="77777777" w:rsidR="00625E33" w:rsidRPr="00625E33" w:rsidRDefault="00625E33" w:rsidP="0032564C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625E33">
              <w:rPr>
                <w:rFonts w:ascii="Times New Roman" w:hAnsi="Times New Roman" w:cs="Times New Roman"/>
                <w:sz w:val="24"/>
                <w:szCs w:val="24"/>
              </w:rPr>
              <w:t>-1.59</w:t>
            </w:r>
          </w:p>
        </w:tc>
        <w:tc>
          <w:tcPr>
            <w:tcW w:w="2785" w:type="pct"/>
            <w:gridSpan w:val="2"/>
            <w:noWrap/>
            <w:hideMark/>
          </w:tcPr>
          <w:p w14:paraId="1F766FA5" w14:textId="77777777" w:rsidR="00625E33" w:rsidRPr="00625E33" w:rsidRDefault="00625E33" w:rsidP="0032564C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625E33">
              <w:rPr>
                <w:rFonts w:ascii="Times New Roman" w:hAnsi="Times New Roman" w:cs="Times New Roman"/>
                <w:sz w:val="24"/>
                <w:szCs w:val="24"/>
              </w:rPr>
              <w:t>cysteine-rich receptor-like protein kinase 1</w:t>
            </w:r>
          </w:p>
        </w:tc>
      </w:tr>
      <w:tr w:rsidR="00625E33" w:rsidRPr="00625E33" w14:paraId="7FEEC492" w14:textId="77777777" w:rsidTr="0032564C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4" w:type="pct"/>
            <w:noWrap/>
            <w:hideMark/>
          </w:tcPr>
          <w:p w14:paraId="7A831E29" w14:textId="77777777" w:rsidR="00625E33" w:rsidRPr="0032564C" w:rsidRDefault="00625E33" w:rsidP="0032564C">
            <w:pPr>
              <w:spacing w:line="276" w:lineRule="auto"/>
              <w:jc w:val="center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32564C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LOC106761660</w:t>
            </w:r>
          </w:p>
        </w:tc>
        <w:tc>
          <w:tcPr>
            <w:tcW w:w="600" w:type="pct"/>
            <w:noWrap/>
            <w:hideMark/>
          </w:tcPr>
          <w:p w14:paraId="13290AF3" w14:textId="77777777" w:rsidR="00625E33" w:rsidRPr="00625E33" w:rsidRDefault="00625E33" w:rsidP="0032564C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625E33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600" w:type="pct"/>
            <w:noWrap/>
            <w:hideMark/>
          </w:tcPr>
          <w:p w14:paraId="2895D017" w14:textId="77777777" w:rsidR="00625E33" w:rsidRPr="00625E33" w:rsidRDefault="00625E33" w:rsidP="0032564C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625E33">
              <w:rPr>
                <w:rFonts w:ascii="Times New Roman" w:hAnsi="Times New Roman" w:cs="Times New Roman"/>
                <w:sz w:val="24"/>
                <w:szCs w:val="24"/>
              </w:rPr>
              <w:t>-1.86</w:t>
            </w:r>
          </w:p>
        </w:tc>
        <w:tc>
          <w:tcPr>
            <w:tcW w:w="2785" w:type="pct"/>
            <w:gridSpan w:val="2"/>
            <w:noWrap/>
            <w:hideMark/>
          </w:tcPr>
          <w:p w14:paraId="165CC498" w14:textId="77777777" w:rsidR="00625E33" w:rsidRPr="00625E33" w:rsidRDefault="00625E33" w:rsidP="0032564C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625E33">
              <w:rPr>
                <w:rFonts w:ascii="Times New Roman" w:hAnsi="Times New Roman" w:cs="Times New Roman"/>
                <w:sz w:val="24"/>
                <w:szCs w:val="24"/>
              </w:rPr>
              <w:t>phosphatidylinositol 4-phosphate 5-kinase 6</w:t>
            </w:r>
          </w:p>
        </w:tc>
      </w:tr>
      <w:tr w:rsidR="00625E33" w:rsidRPr="00625E33" w14:paraId="1FD758E2" w14:textId="77777777" w:rsidTr="0032564C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4" w:type="pct"/>
            <w:noWrap/>
            <w:hideMark/>
          </w:tcPr>
          <w:p w14:paraId="05F80E94" w14:textId="77777777" w:rsidR="00625E33" w:rsidRPr="0032564C" w:rsidRDefault="00625E33" w:rsidP="0032564C">
            <w:pPr>
              <w:spacing w:line="276" w:lineRule="auto"/>
              <w:jc w:val="center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32564C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LOC106765096</w:t>
            </w:r>
          </w:p>
        </w:tc>
        <w:tc>
          <w:tcPr>
            <w:tcW w:w="600" w:type="pct"/>
            <w:noWrap/>
            <w:hideMark/>
          </w:tcPr>
          <w:p w14:paraId="1853E8DC" w14:textId="77777777" w:rsidR="00625E33" w:rsidRPr="00625E33" w:rsidRDefault="00625E33" w:rsidP="0032564C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625E33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600" w:type="pct"/>
            <w:noWrap/>
            <w:hideMark/>
          </w:tcPr>
          <w:p w14:paraId="6618F006" w14:textId="77777777" w:rsidR="00625E33" w:rsidRPr="00625E33" w:rsidRDefault="00625E33" w:rsidP="0032564C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625E33">
              <w:rPr>
                <w:rFonts w:ascii="Times New Roman" w:hAnsi="Times New Roman" w:cs="Times New Roman"/>
                <w:sz w:val="24"/>
                <w:szCs w:val="24"/>
              </w:rPr>
              <w:t>1.39</w:t>
            </w:r>
          </w:p>
        </w:tc>
        <w:tc>
          <w:tcPr>
            <w:tcW w:w="2785" w:type="pct"/>
            <w:gridSpan w:val="2"/>
            <w:noWrap/>
            <w:hideMark/>
          </w:tcPr>
          <w:p w14:paraId="65BD078B" w14:textId="77777777" w:rsidR="00625E33" w:rsidRPr="00625E33" w:rsidRDefault="00625E33" w:rsidP="0032564C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625E33">
              <w:rPr>
                <w:rFonts w:ascii="Times New Roman" w:hAnsi="Times New Roman" w:cs="Times New Roman"/>
                <w:sz w:val="24"/>
                <w:szCs w:val="24"/>
              </w:rPr>
              <w:t>protein LYSIN MOTIF RECEPTOR KINASE LYK5</w:t>
            </w:r>
          </w:p>
        </w:tc>
      </w:tr>
      <w:tr w:rsidR="00625E33" w:rsidRPr="00625E33" w14:paraId="4457393C" w14:textId="77777777" w:rsidTr="0032564C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4" w:type="pct"/>
            <w:noWrap/>
            <w:hideMark/>
          </w:tcPr>
          <w:p w14:paraId="23799378" w14:textId="77777777" w:rsidR="00625E33" w:rsidRPr="0032564C" w:rsidRDefault="00625E33" w:rsidP="0032564C">
            <w:pPr>
              <w:spacing w:line="276" w:lineRule="auto"/>
              <w:jc w:val="center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32564C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LOC106774729</w:t>
            </w:r>
          </w:p>
        </w:tc>
        <w:tc>
          <w:tcPr>
            <w:tcW w:w="600" w:type="pct"/>
            <w:noWrap/>
            <w:hideMark/>
          </w:tcPr>
          <w:p w14:paraId="0A1B335F" w14:textId="77777777" w:rsidR="00625E33" w:rsidRPr="00625E33" w:rsidRDefault="00625E33" w:rsidP="0032564C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625E33">
              <w:rPr>
                <w:rFonts w:ascii="Times New Roman" w:hAnsi="Times New Roman" w:cs="Times New Roman"/>
                <w:sz w:val="24"/>
                <w:szCs w:val="24"/>
              </w:rPr>
              <w:t>-1.33</w:t>
            </w:r>
          </w:p>
        </w:tc>
        <w:tc>
          <w:tcPr>
            <w:tcW w:w="600" w:type="pct"/>
            <w:noWrap/>
            <w:hideMark/>
          </w:tcPr>
          <w:p w14:paraId="508E6FA5" w14:textId="77777777" w:rsidR="00625E33" w:rsidRPr="00625E33" w:rsidRDefault="00625E33" w:rsidP="0032564C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625E33">
              <w:rPr>
                <w:rFonts w:ascii="Times New Roman" w:hAnsi="Times New Roman" w:cs="Times New Roman"/>
                <w:sz w:val="24"/>
                <w:szCs w:val="24"/>
              </w:rPr>
              <w:t> -</w:t>
            </w:r>
          </w:p>
        </w:tc>
        <w:tc>
          <w:tcPr>
            <w:tcW w:w="2785" w:type="pct"/>
            <w:gridSpan w:val="2"/>
            <w:noWrap/>
            <w:hideMark/>
          </w:tcPr>
          <w:p w14:paraId="035DE643" w14:textId="77777777" w:rsidR="00625E33" w:rsidRPr="00625E33" w:rsidRDefault="00625E33" w:rsidP="0032564C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625E33">
              <w:rPr>
                <w:rFonts w:ascii="Times New Roman" w:hAnsi="Times New Roman" w:cs="Times New Roman"/>
                <w:sz w:val="24"/>
                <w:szCs w:val="24"/>
              </w:rPr>
              <w:t>receptor-like protein kinase FERONIA</w:t>
            </w:r>
          </w:p>
        </w:tc>
      </w:tr>
      <w:tr w:rsidR="00625E33" w:rsidRPr="00625E33" w14:paraId="33D7D0C6" w14:textId="77777777" w:rsidTr="0032564C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4" w:type="pct"/>
            <w:noWrap/>
            <w:hideMark/>
          </w:tcPr>
          <w:p w14:paraId="613B82AB" w14:textId="77777777" w:rsidR="00625E33" w:rsidRPr="0032564C" w:rsidRDefault="00625E33" w:rsidP="0032564C">
            <w:pPr>
              <w:spacing w:line="276" w:lineRule="auto"/>
              <w:jc w:val="center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32564C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LOC106753065</w:t>
            </w:r>
          </w:p>
        </w:tc>
        <w:tc>
          <w:tcPr>
            <w:tcW w:w="600" w:type="pct"/>
            <w:noWrap/>
            <w:hideMark/>
          </w:tcPr>
          <w:p w14:paraId="4310CC16" w14:textId="77777777" w:rsidR="00625E33" w:rsidRPr="00625E33" w:rsidRDefault="00625E33" w:rsidP="0032564C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625E33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600" w:type="pct"/>
            <w:noWrap/>
            <w:hideMark/>
          </w:tcPr>
          <w:p w14:paraId="76724C65" w14:textId="77777777" w:rsidR="00625E33" w:rsidRPr="00625E33" w:rsidRDefault="00625E33" w:rsidP="0032564C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625E33">
              <w:rPr>
                <w:rFonts w:ascii="Times New Roman" w:hAnsi="Times New Roman" w:cs="Times New Roman"/>
                <w:sz w:val="24"/>
                <w:szCs w:val="24"/>
              </w:rPr>
              <w:t>1.99</w:t>
            </w:r>
          </w:p>
        </w:tc>
        <w:tc>
          <w:tcPr>
            <w:tcW w:w="2785" w:type="pct"/>
            <w:gridSpan w:val="2"/>
            <w:noWrap/>
            <w:hideMark/>
          </w:tcPr>
          <w:p w14:paraId="19E9A7D2" w14:textId="77777777" w:rsidR="00625E33" w:rsidRPr="00625E33" w:rsidRDefault="00625E33" w:rsidP="0032564C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625E33">
              <w:rPr>
                <w:rFonts w:ascii="Times New Roman" w:hAnsi="Times New Roman" w:cs="Times New Roman"/>
                <w:sz w:val="24"/>
                <w:szCs w:val="24"/>
              </w:rPr>
              <w:t>phosphatidylinositol 4-phosphate 5-kinase 1-like</w:t>
            </w:r>
          </w:p>
        </w:tc>
      </w:tr>
      <w:tr w:rsidR="00625E33" w:rsidRPr="00625E33" w14:paraId="697219B4" w14:textId="77777777" w:rsidTr="0032564C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4" w:type="pct"/>
            <w:noWrap/>
            <w:hideMark/>
          </w:tcPr>
          <w:p w14:paraId="7970F938" w14:textId="77777777" w:rsidR="00625E33" w:rsidRPr="0032564C" w:rsidRDefault="00625E33" w:rsidP="0032564C">
            <w:pPr>
              <w:spacing w:line="276" w:lineRule="auto"/>
              <w:jc w:val="center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32564C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LOC106777586</w:t>
            </w:r>
          </w:p>
        </w:tc>
        <w:tc>
          <w:tcPr>
            <w:tcW w:w="600" w:type="pct"/>
            <w:noWrap/>
            <w:hideMark/>
          </w:tcPr>
          <w:p w14:paraId="7E15C982" w14:textId="77777777" w:rsidR="00625E33" w:rsidRPr="00625E33" w:rsidRDefault="00625E33" w:rsidP="0032564C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625E33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600" w:type="pct"/>
            <w:noWrap/>
            <w:hideMark/>
          </w:tcPr>
          <w:p w14:paraId="24E07D49" w14:textId="77777777" w:rsidR="00625E33" w:rsidRPr="00625E33" w:rsidRDefault="00625E33" w:rsidP="0032564C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625E33">
              <w:rPr>
                <w:rFonts w:ascii="Times New Roman" w:hAnsi="Times New Roman" w:cs="Times New Roman"/>
                <w:sz w:val="24"/>
                <w:szCs w:val="24"/>
              </w:rPr>
              <w:t>1.88</w:t>
            </w:r>
          </w:p>
        </w:tc>
        <w:tc>
          <w:tcPr>
            <w:tcW w:w="2785" w:type="pct"/>
            <w:gridSpan w:val="2"/>
            <w:noWrap/>
            <w:hideMark/>
          </w:tcPr>
          <w:p w14:paraId="53331323" w14:textId="77777777" w:rsidR="00625E33" w:rsidRPr="00625E33" w:rsidRDefault="00625E33" w:rsidP="0032564C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625E33">
              <w:rPr>
                <w:rFonts w:ascii="Times New Roman" w:hAnsi="Times New Roman" w:cs="Times New Roman"/>
                <w:sz w:val="24"/>
                <w:szCs w:val="24"/>
              </w:rPr>
              <w:t>probable membrane-associated kinase regulator 1</w:t>
            </w:r>
          </w:p>
        </w:tc>
      </w:tr>
      <w:bookmarkEnd w:id="3"/>
    </w:tbl>
    <w:p w14:paraId="5950EF1F" w14:textId="77777777" w:rsidR="00625E33" w:rsidRPr="00625E33" w:rsidRDefault="00625E33" w:rsidP="00625E33">
      <w:pPr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76DBEEB1" w14:textId="609C409D" w:rsidR="007601CE" w:rsidRDefault="0032564C" w:rsidP="007601CE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5A69D166" wp14:editId="7E918AD2">
            <wp:extent cx="5731510" cy="6118860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61188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5652E18" w14:textId="162438C1" w:rsidR="0032564C" w:rsidRPr="006015DA" w:rsidRDefault="0032564C" w:rsidP="0032564C">
      <w:pPr>
        <w:pStyle w:val="Caption"/>
        <w:rPr>
          <w:noProof w:val="0"/>
        </w:rPr>
      </w:pPr>
      <w:bookmarkStart w:id="4" w:name="_Toc34924546"/>
      <w:bookmarkStart w:id="5" w:name="_Hlk54101839"/>
      <w:r w:rsidRPr="006015DA">
        <w:rPr>
          <w:noProof w:val="0"/>
        </w:rPr>
        <w:t>Fi</w:t>
      </w:r>
      <w:r>
        <w:rPr>
          <w:noProof w:val="0"/>
        </w:rPr>
        <w:t>gure S</w:t>
      </w:r>
      <w:r w:rsidR="004352CF">
        <w:rPr>
          <w:noProof w:val="0"/>
        </w:rPr>
        <w:t>2</w:t>
      </w:r>
      <w:r>
        <w:rPr>
          <w:noProof w:val="0"/>
        </w:rPr>
        <w:t xml:space="preserve"> </w:t>
      </w:r>
      <w:r w:rsidRPr="006015DA">
        <w:t>Functional annotation of differentially expresses protein kinases at early recognition in different GO cat</w:t>
      </w:r>
      <w:r>
        <w:t>e</w:t>
      </w:r>
      <w:r w:rsidRPr="006015DA">
        <w:t xml:space="preserve">gories </w:t>
      </w:r>
      <w:r w:rsidRPr="00E515FD">
        <w:rPr>
          <w:i/>
          <w:iCs/>
        </w:rPr>
        <w:t>i.e.,</w:t>
      </w:r>
      <w:r w:rsidRPr="006015DA">
        <w:t xml:space="preserve"> (a) biological function (b) molecular fun</w:t>
      </w:r>
      <w:r>
        <w:t>c</w:t>
      </w:r>
      <w:r w:rsidRPr="006015DA">
        <w:t>tion and (c) cellular components.</w:t>
      </w:r>
      <w:bookmarkEnd w:id="4"/>
    </w:p>
    <w:bookmarkEnd w:id="5"/>
    <w:p w14:paraId="6567AD03" w14:textId="77777777" w:rsidR="0032564C" w:rsidRDefault="0032564C" w:rsidP="007601CE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5018A22C" w14:textId="5C1260E0" w:rsidR="0032564C" w:rsidRDefault="0032564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5B26B9F7" w14:textId="77777777" w:rsidR="0032564C" w:rsidRPr="0032564C" w:rsidRDefault="0032564C" w:rsidP="0032564C">
      <w:pPr>
        <w:jc w:val="center"/>
        <w:rPr>
          <w:rFonts w:ascii="Times New Roman" w:hAnsi="Times New Roman"/>
          <w:b/>
          <w:bCs/>
          <w:noProof/>
          <w:sz w:val="24"/>
          <w:szCs w:val="18"/>
          <w:lang w:val="en-US"/>
        </w:rPr>
      </w:pPr>
      <w:bookmarkStart w:id="6" w:name="_Toc34924679"/>
      <w:bookmarkStart w:id="7" w:name="_Toc34924680"/>
      <w:r w:rsidRPr="0032564C">
        <w:rPr>
          <w:rFonts w:ascii="Times New Roman" w:hAnsi="Times New Roman"/>
          <w:b/>
          <w:bCs/>
          <w:noProof/>
          <w:sz w:val="24"/>
          <w:szCs w:val="18"/>
          <w:lang w:val="en-US"/>
        </w:rPr>
        <w:lastRenderedPageBreak/>
        <w:drawing>
          <wp:inline distT="0" distB="0" distL="0" distR="0" wp14:anchorId="5AFBC668" wp14:editId="301959FC">
            <wp:extent cx="5297172" cy="4716780"/>
            <wp:effectExtent l="0" t="0" r="0" b="7620"/>
            <wp:docPr id="473" name="Picture 4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56437" cy="476955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7B9162A" w14:textId="0DCF771A" w:rsidR="0032564C" w:rsidRPr="0032564C" w:rsidRDefault="0032564C" w:rsidP="0032564C">
      <w:pPr>
        <w:jc w:val="center"/>
        <w:rPr>
          <w:rFonts w:ascii="Times New Roman" w:hAnsi="Times New Roman"/>
          <w:b/>
          <w:bCs/>
          <w:noProof/>
          <w:sz w:val="24"/>
          <w:szCs w:val="18"/>
          <w:lang w:val="en-US"/>
        </w:rPr>
      </w:pPr>
      <w:bookmarkStart w:id="8" w:name="_Toc34924547"/>
      <w:r w:rsidRPr="0032564C">
        <w:rPr>
          <w:rFonts w:ascii="Times New Roman" w:hAnsi="Times New Roman"/>
          <w:b/>
          <w:bCs/>
          <w:noProof/>
          <w:sz w:val="24"/>
          <w:szCs w:val="18"/>
          <w:lang w:val="en-US"/>
        </w:rPr>
        <w:t>Fig</w:t>
      </w:r>
      <w:r>
        <w:rPr>
          <w:rFonts w:ascii="Times New Roman" w:hAnsi="Times New Roman"/>
          <w:b/>
          <w:bCs/>
          <w:noProof/>
          <w:sz w:val="24"/>
          <w:szCs w:val="18"/>
          <w:lang w:val="en-US"/>
        </w:rPr>
        <w:t>ure S</w:t>
      </w:r>
      <w:r w:rsidR="004352CF">
        <w:rPr>
          <w:rFonts w:ascii="Times New Roman" w:hAnsi="Times New Roman"/>
          <w:b/>
          <w:bCs/>
          <w:noProof/>
          <w:sz w:val="24"/>
          <w:szCs w:val="18"/>
          <w:lang w:val="en-US"/>
        </w:rPr>
        <w:t>3</w:t>
      </w:r>
      <w:r w:rsidRPr="0032564C">
        <w:rPr>
          <w:rFonts w:ascii="Times New Roman" w:hAnsi="Times New Roman"/>
          <w:b/>
          <w:bCs/>
          <w:noProof/>
          <w:sz w:val="24"/>
          <w:szCs w:val="18"/>
          <w:lang w:val="en-US"/>
        </w:rPr>
        <w:t xml:space="preserve"> Differential expression ofgenesassociated with flavonoid biosynthesis pathway.</w:t>
      </w:r>
      <w:bookmarkEnd w:id="8"/>
    </w:p>
    <w:p w14:paraId="7DD1FED1" w14:textId="791604A3" w:rsidR="0032564C" w:rsidRPr="0032564C" w:rsidRDefault="0032564C" w:rsidP="0032564C">
      <w:pPr>
        <w:jc w:val="center"/>
        <w:rPr>
          <w:rFonts w:ascii="Times New Roman" w:hAnsi="Times New Roman"/>
          <w:noProof/>
          <w:sz w:val="24"/>
          <w:szCs w:val="18"/>
          <w:lang w:val="en-US"/>
        </w:rPr>
      </w:pPr>
      <w:r w:rsidRPr="0032564C">
        <w:rPr>
          <w:rFonts w:ascii="Times New Roman" w:hAnsi="Times New Roman"/>
          <w:noProof/>
          <w:sz w:val="24"/>
          <w:szCs w:val="18"/>
          <w:lang w:val="en-US"/>
        </w:rPr>
        <w:t>DEGs in group 1 (</w:t>
      </w:r>
      <w:r w:rsidR="0043474B">
        <w:rPr>
          <w:rFonts w:ascii="Times New Roman" w:hAnsi="Times New Roman"/>
          <w:i/>
          <w:iCs/>
          <w:noProof/>
          <w:sz w:val="24"/>
          <w:szCs w:val="18"/>
          <w:lang w:val="en-US"/>
        </w:rPr>
        <w:t>Sinorhizobium</w:t>
      </w:r>
      <w:r w:rsidRPr="0032564C">
        <w:rPr>
          <w:rFonts w:ascii="Times New Roman" w:hAnsi="Times New Roman"/>
          <w:noProof/>
          <w:sz w:val="24"/>
          <w:szCs w:val="18"/>
          <w:lang w:val="en-US"/>
        </w:rPr>
        <w:t xml:space="preserve"> sp. Vr33 vs. Control) and group 2 (</w:t>
      </w:r>
      <w:r w:rsidRPr="0032564C">
        <w:rPr>
          <w:rFonts w:ascii="Times New Roman" w:hAnsi="Times New Roman"/>
          <w:i/>
          <w:iCs/>
          <w:noProof/>
          <w:sz w:val="24"/>
          <w:szCs w:val="18"/>
          <w:lang w:val="en-US"/>
        </w:rPr>
        <w:t>Bradyrhizobium</w:t>
      </w:r>
      <w:r w:rsidRPr="0032564C">
        <w:rPr>
          <w:rFonts w:ascii="Times New Roman" w:hAnsi="Times New Roman"/>
          <w:noProof/>
          <w:sz w:val="24"/>
          <w:szCs w:val="18"/>
          <w:lang w:val="en-US"/>
        </w:rPr>
        <w:t xml:space="preserve"> sp. Vr50 vs. Control), associated with flavonoid biosynthesis pathway. Up-regulated genes are indicated by red boxes, while down-regulated genes are indicated by green boxes and non-differentially expressed genes are indicated by yellow boxes.</w:t>
      </w:r>
      <w:r w:rsidRPr="0032564C">
        <w:rPr>
          <w:rFonts w:ascii="Times New Roman" w:hAnsi="Times New Roman"/>
          <w:noProof/>
          <w:sz w:val="24"/>
          <w:szCs w:val="18"/>
          <w:lang w:val="en-US"/>
        </w:rPr>
        <w:br w:type="page"/>
      </w:r>
    </w:p>
    <w:p w14:paraId="66F0E6F3" w14:textId="532C6E1F" w:rsidR="0032564C" w:rsidRPr="0032564C" w:rsidRDefault="0032564C" w:rsidP="0032564C">
      <w:pPr>
        <w:spacing w:after="200" w:line="240" w:lineRule="auto"/>
        <w:contextualSpacing/>
        <w:jc w:val="both"/>
        <w:rPr>
          <w:rFonts w:ascii="Times New Roman" w:hAnsi="Times New Roman"/>
          <w:b/>
          <w:bCs/>
          <w:noProof/>
          <w:sz w:val="24"/>
          <w:szCs w:val="18"/>
          <w:lang w:val="en-US"/>
        </w:rPr>
      </w:pPr>
      <w:r w:rsidRPr="0032564C">
        <w:rPr>
          <w:rFonts w:ascii="Times New Roman" w:hAnsi="Times New Roman"/>
          <w:b/>
          <w:bCs/>
          <w:noProof/>
          <w:sz w:val="24"/>
          <w:szCs w:val="18"/>
          <w:lang w:val="en-US"/>
        </w:rPr>
        <w:lastRenderedPageBreak/>
        <w:t xml:space="preserve">Table S3: </w:t>
      </w:r>
      <w:r w:rsidRPr="0032564C">
        <w:rPr>
          <w:rFonts w:ascii="Times New Roman" w:hAnsi="Times New Roman"/>
          <w:b/>
          <w:bCs/>
          <w:noProof/>
          <w:sz w:val="24"/>
          <w:szCs w:val="18"/>
          <w:shd w:val="clear" w:color="auto" w:fill="FFFFFF"/>
          <w:lang w:val="en-US"/>
        </w:rPr>
        <w:t>The DEGs associated with ﬂavonoids biosynthesis and iso</w:t>
      </w:r>
      <w:r w:rsidRPr="0032564C">
        <w:rPr>
          <w:rFonts w:ascii="Times New Roman" w:hAnsi="Times New Roman"/>
          <w:b/>
          <w:bCs/>
          <w:noProof/>
          <w:sz w:val="24"/>
          <w:szCs w:val="18"/>
          <w:lang w:val="en-US"/>
        </w:rPr>
        <w:t>flavonoidbiosynthesis</w:t>
      </w:r>
      <w:r w:rsidRPr="0032564C">
        <w:rPr>
          <w:rFonts w:ascii="Times New Roman" w:hAnsi="Times New Roman"/>
          <w:b/>
          <w:bCs/>
          <w:noProof/>
          <w:sz w:val="24"/>
          <w:szCs w:val="18"/>
          <w:shd w:val="clear" w:color="auto" w:fill="FFFFFF"/>
          <w:lang w:val="en-US"/>
        </w:rPr>
        <w:t xml:space="preserve"> in group 1 (</w:t>
      </w:r>
      <w:r w:rsidR="0043474B">
        <w:rPr>
          <w:rFonts w:ascii="Times New Roman" w:hAnsi="Times New Roman"/>
          <w:b/>
          <w:bCs/>
          <w:i/>
          <w:iCs/>
          <w:noProof/>
          <w:sz w:val="24"/>
          <w:szCs w:val="18"/>
          <w:shd w:val="clear" w:color="auto" w:fill="FFFFFF"/>
          <w:lang w:val="en-US"/>
        </w:rPr>
        <w:t>Sinorhizobium</w:t>
      </w:r>
      <w:r w:rsidRPr="0032564C">
        <w:rPr>
          <w:rFonts w:ascii="Times New Roman" w:hAnsi="Times New Roman"/>
          <w:b/>
          <w:bCs/>
          <w:noProof/>
          <w:sz w:val="24"/>
          <w:szCs w:val="18"/>
          <w:shd w:val="clear" w:color="auto" w:fill="FFFFFF"/>
          <w:lang w:val="en-US"/>
        </w:rPr>
        <w:t xml:space="preserve"> sp. Vr33 vs. Control) and group 2 (</w:t>
      </w:r>
      <w:r w:rsidRPr="0032564C">
        <w:rPr>
          <w:rFonts w:ascii="Times New Roman" w:hAnsi="Times New Roman"/>
          <w:b/>
          <w:bCs/>
          <w:i/>
          <w:iCs/>
          <w:noProof/>
          <w:sz w:val="24"/>
          <w:szCs w:val="18"/>
          <w:shd w:val="clear" w:color="auto" w:fill="FFFFFF"/>
          <w:lang w:val="en-US"/>
        </w:rPr>
        <w:t>Bradyrhizobium</w:t>
      </w:r>
      <w:r w:rsidRPr="0032564C">
        <w:rPr>
          <w:rFonts w:ascii="Times New Roman" w:hAnsi="Times New Roman"/>
          <w:b/>
          <w:bCs/>
          <w:noProof/>
          <w:sz w:val="24"/>
          <w:szCs w:val="18"/>
          <w:shd w:val="clear" w:color="auto" w:fill="FFFFFF"/>
          <w:lang w:val="en-US"/>
        </w:rPr>
        <w:t xml:space="preserve"> sp. Vr50 vs. Control)</w:t>
      </w:r>
    </w:p>
    <w:tbl>
      <w:tblPr>
        <w:tblStyle w:val="ListTable6Colorful1"/>
        <w:tblW w:w="9219" w:type="dxa"/>
        <w:jc w:val="center"/>
        <w:tblLayout w:type="fixed"/>
        <w:tblLook w:val="06A0" w:firstRow="1" w:lastRow="0" w:firstColumn="1" w:lastColumn="0" w:noHBand="1" w:noVBand="1"/>
      </w:tblPr>
      <w:tblGrid>
        <w:gridCol w:w="1985"/>
        <w:gridCol w:w="1134"/>
        <w:gridCol w:w="1137"/>
        <w:gridCol w:w="4963"/>
      </w:tblGrid>
      <w:tr w:rsidR="0032564C" w:rsidRPr="0032564C" w14:paraId="1B05F02B" w14:textId="77777777" w:rsidTr="0043474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5" w:type="dxa"/>
            <w:vMerge w:val="restart"/>
          </w:tcPr>
          <w:p w14:paraId="42D8E393" w14:textId="77777777" w:rsidR="0032564C" w:rsidRPr="0032564C" w:rsidRDefault="0032564C" w:rsidP="0032564C">
            <w:pPr>
              <w:spacing w:after="200" w:line="276" w:lineRule="auto"/>
              <w:jc w:val="center"/>
              <w:rPr>
                <w:rFonts w:ascii="Times New Roman" w:eastAsia="Calibri" w:hAnsi="Times New Roman" w:cs="Times New Roman"/>
                <w:sz w:val="24"/>
              </w:rPr>
            </w:pPr>
            <w:bookmarkStart w:id="9" w:name="_Hlk29194799"/>
            <w:r w:rsidRPr="0032564C">
              <w:rPr>
                <w:rFonts w:ascii="Times New Roman" w:eastAsia="Times New Roman" w:hAnsi="Times New Roman" w:cs="Times New Roman"/>
                <w:sz w:val="24"/>
              </w:rPr>
              <w:t>Gene ID in mung bean</w:t>
            </w:r>
          </w:p>
        </w:tc>
        <w:tc>
          <w:tcPr>
            <w:tcW w:w="2271" w:type="dxa"/>
            <w:gridSpan w:val="2"/>
          </w:tcPr>
          <w:p w14:paraId="159F5C71" w14:textId="77777777" w:rsidR="0032564C" w:rsidRPr="0032564C" w:rsidRDefault="0032564C" w:rsidP="0032564C">
            <w:pPr>
              <w:spacing w:after="200" w:line="27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sz w:val="24"/>
              </w:rPr>
              <w:t>Fold Change</w:t>
            </w:r>
          </w:p>
        </w:tc>
        <w:tc>
          <w:tcPr>
            <w:tcW w:w="4963" w:type="dxa"/>
            <w:vMerge w:val="restart"/>
          </w:tcPr>
          <w:p w14:paraId="1DAA0CF5" w14:textId="77777777" w:rsidR="0032564C" w:rsidRPr="0032564C" w:rsidRDefault="0032564C" w:rsidP="0032564C">
            <w:pPr>
              <w:spacing w:after="200" w:line="276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sz w:val="24"/>
              </w:rPr>
              <w:t>Description</w:t>
            </w:r>
          </w:p>
          <w:p w14:paraId="1FBFC56F" w14:textId="77777777" w:rsidR="0032564C" w:rsidRPr="0032564C" w:rsidRDefault="0032564C" w:rsidP="0032564C">
            <w:pPr>
              <w:spacing w:after="200" w:line="276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4"/>
              </w:rPr>
            </w:pPr>
          </w:p>
        </w:tc>
      </w:tr>
      <w:tr w:rsidR="0032564C" w:rsidRPr="0032564C" w14:paraId="7D98B809" w14:textId="77777777" w:rsidTr="0043474B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5" w:type="dxa"/>
            <w:vMerge/>
            <w:tcBorders>
              <w:bottom w:val="single" w:sz="4" w:space="0" w:color="auto"/>
            </w:tcBorders>
            <w:noWrap/>
            <w:hideMark/>
          </w:tcPr>
          <w:p w14:paraId="4DDB67FA" w14:textId="77777777" w:rsidR="0032564C" w:rsidRPr="0032564C" w:rsidRDefault="0032564C" w:rsidP="0032564C">
            <w:pPr>
              <w:spacing w:after="200" w:line="276" w:lineRule="auto"/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</w:p>
        </w:tc>
        <w:tc>
          <w:tcPr>
            <w:tcW w:w="1134" w:type="dxa"/>
            <w:tcBorders>
              <w:bottom w:val="single" w:sz="4" w:space="0" w:color="auto"/>
            </w:tcBorders>
            <w:noWrap/>
            <w:hideMark/>
          </w:tcPr>
          <w:p w14:paraId="7530D129" w14:textId="77777777" w:rsidR="0032564C" w:rsidRPr="0032564C" w:rsidRDefault="0032564C" w:rsidP="0032564C">
            <w:pPr>
              <w:spacing w:after="200"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b/>
                <w:bCs/>
                <w:sz w:val="24"/>
              </w:rPr>
              <w:t>Group 1</w:t>
            </w:r>
          </w:p>
        </w:tc>
        <w:tc>
          <w:tcPr>
            <w:tcW w:w="1137" w:type="dxa"/>
            <w:tcBorders>
              <w:bottom w:val="single" w:sz="4" w:space="0" w:color="auto"/>
            </w:tcBorders>
            <w:noWrap/>
            <w:hideMark/>
          </w:tcPr>
          <w:p w14:paraId="6CD50EF3" w14:textId="77777777" w:rsidR="0032564C" w:rsidRPr="0032564C" w:rsidRDefault="0032564C" w:rsidP="0032564C">
            <w:pPr>
              <w:spacing w:after="200"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b/>
                <w:bCs/>
                <w:sz w:val="24"/>
              </w:rPr>
              <w:t>Group 2</w:t>
            </w:r>
          </w:p>
        </w:tc>
        <w:tc>
          <w:tcPr>
            <w:tcW w:w="4963" w:type="dxa"/>
            <w:vMerge/>
            <w:tcBorders>
              <w:bottom w:val="single" w:sz="4" w:space="0" w:color="auto"/>
            </w:tcBorders>
            <w:noWrap/>
            <w:hideMark/>
          </w:tcPr>
          <w:p w14:paraId="44AB6043" w14:textId="77777777" w:rsidR="0032564C" w:rsidRPr="0032564C" w:rsidRDefault="0032564C" w:rsidP="0032564C">
            <w:pPr>
              <w:spacing w:after="20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</w:rPr>
            </w:pPr>
          </w:p>
        </w:tc>
      </w:tr>
      <w:tr w:rsidR="0032564C" w:rsidRPr="0032564C" w14:paraId="375F88B4" w14:textId="77777777" w:rsidTr="0043474B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14" w:type="dxa"/>
            <w:gridSpan w:val="4"/>
            <w:tcBorders>
              <w:top w:val="single" w:sz="4" w:space="0" w:color="auto"/>
              <w:bottom w:val="single" w:sz="4" w:space="0" w:color="auto"/>
            </w:tcBorders>
            <w:noWrap/>
          </w:tcPr>
          <w:p w14:paraId="66D93F55" w14:textId="77777777" w:rsidR="0032564C" w:rsidRPr="0032564C" w:rsidRDefault="0032564C" w:rsidP="0032564C">
            <w:pPr>
              <w:spacing w:after="200" w:line="276" w:lineRule="auto"/>
              <w:jc w:val="both"/>
              <w:rPr>
                <w:rFonts w:ascii="Times New Roman" w:eastAsia="Times New Roman" w:hAnsi="Times New Roman" w:cs="Times New Roman"/>
                <w:b w:val="0"/>
                <w:bCs w:val="0"/>
                <w:sz w:val="24"/>
              </w:rPr>
            </w:pPr>
            <w:r w:rsidRPr="0032564C">
              <w:rPr>
                <w:rFonts w:ascii="Times New Roman" w:eastAsia="Calibri" w:hAnsi="Times New Roman" w:cs="Times New Roman"/>
                <w:sz w:val="24"/>
              </w:rPr>
              <w:t>Flavonoid</w:t>
            </w:r>
            <w:r w:rsidRPr="0032564C">
              <w:rPr>
                <w:rFonts w:ascii="Times New Roman" w:eastAsia="Calibri" w:hAnsi="Times New Roman" w:cs="Times New Roman"/>
                <w:sz w:val="24"/>
                <w:shd w:val="clear" w:color="auto" w:fill="FFFFFF"/>
              </w:rPr>
              <w:t> </w:t>
            </w:r>
            <w:r w:rsidRPr="0032564C">
              <w:rPr>
                <w:rFonts w:ascii="Times New Roman" w:eastAsia="Calibri" w:hAnsi="Times New Roman" w:cs="Times New Roman"/>
                <w:sz w:val="24"/>
              </w:rPr>
              <w:t>biosynthesis</w:t>
            </w:r>
          </w:p>
        </w:tc>
      </w:tr>
      <w:tr w:rsidR="0032564C" w:rsidRPr="0032564C" w14:paraId="411709A3" w14:textId="77777777" w:rsidTr="0043474B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5" w:type="dxa"/>
            <w:tcBorders>
              <w:top w:val="single" w:sz="4" w:space="0" w:color="auto"/>
            </w:tcBorders>
            <w:noWrap/>
            <w:hideMark/>
          </w:tcPr>
          <w:p w14:paraId="670C3FA6" w14:textId="77777777" w:rsidR="0032564C" w:rsidRPr="0032564C" w:rsidRDefault="0032564C" w:rsidP="0032564C">
            <w:pPr>
              <w:spacing w:after="200" w:line="276" w:lineRule="auto"/>
              <w:jc w:val="both"/>
              <w:rPr>
                <w:rFonts w:ascii="Times New Roman" w:eastAsia="Times New Roman" w:hAnsi="Times New Roman" w:cs="Times New Roman"/>
                <w:b w:val="0"/>
                <w:bCs w:val="0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b w:val="0"/>
                <w:bCs w:val="0"/>
                <w:sz w:val="24"/>
              </w:rPr>
              <w:t>LOC106777513*</w:t>
            </w:r>
          </w:p>
        </w:tc>
        <w:tc>
          <w:tcPr>
            <w:tcW w:w="1134" w:type="dxa"/>
            <w:tcBorders>
              <w:top w:val="single" w:sz="4" w:space="0" w:color="auto"/>
            </w:tcBorders>
            <w:noWrap/>
            <w:hideMark/>
          </w:tcPr>
          <w:p w14:paraId="5BF2B079" w14:textId="77777777" w:rsidR="0032564C" w:rsidRPr="0032564C" w:rsidRDefault="0032564C" w:rsidP="0032564C">
            <w:pPr>
              <w:spacing w:after="20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sz w:val="24"/>
              </w:rPr>
              <w:t>1.99</w:t>
            </w:r>
          </w:p>
        </w:tc>
        <w:tc>
          <w:tcPr>
            <w:tcW w:w="1137" w:type="dxa"/>
            <w:tcBorders>
              <w:top w:val="single" w:sz="4" w:space="0" w:color="auto"/>
            </w:tcBorders>
            <w:noWrap/>
            <w:hideMark/>
          </w:tcPr>
          <w:p w14:paraId="086904C0" w14:textId="77777777" w:rsidR="0032564C" w:rsidRPr="0032564C" w:rsidRDefault="0032564C" w:rsidP="0032564C">
            <w:pPr>
              <w:spacing w:after="20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sz w:val="24"/>
              </w:rPr>
              <w:t>2.64</w:t>
            </w:r>
          </w:p>
        </w:tc>
        <w:tc>
          <w:tcPr>
            <w:tcW w:w="4963" w:type="dxa"/>
            <w:tcBorders>
              <w:top w:val="single" w:sz="4" w:space="0" w:color="auto"/>
            </w:tcBorders>
            <w:noWrap/>
            <w:hideMark/>
          </w:tcPr>
          <w:p w14:paraId="3FE7F7B7" w14:textId="77777777" w:rsidR="0032564C" w:rsidRPr="0032564C" w:rsidRDefault="0032564C" w:rsidP="0032564C">
            <w:pPr>
              <w:spacing w:after="20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sz w:val="24"/>
              </w:rPr>
              <w:t>chalcone synthase 17</w:t>
            </w:r>
          </w:p>
        </w:tc>
      </w:tr>
      <w:tr w:rsidR="0032564C" w:rsidRPr="0032564C" w14:paraId="20B368B0" w14:textId="77777777" w:rsidTr="0043474B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5" w:type="dxa"/>
            <w:noWrap/>
            <w:hideMark/>
          </w:tcPr>
          <w:p w14:paraId="2BD98A1B" w14:textId="77777777" w:rsidR="0032564C" w:rsidRPr="0032564C" w:rsidRDefault="0032564C" w:rsidP="0032564C">
            <w:pPr>
              <w:spacing w:after="200" w:line="276" w:lineRule="auto"/>
              <w:jc w:val="both"/>
              <w:rPr>
                <w:rFonts w:ascii="Times New Roman" w:eastAsia="Times New Roman" w:hAnsi="Times New Roman" w:cs="Times New Roman"/>
                <w:b w:val="0"/>
                <w:bCs w:val="0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b w:val="0"/>
                <w:bCs w:val="0"/>
                <w:sz w:val="24"/>
              </w:rPr>
              <w:t>LOC106764845</w:t>
            </w:r>
          </w:p>
        </w:tc>
        <w:tc>
          <w:tcPr>
            <w:tcW w:w="1134" w:type="dxa"/>
            <w:noWrap/>
            <w:hideMark/>
          </w:tcPr>
          <w:p w14:paraId="53940A1F" w14:textId="77777777" w:rsidR="0032564C" w:rsidRPr="0032564C" w:rsidRDefault="0032564C" w:rsidP="0032564C">
            <w:pPr>
              <w:spacing w:after="20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sz w:val="24"/>
              </w:rPr>
              <w:t>-</w:t>
            </w:r>
          </w:p>
        </w:tc>
        <w:tc>
          <w:tcPr>
            <w:tcW w:w="1137" w:type="dxa"/>
            <w:noWrap/>
            <w:hideMark/>
          </w:tcPr>
          <w:p w14:paraId="715518B5" w14:textId="77777777" w:rsidR="0032564C" w:rsidRPr="0032564C" w:rsidRDefault="0032564C" w:rsidP="0032564C">
            <w:pPr>
              <w:spacing w:after="20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sz w:val="24"/>
              </w:rPr>
              <w:t>-1.14</w:t>
            </w:r>
          </w:p>
        </w:tc>
        <w:tc>
          <w:tcPr>
            <w:tcW w:w="4963" w:type="dxa"/>
            <w:noWrap/>
            <w:hideMark/>
          </w:tcPr>
          <w:p w14:paraId="68A1C299" w14:textId="77777777" w:rsidR="0032564C" w:rsidRPr="0032564C" w:rsidRDefault="0032564C" w:rsidP="0032564C">
            <w:pPr>
              <w:spacing w:after="20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sz w:val="24"/>
              </w:rPr>
              <w:t>trans-cinnamate 4-monooxygenase</w:t>
            </w:r>
          </w:p>
        </w:tc>
      </w:tr>
      <w:tr w:rsidR="0032564C" w:rsidRPr="0032564C" w14:paraId="5C13C8F6" w14:textId="77777777" w:rsidTr="0043474B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5" w:type="dxa"/>
            <w:noWrap/>
            <w:hideMark/>
          </w:tcPr>
          <w:p w14:paraId="1DC3DA24" w14:textId="77777777" w:rsidR="0032564C" w:rsidRPr="0032564C" w:rsidRDefault="0032564C" w:rsidP="0032564C">
            <w:pPr>
              <w:spacing w:after="200" w:line="276" w:lineRule="auto"/>
              <w:jc w:val="both"/>
              <w:rPr>
                <w:rFonts w:ascii="Times New Roman" w:eastAsia="Times New Roman" w:hAnsi="Times New Roman" w:cs="Times New Roman"/>
                <w:b w:val="0"/>
                <w:bCs w:val="0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b w:val="0"/>
                <w:bCs w:val="0"/>
                <w:sz w:val="24"/>
              </w:rPr>
              <w:t>LOC106771868</w:t>
            </w:r>
          </w:p>
        </w:tc>
        <w:tc>
          <w:tcPr>
            <w:tcW w:w="1134" w:type="dxa"/>
            <w:noWrap/>
            <w:hideMark/>
          </w:tcPr>
          <w:p w14:paraId="7D946560" w14:textId="77777777" w:rsidR="0032564C" w:rsidRPr="0032564C" w:rsidRDefault="0032564C" w:rsidP="0032564C">
            <w:pPr>
              <w:spacing w:after="20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sz w:val="24"/>
              </w:rPr>
              <w:t>2.34</w:t>
            </w:r>
          </w:p>
        </w:tc>
        <w:tc>
          <w:tcPr>
            <w:tcW w:w="1137" w:type="dxa"/>
            <w:noWrap/>
            <w:hideMark/>
          </w:tcPr>
          <w:p w14:paraId="41020CF6" w14:textId="77777777" w:rsidR="0032564C" w:rsidRPr="0032564C" w:rsidRDefault="0032564C" w:rsidP="0032564C">
            <w:pPr>
              <w:spacing w:after="20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sz w:val="24"/>
              </w:rPr>
              <w:t>2.27</w:t>
            </w:r>
          </w:p>
        </w:tc>
        <w:tc>
          <w:tcPr>
            <w:tcW w:w="4963" w:type="dxa"/>
            <w:noWrap/>
            <w:hideMark/>
          </w:tcPr>
          <w:p w14:paraId="06B8013A" w14:textId="77777777" w:rsidR="0032564C" w:rsidRPr="0032564C" w:rsidRDefault="0032564C" w:rsidP="0032564C">
            <w:pPr>
              <w:spacing w:after="20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sz w:val="24"/>
              </w:rPr>
              <w:t>cytochrome P450 CYP73A100</w:t>
            </w:r>
          </w:p>
        </w:tc>
      </w:tr>
      <w:tr w:rsidR="0032564C" w:rsidRPr="0032564C" w14:paraId="367FB34C" w14:textId="77777777" w:rsidTr="0043474B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5" w:type="dxa"/>
            <w:noWrap/>
            <w:hideMark/>
          </w:tcPr>
          <w:p w14:paraId="7E117CB9" w14:textId="77777777" w:rsidR="0032564C" w:rsidRPr="0032564C" w:rsidRDefault="0032564C" w:rsidP="0032564C">
            <w:pPr>
              <w:spacing w:after="200" w:line="276" w:lineRule="auto"/>
              <w:jc w:val="both"/>
              <w:rPr>
                <w:rFonts w:ascii="Times New Roman" w:eastAsia="Times New Roman" w:hAnsi="Times New Roman" w:cs="Times New Roman"/>
                <w:b w:val="0"/>
                <w:bCs w:val="0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b w:val="0"/>
                <w:bCs w:val="0"/>
                <w:sz w:val="24"/>
              </w:rPr>
              <w:t>LOC106766157</w:t>
            </w:r>
          </w:p>
        </w:tc>
        <w:tc>
          <w:tcPr>
            <w:tcW w:w="1134" w:type="dxa"/>
            <w:noWrap/>
            <w:hideMark/>
          </w:tcPr>
          <w:p w14:paraId="7FEAD2F8" w14:textId="77777777" w:rsidR="0032564C" w:rsidRPr="0032564C" w:rsidRDefault="0032564C" w:rsidP="0032564C">
            <w:pPr>
              <w:spacing w:after="20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sz w:val="24"/>
              </w:rPr>
              <w:t>4.47</w:t>
            </w:r>
          </w:p>
        </w:tc>
        <w:tc>
          <w:tcPr>
            <w:tcW w:w="1137" w:type="dxa"/>
            <w:noWrap/>
            <w:hideMark/>
          </w:tcPr>
          <w:p w14:paraId="6EAC6768" w14:textId="77777777" w:rsidR="0032564C" w:rsidRPr="0032564C" w:rsidRDefault="0032564C" w:rsidP="0032564C">
            <w:pPr>
              <w:spacing w:after="20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sz w:val="24"/>
              </w:rPr>
              <w:t>5.13</w:t>
            </w:r>
          </w:p>
        </w:tc>
        <w:tc>
          <w:tcPr>
            <w:tcW w:w="4963" w:type="dxa"/>
            <w:noWrap/>
            <w:hideMark/>
          </w:tcPr>
          <w:p w14:paraId="6707EF99" w14:textId="77777777" w:rsidR="0032564C" w:rsidRPr="0032564C" w:rsidRDefault="0032564C" w:rsidP="0032564C">
            <w:pPr>
              <w:spacing w:after="20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sz w:val="24"/>
              </w:rPr>
              <w:t>chalcone synthase-like</w:t>
            </w:r>
          </w:p>
        </w:tc>
      </w:tr>
      <w:tr w:rsidR="0032564C" w:rsidRPr="0032564C" w14:paraId="4CEBFFED" w14:textId="77777777" w:rsidTr="0043474B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5" w:type="dxa"/>
            <w:noWrap/>
            <w:hideMark/>
          </w:tcPr>
          <w:p w14:paraId="5C0E47F8" w14:textId="77777777" w:rsidR="0032564C" w:rsidRPr="0032564C" w:rsidRDefault="0032564C" w:rsidP="0032564C">
            <w:pPr>
              <w:spacing w:after="200" w:line="276" w:lineRule="auto"/>
              <w:jc w:val="both"/>
              <w:rPr>
                <w:rFonts w:ascii="Times New Roman" w:eastAsia="Times New Roman" w:hAnsi="Times New Roman" w:cs="Times New Roman"/>
                <w:b w:val="0"/>
                <w:bCs w:val="0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b w:val="0"/>
                <w:bCs w:val="0"/>
                <w:sz w:val="24"/>
              </w:rPr>
              <w:t>LOC106754681</w:t>
            </w:r>
          </w:p>
        </w:tc>
        <w:tc>
          <w:tcPr>
            <w:tcW w:w="1134" w:type="dxa"/>
            <w:noWrap/>
            <w:hideMark/>
          </w:tcPr>
          <w:p w14:paraId="2AEBDB5F" w14:textId="77777777" w:rsidR="0032564C" w:rsidRPr="0032564C" w:rsidRDefault="0032564C" w:rsidP="0032564C">
            <w:pPr>
              <w:spacing w:after="20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sz w:val="24"/>
              </w:rPr>
              <w:t>1.13</w:t>
            </w:r>
          </w:p>
        </w:tc>
        <w:tc>
          <w:tcPr>
            <w:tcW w:w="1137" w:type="dxa"/>
            <w:noWrap/>
            <w:hideMark/>
          </w:tcPr>
          <w:p w14:paraId="354BA307" w14:textId="77777777" w:rsidR="0032564C" w:rsidRPr="0032564C" w:rsidRDefault="0032564C" w:rsidP="0032564C">
            <w:pPr>
              <w:spacing w:after="20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sz w:val="24"/>
              </w:rPr>
              <w:t>-</w:t>
            </w:r>
          </w:p>
        </w:tc>
        <w:tc>
          <w:tcPr>
            <w:tcW w:w="4963" w:type="dxa"/>
            <w:noWrap/>
            <w:hideMark/>
          </w:tcPr>
          <w:p w14:paraId="31BA2361" w14:textId="77777777" w:rsidR="0032564C" w:rsidRPr="0032564C" w:rsidRDefault="0032564C" w:rsidP="0032564C">
            <w:pPr>
              <w:spacing w:after="20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sz w:val="24"/>
              </w:rPr>
              <w:t>chalcone synthase 17-like</w:t>
            </w:r>
          </w:p>
        </w:tc>
      </w:tr>
      <w:tr w:rsidR="0032564C" w:rsidRPr="0032564C" w14:paraId="1145932D" w14:textId="77777777" w:rsidTr="0043474B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5" w:type="dxa"/>
            <w:noWrap/>
            <w:hideMark/>
          </w:tcPr>
          <w:p w14:paraId="14C61013" w14:textId="77777777" w:rsidR="0032564C" w:rsidRPr="0032564C" w:rsidRDefault="0032564C" w:rsidP="0032564C">
            <w:pPr>
              <w:spacing w:after="200" w:line="276" w:lineRule="auto"/>
              <w:jc w:val="both"/>
              <w:rPr>
                <w:rFonts w:ascii="Times New Roman" w:eastAsia="Times New Roman" w:hAnsi="Times New Roman" w:cs="Times New Roman"/>
                <w:b w:val="0"/>
                <w:bCs w:val="0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b w:val="0"/>
                <w:bCs w:val="0"/>
                <w:sz w:val="24"/>
              </w:rPr>
              <w:t>LOC106766188</w:t>
            </w:r>
          </w:p>
        </w:tc>
        <w:tc>
          <w:tcPr>
            <w:tcW w:w="1134" w:type="dxa"/>
            <w:noWrap/>
            <w:hideMark/>
          </w:tcPr>
          <w:p w14:paraId="0D636EBD" w14:textId="77777777" w:rsidR="0032564C" w:rsidRPr="0032564C" w:rsidRDefault="0032564C" w:rsidP="0032564C">
            <w:pPr>
              <w:spacing w:after="20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sz w:val="24"/>
              </w:rPr>
              <w:t>5.90</w:t>
            </w:r>
          </w:p>
        </w:tc>
        <w:tc>
          <w:tcPr>
            <w:tcW w:w="1137" w:type="dxa"/>
            <w:noWrap/>
            <w:hideMark/>
          </w:tcPr>
          <w:p w14:paraId="3A9C073A" w14:textId="77777777" w:rsidR="0032564C" w:rsidRPr="0032564C" w:rsidRDefault="0032564C" w:rsidP="0032564C">
            <w:pPr>
              <w:spacing w:after="20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sz w:val="24"/>
              </w:rPr>
              <w:t>6.67</w:t>
            </w:r>
          </w:p>
        </w:tc>
        <w:tc>
          <w:tcPr>
            <w:tcW w:w="4963" w:type="dxa"/>
            <w:noWrap/>
            <w:hideMark/>
          </w:tcPr>
          <w:p w14:paraId="0ECE0940" w14:textId="77777777" w:rsidR="0032564C" w:rsidRPr="0032564C" w:rsidRDefault="0032564C" w:rsidP="0032564C">
            <w:pPr>
              <w:spacing w:after="20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sz w:val="24"/>
              </w:rPr>
              <w:t>chalcone synthase-like</w:t>
            </w:r>
          </w:p>
        </w:tc>
      </w:tr>
      <w:tr w:rsidR="0032564C" w:rsidRPr="0032564C" w14:paraId="5D2061A3" w14:textId="77777777" w:rsidTr="0043474B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5" w:type="dxa"/>
            <w:noWrap/>
            <w:hideMark/>
          </w:tcPr>
          <w:p w14:paraId="352BDE4B" w14:textId="77777777" w:rsidR="0032564C" w:rsidRPr="0032564C" w:rsidRDefault="0032564C" w:rsidP="0032564C">
            <w:pPr>
              <w:spacing w:after="200" w:line="276" w:lineRule="auto"/>
              <w:jc w:val="both"/>
              <w:rPr>
                <w:rFonts w:ascii="Times New Roman" w:eastAsia="Times New Roman" w:hAnsi="Times New Roman" w:cs="Times New Roman"/>
                <w:b w:val="0"/>
                <w:bCs w:val="0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b w:val="0"/>
                <w:bCs w:val="0"/>
                <w:sz w:val="24"/>
              </w:rPr>
              <w:t>LOC106779704</w:t>
            </w:r>
          </w:p>
        </w:tc>
        <w:tc>
          <w:tcPr>
            <w:tcW w:w="1134" w:type="dxa"/>
            <w:noWrap/>
            <w:hideMark/>
          </w:tcPr>
          <w:p w14:paraId="6EFBBEE1" w14:textId="77777777" w:rsidR="0032564C" w:rsidRPr="0032564C" w:rsidRDefault="0032564C" w:rsidP="0032564C">
            <w:pPr>
              <w:spacing w:after="20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sz w:val="24"/>
              </w:rPr>
              <w:t>0.00</w:t>
            </w:r>
          </w:p>
        </w:tc>
        <w:tc>
          <w:tcPr>
            <w:tcW w:w="1137" w:type="dxa"/>
            <w:noWrap/>
            <w:hideMark/>
          </w:tcPr>
          <w:p w14:paraId="4AD6C38F" w14:textId="77777777" w:rsidR="0032564C" w:rsidRPr="0032564C" w:rsidRDefault="0032564C" w:rsidP="0032564C">
            <w:pPr>
              <w:spacing w:after="20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sz w:val="24"/>
              </w:rPr>
              <w:t>-1.18</w:t>
            </w:r>
          </w:p>
        </w:tc>
        <w:tc>
          <w:tcPr>
            <w:tcW w:w="4963" w:type="dxa"/>
            <w:noWrap/>
            <w:hideMark/>
          </w:tcPr>
          <w:p w14:paraId="2C192EAD" w14:textId="77777777" w:rsidR="0032564C" w:rsidRPr="0032564C" w:rsidRDefault="0032564C" w:rsidP="0032564C">
            <w:pPr>
              <w:spacing w:after="20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sz w:val="24"/>
              </w:rPr>
              <w:t>chalcone synthase 17-like</w:t>
            </w:r>
          </w:p>
        </w:tc>
      </w:tr>
      <w:tr w:rsidR="0032564C" w:rsidRPr="0032564C" w14:paraId="476C4AB8" w14:textId="77777777" w:rsidTr="0043474B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5" w:type="dxa"/>
            <w:noWrap/>
            <w:hideMark/>
          </w:tcPr>
          <w:p w14:paraId="3E4E8C4C" w14:textId="77777777" w:rsidR="0032564C" w:rsidRPr="0032564C" w:rsidRDefault="0032564C" w:rsidP="0032564C">
            <w:pPr>
              <w:spacing w:after="200" w:line="276" w:lineRule="auto"/>
              <w:jc w:val="both"/>
              <w:rPr>
                <w:rFonts w:ascii="Times New Roman" w:eastAsia="Times New Roman" w:hAnsi="Times New Roman" w:cs="Times New Roman"/>
                <w:b w:val="0"/>
                <w:bCs w:val="0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b w:val="0"/>
                <w:bCs w:val="0"/>
                <w:sz w:val="24"/>
              </w:rPr>
              <w:t>LOC106767486</w:t>
            </w:r>
          </w:p>
        </w:tc>
        <w:tc>
          <w:tcPr>
            <w:tcW w:w="1134" w:type="dxa"/>
            <w:noWrap/>
            <w:hideMark/>
          </w:tcPr>
          <w:p w14:paraId="66691088" w14:textId="77777777" w:rsidR="0032564C" w:rsidRPr="0032564C" w:rsidRDefault="0032564C" w:rsidP="0032564C">
            <w:pPr>
              <w:spacing w:after="20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sz w:val="24"/>
              </w:rPr>
              <w:t>-1.97</w:t>
            </w:r>
          </w:p>
        </w:tc>
        <w:tc>
          <w:tcPr>
            <w:tcW w:w="1137" w:type="dxa"/>
            <w:noWrap/>
            <w:hideMark/>
          </w:tcPr>
          <w:p w14:paraId="67AC11D6" w14:textId="77777777" w:rsidR="0032564C" w:rsidRPr="0032564C" w:rsidRDefault="0032564C" w:rsidP="0032564C">
            <w:pPr>
              <w:spacing w:after="20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sz w:val="24"/>
              </w:rPr>
              <w:t>-2.39</w:t>
            </w:r>
          </w:p>
        </w:tc>
        <w:tc>
          <w:tcPr>
            <w:tcW w:w="4963" w:type="dxa"/>
            <w:noWrap/>
            <w:hideMark/>
          </w:tcPr>
          <w:p w14:paraId="4F35362D" w14:textId="77777777" w:rsidR="0032564C" w:rsidRPr="0032564C" w:rsidRDefault="0032564C" w:rsidP="0032564C">
            <w:pPr>
              <w:spacing w:after="20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</w:rPr>
            </w:pPr>
            <w:proofErr w:type="spellStart"/>
            <w:r w:rsidRPr="0032564C">
              <w:rPr>
                <w:rFonts w:ascii="Times New Roman" w:eastAsia="Times New Roman" w:hAnsi="Times New Roman" w:cs="Times New Roman"/>
                <w:sz w:val="24"/>
              </w:rPr>
              <w:t>salutaridinol</w:t>
            </w:r>
            <w:proofErr w:type="spellEnd"/>
            <w:r w:rsidRPr="0032564C">
              <w:rPr>
                <w:rFonts w:ascii="Times New Roman" w:eastAsia="Times New Roman" w:hAnsi="Times New Roman" w:cs="Times New Roman"/>
                <w:sz w:val="24"/>
              </w:rPr>
              <w:t xml:space="preserve"> 7-O-acetyltransferase</w:t>
            </w:r>
          </w:p>
        </w:tc>
      </w:tr>
      <w:tr w:rsidR="0032564C" w:rsidRPr="0032564C" w14:paraId="7668FBCE" w14:textId="77777777" w:rsidTr="0043474B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5" w:type="dxa"/>
            <w:noWrap/>
            <w:hideMark/>
          </w:tcPr>
          <w:p w14:paraId="207B3DAD" w14:textId="77777777" w:rsidR="0032564C" w:rsidRPr="0032564C" w:rsidRDefault="0032564C" w:rsidP="0032564C">
            <w:pPr>
              <w:spacing w:after="200" w:line="276" w:lineRule="auto"/>
              <w:jc w:val="both"/>
              <w:rPr>
                <w:rFonts w:ascii="Times New Roman" w:eastAsia="Times New Roman" w:hAnsi="Times New Roman" w:cs="Times New Roman"/>
                <w:b w:val="0"/>
                <w:bCs w:val="0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b w:val="0"/>
                <w:bCs w:val="0"/>
                <w:sz w:val="24"/>
              </w:rPr>
              <w:t>LOC106766496</w:t>
            </w:r>
          </w:p>
        </w:tc>
        <w:tc>
          <w:tcPr>
            <w:tcW w:w="1134" w:type="dxa"/>
            <w:noWrap/>
            <w:hideMark/>
          </w:tcPr>
          <w:p w14:paraId="32F9DE9B" w14:textId="77777777" w:rsidR="0032564C" w:rsidRPr="0032564C" w:rsidRDefault="0032564C" w:rsidP="0032564C">
            <w:pPr>
              <w:spacing w:after="20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sz w:val="24"/>
              </w:rPr>
              <w:t>6.16</w:t>
            </w:r>
          </w:p>
        </w:tc>
        <w:tc>
          <w:tcPr>
            <w:tcW w:w="1137" w:type="dxa"/>
            <w:noWrap/>
            <w:hideMark/>
          </w:tcPr>
          <w:p w14:paraId="36DDA219" w14:textId="77777777" w:rsidR="0032564C" w:rsidRPr="0032564C" w:rsidRDefault="0032564C" w:rsidP="0032564C">
            <w:pPr>
              <w:spacing w:after="20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sz w:val="24"/>
              </w:rPr>
              <w:t>7.52</w:t>
            </w:r>
          </w:p>
        </w:tc>
        <w:tc>
          <w:tcPr>
            <w:tcW w:w="4963" w:type="dxa"/>
            <w:noWrap/>
            <w:hideMark/>
          </w:tcPr>
          <w:p w14:paraId="6FA05EFD" w14:textId="77777777" w:rsidR="0032564C" w:rsidRPr="0032564C" w:rsidRDefault="0032564C" w:rsidP="0032564C">
            <w:pPr>
              <w:spacing w:after="20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sz w:val="24"/>
              </w:rPr>
              <w:t>spermidine hydroxycinnamoyl transferase</w:t>
            </w:r>
          </w:p>
        </w:tc>
      </w:tr>
      <w:tr w:rsidR="0032564C" w:rsidRPr="0032564C" w14:paraId="5436A869" w14:textId="77777777" w:rsidTr="0043474B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5" w:type="dxa"/>
            <w:noWrap/>
            <w:hideMark/>
          </w:tcPr>
          <w:p w14:paraId="3490FD41" w14:textId="77777777" w:rsidR="0032564C" w:rsidRPr="0032564C" w:rsidRDefault="0032564C" w:rsidP="0032564C">
            <w:pPr>
              <w:spacing w:after="200" w:line="276" w:lineRule="auto"/>
              <w:jc w:val="both"/>
              <w:rPr>
                <w:rFonts w:ascii="Times New Roman" w:eastAsia="Times New Roman" w:hAnsi="Times New Roman" w:cs="Times New Roman"/>
                <w:b w:val="0"/>
                <w:bCs w:val="0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b w:val="0"/>
                <w:bCs w:val="0"/>
                <w:sz w:val="24"/>
              </w:rPr>
              <w:t>LOC106767859</w:t>
            </w:r>
          </w:p>
        </w:tc>
        <w:tc>
          <w:tcPr>
            <w:tcW w:w="1134" w:type="dxa"/>
            <w:noWrap/>
            <w:hideMark/>
          </w:tcPr>
          <w:p w14:paraId="39508459" w14:textId="77777777" w:rsidR="0032564C" w:rsidRPr="0032564C" w:rsidRDefault="0032564C" w:rsidP="0032564C">
            <w:pPr>
              <w:spacing w:after="20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sz w:val="24"/>
              </w:rPr>
              <w:t>2.35</w:t>
            </w:r>
          </w:p>
        </w:tc>
        <w:tc>
          <w:tcPr>
            <w:tcW w:w="1137" w:type="dxa"/>
            <w:noWrap/>
            <w:hideMark/>
          </w:tcPr>
          <w:p w14:paraId="60F22D16" w14:textId="77777777" w:rsidR="0032564C" w:rsidRPr="0032564C" w:rsidRDefault="0032564C" w:rsidP="0032564C">
            <w:pPr>
              <w:spacing w:after="20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sz w:val="24"/>
              </w:rPr>
              <w:t>2.34</w:t>
            </w:r>
          </w:p>
        </w:tc>
        <w:tc>
          <w:tcPr>
            <w:tcW w:w="4963" w:type="dxa"/>
            <w:noWrap/>
            <w:hideMark/>
          </w:tcPr>
          <w:p w14:paraId="45B88E44" w14:textId="77777777" w:rsidR="0032564C" w:rsidRPr="0032564C" w:rsidRDefault="0032564C" w:rsidP="0032564C">
            <w:pPr>
              <w:spacing w:after="20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sz w:val="24"/>
              </w:rPr>
              <w:t>caffeoyl-CoA O-methyltransferase At4g26220</w:t>
            </w:r>
          </w:p>
        </w:tc>
      </w:tr>
      <w:tr w:rsidR="0032564C" w:rsidRPr="0032564C" w14:paraId="0D4031DF" w14:textId="77777777" w:rsidTr="0043474B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5" w:type="dxa"/>
            <w:noWrap/>
            <w:hideMark/>
          </w:tcPr>
          <w:p w14:paraId="4FE79897" w14:textId="77777777" w:rsidR="0032564C" w:rsidRPr="0032564C" w:rsidRDefault="0032564C" w:rsidP="0032564C">
            <w:pPr>
              <w:spacing w:after="200" w:line="276" w:lineRule="auto"/>
              <w:jc w:val="both"/>
              <w:rPr>
                <w:rFonts w:ascii="Times New Roman" w:eastAsia="Times New Roman" w:hAnsi="Times New Roman" w:cs="Times New Roman"/>
                <w:b w:val="0"/>
                <w:bCs w:val="0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b w:val="0"/>
                <w:bCs w:val="0"/>
                <w:sz w:val="24"/>
              </w:rPr>
              <w:t>LOC106756729</w:t>
            </w:r>
          </w:p>
        </w:tc>
        <w:tc>
          <w:tcPr>
            <w:tcW w:w="1134" w:type="dxa"/>
            <w:noWrap/>
            <w:hideMark/>
          </w:tcPr>
          <w:p w14:paraId="02D5A789" w14:textId="77777777" w:rsidR="0032564C" w:rsidRPr="0032564C" w:rsidRDefault="0032564C" w:rsidP="0032564C">
            <w:pPr>
              <w:spacing w:after="20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sz w:val="24"/>
              </w:rPr>
              <w:t>-</w:t>
            </w:r>
          </w:p>
        </w:tc>
        <w:tc>
          <w:tcPr>
            <w:tcW w:w="1137" w:type="dxa"/>
            <w:noWrap/>
            <w:hideMark/>
          </w:tcPr>
          <w:p w14:paraId="5988DB9B" w14:textId="77777777" w:rsidR="0032564C" w:rsidRPr="0032564C" w:rsidRDefault="0032564C" w:rsidP="0032564C">
            <w:pPr>
              <w:spacing w:after="20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sz w:val="24"/>
              </w:rPr>
              <w:t>-1.72</w:t>
            </w:r>
          </w:p>
        </w:tc>
        <w:tc>
          <w:tcPr>
            <w:tcW w:w="4963" w:type="dxa"/>
            <w:noWrap/>
            <w:hideMark/>
          </w:tcPr>
          <w:p w14:paraId="725DA2EC" w14:textId="77777777" w:rsidR="0032564C" w:rsidRPr="0032564C" w:rsidRDefault="0032564C" w:rsidP="0032564C">
            <w:pPr>
              <w:spacing w:after="20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sz w:val="24"/>
              </w:rPr>
              <w:t>flavonoid 3'-monooxygenase</w:t>
            </w:r>
          </w:p>
        </w:tc>
      </w:tr>
      <w:tr w:rsidR="0032564C" w:rsidRPr="0032564C" w14:paraId="41775571" w14:textId="77777777" w:rsidTr="0043474B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5" w:type="dxa"/>
            <w:noWrap/>
            <w:hideMark/>
          </w:tcPr>
          <w:p w14:paraId="72C5EE7B" w14:textId="77777777" w:rsidR="0032564C" w:rsidRPr="0032564C" w:rsidRDefault="0032564C" w:rsidP="0032564C">
            <w:pPr>
              <w:spacing w:after="200" w:line="276" w:lineRule="auto"/>
              <w:jc w:val="both"/>
              <w:rPr>
                <w:rFonts w:ascii="Times New Roman" w:eastAsia="Times New Roman" w:hAnsi="Times New Roman" w:cs="Times New Roman"/>
                <w:b w:val="0"/>
                <w:bCs w:val="0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b w:val="0"/>
                <w:bCs w:val="0"/>
                <w:sz w:val="24"/>
              </w:rPr>
              <w:t>LOC106774548</w:t>
            </w:r>
          </w:p>
        </w:tc>
        <w:tc>
          <w:tcPr>
            <w:tcW w:w="1134" w:type="dxa"/>
            <w:noWrap/>
            <w:hideMark/>
          </w:tcPr>
          <w:p w14:paraId="2E5AE6E9" w14:textId="77777777" w:rsidR="0032564C" w:rsidRPr="0032564C" w:rsidRDefault="0032564C" w:rsidP="0032564C">
            <w:pPr>
              <w:spacing w:after="20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sz w:val="24"/>
              </w:rPr>
              <w:t>0.00</w:t>
            </w:r>
          </w:p>
        </w:tc>
        <w:tc>
          <w:tcPr>
            <w:tcW w:w="1137" w:type="dxa"/>
            <w:noWrap/>
            <w:hideMark/>
          </w:tcPr>
          <w:p w14:paraId="705946CB" w14:textId="77777777" w:rsidR="0032564C" w:rsidRPr="0032564C" w:rsidRDefault="0032564C" w:rsidP="0032564C">
            <w:pPr>
              <w:spacing w:after="20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sz w:val="24"/>
              </w:rPr>
              <w:t>-1.80</w:t>
            </w:r>
          </w:p>
        </w:tc>
        <w:tc>
          <w:tcPr>
            <w:tcW w:w="4963" w:type="dxa"/>
            <w:noWrap/>
            <w:hideMark/>
          </w:tcPr>
          <w:p w14:paraId="2BFDC4E5" w14:textId="77777777" w:rsidR="0032564C" w:rsidRPr="0032564C" w:rsidRDefault="0032564C" w:rsidP="0032564C">
            <w:pPr>
              <w:spacing w:after="20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sz w:val="24"/>
              </w:rPr>
              <w:t>flavonoid 3'</w:t>
            </w:r>
          </w:p>
        </w:tc>
      </w:tr>
      <w:tr w:rsidR="0032564C" w:rsidRPr="0032564C" w14:paraId="0EF75B77" w14:textId="77777777" w:rsidTr="0043474B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5" w:type="dxa"/>
            <w:noWrap/>
            <w:hideMark/>
          </w:tcPr>
          <w:p w14:paraId="1A159822" w14:textId="77777777" w:rsidR="0032564C" w:rsidRPr="0032564C" w:rsidRDefault="0032564C" w:rsidP="0032564C">
            <w:pPr>
              <w:spacing w:after="200" w:line="276" w:lineRule="auto"/>
              <w:jc w:val="both"/>
              <w:rPr>
                <w:rFonts w:ascii="Times New Roman" w:eastAsia="Times New Roman" w:hAnsi="Times New Roman" w:cs="Times New Roman"/>
                <w:b w:val="0"/>
                <w:bCs w:val="0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b w:val="0"/>
                <w:bCs w:val="0"/>
                <w:sz w:val="24"/>
              </w:rPr>
              <w:t>LOC106764122</w:t>
            </w:r>
          </w:p>
        </w:tc>
        <w:tc>
          <w:tcPr>
            <w:tcW w:w="1134" w:type="dxa"/>
            <w:noWrap/>
            <w:hideMark/>
          </w:tcPr>
          <w:p w14:paraId="497A2026" w14:textId="77777777" w:rsidR="0032564C" w:rsidRPr="0032564C" w:rsidRDefault="0032564C" w:rsidP="0032564C">
            <w:pPr>
              <w:spacing w:after="20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sz w:val="24"/>
              </w:rPr>
              <w:t>-</w:t>
            </w:r>
          </w:p>
        </w:tc>
        <w:tc>
          <w:tcPr>
            <w:tcW w:w="1137" w:type="dxa"/>
            <w:noWrap/>
            <w:hideMark/>
          </w:tcPr>
          <w:p w14:paraId="6D303CCD" w14:textId="77777777" w:rsidR="0032564C" w:rsidRPr="0032564C" w:rsidRDefault="0032564C" w:rsidP="0032564C">
            <w:pPr>
              <w:spacing w:after="20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sz w:val="24"/>
              </w:rPr>
              <w:t>-2.00</w:t>
            </w:r>
          </w:p>
        </w:tc>
        <w:tc>
          <w:tcPr>
            <w:tcW w:w="4963" w:type="dxa"/>
            <w:noWrap/>
            <w:hideMark/>
          </w:tcPr>
          <w:p w14:paraId="6E996CFF" w14:textId="77777777" w:rsidR="0032564C" w:rsidRPr="0032564C" w:rsidRDefault="0032564C" w:rsidP="0032564C">
            <w:pPr>
              <w:spacing w:after="20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</w:rPr>
            </w:pPr>
            <w:proofErr w:type="spellStart"/>
            <w:r w:rsidRPr="0032564C">
              <w:rPr>
                <w:rFonts w:ascii="Times New Roman" w:eastAsia="Times New Roman" w:hAnsi="Times New Roman" w:cs="Times New Roman"/>
                <w:sz w:val="24"/>
              </w:rPr>
              <w:t>dihydroflavonol</w:t>
            </w:r>
            <w:proofErr w:type="spellEnd"/>
            <w:r w:rsidRPr="0032564C">
              <w:rPr>
                <w:rFonts w:ascii="Times New Roman" w:eastAsia="Times New Roman" w:hAnsi="Times New Roman" w:cs="Times New Roman"/>
                <w:sz w:val="24"/>
              </w:rPr>
              <w:t xml:space="preserve"> 4-reductase-like</w:t>
            </w:r>
          </w:p>
        </w:tc>
      </w:tr>
      <w:tr w:rsidR="0032564C" w:rsidRPr="0032564C" w14:paraId="5FE8769B" w14:textId="77777777" w:rsidTr="0043474B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5" w:type="dxa"/>
            <w:noWrap/>
            <w:hideMark/>
          </w:tcPr>
          <w:p w14:paraId="427C9C34" w14:textId="77777777" w:rsidR="0032564C" w:rsidRPr="0032564C" w:rsidRDefault="0032564C" w:rsidP="0032564C">
            <w:pPr>
              <w:spacing w:after="200" w:line="276" w:lineRule="auto"/>
              <w:jc w:val="both"/>
              <w:rPr>
                <w:rFonts w:ascii="Times New Roman" w:eastAsia="Times New Roman" w:hAnsi="Times New Roman" w:cs="Times New Roman"/>
                <w:b w:val="0"/>
                <w:bCs w:val="0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b w:val="0"/>
                <w:bCs w:val="0"/>
                <w:sz w:val="24"/>
              </w:rPr>
              <w:t>LOC106766353</w:t>
            </w:r>
          </w:p>
        </w:tc>
        <w:tc>
          <w:tcPr>
            <w:tcW w:w="1134" w:type="dxa"/>
            <w:noWrap/>
            <w:hideMark/>
          </w:tcPr>
          <w:p w14:paraId="418144AB" w14:textId="77777777" w:rsidR="0032564C" w:rsidRPr="0032564C" w:rsidRDefault="0032564C" w:rsidP="0032564C">
            <w:pPr>
              <w:spacing w:after="20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sz w:val="24"/>
              </w:rPr>
              <w:t>1.98</w:t>
            </w:r>
          </w:p>
        </w:tc>
        <w:tc>
          <w:tcPr>
            <w:tcW w:w="1137" w:type="dxa"/>
            <w:noWrap/>
            <w:hideMark/>
          </w:tcPr>
          <w:p w14:paraId="17341C6E" w14:textId="77777777" w:rsidR="0032564C" w:rsidRPr="0032564C" w:rsidRDefault="0032564C" w:rsidP="0032564C">
            <w:pPr>
              <w:spacing w:after="20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sz w:val="24"/>
              </w:rPr>
              <w:t>3.15</w:t>
            </w:r>
          </w:p>
        </w:tc>
        <w:tc>
          <w:tcPr>
            <w:tcW w:w="4963" w:type="dxa"/>
            <w:noWrap/>
            <w:hideMark/>
          </w:tcPr>
          <w:p w14:paraId="4533664D" w14:textId="77777777" w:rsidR="0032564C" w:rsidRPr="0032564C" w:rsidRDefault="0032564C" w:rsidP="0032564C">
            <w:pPr>
              <w:spacing w:after="20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sz w:val="24"/>
              </w:rPr>
              <w:t>anthocyanidin reductase ((2S)-flavan-3-ol-forming)</w:t>
            </w:r>
          </w:p>
        </w:tc>
      </w:tr>
      <w:tr w:rsidR="0032564C" w:rsidRPr="0032564C" w14:paraId="0E593679" w14:textId="77777777" w:rsidTr="0043474B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5" w:type="dxa"/>
            <w:noWrap/>
            <w:hideMark/>
          </w:tcPr>
          <w:p w14:paraId="741B01F4" w14:textId="77777777" w:rsidR="0032564C" w:rsidRPr="0032564C" w:rsidRDefault="0032564C" w:rsidP="0032564C">
            <w:pPr>
              <w:spacing w:after="200" w:line="276" w:lineRule="auto"/>
              <w:jc w:val="both"/>
              <w:rPr>
                <w:rFonts w:ascii="Times New Roman" w:eastAsia="Times New Roman" w:hAnsi="Times New Roman" w:cs="Times New Roman"/>
                <w:b w:val="0"/>
                <w:bCs w:val="0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b w:val="0"/>
                <w:bCs w:val="0"/>
                <w:sz w:val="24"/>
              </w:rPr>
              <w:t>LOC106767332</w:t>
            </w:r>
          </w:p>
        </w:tc>
        <w:tc>
          <w:tcPr>
            <w:tcW w:w="1134" w:type="dxa"/>
            <w:noWrap/>
            <w:hideMark/>
          </w:tcPr>
          <w:p w14:paraId="4B26F230" w14:textId="77777777" w:rsidR="0032564C" w:rsidRPr="0032564C" w:rsidRDefault="0032564C" w:rsidP="0032564C">
            <w:pPr>
              <w:spacing w:after="20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sz w:val="24"/>
              </w:rPr>
              <w:t>-</w:t>
            </w:r>
          </w:p>
        </w:tc>
        <w:tc>
          <w:tcPr>
            <w:tcW w:w="1137" w:type="dxa"/>
            <w:noWrap/>
            <w:hideMark/>
          </w:tcPr>
          <w:p w14:paraId="302601B7" w14:textId="77777777" w:rsidR="0032564C" w:rsidRPr="0032564C" w:rsidRDefault="0032564C" w:rsidP="0032564C">
            <w:pPr>
              <w:spacing w:after="20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sz w:val="24"/>
              </w:rPr>
              <w:t>-1.18</w:t>
            </w:r>
          </w:p>
        </w:tc>
        <w:tc>
          <w:tcPr>
            <w:tcW w:w="4963" w:type="dxa"/>
            <w:noWrap/>
            <w:hideMark/>
          </w:tcPr>
          <w:p w14:paraId="3D1CA0FF" w14:textId="77777777" w:rsidR="0032564C" w:rsidRPr="0032564C" w:rsidRDefault="0032564C" w:rsidP="0032564C">
            <w:pPr>
              <w:spacing w:after="20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sz w:val="24"/>
              </w:rPr>
              <w:t>anthocyanidin reductase ((2S)-flavan-3-ol-forming)-like</w:t>
            </w:r>
          </w:p>
        </w:tc>
      </w:tr>
      <w:tr w:rsidR="0032564C" w:rsidRPr="0032564C" w14:paraId="32685678" w14:textId="77777777" w:rsidTr="0043474B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5" w:type="dxa"/>
            <w:noWrap/>
            <w:hideMark/>
          </w:tcPr>
          <w:p w14:paraId="0F8B7FA6" w14:textId="77777777" w:rsidR="0032564C" w:rsidRPr="0032564C" w:rsidRDefault="0032564C" w:rsidP="0032564C">
            <w:pPr>
              <w:spacing w:after="200" w:line="276" w:lineRule="auto"/>
              <w:jc w:val="both"/>
              <w:rPr>
                <w:rFonts w:ascii="Times New Roman" w:eastAsia="Times New Roman" w:hAnsi="Times New Roman" w:cs="Times New Roman"/>
                <w:b w:val="0"/>
                <w:bCs w:val="0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b w:val="0"/>
                <w:bCs w:val="0"/>
                <w:sz w:val="24"/>
              </w:rPr>
              <w:t>LOC106777796</w:t>
            </w:r>
          </w:p>
        </w:tc>
        <w:tc>
          <w:tcPr>
            <w:tcW w:w="1134" w:type="dxa"/>
            <w:noWrap/>
            <w:hideMark/>
          </w:tcPr>
          <w:p w14:paraId="75ACC5EA" w14:textId="77777777" w:rsidR="0032564C" w:rsidRPr="0032564C" w:rsidRDefault="0032564C" w:rsidP="0032564C">
            <w:pPr>
              <w:spacing w:after="20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sz w:val="24"/>
              </w:rPr>
              <w:t>0.00</w:t>
            </w:r>
          </w:p>
        </w:tc>
        <w:tc>
          <w:tcPr>
            <w:tcW w:w="1137" w:type="dxa"/>
            <w:noWrap/>
            <w:hideMark/>
          </w:tcPr>
          <w:p w14:paraId="00318E35" w14:textId="77777777" w:rsidR="0032564C" w:rsidRPr="0032564C" w:rsidRDefault="0032564C" w:rsidP="0032564C">
            <w:pPr>
              <w:spacing w:after="20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sz w:val="24"/>
              </w:rPr>
              <w:t>-2.04</w:t>
            </w:r>
          </w:p>
        </w:tc>
        <w:tc>
          <w:tcPr>
            <w:tcW w:w="4963" w:type="dxa"/>
            <w:noWrap/>
            <w:hideMark/>
          </w:tcPr>
          <w:p w14:paraId="082945D3" w14:textId="77777777" w:rsidR="0032564C" w:rsidRPr="0032564C" w:rsidRDefault="0032564C" w:rsidP="0032564C">
            <w:pPr>
              <w:spacing w:after="20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sz w:val="24"/>
              </w:rPr>
              <w:t>leucoanthocyanidin dioxygenase</w:t>
            </w:r>
          </w:p>
        </w:tc>
      </w:tr>
      <w:tr w:rsidR="0032564C" w:rsidRPr="0032564C" w14:paraId="4611F643" w14:textId="77777777" w:rsidTr="0043474B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5" w:type="dxa"/>
            <w:noWrap/>
            <w:hideMark/>
          </w:tcPr>
          <w:p w14:paraId="67C9FEE4" w14:textId="77777777" w:rsidR="0032564C" w:rsidRPr="0032564C" w:rsidRDefault="0032564C" w:rsidP="0032564C">
            <w:pPr>
              <w:spacing w:after="200" w:line="276" w:lineRule="auto"/>
              <w:jc w:val="both"/>
              <w:rPr>
                <w:rFonts w:ascii="Times New Roman" w:eastAsia="Times New Roman" w:hAnsi="Times New Roman" w:cs="Times New Roman"/>
                <w:b w:val="0"/>
                <w:bCs w:val="0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b w:val="0"/>
                <w:bCs w:val="0"/>
                <w:sz w:val="24"/>
              </w:rPr>
              <w:t>LOC106767069</w:t>
            </w:r>
          </w:p>
        </w:tc>
        <w:tc>
          <w:tcPr>
            <w:tcW w:w="1134" w:type="dxa"/>
            <w:noWrap/>
            <w:hideMark/>
          </w:tcPr>
          <w:p w14:paraId="4B446275" w14:textId="77777777" w:rsidR="0032564C" w:rsidRPr="0032564C" w:rsidRDefault="0032564C" w:rsidP="0032564C">
            <w:pPr>
              <w:spacing w:after="20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sz w:val="24"/>
              </w:rPr>
              <w:t>-</w:t>
            </w:r>
          </w:p>
        </w:tc>
        <w:tc>
          <w:tcPr>
            <w:tcW w:w="1137" w:type="dxa"/>
            <w:noWrap/>
            <w:hideMark/>
          </w:tcPr>
          <w:p w14:paraId="1981FAC6" w14:textId="77777777" w:rsidR="0032564C" w:rsidRPr="0032564C" w:rsidRDefault="0032564C" w:rsidP="0032564C">
            <w:pPr>
              <w:spacing w:after="20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sz w:val="24"/>
              </w:rPr>
              <w:t>-1.35</w:t>
            </w:r>
          </w:p>
        </w:tc>
        <w:tc>
          <w:tcPr>
            <w:tcW w:w="4963" w:type="dxa"/>
            <w:noWrap/>
            <w:hideMark/>
          </w:tcPr>
          <w:p w14:paraId="2A7E305C" w14:textId="77777777" w:rsidR="0032564C" w:rsidRPr="0032564C" w:rsidRDefault="0032564C" w:rsidP="0032564C">
            <w:pPr>
              <w:spacing w:after="20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sz w:val="24"/>
              </w:rPr>
              <w:t>caffeoyl-CoA O-methyltransferase 5</w:t>
            </w:r>
          </w:p>
        </w:tc>
      </w:tr>
      <w:tr w:rsidR="0032564C" w:rsidRPr="0032564C" w14:paraId="2A2FD93E" w14:textId="77777777" w:rsidTr="0043474B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5" w:type="dxa"/>
            <w:tcBorders>
              <w:bottom w:val="single" w:sz="4" w:space="0" w:color="auto"/>
            </w:tcBorders>
            <w:noWrap/>
          </w:tcPr>
          <w:p w14:paraId="3A215510" w14:textId="77777777" w:rsidR="0032564C" w:rsidRPr="0032564C" w:rsidRDefault="0032564C" w:rsidP="0032564C">
            <w:pPr>
              <w:spacing w:after="200" w:line="276" w:lineRule="auto"/>
              <w:jc w:val="both"/>
              <w:rPr>
                <w:rFonts w:ascii="Times New Roman" w:eastAsia="Times New Roman" w:hAnsi="Times New Roman" w:cs="Times New Roman"/>
                <w:b w:val="0"/>
                <w:bCs w:val="0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b w:val="0"/>
                <w:bCs w:val="0"/>
                <w:sz w:val="24"/>
              </w:rPr>
              <w:t>LOC106760643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noWrap/>
          </w:tcPr>
          <w:p w14:paraId="2BC90FCB" w14:textId="77777777" w:rsidR="0032564C" w:rsidRPr="0032564C" w:rsidRDefault="0032564C" w:rsidP="0032564C">
            <w:pPr>
              <w:spacing w:after="20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sz w:val="24"/>
              </w:rPr>
              <w:t>-</w:t>
            </w:r>
          </w:p>
        </w:tc>
        <w:tc>
          <w:tcPr>
            <w:tcW w:w="1137" w:type="dxa"/>
            <w:tcBorders>
              <w:bottom w:val="single" w:sz="4" w:space="0" w:color="auto"/>
            </w:tcBorders>
            <w:noWrap/>
          </w:tcPr>
          <w:p w14:paraId="5B6FB570" w14:textId="77777777" w:rsidR="0032564C" w:rsidRPr="0032564C" w:rsidRDefault="0032564C" w:rsidP="0032564C">
            <w:pPr>
              <w:spacing w:after="20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sz w:val="24"/>
              </w:rPr>
              <w:t>-1.17</w:t>
            </w:r>
          </w:p>
        </w:tc>
        <w:tc>
          <w:tcPr>
            <w:tcW w:w="4963" w:type="dxa"/>
            <w:tcBorders>
              <w:bottom w:val="single" w:sz="4" w:space="0" w:color="auto"/>
            </w:tcBorders>
            <w:noWrap/>
          </w:tcPr>
          <w:p w14:paraId="67906998" w14:textId="77777777" w:rsidR="0032564C" w:rsidRPr="0032564C" w:rsidRDefault="0032564C" w:rsidP="0032564C">
            <w:pPr>
              <w:spacing w:after="20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sz w:val="24"/>
              </w:rPr>
              <w:t>UDP-glycosyltransferase 88F5-like</w:t>
            </w:r>
          </w:p>
        </w:tc>
      </w:tr>
      <w:tr w:rsidR="0032564C" w:rsidRPr="0032564C" w14:paraId="112B05AA" w14:textId="77777777" w:rsidTr="0043474B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14" w:type="dxa"/>
            <w:gridSpan w:val="4"/>
            <w:tcBorders>
              <w:top w:val="single" w:sz="4" w:space="0" w:color="auto"/>
              <w:bottom w:val="single" w:sz="4" w:space="0" w:color="auto"/>
            </w:tcBorders>
            <w:noWrap/>
          </w:tcPr>
          <w:p w14:paraId="08ADDE04" w14:textId="77777777" w:rsidR="0032564C" w:rsidRPr="0032564C" w:rsidRDefault="0032564C" w:rsidP="0032564C">
            <w:pPr>
              <w:spacing w:after="200" w:line="276" w:lineRule="auto"/>
              <w:jc w:val="both"/>
              <w:rPr>
                <w:rFonts w:ascii="Times New Roman" w:eastAsia="Times New Roman" w:hAnsi="Times New Roman" w:cs="Times New Roman"/>
                <w:b w:val="0"/>
                <w:bCs w:val="0"/>
                <w:sz w:val="24"/>
              </w:rPr>
            </w:pPr>
            <w:proofErr w:type="spellStart"/>
            <w:r w:rsidRPr="0032564C">
              <w:rPr>
                <w:rFonts w:ascii="Times New Roman" w:eastAsia="Calibri" w:hAnsi="Times New Roman" w:cs="Times New Roman"/>
                <w:sz w:val="24"/>
                <w:shd w:val="clear" w:color="auto" w:fill="FFFFFF"/>
              </w:rPr>
              <w:t>Iso</w:t>
            </w:r>
            <w:r w:rsidRPr="0032564C">
              <w:rPr>
                <w:rFonts w:ascii="Times New Roman" w:eastAsia="Calibri" w:hAnsi="Times New Roman" w:cs="Times New Roman"/>
                <w:sz w:val="24"/>
              </w:rPr>
              <w:t>flavonoid</w:t>
            </w:r>
            <w:proofErr w:type="spellEnd"/>
            <w:r w:rsidRPr="0032564C">
              <w:rPr>
                <w:rFonts w:ascii="Times New Roman" w:eastAsia="Calibri" w:hAnsi="Times New Roman" w:cs="Times New Roman"/>
                <w:sz w:val="24"/>
                <w:shd w:val="clear" w:color="auto" w:fill="FFFFFF"/>
              </w:rPr>
              <w:t> </w:t>
            </w:r>
            <w:r w:rsidRPr="0032564C">
              <w:rPr>
                <w:rFonts w:ascii="Times New Roman" w:eastAsia="Calibri" w:hAnsi="Times New Roman" w:cs="Times New Roman"/>
                <w:sz w:val="24"/>
              </w:rPr>
              <w:t>biosynthesis</w:t>
            </w:r>
          </w:p>
        </w:tc>
      </w:tr>
      <w:tr w:rsidR="0032564C" w:rsidRPr="0032564C" w14:paraId="0C26F9F4" w14:textId="77777777" w:rsidTr="0043474B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5" w:type="dxa"/>
            <w:tcBorders>
              <w:top w:val="single" w:sz="4" w:space="0" w:color="auto"/>
            </w:tcBorders>
            <w:noWrap/>
            <w:hideMark/>
          </w:tcPr>
          <w:p w14:paraId="3A8505CD" w14:textId="77777777" w:rsidR="0032564C" w:rsidRPr="0032564C" w:rsidRDefault="0032564C" w:rsidP="0032564C">
            <w:pPr>
              <w:spacing w:after="200" w:line="276" w:lineRule="auto"/>
              <w:jc w:val="both"/>
              <w:rPr>
                <w:rFonts w:ascii="Times New Roman" w:eastAsia="Times New Roman" w:hAnsi="Times New Roman" w:cs="Times New Roman"/>
                <w:b w:val="0"/>
                <w:bCs w:val="0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b w:val="0"/>
                <w:bCs w:val="0"/>
                <w:sz w:val="24"/>
              </w:rPr>
              <w:t>LOC106760053*</w:t>
            </w:r>
          </w:p>
        </w:tc>
        <w:tc>
          <w:tcPr>
            <w:tcW w:w="1134" w:type="dxa"/>
            <w:tcBorders>
              <w:top w:val="single" w:sz="4" w:space="0" w:color="auto"/>
            </w:tcBorders>
            <w:noWrap/>
            <w:hideMark/>
          </w:tcPr>
          <w:p w14:paraId="1C3C6869" w14:textId="77777777" w:rsidR="0032564C" w:rsidRPr="0032564C" w:rsidRDefault="0032564C" w:rsidP="0032564C">
            <w:pPr>
              <w:spacing w:after="20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sz w:val="24"/>
              </w:rPr>
              <w:t>-</w:t>
            </w:r>
          </w:p>
        </w:tc>
        <w:tc>
          <w:tcPr>
            <w:tcW w:w="1137" w:type="dxa"/>
            <w:tcBorders>
              <w:top w:val="single" w:sz="4" w:space="0" w:color="auto"/>
            </w:tcBorders>
            <w:noWrap/>
            <w:hideMark/>
          </w:tcPr>
          <w:p w14:paraId="547E3CF0" w14:textId="77777777" w:rsidR="0032564C" w:rsidRPr="0032564C" w:rsidRDefault="0032564C" w:rsidP="0032564C">
            <w:pPr>
              <w:spacing w:after="20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sz w:val="24"/>
              </w:rPr>
              <w:t>1.60</w:t>
            </w:r>
          </w:p>
        </w:tc>
        <w:tc>
          <w:tcPr>
            <w:tcW w:w="4963" w:type="dxa"/>
            <w:tcBorders>
              <w:top w:val="single" w:sz="4" w:space="0" w:color="auto"/>
            </w:tcBorders>
            <w:noWrap/>
            <w:hideMark/>
          </w:tcPr>
          <w:p w14:paraId="09F4B741" w14:textId="77777777" w:rsidR="0032564C" w:rsidRPr="0032564C" w:rsidRDefault="0032564C" w:rsidP="0032564C">
            <w:pPr>
              <w:spacing w:after="20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sz w:val="24"/>
              </w:rPr>
              <w:t>isoflavone 2'-hydroxylase</w:t>
            </w:r>
          </w:p>
        </w:tc>
      </w:tr>
      <w:tr w:rsidR="0032564C" w:rsidRPr="0032564C" w14:paraId="534DC3FD" w14:textId="77777777" w:rsidTr="0043474B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5" w:type="dxa"/>
            <w:noWrap/>
            <w:hideMark/>
          </w:tcPr>
          <w:p w14:paraId="4E4FC81A" w14:textId="77777777" w:rsidR="0032564C" w:rsidRPr="0032564C" w:rsidRDefault="0032564C" w:rsidP="0032564C">
            <w:pPr>
              <w:spacing w:after="200" w:line="276" w:lineRule="auto"/>
              <w:jc w:val="both"/>
              <w:rPr>
                <w:rFonts w:ascii="Times New Roman" w:eastAsia="Times New Roman" w:hAnsi="Times New Roman" w:cs="Times New Roman"/>
                <w:b w:val="0"/>
                <w:bCs w:val="0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b w:val="0"/>
                <w:bCs w:val="0"/>
                <w:sz w:val="24"/>
              </w:rPr>
              <w:t>LOC106773682*</w:t>
            </w:r>
          </w:p>
        </w:tc>
        <w:tc>
          <w:tcPr>
            <w:tcW w:w="1134" w:type="dxa"/>
            <w:noWrap/>
            <w:hideMark/>
          </w:tcPr>
          <w:p w14:paraId="65BC6BB4" w14:textId="77777777" w:rsidR="0032564C" w:rsidRPr="0032564C" w:rsidRDefault="0032564C" w:rsidP="0032564C">
            <w:pPr>
              <w:spacing w:after="20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sz w:val="24"/>
              </w:rPr>
              <w:t>-</w:t>
            </w:r>
          </w:p>
        </w:tc>
        <w:tc>
          <w:tcPr>
            <w:tcW w:w="1137" w:type="dxa"/>
            <w:noWrap/>
            <w:hideMark/>
          </w:tcPr>
          <w:p w14:paraId="087CC591" w14:textId="77777777" w:rsidR="0032564C" w:rsidRPr="0032564C" w:rsidRDefault="0032564C" w:rsidP="0032564C">
            <w:pPr>
              <w:spacing w:after="20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sz w:val="24"/>
              </w:rPr>
              <w:t>-3.13</w:t>
            </w:r>
          </w:p>
        </w:tc>
        <w:tc>
          <w:tcPr>
            <w:tcW w:w="4963" w:type="dxa"/>
            <w:noWrap/>
            <w:hideMark/>
          </w:tcPr>
          <w:p w14:paraId="35B3F1BE" w14:textId="77777777" w:rsidR="0032564C" w:rsidRPr="0032564C" w:rsidRDefault="0032564C" w:rsidP="0032564C">
            <w:pPr>
              <w:spacing w:after="20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sz w:val="24"/>
              </w:rPr>
              <w:t>cytochrome P450 81E8-like</w:t>
            </w:r>
          </w:p>
        </w:tc>
      </w:tr>
      <w:tr w:rsidR="0032564C" w:rsidRPr="0032564C" w14:paraId="3D774768" w14:textId="77777777" w:rsidTr="0043474B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5" w:type="dxa"/>
            <w:noWrap/>
            <w:hideMark/>
          </w:tcPr>
          <w:p w14:paraId="6964A310" w14:textId="77777777" w:rsidR="0032564C" w:rsidRPr="0032564C" w:rsidRDefault="0032564C" w:rsidP="0032564C">
            <w:pPr>
              <w:spacing w:after="200" w:line="276" w:lineRule="auto"/>
              <w:jc w:val="both"/>
              <w:rPr>
                <w:rFonts w:ascii="Times New Roman" w:eastAsia="Times New Roman" w:hAnsi="Times New Roman" w:cs="Times New Roman"/>
                <w:b w:val="0"/>
                <w:bCs w:val="0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b w:val="0"/>
                <w:bCs w:val="0"/>
                <w:sz w:val="24"/>
              </w:rPr>
              <w:lastRenderedPageBreak/>
              <w:t>LOC106756257</w:t>
            </w:r>
          </w:p>
        </w:tc>
        <w:tc>
          <w:tcPr>
            <w:tcW w:w="1134" w:type="dxa"/>
            <w:noWrap/>
            <w:hideMark/>
          </w:tcPr>
          <w:p w14:paraId="54D09B11" w14:textId="77777777" w:rsidR="0032564C" w:rsidRPr="0032564C" w:rsidRDefault="0032564C" w:rsidP="0032564C">
            <w:pPr>
              <w:spacing w:after="20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sz w:val="24"/>
              </w:rPr>
              <w:t>-</w:t>
            </w:r>
          </w:p>
        </w:tc>
        <w:tc>
          <w:tcPr>
            <w:tcW w:w="1137" w:type="dxa"/>
            <w:noWrap/>
            <w:hideMark/>
          </w:tcPr>
          <w:p w14:paraId="61D9B77C" w14:textId="77777777" w:rsidR="0032564C" w:rsidRPr="0032564C" w:rsidRDefault="0032564C" w:rsidP="0032564C">
            <w:pPr>
              <w:spacing w:after="20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sz w:val="24"/>
              </w:rPr>
              <w:t>-1.25</w:t>
            </w:r>
          </w:p>
        </w:tc>
        <w:tc>
          <w:tcPr>
            <w:tcW w:w="4963" w:type="dxa"/>
            <w:noWrap/>
            <w:hideMark/>
          </w:tcPr>
          <w:p w14:paraId="786107DB" w14:textId="77777777" w:rsidR="0032564C" w:rsidRPr="0032564C" w:rsidRDefault="0032564C" w:rsidP="0032564C">
            <w:pPr>
              <w:spacing w:after="20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sz w:val="24"/>
              </w:rPr>
              <w:t>isoflavone reductase-like protein</w:t>
            </w:r>
          </w:p>
        </w:tc>
      </w:tr>
      <w:tr w:rsidR="0032564C" w:rsidRPr="0032564C" w14:paraId="6FF21BCD" w14:textId="77777777" w:rsidTr="0043474B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5" w:type="dxa"/>
            <w:noWrap/>
            <w:hideMark/>
          </w:tcPr>
          <w:p w14:paraId="23FB3B85" w14:textId="77777777" w:rsidR="0032564C" w:rsidRPr="0032564C" w:rsidRDefault="0032564C" w:rsidP="0032564C">
            <w:pPr>
              <w:spacing w:after="200" w:line="276" w:lineRule="auto"/>
              <w:jc w:val="both"/>
              <w:rPr>
                <w:rFonts w:ascii="Times New Roman" w:eastAsia="Times New Roman" w:hAnsi="Times New Roman" w:cs="Times New Roman"/>
                <w:b w:val="0"/>
                <w:bCs w:val="0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b w:val="0"/>
                <w:bCs w:val="0"/>
                <w:sz w:val="24"/>
              </w:rPr>
              <w:t>LOC106756258</w:t>
            </w:r>
          </w:p>
        </w:tc>
        <w:tc>
          <w:tcPr>
            <w:tcW w:w="1134" w:type="dxa"/>
            <w:noWrap/>
            <w:hideMark/>
          </w:tcPr>
          <w:p w14:paraId="782735E1" w14:textId="77777777" w:rsidR="0032564C" w:rsidRPr="0032564C" w:rsidRDefault="0032564C" w:rsidP="0032564C">
            <w:pPr>
              <w:spacing w:after="20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sz w:val="24"/>
              </w:rPr>
              <w:t>-</w:t>
            </w:r>
          </w:p>
        </w:tc>
        <w:tc>
          <w:tcPr>
            <w:tcW w:w="1137" w:type="dxa"/>
            <w:noWrap/>
            <w:hideMark/>
          </w:tcPr>
          <w:p w14:paraId="134AED68" w14:textId="77777777" w:rsidR="0032564C" w:rsidRPr="0032564C" w:rsidRDefault="0032564C" w:rsidP="0032564C">
            <w:pPr>
              <w:spacing w:after="20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sz w:val="24"/>
              </w:rPr>
              <w:t>-1.11</w:t>
            </w:r>
          </w:p>
        </w:tc>
        <w:tc>
          <w:tcPr>
            <w:tcW w:w="4963" w:type="dxa"/>
            <w:noWrap/>
            <w:hideMark/>
          </w:tcPr>
          <w:p w14:paraId="3C825B37" w14:textId="77777777" w:rsidR="0032564C" w:rsidRPr="0032564C" w:rsidRDefault="0032564C" w:rsidP="0032564C">
            <w:pPr>
              <w:spacing w:after="20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sz w:val="24"/>
              </w:rPr>
              <w:t>isoflavone reductase homolog</w:t>
            </w:r>
          </w:p>
        </w:tc>
      </w:tr>
      <w:tr w:rsidR="0032564C" w:rsidRPr="0032564C" w14:paraId="7A5C025F" w14:textId="77777777" w:rsidTr="0043474B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5" w:type="dxa"/>
            <w:noWrap/>
            <w:hideMark/>
          </w:tcPr>
          <w:p w14:paraId="36218AF9" w14:textId="77777777" w:rsidR="0032564C" w:rsidRPr="0032564C" w:rsidRDefault="0032564C" w:rsidP="0032564C">
            <w:pPr>
              <w:spacing w:after="200" w:line="276" w:lineRule="auto"/>
              <w:jc w:val="both"/>
              <w:rPr>
                <w:rFonts w:ascii="Times New Roman" w:eastAsia="Times New Roman" w:hAnsi="Times New Roman" w:cs="Times New Roman"/>
                <w:b w:val="0"/>
                <w:bCs w:val="0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b w:val="0"/>
                <w:bCs w:val="0"/>
                <w:sz w:val="24"/>
              </w:rPr>
              <w:t>LOC106758582</w:t>
            </w:r>
          </w:p>
        </w:tc>
        <w:tc>
          <w:tcPr>
            <w:tcW w:w="1134" w:type="dxa"/>
            <w:noWrap/>
            <w:hideMark/>
          </w:tcPr>
          <w:p w14:paraId="3FDD43E8" w14:textId="77777777" w:rsidR="0032564C" w:rsidRPr="0032564C" w:rsidRDefault="0032564C" w:rsidP="0032564C">
            <w:pPr>
              <w:spacing w:after="20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sz w:val="24"/>
              </w:rPr>
              <w:t>-</w:t>
            </w:r>
          </w:p>
        </w:tc>
        <w:tc>
          <w:tcPr>
            <w:tcW w:w="1137" w:type="dxa"/>
            <w:noWrap/>
            <w:hideMark/>
          </w:tcPr>
          <w:p w14:paraId="2682DFC5" w14:textId="77777777" w:rsidR="0032564C" w:rsidRPr="0032564C" w:rsidRDefault="0032564C" w:rsidP="0032564C">
            <w:pPr>
              <w:spacing w:after="20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sz w:val="24"/>
              </w:rPr>
              <w:t>-1.34</w:t>
            </w:r>
          </w:p>
        </w:tc>
        <w:tc>
          <w:tcPr>
            <w:tcW w:w="4963" w:type="dxa"/>
            <w:noWrap/>
            <w:hideMark/>
          </w:tcPr>
          <w:p w14:paraId="05CF3CCC" w14:textId="77777777" w:rsidR="0032564C" w:rsidRPr="0032564C" w:rsidRDefault="0032564C" w:rsidP="0032564C">
            <w:pPr>
              <w:spacing w:after="20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sz w:val="24"/>
              </w:rPr>
              <w:t>isoflavone 7-O-methyltransferase-like</w:t>
            </w:r>
          </w:p>
        </w:tc>
      </w:tr>
      <w:tr w:rsidR="0032564C" w:rsidRPr="0032564C" w14:paraId="65B166CE" w14:textId="77777777" w:rsidTr="0043474B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5" w:type="dxa"/>
            <w:noWrap/>
            <w:hideMark/>
          </w:tcPr>
          <w:p w14:paraId="36D3F36B" w14:textId="77777777" w:rsidR="0032564C" w:rsidRPr="0032564C" w:rsidRDefault="0032564C" w:rsidP="0032564C">
            <w:pPr>
              <w:spacing w:after="200" w:line="276" w:lineRule="auto"/>
              <w:jc w:val="both"/>
              <w:rPr>
                <w:rFonts w:ascii="Times New Roman" w:eastAsia="Times New Roman" w:hAnsi="Times New Roman" w:cs="Times New Roman"/>
                <w:b w:val="0"/>
                <w:bCs w:val="0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b w:val="0"/>
                <w:bCs w:val="0"/>
                <w:sz w:val="24"/>
              </w:rPr>
              <w:t>LOC106759051</w:t>
            </w:r>
          </w:p>
        </w:tc>
        <w:tc>
          <w:tcPr>
            <w:tcW w:w="1134" w:type="dxa"/>
            <w:noWrap/>
            <w:hideMark/>
          </w:tcPr>
          <w:p w14:paraId="7C2E21EA" w14:textId="77777777" w:rsidR="0032564C" w:rsidRPr="0032564C" w:rsidRDefault="0032564C" w:rsidP="0032564C">
            <w:pPr>
              <w:spacing w:after="20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sz w:val="24"/>
              </w:rPr>
              <w:t>-</w:t>
            </w:r>
          </w:p>
        </w:tc>
        <w:tc>
          <w:tcPr>
            <w:tcW w:w="1137" w:type="dxa"/>
            <w:noWrap/>
            <w:hideMark/>
          </w:tcPr>
          <w:p w14:paraId="10D80A3E" w14:textId="77777777" w:rsidR="0032564C" w:rsidRPr="0032564C" w:rsidRDefault="0032564C" w:rsidP="0032564C">
            <w:pPr>
              <w:spacing w:after="20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sz w:val="24"/>
              </w:rPr>
              <w:t>-2.38</w:t>
            </w:r>
          </w:p>
        </w:tc>
        <w:tc>
          <w:tcPr>
            <w:tcW w:w="4963" w:type="dxa"/>
            <w:noWrap/>
            <w:hideMark/>
          </w:tcPr>
          <w:p w14:paraId="4B0DA64B" w14:textId="77777777" w:rsidR="0032564C" w:rsidRPr="0032564C" w:rsidRDefault="0032564C" w:rsidP="0032564C">
            <w:pPr>
              <w:spacing w:after="20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sz w:val="24"/>
              </w:rPr>
              <w:t>isoflavone 7-O-methyltransferase-like</w:t>
            </w:r>
          </w:p>
        </w:tc>
      </w:tr>
      <w:tr w:rsidR="0032564C" w:rsidRPr="0032564C" w14:paraId="14F6B539" w14:textId="77777777" w:rsidTr="0043474B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5" w:type="dxa"/>
            <w:noWrap/>
            <w:hideMark/>
          </w:tcPr>
          <w:p w14:paraId="61C1EBB0" w14:textId="77777777" w:rsidR="0032564C" w:rsidRPr="0032564C" w:rsidRDefault="0032564C" w:rsidP="0032564C">
            <w:pPr>
              <w:spacing w:after="200" w:line="276" w:lineRule="auto"/>
              <w:jc w:val="both"/>
              <w:rPr>
                <w:rFonts w:ascii="Times New Roman" w:eastAsia="Times New Roman" w:hAnsi="Times New Roman" w:cs="Times New Roman"/>
                <w:b w:val="0"/>
                <w:bCs w:val="0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b w:val="0"/>
                <w:bCs w:val="0"/>
                <w:sz w:val="24"/>
              </w:rPr>
              <w:t>LOC106759056</w:t>
            </w:r>
          </w:p>
        </w:tc>
        <w:tc>
          <w:tcPr>
            <w:tcW w:w="1134" w:type="dxa"/>
            <w:noWrap/>
            <w:hideMark/>
          </w:tcPr>
          <w:p w14:paraId="677BACA1" w14:textId="77777777" w:rsidR="0032564C" w:rsidRPr="0032564C" w:rsidRDefault="0032564C" w:rsidP="0032564C">
            <w:pPr>
              <w:spacing w:after="20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sz w:val="24"/>
              </w:rPr>
              <w:t>-1.37</w:t>
            </w:r>
          </w:p>
        </w:tc>
        <w:tc>
          <w:tcPr>
            <w:tcW w:w="1137" w:type="dxa"/>
            <w:noWrap/>
            <w:hideMark/>
          </w:tcPr>
          <w:p w14:paraId="0E9A99B2" w14:textId="77777777" w:rsidR="0032564C" w:rsidRPr="0032564C" w:rsidRDefault="0032564C" w:rsidP="0032564C">
            <w:pPr>
              <w:spacing w:after="20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sz w:val="24"/>
              </w:rPr>
              <w:t>-1.36</w:t>
            </w:r>
          </w:p>
        </w:tc>
        <w:tc>
          <w:tcPr>
            <w:tcW w:w="4963" w:type="dxa"/>
            <w:noWrap/>
            <w:hideMark/>
          </w:tcPr>
          <w:p w14:paraId="5C070925" w14:textId="77777777" w:rsidR="0032564C" w:rsidRPr="0032564C" w:rsidRDefault="0032564C" w:rsidP="0032564C">
            <w:pPr>
              <w:spacing w:after="20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sz w:val="24"/>
              </w:rPr>
              <w:t>isoflavone 7-O-methyltransferase-like</w:t>
            </w:r>
          </w:p>
        </w:tc>
      </w:tr>
      <w:tr w:rsidR="0032564C" w:rsidRPr="0032564C" w14:paraId="3A06A200" w14:textId="77777777" w:rsidTr="0043474B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5" w:type="dxa"/>
            <w:noWrap/>
            <w:hideMark/>
          </w:tcPr>
          <w:p w14:paraId="57930AF2" w14:textId="77777777" w:rsidR="0032564C" w:rsidRPr="0032564C" w:rsidRDefault="0032564C" w:rsidP="0032564C">
            <w:pPr>
              <w:spacing w:after="200" w:line="276" w:lineRule="auto"/>
              <w:jc w:val="both"/>
              <w:rPr>
                <w:rFonts w:ascii="Times New Roman" w:eastAsia="Times New Roman" w:hAnsi="Times New Roman" w:cs="Times New Roman"/>
                <w:b w:val="0"/>
                <w:bCs w:val="0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b w:val="0"/>
                <w:bCs w:val="0"/>
                <w:sz w:val="24"/>
              </w:rPr>
              <w:t>LOC106759715</w:t>
            </w:r>
          </w:p>
        </w:tc>
        <w:tc>
          <w:tcPr>
            <w:tcW w:w="1134" w:type="dxa"/>
            <w:noWrap/>
            <w:hideMark/>
          </w:tcPr>
          <w:p w14:paraId="3F17CB71" w14:textId="77777777" w:rsidR="0032564C" w:rsidRPr="0032564C" w:rsidRDefault="0032564C" w:rsidP="0032564C">
            <w:pPr>
              <w:spacing w:after="20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sz w:val="24"/>
              </w:rPr>
              <w:t>-</w:t>
            </w:r>
          </w:p>
        </w:tc>
        <w:tc>
          <w:tcPr>
            <w:tcW w:w="1137" w:type="dxa"/>
            <w:noWrap/>
            <w:hideMark/>
          </w:tcPr>
          <w:p w14:paraId="0EE48C9D" w14:textId="77777777" w:rsidR="0032564C" w:rsidRPr="0032564C" w:rsidRDefault="0032564C" w:rsidP="0032564C">
            <w:pPr>
              <w:spacing w:after="20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sz w:val="24"/>
              </w:rPr>
              <w:t>-1.22</w:t>
            </w:r>
          </w:p>
        </w:tc>
        <w:tc>
          <w:tcPr>
            <w:tcW w:w="4963" w:type="dxa"/>
            <w:noWrap/>
            <w:hideMark/>
          </w:tcPr>
          <w:p w14:paraId="70F31F5A" w14:textId="77777777" w:rsidR="0032564C" w:rsidRPr="0032564C" w:rsidRDefault="0032564C" w:rsidP="0032564C">
            <w:pPr>
              <w:spacing w:after="20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sz w:val="24"/>
              </w:rPr>
              <w:t>isoflavone 2'-hydroxylase</w:t>
            </w:r>
          </w:p>
        </w:tc>
      </w:tr>
      <w:tr w:rsidR="0032564C" w:rsidRPr="0032564C" w14:paraId="077A3D45" w14:textId="77777777" w:rsidTr="0043474B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5" w:type="dxa"/>
            <w:noWrap/>
            <w:hideMark/>
          </w:tcPr>
          <w:p w14:paraId="2B81BFD4" w14:textId="77777777" w:rsidR="0032564C" w:rsidRPr="0032564C" w:rsidRDefault="0032564C" w:rsidP="0032564C">
            <w:pPr>
              <w:spacing w:after="200" w:line="276" w:lineRule="auto"/>
              <w:jc w:val="both"/>
              <w:rPr>
                <w:rFonts w:ascii="Times New Roman" w:eastAsia="Times New Roman" w:hAnsi="Times New Roman" w:cs="Times New Roman"/>
                <w:b w:val="0"/>
                <w:bCs w:val="0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b w:val="0"/>
                <w:bCs w:val="0"/>
                <w:sz w:val="24"/>
              </w:rPr>
              <w:t>LOC106761763</w:t>
            </w:r>
          </w:p>
        </w:tc>
        <w:tc>
          <w:tcPr>
            <w:tcW w:w="1134" w:type="dxa"/>
            <w:noWrap/>
            <w:hideMark/>
          </w:tcPr>
          <w:p w14:paraId="2BA8FC16" w14:textId="77777777" w:rsidR="0032564C" w:rsidRPr="0032564C" w:rsidRDefault="0032564C" w:rsidP="0032564C">
            <w:pPr>
              <w:spacing w:after="20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sz w:val="24"/>
              </w:rPr>
              <w:t>-</w:t>
            </w:r>
          </w:p>
        </w:tc>
        <w:tc>
          <w:tcPr>
            <w:tcW w:w="1137" w:type="dxa"/>
            <w:noWrap/>
            <w:hideMark/>
          </w:tcPr>
          <w:p w14:paraId="0CDBAA31" w14:textId="77777777" w:rsidR="0032564C" w:rsidRPr="0032564C" w:rsidRDefault="0032564C" w:rsidP="0032564C">
            <w:pPr>
              <w:spacing w:after="20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sz w:val="24"/>
              </w:rPr>
              <w:t>-1.44</w:t>
            </w:r>
          </w:p>
        </w:tc>
        <w:tc>
          <w:tcPr>
            <w:tcW w:w="4963" w:type="dxa"/>
            <w:noWrap/>
            <w:hideMark/>
          </w:tcPr>
          <w:p w14:paraId="621CD73D" w14:textId="77777777" w:rsidR="0032564C" w:rsidRPr="0032564C" w:rsidRDefault="0032564C" w:rsidP="0032564C">
            <w:pPr>
              <w:spacing w:after="20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sz w:val="24"/>
              </w:rPr>
              <w:t>isoflavone 2'-hydroxylase-like</w:t>
            </w:r>
          </w:p>
        </w:tc>
      </w:tr>
      <w:tr w:rsidR="0032564C" w:rsidRPr="0032564C" w14:paraId="4160E27C" w14:textId="77777777" w:rsidTr="0043474B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5" w:type="dxa"/>
            <w:noWrap/>
            <w:hideMark/>
          </w:tcPr>
          <w:p w14:paraId="778D2813" w14:textId="77777777" w:rsidR="0032564C" w:rsidRPr="0032564C" w:rsidRDefault="0032564C" w:rsidP="0032564C">
            <w:pPr>
              <w:spacing w:after="200" w:line="276" w:lineRule="auto"/>
              <w:jc w:val="both"/>
              <w:rPr>
                <w:rFonts w:ascii="Times New Roman" w:eastAsia="Times New Roman" w:hAnsi="Times New Roman" w:cs="Times New Roman"/>
                <w:b w:val="0"/>
                <w:bCs w:val="0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b w:val="0"/>
                <w:bCs w:val="0"/>
                <w:sz w:val="24"/>
              </w:rPr>
              <w:t>LOC106766214</w:t>
            </w:r>
          </w:p>
        </w:tc>
        <w:tc>
          <w:tcPr>
            <w:tcW w:w="1134" w:type="dxa"/>
            <w:noWrap/>
            <w:hideMark/>
          </w:tcPr>
          <w:p w14:paraId="7D4760F4" w14:textId="77777777" w:rsidR="0032564C" w:rsidRPr="0032564C" w:rsidRDefault="0032564C" w:rsidP="0032564C">
            <w:pPr>
              <w:spacing w:after="20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sz w:val="24"/>
              </w:rPr>
              <w:t>-1.46</w:t>
            </w:r>
          </w:p>
        </w:tc>
        <w:tc>
          <w:tcPr>
            <w:tcW w:w="1137" w:type="dxa"/>
            <w:noWrap/>
            <w:hideMark/>
          </w:tcPr>
          <w:p w14:paraId="365F5AD1" w14:textId="77777777" w:rsidR="0032564C" w:rsidRPr="0032564C" w:rsidRDefault="0032564C" w:rsidP="0032564C">
            <w:pPr>
              <w:spacing w:after="20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sz w:val="24"/>
              </w:rPr>
              <w:t>-1.48</w:t>
            </w:r>
          </w:p>
        </w:tc>
        <w:tc>
          <w:tcPr>
            <w:tcW w:w="4963" w:type="dxa"/>
            <w:noWrap/>
            <w:hideMark/>
          </w:tcPr>
          <w:p w14:paraId="032BC63E" w14:textId="77777777" w:rsidR="0032564C" w:rsidRPr="0032564C" w:rsidRDefault="0032564C" w:rsidP="0032564C">
            <w:pPr>
              <w:spacing w:after="20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sz w:val="24"/>
              </w:rPr>
              <w:t>isoflavone 3'-hydroxylase</w:t>
            </w:r>
          </w:p>
        </w:tc>
      </w:tr>
      <w:tr w:rsidR="0032564C" w:rsidRPr="0032564C" w14:paraId="032F6E24" w14:textId="77777777" w:rsidTr="0043474B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5" w:type="dxa"/>
            <w:noWrap/>
            <w:hideMark/>
          </w:tcPr>
          <w:p w14:paraId="3CDD7E19" w14:textId="77777777" w:rsidR="0032564C" w:rsidRPr="0032564C" w:rsidRDefault="0032564C" w:rsidP="0032564C">
            <w:pPr>
              <w:spacing w:after="200" w:line="276" w:lineRule="auto"/>
              <w:jc w:val="both"/>
              <w:rPr>
                <w:rFonts w:ascii="Times New Roman" w:eastAsia="Times New Roman" w:hAnsi="Times New Roman" w:cs="Times New Roman"/>
                <w:b w:val="0"/>
                <w:bCs w:val="0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b w:val="0"/>
                <w:bCs w:val="0"/>
                <w:sz w:val="24"/>
              </w:rPr>
              <w:t>LOC106771418</w:t>
            </w:r>
          </w:p>
        </w:tc>
        <w:tc>
          <w:tcPr>
            <w:tcW w:w="1134" w:type="dxa"/>
            <w:noWrap/>
            <w:hideMark/>
          </w:tcPr>
          <w:p w14:paraId="183B67C4" w14:textId="77777777" w:rsidR="0032564C" w:rsidRPr="0032564C" w:rsidRDefault="0032564C" w:rsidP="0032564C">
            <w:pPr>
              <w:spacing w:after="20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sz w:val="24"/>
              </w:rPr>
              <w:t>-1.24</w:t>
            </w:r>
          </w:p>
        </w:tc>
        <w:tc>
          <w:tcPr>
            <w:tcW w:w="1137" w:type="dxa"/>
            <w:noWrap/>
            <w:hideMark/>
          </w:tcPr>
          <w:p w14:paraId="3A088625" w14:textId="77777777" w:rsidR="0032564C" w:rsidRPr="0032564C" w:rsidRDefault="0032564C" w:rsidP="0032564C">
            <w:pPr>
              <w:spacing w:after="20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sz w:val="24"/>
              </w:rPr>
              <w:t>-1.71</w:t>
            </w:r>
          </w:p>
        </w:tc>
        <w:tc>
          <w:tcPr>
            <w:tcW w:w="4963" w:type="dxa"/>
            <w:noWrap/>
            <w:hideMark/>
          </w:tcPr>
          <w:p w14:paraId="740F1F44" w14:textId="77777777" w:rsidR="0032564C" w:rsidRPr="0032564C" w:rsidRDefault="0032564C" w:rsidP="0032564C">
            <w:pPr>
              <w:spacing w:after="20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sz w:val="24"/>
              </w:rPr>
              <w:t>isoflavone 7-O-methyltransferase-like</w:t>
            </w:r>
          </w:p>
        </w:tc>
      </w:tr>
      <w:tr w:rsidR="0032564C" w:rsidRPr="0032564C" w14:paraId="5E092E29" w14:textId="77777777" w:rsidTr="0043474B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5" w:type="dxa"/>
            <w:noWrap/>
            <w:hideMark/>
          </w:tcPr>
          <w:p w14:paraId="4DA1070F" w14:textId="77777777" w:rsidR="0032564C" w:rsidRPr="0032564C" w:rsidRDefault="0032564C" w:rsidP="0032564C">
            <w:pPr>
              <w:spacing w:after="200" w:line="276" w:lineRule="auto"/>
              <w:jc w:val="both"/>
              <w:rPr>
                <w:rFonts w:ascii="Times New Roman" w:eastAsia="Times New Roman" w:hAnsi="Times New Roman" w:cs="Times New Roman"/>
                <w:b w:val="0"/>
                <w:bCs w:val="0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b w:val="0"/>
                <w:bCs w:val="0"/>
                <w:sz w:val="24"/>
              </w:rPr>
              <w:t>LOC106774974</w:t>
            </w:r>
          </w:p>
        </w:tc>
        <w:tc>
          <w:tcPr>
            <w:tcW w:w="1134" w:type="dxa"/>
            <w:noWrap/>
            <w:hideMark/>
          </w:tcPr>
          <w:p w14:paraId="3598BC32" w14:textId="77777777" w:rsidR="0032564C" w:rsidRPr="0032564C" w:rsidRDefault="0032564C" w:rsidP="0032564C">
            <w:pPr>
              <w:spacing w:after="20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sz w:val="24"/>
              </w:rPr>
              <w:t>-</w:t>
            </w:r>
          </w:p>
        </w:tc>
        <w:tc>
          <w:tcPr>
            <w:tcW w:w="1137" w:type="dxa"/>
            <w:noWrap/>
            <w:hideMark/>
          </w:tcPr>
          <w:p w14:paraId="3F788A4E" w14:textId="77777777" w:rsidR="0032564C" w:rsidRPr="0032564C" w:rsidRDefault="0032564C" w:rsidP="0032564C">
            <w:pPr>
              <w:spacing w:after="20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sz w:val="24"/>
              </w:rPr>
              <w:t>-1.56</w:t>
            </w:r>
          </w:p>
        </w:tc>
        <w:tc>
          <w:tcPr>
            <w:tcW w:w="4963" w:type="dxa"/>
            <w:noWrap/>
            <w:hideMark/>
          </w:tcPr>
          <w:p w14:paraId="0E5E9866" w14:textId="77777777" w:rsidR="0032564C" w:rsidRPr="0032564C" w:rsidRDefault="0032564C" w:rsidP="0032564C">
            <w:pPr>
              <w:spacing w:after="20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sz w:val="24"/>
              </w:rPr>
              <w:t>cytochrome P450 81E8</w:t>
            </w:r>
          </w:p>
        </w:tc>
      </w:tr>
      <w:tr w:rsidR="0032564C" w:rsidRPr="0032564C" w14:paraId="60F14003" w14:textId="77777777" w:rsidTr="0043474B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5" w:type="dxa"/>
            <w:noWrap/>
            <w:hideMark/>
          </w:tcPr>
          <w:p w14:paraId="213CC213" w14:textId="77777777" w:rsidR="0032564C" w:rsidRPr="0032564C" w:rsidRDefault="0032564C" w:rsidP="0032564C">
            <w:pPr>
              <w:spacing w:after="200" w:line="276" w:lineRule="auto"/>
              <w:jc w:val="both"/>
              <w:rPr>
                <w:rFonts w:ascii="Times New Roman" w:eastAsia="Times New Roman" w:hAnsi="Times New Roman" w:cs="Times New Roman"/>
                <w:b w:val="0"/>
                <w:bCs w:val="0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b w:val="0"/>
                <w:bCs w:val="0"/>
                <w:sz w:val="24"/>
              </w:rPr>
              <w:t>LOC106780380</w:t>
            </w:r>
          </w:p>
        </w:tc>
        <w:tc>
          <w:tcPr>
            <w:tcW w:w="1134" w:type="dxa"/>
            <w:noWrap/>
            <w:hideMark/>
          </w:tcPr>
          <w:p w14:paraId="32EE0AF3" w14:textId="77777777" w:rsidR="0032564C" w:rsidRPr="0032564C" w:rsidRDefault="0032564C" w:rsidP="0032564C">
            <w:pPr>
              <w:spacing w:after="20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sz w:val="24"/>
              </w:rPr>
              <w:t>-</w:t>
            </w:r>
          </w:p>
        </w:tc>
        <w:tc>
          <w:tcPr>
            <w:tcW w:w="1137" w:type="dxa"/>
            <w:noWrap/>
            <w:hideMark/>
          </w:tcPr>
          <w:p w14:paraId="7126E105" w14:textId="77777777" w:rsidR="0032564C" w:rsidRPr="0032564C" w:rsidRDefault="0032564C" w:rsidP="0032564C">
            <w:pPr>
              <w:spacing w:after="20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sz w:val="24"/>
              </w:rPr>
              <w:t>-2.33</w:t>
            </w:r>
          </w:p>
        </w:tc>
        <w:tc>
          <w:tcPr>
            <w:tcW w:w="4963" w:type="dxa"/>
            <w:noWrap/>
            <w:hideMark/>
          </w:tcPr>
          <w:p w14:paraId="7B93675C" w14:textId="77777777" w:rsidR="0032564C" w:rsidRPr="0032564C" w:rsidRDefault="0032564C" w:rsidP="0032564C">
            <w:pPr>
              <w:spacing w:after="20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sz w:val="24"/>
              </w:rPr>
              <w:t>isoflavone 4'-O-methyltransferase</w:t>
            </w:r>
          </w:p>
        </w:tc>
      </w:tr>
      <w:tr w:rsidR="0032564C" w:rsidRPr="0032564C" w14:paraId="2767BE48" w14:textId="77777777" w:rsidTr="0043474B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5" w:type="dxa"/>
            <w:noWrap/>
            <w:hideMark/>
          </w:tcPr>
          <w:p w14:paraId="22319C37" w14:textId="77777777" w:rsidR="0032564C" w:rsidRPr="0032564C" w:rsidRDefault="0032564C" w:rsidP="0032564C">
            <w:pPr>
              <w:spacing w:after="200" w:line="276" w:lineRule="auto"/>
              <w:jc w:val="both"/>
              <w:rPr>
                <w:rFonts w:ascii="Times New Roman" w:eastAsia="Times New Roman" w:hAnsi="Times New Roman" w:cs="Times New Roman"/>
                <w:b w:val="0"/>
                <w:bCs w:val="0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b w:val="0"/>
                <w:bCs w:val="0"/>
                <w:sz w:val="24"/>
              </w:rPr>
              <w:t>LOC111241498</w:t>
            </w:r>
          </w:p>
        </w:tc>
        <w:tc>
          <w:tcPr>
            <w:tcW w:w="1134" w:type="dxa"/>
            <w:noWrap/>
            <w:hideMark/>
          </w:tcPr>
          <w:p w14:paraId="6442BDC0" w14:textId="77777777" w:rsidR="0032564C" w:rsidRPr="0032564C" w:rsidRDefault="0032564C" w:rsidP="0032564C">
            <w:pPr>
              <w:spacing w:after="20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sz w:val="24"/>
              </w:rPr>
              <w:t>-</w:t>
            </w:r>
          </w:p>
        </w:tc>
        <w:tc>
          <w:tcPr>
            <w:tcW w:w="1137" w:type="dxa"/>
            <w:noWrap/>
            <w:hideMark/>
          </w:tcPr>
          <w:p w14:paraId="6F764B6F" w14:textId="77777777" w:rsidR="0032564C" w:rsidRPr="0032564C" w:rsidRDefault="0032564C" w:rsidP="0032564C">
            <w:pPr>
              <w:spacing w:after="20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sz w:val="24"/>
              </w:rPr>
              <w:t>-1.57</w:t>
            </w:r>
          </w:p>
        </w:tc>
        <w:tc>
          <w:tcPr>
            <w:tcW w:w="4963" w:type="dxa"/>
            <w:noWrap/>
            <w:hideMark/>
          </w:tcPr>
          <w:p w14:paraId="2838D59D" w14:textId="77777777" w:rsidR="0032564C" w:rsidRPr="0032564C" w:rsidRDefault="0032564C" w:rsidP="0032564C">
            <w:pPr>
              <w:spacing w:after="20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sz w:val="24"/>
              </w:rPr>
              <w:t>isoflavone 7-O-methyltransferase-like</w:t>
            </w:r>
          </w:p>
        </w:tc>
      </w:tr>
    </w:tbl>
    <w:bookmarkEnd w:id="9"/>
    <w:p w14:paraId="51FB8641" w14:textId="77777777" w:rsidR="0032564C" w:rsidRPr="0032564C" w:rsidRDefault="0032564C" w:rsidP="0032564C">
      <w:pPr>
        <w:spacing w:line="360" w:lineRule="auto"/>
        <w:jc w:val="both"/>
        <w:rPr>
          <w:rFonts w:ascii="Times New Roman" w:eastAsia="Calibri" w:hAnsi="Times New Roman" w:cs="Times New Roman"/>
          <w:sz w:val="20"/>
          <w:szCs w:val="20"/>
          <w:lang w:val="en-US"/>
        </w:rPr>
      </w:pPr>
      <w:r w:rsidRPr="0032564C">
        <w:rPr>
          <w:rFonts w:ascii="Times New Roman" w:eastAsia="Calibri" w:hAnsi="Times New Roman" w:cs="Times New Roman"/>
          <w:sz w:val="20"/>
          <w:szCs w:val="20"/>
          <w:lang w:val="en-US"/>
        </w:rPr>
        <w:t xml:space="preserve">*DEGs expressed at early growth stage (1-3 </w:t>
      </w:r>
      <w:proofErr w:type="spellStart"/>
      <w:r w:rsidRPr="0032564C">
        <w:rPr>
          <w:rFonts w:ascii="Times New Roman" w:eastAsia="Calibri" w:hAnsi="Times New Roman" w:cs="Times New Roman"/>
          <w:sz w:val="20"/>
          <w:szCs w:val="20"/>
          <w:lang w:val="en-US"/>
        </w:rPr>
        <w:t>hpi</w:t>
      </w:r>
      <w:proofErr w:type="spellEnd"/>
      <w:r w:rsidRPr="0032564C">
        <w:rPr>
          <w:rFonts w:ascii="Times New Roman" w:eastAsia="Calibri" w:hAnsi="Times New Roman" w:cs="Times New Roman"/>
          <w:sz w:val="20"/>
          <w:szCs w:val="20"/>
          <w:lang w:val="en-US"/>
        </w:rPr>
        <w:t>)</w:t>
      </w:r>
    </w:p>
    <w:p w14:paraId="39B1E121" w14:textId="77777777" w:rsidR="0032564C" w:rsidRDefault="0032564C">
      <w:pPr>
        <w:rPr>
          <w:rFonts w:ascii="Times New Roman" w:hAnsi="Times New Roman"/>
          <w:b/>
          <w:bCs/>
          <w:noProof/>
          <w:sz w:val="24"/>
          <w:szCs w:val="18"/>
          <w:lang w:val="en-US"/>
        </w:rPr>
      </w:pPr>
      <w:r>
        <w:rPr>
          <w:rFonts w:ascii="Times New Roman" w:hAnsi="Times New Roman"/>
          <w:b/>
          <w:bCs/>
          <w:noProof/>
          <w:sz w:val="24"/>
          <w:szCs w:val="18"/>
          <w:lang w:val="en-US"/>
        </w:rPr>
        <w:br w:type="page"/>
      </w:r>
    </w:p>
    <w:p w14:paraId="14AEA4D0" w14:textId="3592214D" w:rsidR="0032564C" w:rsidRPr="0032564C" w:rsidRDefault="0032564C" w:rsidP="0032564C">
      <w:pPr>
        <w:spacing w:after="200" w:line="240" w:lineRule="auto"/>
        <w:contextualSpacing/>
        <w:jc w:val="both"/>
        <w:rPr>
          <w:rFonts w:ascii="Times New Roman" w:hAnsi="Times New Roman"/>
          <w:b/>
          <w:bCs/>
          <w:noProof/>
          <w:sz w:val="24"/>
          <w:szCs w:val="18"/>
          <w:lang w:val="en-US"/>
        </w:rPr>
      </w:pPr>
      <w:r w:rsidRPr="0032564C">
        <w:rPr>
          <w:rFonts w:ascii="Times New Roman" w:hAnsi="Times New Roman"/>
          <w:b/>
          <w:bCs/>
          <w:noProof/>
          <w:sz w:val="24"/>
          <w:szCs w:val="18"/>
          <w:lang w:val="en-US"/>
        </w:rPr>
        <w:lastRenderedPageBreak/>
        <w:t xml:space="preserve">Table S4 </w:t>
      </w:r>
      <w:r w:rsidRPr="0032564C">
        <w:rPr>
          <w:rFonts w:ascii="Times New Roman" w:hAnsi="Times New Roman"/>
          <w:b/>
          <w:bCs/>
          <w:noProof/>
          <w:sz w:val="24"/>
          <w:szCs w:val="18"/>
          <w:shd w:val="clear" w:color="auto" w:fill="FFFFFF"/>
          <w:lang w:val="en-US"/>
        </w:rPr>
        <w:t xml:space="preserve">The DEGs associated with </w:t>
      </w:r>
      <w:r w:rsidRPr="0032564C">
        <w:rPr>
          <w:rFonts w:ascii="Times New Roman" w:eastAsia="Times New Roman" w:hAnsi="Times New Roman"/>
          <w:b/>
          <w:bCs/>
          <w:noProof/>
          <w:sz w:val="24"/>
          <w:szCs w:val="18"/>
          <w:lang w:val="en-US"/>
        </w:rPr>
        <w:t>plant hormone signal transduction</w:t>
      </w:r>
      <w:r w:rsidRPr="0032564C">
        <w:rPr>
          <w:rFonts w:ascii="Times New Roman" w:hAnsi="Times New Roman"/>
          <w:b/>
          <w:bCs/>
          <w:noProof/>
          <w:sz w:val="24"/>
          <w:szCs w:val="18"/>
          <w:shd w:val="clear" w:color="auto" w:fill="FFFFFF"/>
          <w:lang w:val="en-US"/>
        </w:rPr>
        <w:t xml:space="preserve"> pathway in group 1 (</w:t>
      </w:r>
      <w:r w:rsidR="0043474B">
        <w:rPr>
          <w:rFonts w:ascii="Times New Roman" w:hAnsi="Times New Roman"/>
          <w:b/>
          <w:bCs/>
          <w:i/>
          <w:iCs/>
          <w:noProof/>
          <w:sz w:val="24"/>
          <w:szCs w:val="18"/>
          <w:shd w:val="clear" w:color="auto" w:fill="FFFFFF"/>
          <w:lang w:val="en-US"/>
        </w:rPr>
        <w:t>Sinorhizobium</w:t>
      </w:r>
      <w:r w:rsidRPr="0032564C">
        <w:rPr>
          <w:rFonts w:ascii="Times New Roman" w:hAnsi="Times New Roman"/>
          <w:b/>
          <w:bCs/>
          <w:noProof/>
          <w:sz w:val="24"/>
          <w:szCs w:val="18"/>
          <w:shd w:val="clear" w:color="auto" w:fill="FFFFFF"/>
          <w:lang w:val="en-US"/>
        </w:rPr>
        <w:t xml:space="preserve"> sp. Vr33 vs. Control) and group 2 (</w:t>
      </w:r>
      <w:r w:rsidRPr="0032564C">
        <w:rPr>
          <w:rFonts w:ascii="Times New Roman" w:hAnsi="Times New Roman"/>
          <w:b/>
          <w:bCs/>
          <w:i/>
          <w:iCs/>
          <w:noProof/>
          <w:sz w:val="24"/>
          <w:szCs w:val="18"/>
          <w:shd w:val="clear" w:color="auto" w:fill="FFFFFF"/>
          <w:lang w:val="en-US"/>
        </w:rPr>
        <w:t>Bradyrhizobium</w:t>
      </w:r>
      <w:r w:rsidRPr="0032564C">
        <w:rPr>
          <w:rFonts w:ascii="Times New Roman" w:hAnsi="Times New Roman"/>
          <w:b/>
          <w:bCs/>
          <w:noProof/>
          <w:sz w:val="24"/>
          <w:szCs w:val="18"/>
          <w:shd w:val="clear" w:color="auto" w:fill="FFFFFF"/>
          <w:lang w:val="en-US"/>
        </w:rPr>
        <w:t xml:space="preserve"> sp. Vr50 vs. Control)</w:t>
      </w:r>
      <w:bookmarkEnd w:id="6"/>
    </w:p>
    <w:tbl>
      <w:tblPr>
        <w:tblStyle w:val="ListTable6Colorful1"/>
        <w:tblW w:w="9139" w:type="dxa"/>
        <w:tblLook w:val="06A0" w:firstRow="1" w:lastRow="0" w:firstColumn="1" w:lastColumn="0" w:noHBand="1" w:noVBand="1"/>
      </w:tblPr>
      <w:tblGrid>
        <w:gridCol w:w="1843"/>
        <w:gridCol w:w="1134"/>
        <w:gridCol w:w="1343"/>
        <w:gridCol w:w="4819"/>
      </w:tblGrid>
      <w:tr w:rsidR="0032564C" w:rsidRPr="0032564C" w14:paraId="334ECDBE" w14:textId="77777777" w:rsidTr="0043474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3" w:type="dxa"/>
            <w:vMerge w:val="restart"/>
          </w:tcPr>
          <w:p w14:paraId="0AF58267" w14:textId="77777777" w:rsidR="0032564C" w:rsidRPr="0032564C" w:rsidRDefault="0032564C" w:rsidP="0032564C">
            <w:pPr>
              <w:spacing w:after="200" w:line="276" w:lineRule="auto"/>
              <w:jc w:val="center"/>
              <w:rPr>
                <w:rFonts w:ascii="Times New Roman" w:eastAsia="Calibri" w:hAnsi="Times New Roman" w:cs="Times New Roman"/>
                <w:sz w:val="24"/>
              </w:rPr>
            </w:pPr>
            <w:bookmarkStart w:id="10" w:name="_Hlk33182140"/>
            <w:r w:rsidRPr="0032564C">
              <w:rPr>
                <w:rFonts w:ascii="Times New Roman" w:eastAsia="Times New Roman" w:hAnsi="Times New Roman" w:cs="Times New Roman"/>
                <w:sz w:val="24"/>
              </w:rPr>
              <w:t>Gene ID in mung bean</w:t>
            </w:r>
          </w:p>
          <w:p w14:paraId="0798694C" w14:textId="77777777" w:rsidR="0032564C" w:rsidRPr="0032564C" w:rsidRDefault="0032564C" w:rsidP="0032564C">
            <w:pPr>
              <w:spacing w:after="200" w:line="276" w:lineRule="auto"/>
              <w:jc w:val="center"/>
              <w:rPr>
                <w:rFonts w:ascii="Times New Roman" w:eastAsia="Calibri" w:hAnsi="Times New Roman" w:cs="Times New Roman"/>
                <w:sz w:val="24"/>
              </w:rPr>
            </w:pPr>
          </w:p>
        </w:tc>
        <w:tc>
          <w:tcPr>
            <w:tcW w:w="2477" w:type="dxa"/>
            <w:gridSpan w:val="2"/>
          </w:tcPr>
          <w:p w14:paraId="7D0C4975" w14:textId="77777777" w:rsidR="0032564C" w:rsidRPr="0032564C" w:rsidRDefault="0032564C" w:rsidP="0032564C">
            <w:pPr>
              <w:spacing w:after="200" w:line="27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sz w:val="24"/>
              </w:rPr>
              <w:t>Fold Change</w:t>
            </w:r>
          </w:p>
        </w:tc>
        <w:tc>
          <w:tcPr>
            <w:tcW w:w="4819" w:type="dxa"/>
          </w:tcPr>
          <w:p w14:paraId="5B6B0294" w14:textId="77777777" w:rsidR="0032564C" w:rsidRPr="0032564C" w:rsidRDefault="0032564C" w:rsidP="0032564C">
            <w:pPr>
              <w:spacing w:after="200" w:line="276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sz w:val="24"/>
              </w:rPr>
              <w:t>Description</w:t>
            </w:r>
          </w:p>
        </w:tc>
      </w:tr>
      <w:tr w:rsidR="0032564C" w:rsidRPr="0032564C" w14:paraId="64C9C63C" w14:textId="77777777" w:rsidTr="0043474B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3" w:type="dxa"/>
            <w:vMerge/>
            <w:tcBorders>
              <w:bottom w:val="single" w:sz="4" w:space="0" w:color="auto"/>
            </w:tcBorders>
            <w:noWrap/>
            <w:hideMark/>
          </w:tcPr>
          <w:p w14:paraId="7137D407" w14:textId="77777777" w:rsidR="0032564C" w:rsidRPr="0032564C" w:rsidRDefault="0032564C" w:rsidP="0032564C">
            <w:pPr>
              <w:spacing w:after="200" w:line="276" w:lineRule="auto"/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</w:p>
        </w:tc>
        <w:tc>
          <w:tcPr>
            <w:tcW w:w="1134" w:type="dxa"/>
            <w:tcBorders>
              <w:bottom w:val="single" w:sz="4" w:space="0" w:color="auto"/>
            </w:tcBorders>
            <w:noWrap/>
            <w:hideMark/>
          </w:tcPr>
          <w:p w14:paraId="05CE00DD" w14:textId="77777777" w:rsidR="0032564C" w:rsidRPr="0032564C" w:rsidRDefault="0032564C" w:rsidP="0032564C">
            <w:pPr>
              <w:spacing w:after="200"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b/>
                <w:bCs/>
                <w:sz w:val="24"/>
              </w:rPr>
              <w:t>Group 1</w:t>
            </w:r>
          </w:p>
        </w:tc>
        <w:tc>
          <w:tcPr>
            <w:tcW w:w="1343" w:type="dxa"/>
            <w:tcBorders>
              <w:bottom w:val="single" w:sz="4" w:space="0" w:color="auto"/>
            </w:tcBorders>
            <w:noWrap/>
            <w:hideMark/>
          </w:tcPr>
          <w:p w14:paraId="4B03DC8D" w14:textId="77777777" w:rsidR="0032564C" w:rsidRPr="0032564C" w:rsidRDefault="0032564C" w:rsidP="0032564C">
            <w:pPr>
              <w:spacing w:after="200"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b/>
                <w:bCs/>
                <w:sz w:val="24"/>
              </w:rPr>
              <w:t>Group 2</w:t>
            </w:r>
          </w:p>
        </w:tc>
        <w:tc>
          <w:tcPr>
            <w:tcW w:w="4819" w:type="dxa"/>
            <w:tcBorders>
              <w:bottom w:val="single" w:sz="4" w:space="0" w:color="auto"/>
            </w:tcBorders>
            <w:noWrap/>
            <w:hideMark/>
          </w:tcPr>
          <w:p w14:paraId="6E30E4E3" w14:textId="77777777" w:rsidR="0032564C" w:rsidRPr="0032564C" w:rsidRDefault="0032564C" w:rsidP="0032564C">
            <w:pPr>
              <w:spacing w:after="20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sz w:val="24"/>
              </w:rPr>
            </w:pPr>
          </w:p>
        </w:tc>
      </w:tr>
      <w:tr w:rsidR="0032564C" w:rsidRPr="0032564C" w14:paraId="0AEDABB4" w14:textId="77777777" w:rsidTr="0043474B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3" w:type="dxa"/>
            <w:tcBorders>
              <w:top w:val="single" w:sz="4" w:space="0" w:color="auto"/>
              <w:bottom w:val="nil"/>
            </w:tcBorders>
            <w:noWrap/>
            <w:hideMark/>
          </w:tcPr>
          <w:p w14:paraId="2BC6C9AF" w14:textId="77777777" w:rsidR="0032564C" w:rsidRPr="0032564C" w:rsidRDefault="0032564C" w:rsidP="0032564C">
            <w:pPr>
              <w:spacing w:after="200" w:line="276" w:lineRule="auto"/>
              <w:jc w:val="both"/>
              <w:rPr>
                <w:rFonts w:ascii="Times New Roman" w:eastAsia="Times New Roman" w:hAnsi="Times New Roman" w:cs="Times New Roman"/>
                <w:b w:val="0"/>
                <w:bCs w:val="0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b w:val="0"/>
                <w:bCs w:val="0"/>
                <w:sz w:val="24"/>
              </w:rPr>
              <w:t>LOC106761693</w:t>
            </w:r>
          </w:p>
        </w:tc>
        <w:tc>
          <w:tcPr>
            <w:tcW w:w="1134" w:type="dxa"/>
            <w:tcBorders>
              <w:top w:val="single" w:sz="4" w:space="0" w:color="auto"/>
              <w:bottom w:val="nil"/>
            </w:tcBorders>
            <w:noWrap/>
            <w:hideMark/>
          </w:tcPr>
          <w:p w14:paraId="043408E8" w14:textId="77777777" w:rsidR="0032564C" w:rsidRPr="0032564C" w:rsidRDefault="0032564C" w:rsidP="0032564C">
            <w:pPr>
              <w:spacing w:after="20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sz w:val="24"/>
              </w:rPr>
              <w:t>-</w:t>
            </w:r>
          </w:p>
        </w:tc>
        <w:tc>
          <w:tcPr>
            <w:tcW w:w="1343" w:type="dxa"/>
            <w:tcBorders>
              <w:top w:val="single" w:sz="4" w:space="0" w:color="auto"/>
              <w:bottom w:val="nil"/>
            </w:tcBorders>
            <w:noWrap/>
            <w:hideMark/>
          </w:tcPr>
          <w:p w14:paraId="5B4666F3" w14:textId="77777777" w:rsidR="0032564C" w:rsidRPr="0032564C" w:rsidRDefault="0032564C" w:rsidP="0032564C">
            <w:pPr>
              <w:spacing w:after="20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sz w:val="24"/>
              </w:rPr>
              <w:t>2.41</w:t>
            </w:r>
          </w:p>
        </w:tc>
        <w:tc>
          <w:tcPr>
            <w:tcW w:w="4819" w:type="dxa"/>
            <w:tcBorders>
              <w:top w:val="single" w:sz="4" w:space="0" w:color="auto"/>
              <w:bottom w:val="nil"/>
            </w:tcBorders>
            <w:noWrap/>
            <w:hideMark/>
          </w:tcPr>
          <w:p w14:paraId="36E85ABC" w14:textId="77777777" w:rsidR="0032564C" w:rsidRPr="0032564C" w:rsidRDefault="0032564C" w:rsidP="0032564C">
            <w:pPr>
              <w:spacing w:after="20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sz w:val="24"/>
              </w:rPr>
              <w:t>abscisic acid receptor PYL2-like</w:t>
            </w:r>
          </w:p>
        </w:tc>
      </w:tr>
      <w:tr w:rsidR="0032564C" w:rsidRPr="0032564C" w14:paraId="27297EAE" w14:textId="77777777" w:rsidTr="0043474B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3" w:type="dxa"/>
            <w:tcBorders>
              <w:top w:val="nil"/>
            </w:tcBorders>
            <w:noWrap/>
            <w:hideMark/>
          </w:tcPr>
          <w:p w14:paraId="5AE0BDDA" w14:textId="77777777" w:rsidR="0032564C" w:rsidRPr="0032564C" w:rsidRDefault="0032564C" w:rsidP="0032564C">
            <w:pPr>
              <w:spacing w:after="200" w:line="276" w:lineRule="auto"/>
              <w:jc w:val="both"/>
              <w:rPr>
                <w:rFonts w:ascii="Times New Roman" w:eastAsia="Times New Roman" w:hAnsi="Times New Roman" w:cs="Times New Roman"/>
                <w:b w:val="0"/>
                <w:bCs w:val="0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b w:val="0"/>
                <w:bCs w:val="0"/>
                <w:sz w:val="24"/>
              </w:rPr>
              <w:t>LOC106770900</w:t>
            </w:r>
          </w:p>
        </w:tc>
        <w:tc>
          <w:tcPr>
            <w:tcW w:w="1134" w:type="dxa"/>
            <w:tcBorders>
              <w:top w:val="nil"/>
            </w:tcBorders>
            <w:noWrap/>
            <w:hideMark/>
          </w:tcPr>
          <w:p w14:paraId="7AE04D80" w14:textId="77777777" w:rsidR="0032564C" w:rsidRPr="0032564C" w:rsidRDefault="0032564C" w:rsidP="0032564C">
            <w:pPr>
              <w:spacing w:after="20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sz w:val="24"/>
              </w:rPr>
              <w:t>-</w:t>
            </w:r>
          </w:p>
        </w:tc>
        <w:tc>
          <w:tcPr>
            <w:tcW w:w="1343" w:type="dxa"/>
            <w:tcBorders>
              <w:top w:val="nil"/>
            </w:tcBorders>
            <w:noWrap/>
            <w:hideMark/>
          </w:tcPr>
          <w:p w14:paraId="0A0A2AA1" w14:textId="77777777" w:rsidR="0032564C" w:rsidRPr="0032564C" w:rsidRDefault="0032564C" w:rsidP="0032564C">
            <w:pPr>
              <w:spacing w:after="20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sz w:val="24"/>
              </w:rPr>
              <w:t>-1.56</w:t>
            </w:r>
          </w:p>
        </w:tc>
        <w:tc>
          <w:tcPr>
            <w:tcW w:w="4819" w:type="dxa"/>
            <w:tcBorders>
              <w:top w:val="nil"/>
            </w:tcBorders>
            <w:noWrap/>
            <w:hideMark/>
          </w:tcPr>
          <w:p w14:paraId="4312112B" w14:textId="77777777" w:rsidR="0032564C" w:rsidRPr="0032564C" w:rsidRDefault="0032564C" w:rsidP="0032564C">
            <w:pPr>
              <w:spacing w:after="20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sz w:val="24"/>
              </w:rPr>
              <w:t>abscisic acid receptor PYL4-like</w:t>
            </w:r>
          </w:p>
        </w:tc>
      </w:tr>
      <w:tr w:rsidR="0032564C" w:rsidRPr="0032564C" w14:paraId="6292D37B" w14:textId="77777777" w:rsidTr="0043474B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3" w:type="dxa"/>
            <w:noWrap/>
            <w:hideMark/>
          </w:tcPr>
          <w:p w14:paraId="7DEDADCD" w14:textId="77777777" w:rsidR="0032564C" w:rsidRPr="0032564C" w:rsidRDefault="0032564C" w:rsidP="0032564C">
            <w:pPr>
              <w:spacing w:after="200" w:line="276" w:lineRule="auto"/>
              <w:jc w:val="both"/>
              <w:rPr>
                <w:rFonts w:ascii="Times New Roman" w:eastAsia="Times New Roman" w:hAnsi="Times New Roman" w:cs="Times New Roman"/>
                <w:b w:val="0"/>
                <w:bCs w:val="0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b w:val="0"/>
                <w:bCs w:val="0"/>
                <w:sz w:val="24"/>
              </w:rPr>
              <w:t>LOC106776425</w:t>
            </w:r>
          </w:p>
        </w:tc>
        <w:tc>
          <w:tcPr>
            <w:tcW w:w="1134" w:type="dxa"/>
            <w:noWrap/>
            <w:hideMark/>
          </w:tcPr>
          <w:p w14:paraId="22319473" w14:textId="77777777" w:rsidR="0032564C" w:rsidRPr="0032564C" w:rsidRDefault="0032564C" w:rsidP="0032564C">
            <w:pPr>
              <w:spacing w:after="20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sz w:val="24"/>
              </w:rPr>
              <w:t>-1.17</w:t>
            </w:r>
          </w:p>
        </w:tc>
        <w:tc>
          <w:tcPr>
            <w:tcW w:w="1343" w:type="dxa"/>
            <w:noWrap/>
            <w:hideMark/>
          </w:tcPr>
          <w:p w14:paraId="6318C6BC" w14:textId="77777777" w:rsidR="0032564C" w:rsidRPr="0032564C" w:rsidRDefault="0032564C" w:rsidP="0032564C">
            <w:pPr>
              <w:spacing w:after="20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sz w:val="24"/>
              </w:rPr>
              <w:t>-1.24</w:t>
            </w:r>
          </w:p>
        </w:tc>
        <w:tc>
          <w:tcPr>
            <w:tcW w:w="4819" w:type="dxa"/>
            <w:noWrap/>
            <w:hideMark/>
          </w:tcPr>
          <w:p w14:paraId="488CF4A9" w14:textId="77777777" w:rsidR="0032564C" w:rsidRPr="0032564C" w:rsidRDefault="0032564C" w:rsidP="0032564C">
            <w:pPr>
              <w:spacing w:after="20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sz w:val="24"/>
              </w:rPr>
              <w:t>abscisic acid receptor PYR1</w:t>
            </w:r>
          </w:p>
        </w:tc>
      </w:tr>
      <w:tr w:rsidR="0032564C" w:rsidRPr="0032564C" w14:paraId="5FB390BE" w14:textId="77777777" w:rsidTr="0043474B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3" w:type="dxa"/>
            <w:noWrap/>
            <w:hideMark/>
          </w:tcPr>
          <w:p w14:paraId="35C7F897" w14:textId="77777777" w:rsidR="0032564C" w:rsidRPr="0032564C" w:rsidRDefault="0032564C" w:rsidP="0032564C">
            <w:pPr>
              <w:spacing w:after="200" w:line="276" w:lineRule="auto"/>
              <w:jc w:val="both"/>
              <w:rPr>
                <w:rFonts w:ascii="Times New Roman" w:eastAsia="Times New Roman" w:hAnsi="Times New Roman" w:cs="Times New Roman"/>
                <w:b w:val="0"/>
                <w:bCs w:val="0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b w:val="0"/>
                <w:bCs w:val="0"/>
                <w:sz w:val="24"/>
              </w:rPr>
              <w:t>LOC106767322</w:t>
            </w:r>
          </w:p>
        </w:tc>
        <w:tc>
          <w:tcPr>
            <w:tcW w:w="1134" w:type="dxa"/>
            <w:noWrap/>
            <w:hideMark/>
          </w:tcPr>
          <w:p w14:paraId="539889B4" w14:textId="77777777" w:rsidR="0032564C" w:rsidRPr="0032564C" w:rsidRDefault="0032564C" w:rsidP="0032564C">
            <w:pPr>
              <w:spacing w:after="20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sz w:val="24"/>
              </w:rPr>
              <w:t>-</w:t>
            </w:r>
          </w:p>
        </w:tc>
        <w:tc>
          <w:tcPr>
            <w:tcW w:w="1343" w:type="dxa"/>
            <w:noWrap/>
            <w:hideMark/>
          </w:tcPr>
          <w:p w14:paraId="1DE797DB" w14:textId="77777777" w:rsidR="0032564C" w:rsidRPr="0032564C" w:rsidRDefault="0032564C" w:rsidP="0032564C">
            <w:pPr>
              <w:spacing w:after="20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sz w:val="24"/>
              </w:rPr>
              <w:t>-1.46</w:t>
            </w:r>
          </w:p>
        </w:tc>
        <w:tc>
          <w:tcPr>
            <w:tcW w:w="4819" w:type="dxa"/>
            <w:noWrap/>
            <w:hideMark/>
          </w:tcPr>
          <w:p w14:paraId="58B981C0" w14:textId="77777777" w:rsidR="0032564C" w:rsidRPr="0032564C" w:rsidRDefault="0032564C" w:rsidP="0032564C">
            <w:pPr>
              <w:spacing w:after="20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sz w:val="24"/>
              </w:rPr>
              <w:t>abscisic acid receptor PYR1-like</w:t>
            </w:r>
          </w:p>
        </w:tc>
      </w:tr>
      <w:tr w:rsidR="0032564C" w:rsidRPr="0032564C" w14:paraId="5F1B7EA1" w14:textId="77777777" w:rsidTr="0043474B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3" w:type="dxa"/>
            <w:noWrap/>
            <w:hideMark/>
          </w:tcPr>
          <w:p w14:paraId="06C4BBBE" w14:textId="77777777" w:rsidR="0032564C" w:rsidRPr="0032564C" w:rsidRDefault="0032564C" w:rsidP="0032564C">
            <w:pPr>
              <w:spacing w:after="200" w:line="276" w:lineRule="auto"/>
              <w:jc w:val="both"/>
              <w:rPr>
                <w:rFonts w:ascii="Times New Roman" w:eastAsia="Times New Roman" w:hAnsi="Times New Roman" w:cs="Times New Roman"/>
                <w:b w:val="0"/>
                <w:bCs w:val="0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b w:val="0"/>
                <w:bCs w:val="0"/>
                <w:sz w:val="24"/>
              </w:rPr>
              <w:t>LOC106776141</w:t>
            </w:r>
          </w:p>
        </w:tc>
        <w:tc>
          <w:tcPr>
            <w:tcW w:w="1134" w:type="dxa"/>
            <w:noWrap/>
            <w:hideMark/>
          </w:tcPr>
          <w:p w14:paraId="44631F05" w14:textId="77777777" w:rsidR="0032564C" w:rsidRPr="0032564C" w:rsidRDefault="0032564C" w:rsidP="0032564C">
            <w:pPr>
              <w:spacing w:after="20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sz w:val="24"/>
              </w:rPr>
              <w:t>-</w:t>
            </w:r>
          </w:p>
        </w:tc>
        <w:tc>
          <w:tcPr>
            <w:tcW w:w="1343" w:type="dxa"/>
            <w:noWrap/>
            <w:hideMark/>
          </w:tcPr>
          <w:p w14:paraId="29A9E918" w14:textId="77777777" w:rsidR="0032564C" w:rsidRPr="0032564C" w:rsidRDefault="0032564C" w:rsidP="0032564C">
            <w:pPr>
              <w:spacing w:after="20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sz w:val="24"/>
              </w:rPr>
              <w:t>-1.13</w:t>
            </w:r>
          </w:p>
        </w:tc>
        <w:tc>
          <w:tcPr>
            <w:tcW w:w="4819" w:type="dxa"/>
            <w:noWrap/>
            <w:hideMark/>
          </w:tcPr>
          <w:p w14:paraId="7660153B" w14:textId="77777777" w:rsidR="0032564C" w:rsidRPr="0032564C" w:rsidRDefault="0032564C" w:rsidP="0032564C">
            <w:pPr>
              <w:spacing w:after="20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sz w:val="24"/>
              </w:rPr>
              <w:t>auxin response factor 3</w:t>
            </w:r>
          </w:p>
        </w:tc>
      </w:tr>
      <w:tr w:rsidR="0032564C" w:rsidRPr="0032564C" w14:paraId="1EC4F7AA" w14:textId="77777777" w:rsidTr="0043474B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3" w:type="dxa"/>
            <w:noWrap/>
            <w:hideMark/>
          </w:tcPr>
          <w:p w14:paraId="3CD5CC9E" w14:textId="77777777" w:rsidR="0032564C" w:rsidRPr="0032564C" w:rsidRDefault="0032564C" w:rsidP="0032564C">
            <w:pPr>
              <w:spacing w:after="200" w:line="276" w:lineRule="auto"/>
              <w:jc w:val="both"/>
              <w:rPr>
                <w:rFonts w:ascii="Times New Roman" w:eastAsia="Times New Roman" w:hAnsi="Times New Roman" w:cs="Times New Roman"/>
                <w:b w:val="0"/>
                <w:bCs w:val="0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b w:val="0"/>
                <w:bCs w:val="0"/>
                <w:sz w:val="24"/>
              </w:rPr>
              <w:t>LOC106780009</w:t>
            </w:r>
          </w:p>
        </w:tc>
        <w:tc>
          <w:tcPr>
            <w:tcW w:w="1134" w:type="dxa"/>
            <w:noWrap/>
            <w:hideMark/>
          </w:tcPr>
          <w:p w14:paraId="711792FA" w14:textId="77777777" w:rsidR="0032564C" w:rsidRPr="0032564C" w:rsidRDefault="0032564C" w:rsidP="0032564C">
            <w:pPr>
              <w:spacing w:after="20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sz w:val="24"/>
              </w:rPr>
              <w:t>-</w:t>
            </w:r>
          </w:p>
        </w:tc>
        <w:tc>
          <w:tcPr>
            <w:tcW w:w="1343" w:type="dxa"/>
            <w:noWrap/>
            <w:hideMark/>
          </w:tcPr>
          <w:p w14:paraId="306E68E6" w14:textId="77777777" w:rsidR="0032564C" w:rsidRPr="0032564C" w:rsidRDefault="0032564C" w:rsidP="0032564C">
            <w:pPr>
              <w:spacing w:after="20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sz w:val="24"/>
              </w:rPr>
              <w:t>-1.00</w:t>
            </w:r>
          </w:p>
        </w:tc>
        <w:tc>
          <w:tcPr>
            <w:tcW w:w="4819" w:type="dxa"/>
            <w:noWrap/>
            <w:hideMark/>
          </w:tcPr>
          <w:p w14:paraId="16BAFE92" w14:textId="77777777" w:rsidR="0032564C" w:rsidRPr="0032564C" w:rsidRDefault="0032564C" w:rsidP="0032564C">
            <w:pPr>
              <w:spacing w:after="20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sz w:val="24"/>
              </w:rPr>
              <w:t>auxin response factor 9</w:t>
            </w:r>
          </w:p>
        </w:tc>
      </w:tr>
      <w:tr w:rsidR="0032564C" w:rsidRPr="0032564C" w14:paraId="772EE750" w14:textId="77777777" w:rsidTr="0043474B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3" w:type="dxa"/>
            <w:noWrap/>
            <w:hideMark/>
          </w:tcPr>
          <w:p w14:paraId="055DF952" w14:textId="77777777" w:rsidR="0032564C" w:rsidRPr="0032564C" w:rsidRDefault="0032564C" w:rsidP="0032564C">
            <w:pPr>
              <w:spacing w:after="200" w:line="276" w:lineRule="auto"/>
              <w:jc w:val="both"/>
              <w:rPr>
                <w:rFonts w:ascii="Times New Roman" w:eastAsia="Times New Roman" w:hAnsi="Times New Roman" w:cs="Times New Roman"/>
                <w:b w:val="0"/>
                <w:bCs w:val="0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b w:val="0"/>
                <w:bCs w:val="0"/>
                <w:sz w:val="24"/>
              </w:rPr>
              <w:t>LOC106765013</w:t>
            </w:r>
          </w:p>
        </w:tc>
        <w:tc>
          <w:tcPr>
            <w:tcW w:w="1134" w:type="dxa"/>
            <w:noWrap/>
            <w:hideMark/>
          </w:tcPr>
          <w:p w14:paraId="013279FD" w14:textId="77777777" w:rsidR="0032564C" w:rsidRPr="0032564C" w:rsidRDefault="0032564C" w:rsidP="0032564C">
            <w:pPr>
              <w:spacing w:after="20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sz w:val="24"/>
              </w:rPr>
              <w:t>-</w:t>
            </w:r>
          </w:p>
        </w:tc>
        <w:tc>
          <w:tcPr>
            <w:tcW w:w="1343" w:type="dxa"/>
            <w:noWrap/>
            <w:hideMark/>
          </w:tcPr>
          <w:p w14:paraId="087E7F0F" w14:textId="77777777" w:rsidR="0032564C" w:rsidRPr="0032564C" w:rsidRDefault="0032564C" w:rsidP="0032564C">
            <w:pPr>
              <w:spacing w:after="20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sz w:val="24"/>
              </w:rPr>
              <w:t>-1.11</w:t>
            </w:r>
          </w:p>
        </w:tc>
        <w:tc>
          <w:tcPr>
            <w:tcW w:w="4819" w:type="dxa"/>
            <w:noWrap/>
            <w:hideMark/>
          </w:tcPr>
          <w:p w14:paraId="77DD1300" w14:textId="77777777" w:rsidR="0032564C" w:rsidRPr="0032564C" w:rsidRDefault="0032564C" w:rsidP="0032564C">
            <w:pPr>
              <w:spacing w:after="20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sz w:val="24"/>
              </w:rPr>
              <w:t>auxin transporter-like protein 1</w:t>
            </w:r>
          </w:p>
        </w:tc>
      </w:tr>
      <w:tr w:rsidR="0032564C" w:rsidRPr="0032564C" w14:paraId="78C127C2" w14:textId="77777777" w:rsidTr="0043474B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3" w:type="dxa"/>
            <w:noWrap/>
            <w:hideMark/>
          </w:tcPr>
          <w:p w14:paraId="5D6CD77B" w14:textId="77777777" w:rsidR="0032564C" w:rsidRPr="0032564C" w:rsidRDefault="0032564C" w:rsidP="0032564C">
            <w:pPr>
              <w:spacing w:after="200" w:line="276" w:lineRule="auto"/>
              <w:jc w:val="both"/>
              <w:rPr>
                <w:rFonts w:ascii="Times New Roman" w:eastAsia="Times New Roman" w:hAnsi="Times New Roman" w:cs="Times New Roman"/>
                <w:b w:val="0"/>
                <w:bCs w:val="0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b w:val="0"/>
                <w:bCs w:val="0"/>
                <w:sz w:val="24"/>
              </w:rPr>
              <w:t>LOC106772219</w:t>
            </w:r>
          </w:p>
        </w:tc>
        <w:tc>
          <w:tcPr>
            <w:tcW w:w="1134" w:type="dxa"/>
            <w:noWrap/>
            <w:hideMark/>
          </w:tcPr>
          <w:p w14:paraId="3393676C" w14:textId="77777777" w:rsidR="0032564C" w:rsidRPr="0032564C" w:rsidRDefault="0032564C" w:rsidP="0032564C">
            <w:pPr>
              <w:spacing w:after="20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sz w:val="24"/>
              </w:rPr>
              <w:t>-</w:t>
            </w:r>
          </w:p>
        </w:tc>
        <w:tc>
          <w:tcPr>
            <w:tcW w:w="1343" w:type="dxa"/>
            <w:noWrap/>
            <w:hideMark/>
          </w:tcPr>
          <w:p w14:paraId="38F356A1" w14:textId="77777777" w:rsidR="0032564C" w:rsidRPr="0032564C" w:rsidRDefault="0032564C" w:rsidP="0032564C">
            <w:pPr>
              <w:spacing w:after="20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sz w:val="24"/>
              </w:rPr>
              <w:t>-1.27</w:t>
            </w:r>
          </w:p>
        </w:tc>
        <w:tc>
          <w:tcPr>
            <w:tcW w:w="4819" w:type="dxa"/>
            <w:noWrap/>
            <w:hideMark/>
          </w:tcPr>
          <w:p w14:paraId="6A4F2166" w14:textId="77777777" w:rsidR="0032564C" w:rsidRPr="0032564C" w:rsidRDefault="0032564C" w:rsidP="0032564C">
            <w:pPr>
              <w:spacing w:after="20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sz w:val="24"/>
              </w:rPr>
              <w:t>auxin transporter-like protein 2</w:t>
            </w:r>
          </w:p>
        </w:tc>
      </w:tr>
      <w:tr w:rsidR="0032564C" w:rsidRPr="0032564C" w14:paraId="03766977" w14:textId="77777777" w:rsidTr="0043474B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3" w:type="dxa"/>
            <w:noWrap/>
            <w:hideMark/>
          </w:tcPr>
          <w:p w14:paraId="251F3849" w14:textId="77777777" w:rsidR="0032564C" w:rsidRPr="0032564C" w:rsidRDefault="0032564C" w:rsidP="0032564C">
            <w:pPr>
              <w:spacing w:after="200" w:line="276" w:lineRule="auto"/>
              <w:jc w:val="both"/>
              <w:rPr>
                <w:rFonts w:ascii="Times New Roman" w:eastAsia="Times New Roman" w:hAnsi="Times New Roman" w:cs="Times New Roman"/>
                <w:b w:val="0"/>
                <w:bCs w:val="0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b w:val="0"/>
                <w:bCs w:val="0"/>
                <w:sz w:val="24"/>
              </w:rPr>
              <w:t>LOC106759643</w:t>
            </w:r>
          </w:p>
        </w:tc>
        <w:tc>
          <w:tcPr>
            <w:tcW w:w="1134" w:type="dxa"/>
            <w:noWrap/>
            <w:hideMark/>
          </w:tcPr>
          <w:p w14:paraId="39BF1745" w14:textId="77777777" w:rsidR="0032564C" w:rsidRPr="0032564C" w:rsidRDefault="0032564C" w:rsidP="0032564C">
            <w:pPr>
              <w:spacing w:after="20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sz w:val="24"/>
              </w:rPr>
              <w:t>-</w:t>
            </w:r>
          </w:p>
        </w:tc>
        <w:tc>
          <w:tcPr>
            <w:tcW w:w="1343" w:type="dxa"/>
            <w:noWrap/>
            <w:hideMark/>
          </w:tcPr>
          <w:p w14:paraId="72EC883B" w14:textId="77777777" w:rsidR="0032564C" w:rsidRPr="0032564C" w:rsidRDefault="0032564C" w:rsidP="0032564C">
            <w:pPr>
              <w:spacing w:after="20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sz w:val="24"/>
              </w:rPr>
              <w:t>-1.52</w:t>
            </w:r>
          </w:p>
        </w:tc>
        <w:tc>
          <w:tcPr>
            <w:tcW w:w="4819" w:type="dxa"/>
            <w:noWrap/>
            <w:hideMark/>
          </w:tcPr>
          <w:p w14:paraId="77333B49" w14:textId="77777777" w:rsidR="0032564C" w:rsidRPr="0032564C" w:rsidRDefault="0032564C" w:rsidP="0032564C">
            <w:pPr>
              <w:spacing w:after="20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sz w:val="24"/>
              </w:rPr>
              <w:t>auxin transporter-like protein 3</w:t>
            </w:r>
          </w:p>
        </w:tc>
      </w:tr>
      <w:tr w:rsidR="0032564C" w:rsidRPr="0032564C" w14:paraId="538E205A" w14:textId="77777777" w:rsidTr="0043474B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3" w:type="dxa"/>
            <w:noWrap/>
            <w:hideMark/>
          </w:tcPr>
          <w:p w14:paraId="70B8BD24" w14:textId="77777777" w:rsidR="0032564C" w:rsidRPr="0032564C" w:rsidRDefault="0032564C" w:rsidP="0032564C">
            <w:pPr>
              <w:spacing w:after="200" w:line="276" w:lineRule="auto"/>
              <w:jc w:val="both"/>
              <w:rPr>
                <w:rFonts w:ascii="Times New Roman" w:eastAsia="Times New Roman" w:hAnsi="Times New Roman" w:cs="Times New Roman"/>
                <w:b w:val="0"/>
                <w:bCs w:val="0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b w:val="0"/>
                <w:bCs w:val="0"/>
                <w:sz w:val="24"/>
              </w:rPr>
              <w:t>LOC106774103</w:t>
            </w:r>
          </w:p>
        </w:tc>
        <w:tc>
          <w:tcPr>
            <w:tcW w:w="1134" w:type="dxa"/>
            <w:noWrap/>
            <w:hideMark/>
          </w:tcPr>
          <w:p w14:paraId="7A3CEFC8" w14:textId="77777777" w:rsidR="0032564C" w:rsidRPr="0032564C" w:rsidRDefault="0032564C" w:rsidP="0032564C">
            <w:pPr>
              <w:spacing w:after="20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sz w:val="24"/>
              </w:rPr>
              <w:t>-</w:t>
            </w:r>
          </w:p>
        </w:tc>
        <w:tc>
          <w:tcPr>
            <w:tcW w:w="1343" w:type="dxa"/>
            <w:noWrap/>
            <w:hideMark/>
          </w:tcPr>
          <w:p w14:paraId="0EC7C678" w14:textId="77777777" w:rsidR="0032564C" w:rsidRPr="0032564C" w:rsidRDefault="0032564C" w:rsidP="0032564C">
            <w:pPr>
              <w:spacing w:after="20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sz w:val="24"/>
              </w:rPr>
              <w:t>-1.26</w:t>
            </w:r>
          </w:p>
        </w:tc>
        <w:tc>
          <w:tcPr>
            <w:tcW w:w="4819" w:type="dxa"/>
            <w:noWrap/>
            <w:hideMark/>
          </w:tcPr>
          <w:p w14:paraId="211591FB" w14:textId="77777777" w:rsidR="0032564C" w:rsidRPr="0032564C" w:rsidRDefault="0032564C" w:rsidP="0032564C">
            <w:pPr>
              <w:spacing w:after="20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sz w:val="24"/>
              </w:rPr>
              <w:t>auxin transporter-like protein 4</w:t>
            </w:r>
          </w:p>
        </w:tc>
      </w:tr>
      <w:tr w:rsidR="0032564C" w:rsidRPr="0032564C" w14:paraId="40E8E825" w14:textId="77777777" w:rsidTr="0043474B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3" w:type="dxa"/>
            <w:noWrap/>
            <w:hideMark/>
          </w:tcPr>
          <w:p w14:paraId="0E7BF231" w14:textId="77777777" w:rsidR="0032564C" w:rsidRPr="0032564C" w:rsidRDefault="0032564C" w:rsidP="0032564C">
            <w:pPr>
              <w:spacing w:after="200" w:line="276" w:lineRule="auto"/>
              <w:jc w:val="both"/>
              <w:rPr>
                <w:rFonts w:ascii="Times New Roman" w:eastAsia="Times New Roman" w:hAnsi="Times New Roman" w:cs="Times New Roman"/>
                <w:b w:val="0"/>
                <w:bCs w:val="0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b w:val="0"/>
                <w:bCs w:val="0"/>
                <w:sz w:val="24"/>
              </w:rPr>
              <w:t>LOC106762262</w:t>
            </w:r>
          </w:p>
        </w:tc>
        <w:tc>
          <w:tcPr>
            <w:tcW w:w="1134" w:type="dxa"/>
            <w:noWrap/>
            <w:hideMark/>
          </w:tcPr>
          <w:p w14:paraId="4406FEF1" w14:textId="77777777" w:rsidR="0032564C" w:rsidRPr="0032564C" w:rsidRDefault="0032564C" w:rsidP="0032564C">
            <w:pPr>
              <w:spacing w:after="20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sz w:val="24"/>
              </w:rPr>
              <w:t>1.10</w:t>
            </w:r>
          </w:p>
        </w:tc>
        <w:tc>
          <w:tcPr>
            <w:tcW w:w="1343" w:type="dxa"/>
            <w:noWrap/>
            <w:hideMark/>
          </w:tcPr>
          <w:p w14:paraId="5B6F45C8" w14:textId="77777777" w:rsidR="0032564C" w:rsidRPr="0032564C" w:rsidRDefault="0032564C" w:rsidP="0032564C">
            <w:pPr>
              <w:spacing w:after="20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sz w:val="24"/>
              </w:rPr>
              <w:t>-</w:t>
            </w:r>
          </w:p>
        </w:tc>
        <w:tc>
          <w:tcPr>
            <w:tcW w:w="4819" w:type="dxa"/>
            <w:noWrap/>
            <w:hideMark/>
          </w:tcPr>
          <w:p w14:paraId="56D4E884" w14:textId="77777777" w:rsidR="0032564C" w:rsidRPr="0032564C" w:rsidRDefault="0032564C" w:rsidP="0032564C">
            <w:pPr>
              <w:spacing w:after="20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sz w:val="24"/>
              </w:rPr>
              <w:t>auxin-induced protein 10A5-like</w:t>
            </w:r>
          </w:p>
        </w:tc>
      </w:tr>
      <w:tr w:rsidR="0032564C" w:rsidRPr="0032564C" w14:paraId="3ADDBA12" w14:textId="77777777" w:rsidTr="0043474B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3" w:type="dxa"/>
            <w:noWrap/>
            <w:hideMark/>
          </w:tcPr>
          <w:p w14:paraId="421EA543" w14:textId="77777777" w:rsidR="0032564C" w:rsidRPr="0032564C" w:rsidRDefault="0032564C" w:rsidP="0032564C">
            <w:pPr>
              <w:spacing w:after="200" w:line="276" w:lineRule="auto"/>
              <w:jc w:val="both"/>
              <w:rPr>
                <w:rFonts w:ascii="Times New Roman" w:eastAsia="Times New Roman" w:hAnsi="Times New Roman" w:cs="Times New Roman"/>
                <w:b w:val="0"/>
                <w:bCs w:val="0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b w:val="0"/>
                <w:bCs w:val="0"/>
                <w:sz w:val="24"/>
              </w:rPr>
              <w:t>LOC106762263</w:t>
            </w:r>
          </w:p>
        </w:tc>
        <w:tc>
          <w:tcPr>
            <w:tcW w:w="1134" w:type="dxa"/>
            <w:noWrap/>
            <w:hideMark/>
          </w:tcPr>
          <w:p w14:paraId="2CB6E2AB" w14:textId="77777777" w:rsidR="0032564C" w:rsidRPr="0032564C" w:rsidRDefault="0032564C" w:rsidP="0032564C">
            <w:pPr>
              <w:spacing w:after="20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sz w:val="24"/>
              </w:rPr>
              <w:t>1.90</w:t>
            </w:r>
          </w:p>
        </w:tc>
        <w:tc>
          <w:tcPr>
            <w:tcW w:w="1343" w:type="dxa"/>
            <w:noWrap/>
            <w:hideMark/>
          </w:tcPr>
          <w:p w14:paraId="7F22801A" w14:textId="77777777" w:rsidR="0032564C" w:rsidRPr="0032564C" w:rsidRDefault="0032564C" w:rsidP="0032564C">
            <w:pPr>
              <w:spacing w:after="20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sz w:val="24"/>
              </w:rPr>
              <w:t>1.54</w:t>
            </w:r>
          </w:p>
        </w:tc>
        <w:tc>
          <w:tcPr>
            <w:tcW w:w="4819" w:type="dxa"/>
            <w:noWrap/>
            <w:hideMark/>
          </w:tcPr>
          <w:p w14:paraId="6999584F" w14:textId="77777777" w:rsidR="0032564C" w:rsidRPr="0032564C" w:rsidRDefault="0032564C" w:rsidP="0032564C">
            <w:pPr>
              <w:spacing w:after="20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sz w:val="24"/>
              </w:rPr>
              <w:t>auxin-induced protein 15A</w:t>
            </w:r>
          </w:p>
        </w:tc>
      </w:tr>
      <w:tr w:rsidR="0032564C" w:rsidRPr="0032564C" w14:paraId="69A13C9C" w14:textId="77777777" w:rsidTr="0043474B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3" w:type="dxa"/>
            <w:noWrap/>
            <w:hideMark/>
          </w:tcPr>
          <w:p w14:paraId="6738298A" w14:textId="77777777" w:rsidR="0032564C" w:rsidRPr="0032564C" w:rsidRDefault="0032564C" w:rsidP="0032564C">
            <w:pPr>
              <w:spacing w:after="200" w:line="276" w:lineRule="auto"/>
              <w:jc w:val="both"/>
              <w:rPr>
                <w:rFonts w:ascii="Times New Roman" w:eastAsia="Times New Roman" w:hAnsi="Times New Roman" w:cs="Times New Roman"/>
                <w:b w:val="0"/>
                <w:bCs w:val="0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b w:val="0"/>
                <w:bCs w:val="0"/>
                <w:sz w:val="24"/>
              </w:rPr>
              <w:t>LOC106767633</w:t>
            </w:r>
          </w:p>
        </w:tc>
        <w:tc>
          <w:tcPr>
            <w:tcW w:w="1134" w:type="dxa"/>
            <w:noWrap/>
            <w:hideMark/>
          </w:tcPr>
          <w:p w14:paraId="709E8DA3" w14:textId="77777777" w:rsidR="0032564C" w:rsidRPr="0032564C" w:rsidRDefault="0032564C" w:rsidP="0032564C">
            <w:pPr>
              <w:spacing w:after="20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sz w:val="24"/>
              </w:rPr>
              <w:t>-</w:t>
            </w:r>
          </w:p>
        </w:tc>
        <w:tc>
          <w:tcPr>
            <w:tcW w:w="1343" w:type="dxa"/>
            <w:noWrap/>
            <w:hideMark/>
          </w:tcPr>
          <w:p w14:paraId="0DACA5BF" w14:textId="77777777" w:rsidR="0032564C" w:rsidRPr="0032564C" w:rsidRDefault="0032564C" w:rsidP="0032564C">
            <w:pPr>
              <w:spacing w:after="20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sz w:val="24"/>
              </w:rPr>
              <w:t>-1.86</w:t>
            </w:r>
          </w:p>
        </w:tc>
        <w:tc>
          <w:tcPr>
            <w:tcW w:w="4819" w:type="dxa"/>
            <w:noWrap/>
            <w:hideMark/>
          </w:tcPr>
          <w:p w14:paraId="335F49DC" w14:textId="77777777" w:rsidR="0032564C" w:rsidRPr="0032564C" w:rsidRDefault="0032564C" w:rsidP="0032564C">
            <w:pPr>
              <w:spacing w:after="20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sz w:val="24"/>
              </w:rPr>
              <w:t>auxin-induced protein 6B</w:t>
            </w:r>
          </w:p>
        </w:tc>
      </w:tr>
      <w:tr w:rsidR="0032564C" w:rsidRPr="0032564C" w14:paraId="6B91452F" w14:textId="77777777" w:rsidTr="0043474B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3" w:type="dxa"/>
            <w:noWrap/>
            <w:hideMark/>
          </w:tcPr>
          <w:p w14:paraId="699F15A5" w14:textId="77777777" w:rsidR="0032564C" w:rsidRPr="0032564C" w:rsidRDefault="0032564C" w:rsidP="0032564C">
            <w:pPr>
              <w:spacing w:after="200" w:line="276" w:lineRule="auto"/>
              <w:jc w:val="both"/>
              <w:rPr>
                <w:rFonts w:ascii="Times New Roman" w:eastAsia="Times New Roman" w:hAnsi="Times New Roman" w:cs="Times New Roman"/>
                <w:b w:val="0"/>
                <w:bCs w:val="0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b w:val="0"/>
                <w:bCs w:val="0"/>
                <w:sz w:val="24"/>
              </w:rPr>
              <w:t>LOC106757571</w:t>
            </w:r>
          </w:p>
        </w:tc>
        <w:tc>
          <w:tcPr>
            <w:tcW w:w="1134" w:type="dxa"/>
            <w:noWrap/>
            <w:hideMark/>
          </w:tcPr>
          <w:p w14:paraId="170E4724" w14:textId="77777777" w:rsidR="0032564C" w:rsidRPr="0032564C" w:rsidRDefault="0032564C" w:rsidP="0032564C">
            <w:pPr>
              <w:spacing w:after="20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sz w:val="24"/>
              </w:rPr>
              <w:t>1.83</w:t>
            </w:r>
          </w:p>
        </w:tc>
        <w:tc>
          <w:tcPr>
            <w:tcW w:w="1343" w:type="dxa"/>
            <w:noWrap/>
            <w:hideMark/>
          </w:tcPr>
          <w:p w14:paraId="19CBEEA5" w14:textId="77777777" w:rsidR="0032564C" w:rsidRPr="0032564C" w:rsidRDefault="0032564C" w:rsidP="0032564C">
            <w:pPr>
              <w:spacing w:after="20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sz w:val="24"/>
              </w:rPr>
              <w:t>2.59</w:t>
            </w:r>
          </w:p>
        </w:tc>
        <w:tc>
          <w:tcPr>
            <w:tcW w:w="4819" w:type="dxa"/>
            <w:noWrap/>
            <w:hideMark/>
          </w:tcPr>
          <w:p w14:paraId="3F8EFD1E" w14:textId="77777777" w:rsidR="0032564C" w:rsidRPr="0032564C" w:rsidRDefault="0032564C" w:rsidP="0032564C">
            <w:pPr>
              <w:spacing w:after="20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sz w:val="24"/>
              </w:rPr>
              <w:t>auxin-induced protein AUX28-like</w:t>
            </w:r>
          </w:p>
        </w:tc>
      </w:tr>
      <w:tr w:rsidR="0032564C" w:rsidRPr="0032564C" w14:paraId="4CF2A2AC" w14:textId="77777777" w:rsidTr="0043474B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3" w:type="dxa"/>
            <w:noWrap/>
            <w:hideMark/>
          </w:tcPr>
          <w:p w14:paraId="3F17FB62" w14:textId="77777777" w:rsidR="0032564C" w:rsidRPr="0032564C" w:rsidRDefault="0032564C" w:rsidP="0032564C">
            <w:pPr>
              <w:spacing w:after="200" w:line="276" w:lineRule="auto"/>
              <w:jc w:val="both"/>
              <w:rPr>
                <w:rFonts w:ascii="Times New Roman" w:eastAsia="Times New Roman" w:hAnsi="Times New Roman" w:cs="Times New Roman"/>
                <w:b w:val="0"/>
                <w:bCs w:val="0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b w:val="0"/>
                <w:bCs w:val="0"/>
                <w:sz w:val="24"/>
              </w:rPr>
              <w:t>LOC106772359</w:t>
            </w:r>
          </w:p>
        </w:tc>
        <w:tc>
          <w:tcPr>
            <w:tcW w:w="1134" w:type="dxa"/>
            <w:noWrap/>
            <w:hideMark/>
          </w:tcPr>
          <w:p w14:paraId="1613BA3E" w14:textId="77777777" w:rsidR="0032564C" w:rsidRPr="0032564C" w:rsidRDefault="0032564C" w:rsidP="0032564C">
            <w:pPr>
              <w:spacing w:after="20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sz w:val="24"/>
              </w:rPr>
              <w:t>-</w:t>
            </w:r>
          </w:p>
        </w:tc>
        <w:tc>
          <w:tcPr>
            <w:tcW w:w="1343" w:type="dxa"/>
            <w:noWrap/>
            <w:hideMark/>
          </w:tcPr>
          <w:p w14:paraId="0DDC959F" w14:textId="77777777" w:rsidR="0032564C" w:rsidRPr="0032564C" w:rsidRDefault="0032564C" w:rsidP="0032564C">
            <w:pPr>
              <w:spacing w:after="20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sz w:val="24"/>
              </w:rPr>
              <w:t>-1.28</w:t>
            </w:r>
          </w:p>
        </w:tc>
        <w:tc>
          <w:tcPr>
            <w:tcW w:w="4819" w:type="dxa"/>
            <w:noWrap/>
            <w:hideMark/>
          </w:tcPr>
          <w:p w14:paraId="6264B7F8" w14:textId="77777777" w:rsidR="0032564C" w:rsidRPr="0032564C" w:rsidRDefault="0032564C" w:rsidP="0032564C">
            <w:pPr>
              <w:spacing w:after="20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sz w:val="24"/>
              </w:rPr>
              <w:t>auxin-responsive protein IAA16</w:t>
            </w:r>
          </w:p>
        </w:tc>
      </w:tr>
      <w:tr w:rsidR="0032564C" w:rsidRPr="0032564C" w14:paraId="0B0FA6A4" w14:textId="77777777" w:rsidTr="0043474B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3" w:type="dxa"/>
            <w:noWrap/>
            <w:hideMark/>
          </w:tcPr>
          <w:p w14:paraId="13578AD0" w14:textId="77777777" w:rsidR="0032564C" w:rsidRPr="0032564C" w:rsidRDefault="0032564C" w:rsidP="0032564C">
            <w:pPr>
              <w:spacing w:after="200" w:line="276" w:lineRule="auto"/>
              <w:jc w:val="both"/>
              <w:rPr>
                <w:rFonts w:ascii="Times New Roman" w:eastAsia="Times New Roman" w:hAnsi="Times New Roman" w:cs="Times New Roman"/>
                <w:b w:val="0"/>
                <w:bCs w:val="0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b w:val="0"/>
                <w:bCs w:val="0"/>
                <w:sz w:val="24"/>
              </w:rPr>
              <w:t>LOC106761359</w:t>
            </w:r>
          </w:p>
        </w:tc>
        <w:tc>
          <w:tcPr>
            <w:tcW w:w="1134" w:type="dxa"/>
            <w:noWrap/>
            <w:hideMark/>
          </w:tcPr>
          <w:p w14:paraId="2074F760" w14:textId="77777777" w:rsidR="0032564C" w:rsidRPr="0032564C" w:rsidRDefault="0032564C" w:rsidP="0032564C">
            <w:pPr>
              <w:spacing w:after="20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sz w:val="24"/>
              </w:rPr>
              <w:t>1.12</w:t>
            </w:r>
          </w:p>
        </w:tc>
        <w:tc>
          <w:tcPr>
            <w:tcW w:w="1343" w:type="dxa"/>
            <w:noWrap/>
            <w:hideMark/>
          </w:tcPr>
          <w:p w14:paraId="4242DEFD" w14:textId="77777777" w:rsidR="0032564C" w:rsidRPr="0032564C" w:rsidRDefault="0032564C" w:rsidP="0032564C">
            <w:pPr>
              <w:spacing w:after="20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sz w:val="24"/>
              </w:rPr>
              <w:t>1.27</w:t>
            </w:r>
          </w:p>
        </w:tc>
        <w:tc>
          <w:tcPr>
            <w:tcW w:w="4819" w:type="dxa"/>
            <w:noWrap/>
            <w:hideMark/>
          </w:tcPr>
          <w:p w14:paraId="1A7163D5" w14:textId="77777777" w:rsidR="0032564C" w:rsidRPr="0032564C" w:rsidRDefault="0032564C" w:rsidP="0032564C">
            <w:pPr>
              <w:spacing w:after="20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sz w:val="24"/>
              </w:rPr>
              <w:t>auxin-responsive protein IAA17</w:t>
            </w:r>
          </w:p>
        </w:tc>
      </w:tr>
      <w:tr w:rsidR="0032564C" w:rsidRPr="0032564C" w14:paraId="4A7179AF" w14:textId="77777777" w:rsidTr="0043474B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3" w:type="dxa"/>
            <w:noWrap/>
            <w:hideMark/>
          </w:tcPr>
          <w:p w14:paraId="7278A742" w14:textId="77777777" w:rsidR="0032564C" w:rsidRPr="0032564C" w:rsidRDefault="0032564C" w:rsidP="0032564C">
            <w:pPr>
              <w:spacing w:after="200" w:line="276" w:lineRule="auto"/>
              <w:jc w:val="both"/>
              <w:rPr>
                <w:rFonts w:ascii="Times New Roman" w:eastAsia="Times New Roman" w:hAnsi="Times New Roman" w:cs="Times New Roman"/>
                <w:b w:val="0"/>
                <w:bCs w:val="0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b w:val="0"/>
                <w:bCs w:val="0"/>
                <w:sz w:val="24"/>
              </w:rPr>
              <w:t>LOC106762490</w:t>
            </w:r>
          </w:p>
        </w:tc>
        <w:tc>
          <w:tcPr>
            <w:tcW w:w="1134" w:type="dxa"/>
            <w:noWrap/>
            <w:hideMark/>
          </w:tcPr>
          <w:p w14:paraId="19B58C56" w14:textId="77777777" w:rsidR="0032564C" w:rsidRPr="0032564C" w:rsidRDefault="0032564C" w:rsidP="0032564C">
            <w:pPr>
              <w:spacing w:after="20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sz w:val="24"/>
              </w:rPr>
              <w:t>-</w:t>
            </w:r>
          </w:p>
        </w:tc>
        <w:tc>
          <w:tcPr>
            <w:tcW w:w="1343" w:type="dxa"/>
            <w:noWrap/>
            <w:hideMark/>
          </w:tcPr>
          <w:p w14:paraId="64D56E5F" w14:textId="77777777" w:rsidR="0032564C" w:rsidRPr="0032564C" w:rsidRDefault="0032564C" w:rsidP="0032564C">
            <w:pPr>
              <w:spacing w:after="20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sz w:val="24"/>
              </w:rPr>
              <w:t>-1.21</w:t>
            </w:r>
          </w:p>
        </w:tc>
        <w:tc>
          <w:tcPr>
            <w:tcW w:w="4819" w:type="dxa"/>
            <w:noWrap/>
            <w:hideMark/>
          </w:tcPr>
          <w:p w14:paraId="6AF81604" w14:textId="77777777" w:rsidR="0032564C" w:rsidRPr="0032564C" w:rsidRDefault="0032564C" w:rsidP="0032564C">
            <w:pPr>
              <w:spacing w:after="20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sz w:val="24"/>
              </w:rPr>
              <w:t>auxin-responsive protein IAA26</w:t>
            </w:r>
          </w:p>
        </w:tc>
      </w:tr>
      <w:tr w:rsidR="0032564C" w:rsidRPr="0032564C" w14:paraId="3379DC1C" w14:textId="77777777" w:rsidTr="0043474B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3" w:type="dxa"/>
            <w:noWrap/>
            <w:hideMark/>
          </w:tcPr>
          <w:p w14:paraId="7E560D81" w14:textId="77777777" w:rsidR="0032564C" w:rsidRPr="0032564C" w:rsidRDefault="0032564C" w:rsidP="0032564C">
            <w:pPr>
              <w:spacing w:after="200" w:line="276" w:lineRule="auto"/>
              <w:jc w:val="both"/>
              <w:rPr>
                <w:rFonts w:ascii="Times New Roman" w:eastAsia="Times New Roman" w:hAnsi="Times New Roman" w:cs="Times New Roman"/>
                <w:b w:val="0"/>
                <w:bCs w:val="0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b w:val="0"/>
                <w:bCs w:val="0"/>
                <w:sz w:val="24"/>
              </w:rPr>
              <w:t>LOC106774072</w:t>
            </w:r>
          </w:p>
        </w:tc>
        <w:tc>
          <w:tcPr>
            <w:tcW w:w="1134" w:type="dxa"/>
            <w:noWrap/>
            <w:hideMark/>
          </w:tcPr>
          <w:p w14:paraId="46511363" w14:textId="77777777" w:rsidR="0032564C" w:rsidRPr="0032564C" w:rsidRDefault="0032564C" w:rsidP="0032564C">
            <w:pPr>
              <w:spacing w:after="20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sz w:val="24"/>
              </w:rPr>
              <w:t>-</w:t>
            </w:r>
          </w:p>
        </w:tc>
        <w:tc>
          <w:tcPr>
            <w:tcW w:w="1343" w:type="dxa"/>
            <w:noWrap/>
            <w:hideMark/>
          </w:tcPr>
          <w:p w14:paraId="2F618AD1" w14:textId="77777777" w:rsidR="0032564C" w:rsidRPr="0032564C" w:rsidRDefault="0032564C" w:rsidP="0032564C">
            <w:pPr>
              <w:spacing w:after="20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sz w:val="24"/>
              </w:rPr>
              <w:t>-1.20</w:t>
            </w:r>
          </w:p>
        </w:tc>
        <w:tc>
          <w:tcPr>
            <w:tcW w:w="4819" w:type="dxa"/>
            <w:noWrap/>
            <w:hideMark/>
          </w:tcPr>
          <w:p w14:paraId="4C174333" w14:textId="77777777" w:rsidR="0032564C" w:rsidRPr="0032564C" w:rsidRDefault="0032564C" w:rsidP="0032564C">
            <w:pPr>
              <w:spacing w:after="20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sz w:val="24"/>
              </w:rPr>
              <w:t>auxin-responsive protein IAA27</w:t>
            </w:r>
          </w:p>
        </w:tc>
      </w:tr>
      <w:tr w:rsidR="0032564C" w:rsidRPr="0032564C" w14:paraId="55B4CA6C" w14:textId="77777777" w:rsidTr="0043474B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3" w:type="dxa"/>
            <w:noWrap/>
            <w:hideMark/>
          </w:tcPr>
          <w:p w14:paraId="64FDFD2E" w14:textId="77777777" w:rsidR="0032564C" w:rsidRPr="0032564C" w:rsidRDefault="0032564C" w:rsidP="0032564C">
            <w:pPr>
              <w:spacing w:after="200" w:line="276" w:lineRule="auto"/>
              <w:jc w:val="both"/>
              <w:rPr>
                <w:rFonts w:ascii="Times New Roman" w:eastAsia="Times New Roman" w:hAnsi="Times New Roman" w:cs="Times New Roman"/>
                <w:b w:val="0"/>
                <w:bCs w:val="0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b w:val="0"/>
                <w:bCs w:val="0"/>
                <w:sz w:val="24"/>
              </w:rPr>
              <w:t>LOC106761476</w:t>
            </w:r>
          </w:p>
        </w:tc>
        <w:tc>
          <w:tcPr>
            <w:tcW w:w="1134" w:type="dxa"/>
            <w:noWrap/>
            <w:hideMark/>
          </w:tcPr>
          <w:p w14:paraId="7EE6B3D6" w14:textId="77777777" w:rsidR="0032564C" w:rsidRPr="0032564C" w:rsidRDefault="0032564C" w:rsidP="0032564C">
            <w:pPr>
              <w:spacing w:after="20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sz w:val="24"/>
              </w:rPr>
              <w:t>-</w:t>
            </w:r>
          </w:p>
        </w:tc>
        <w:tc>
          <w:tcPr>
            <w:tcW w:w="1343" w:type="dxa"/>
            <w:noWrap/>
            <w:hideMark/>
          </w:tcPr>
          <w:p w14:paraId="738E08AF" w14:textId="77777777" w:rsidR="0032564C" w:rsidRPr="0032564C" w:rsidRDefault="0032564C" w:rsidP="0032564C">
            <w:pPr>
              <w:spacing w:after="20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sz w:val="24"/>
              </w:rPr>
              <w:t>-1.36</w:t>
            </w:r>
          </w:p>
        </w:tc>
        <w:tc>
          <w:tcPr>
            <w:tcW w:w="4819" w:type="dxa"/>
            <w:noWrap/>
            <w:hideMark/>
          </w:tcPr>
          <w:p w14:paraId="2AF009CD" w14:textId="77777777" w:rsidR="0032564C" w:rsidRPr="0032564C" w:rsidRDefault="0032564C" w:rsidP="0032564C">
            <w:pPr>
              <w:spacing w:after="20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sz w:val="24"/>
              </w:rPr>
              <w:t>auxin-responsive protein IAA29</w:t>
            </w:r>
          </w:p>
        </w:tc>
      </w:tr>
      <w:tr w:rsidR="0032564C" w:rsidRPr="0032564C" w14:paraId="0791162A" w14:textId="77777777" w:rsidTr="0043474B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3" w:type="dxa"/>
            <w:noWrap/>
            <w:hideMark/>
          </w:tcPr>
          <w:p w14:paraId="13C67FFB" w14:textId="77777777" w:rsidR="0032564C" w:rsidRPr="0032564C" w:rsidRDefault="0032564C" w:rsidP="0032564C">
            <w:pPr>
              <w:spacing w:after="200" w:line="276" w:lineRule="auto"/>
              <w:jc w:val="both"/>
              <w:rPr>
                <w:rFonts w:ascii="Times New Roman" w:eastAsia="Times New Roman" w:hAnsi="Times New Roman" w:cs="Times New Roman"/>
                <w:b w:val="0"/>
                <w:bCs w:val="0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b w:val="0"/>
                <w:bCs w:val="0"/>
                <w:sz w:val="24"/>
              </w:rPr>
              <w:t>LOC106767796</w:t>
            </w:r>
          </w:p>
        </w:tc>
        <w:tc>
          <w:tcPr>
            <w:tcW w:w="1134" w:type="dxa"/>
            <w:noWrap/>
            <w:hideMark/>
          </w:tcPr>
          <w:p w14:paraId="4128857E" w14:textId="77777777" w:rsidR="0032564C" w:rsidRPr="0032564C" w:rsidRDefault="0032564C" w:rsidP="0032564C">
            <w:pPr>
              <w:spacing w:after="20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sz w:val="24"/>
              </w:rPr>
              <w:t>3.18</w:t>
            </w:r>
          </w:p>
        </w:tc>
        <w:tc>
          <w:tcPr>
            <w:tcW w:w="1343" w:type="dxa"/>
            <w:noWrap/>
            <w:hideMark/>
          </w:tcPr>
          <w:p w14:paraId="4A960D49" w14:textId="77777777" w:rsidR="0032564C" w:rsidRPr="0032564C" w:rsidRDefault="0032564C" w:rsidP="0032564C">
            <w:pPr>
              <w:spacing w:after="20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sz w:val="24"/>
              </w:rPr>
              <w:t>4.31</w:t>
            </w:r>
          </w:p>
        </w:tc>
        <w:tc>
          <w:tcPr>
            <w:tcW w:w="4819" w:type="dxa"/>
            <w:noWrap/>
            <w:hideMark/>
          </w:tcPr>
          <w:p w14:paraId="7988938A" w14:textId="77777777" w:rsidR="0032564C" w:rsidRPr="0032564C" w:rsidRDefault="0032564C" w:rsidP="0032564C">
            <w:pPr>
              <w:spacing w:after="20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sz w:val="24"/>
              </w:rPr>
              <w:t>auxin-responsive protein IAA31</w:t>
            </w:r>
          </w:p>
        </w:tc>
      </w:tr>
      <w:tr w:rsidR="0032564C" w:rsidRPr="0032564C" w14:paraId="6A726C54" w14:textId="77777777" w:rsidTr="0043474B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3" w:type="dxa"/>
            <w:noWrap/>
            <w:hideMark/>
          </w:tcPr>
          <w:p w14:paraId="640BF4A4" w14:textId="77777777" w:rsidR="0032564C" w:rsidRPr="0032564C" w:rsidRDefault="0032564C" w:rsidP="0032564C">
            <w:pPr>
              <w:spacing w:after="200" w:line="276" w:lineRule="auto"/>
              <w:jc w:val="both"/>
              <w:rPr>
                <w:rFonts w:ascii="Times New Roman" w:eastAsia="Times New Roman" w:hAnsi="Times New Roman" w:cs="Times New Roman"/>
                <w:b w:val="0"/>
                <w:bCs w:val="0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b w:val="0"/>
                <w:bCs w:val="0"/>
                <w:sz w:val="24"/>
              </w:rPr>
              <w:t>LOC106757523</w:t>
            </w:r>
          </w:p>
        </w:tc>
        <w:tc>
          <w:tcPr>
            <w:tcW w:w="1134" w:type="dxa"/>
            <w:noWrap/>
            <w:hideMark/>
          </w:tcPr>
          <w:p w14:paraId="39B517F0" w14:textId="77777777" w:rsidR="0032564C" w:rsidRPr="0032564C" w:rsidRDefault="0032564C" w:rsidP="0032564C">
            <w:pPr>
              <w:spacing w:after="20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sz w:val="24"/>
              </w:rPr>
              <w:t>1.60</w:t>
            </w:r>
          </w:p>
        </w:tc>
        <w:tc>
          <w:tcPr>
            <w:tcW w:w="1343" w:type="dxa"/>
            <w:noWrap/>
            <w:hideMark/>
          </w:tcPr>
          <w:p w14:paraId="73641C4A" w14:textId="77777777" w:rsidR="0032564C" w:rsidRPr="0032564C" w:rsidRDefault="0032564C" w:rsidP="0032564C">
            <w:pPr>
              <w:spacing w:after="20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sz w:val="24"/>
              </w:rPr>
              <w:t>1.13</w:t>
            </w:r>
          </w:p>
        </w:tc>
        <w:tc>
          <w:tcPr>
            <w:tcW w:w="4819" w:type="dxa"/>
            <w:noWrap/>
            <w:hideMark/>
          </w:tcPr>
          <w:p w14:paraId="629E355F" w14:textId="77777777" w:rsidR="0032564C" w:rsidRPr="0032564C" w:rsidRDefault="0032564C" w:rsidP="0032564C">
            <w:pPr>
              <w:spacing w:after="20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sz w:val="24"/>
              </w:rPr>
              <w:t>auxin-responsive protein SAUR15</w:t>
            </w:r>
          </w:p>
        </w:tc>
      </w:tr>
      <w:tr w:rsidR="0032564C" w:rsidRPr="0032564C" w14:paraId="4A621921" w14:textId="77777777" w:rsidTr="0043474B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3" w:type="dxa"/>
            <w:noWrap/>
            <w:hideMark/>
          </w:tcPr>
          <w:p w14:paraId="42B2C528" w14:textId="77777777" w:rsidR="0032564C" w:rsidRPr="0032564C" w:rsidRDefault="0032564C" w:rsidP="0032564C">
            <w:pPr>
              <w:spacing w:after="200" w:line="276" w:lineRule="auto"/>
              <w:jc w:val="both"/>
              <w:rPr>
                <w:rFonts w:ascii="Times New Roman" w:eastAsia="Times New Roman" w:hAnsi="Times New Roman" w:cs="Times New Roman"/>
                <w:b w:val="0"/>
                <w:bCs w:val="0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b w:val="0"/>
                <w:bCs w:val="0"/>
                <w:sz w:val="24"/>
              </w:rPr>
              <w:t>LOC106761400</w:t>
            </w:r>
          </w:p>
        </w:tc>
        <w:tc>
          <w:tcPr>
            <w:tcW w:w="1134" w:type="dxa"/>
            <w:noWrap/>
            <w:hideMark/>
          </w:tcPr>
          <w:p w14:paraId="5F4265EC" w14:textId="77777777" w:rsidR="0032564C" w:rsidRPr="0032564C" w:rsidRDefault="0032564C" w:rsidP="0032564C">
            <w:pPr>
              <w:spacing w:after="20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sz w:val="24"/>
              </w:rPr>
              <w:t>2.12</w:t>
            </w:r>
          </w:p>
        </w:tc>
        <w:tc>
          <w:tcPr>
            <w:tcW w:w="1343" w:type="dxa"/>
            <w:noWrap/>
            <w:hideMark/>
          </w:tcPr>
          <w:p w14:paraId="114CF923" w14:textId="77777777" w:rsidR="0032564C" w:rsidRPr="0032564C" w:rsidRDefault="0032564C" w:rsidP="0032564C">
            <w:pPr>
              <w:spacing w:after="20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sz w:val="24"/>
              </w:rPr>
              <w:t>2.48</w:t>
            </w:r>
          </w:p>
        </w:tc>
        <w:tc>
          <w:tcPr>
            <w:tcW w:w="4819" w:type="dxa"/>
            <w:noWrap/>
            <w:hideMark/>
          </w:tcPr>
          <w:p w14:paraId="50FE647E" w14:textId="77777777" w:rsidR="0032564C" w:rsidRPr="0032564C" w:rsidRDefault="0032564C" w:rsidP="0032564C">
            <w:pPr>
              <w:spacing w:after="20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sz w:val="24"/>
              </w:rPr>
              <w:t>auxin-responsive protein SAUR21</w:t>
            </w:r>
          </w:p>
        </w:tc>
      </w:tr>
      <w:tr w:rsidR="0032564C" w:rsidRPr="0032564C" w14:paraId="220CE679" w14:textId="77777777" w:rsidTr="0043474B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3" w:type="dxa"/>
            <w:noWrap/>
            <w:hideMark/>
          </w:tcPr>
          <w:p w14:paraId="306ADB49" w14:textId="77777777" w:rsidR="0032564C" w:rsidRPr="0032564C" w:rsidRDefault="0032564C" w:rsidP="0032564C">
            <w:pPr>
              <w:spacing w:after="200" w:line="276" w:lineRule="auto"/>
              <w:jc w:val="both"/>
              <w:rPr>
                <w:rFonts w:ascii="Times New Roman" w:eastAsia="Times New Roman" w:hAnsi="Times New Roman" w:cs="Times New Roman"/>
                <w:b w:val="0"/>
                <w:bCs w:val="0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b w:val="0"/>
                <w:bCs w:val="0"/>
                <w:sz w:val="24"/>
              </w:rPr>
              <w:t>LOC106761547</w:t>
            </w:r>
          </w:p>
        </w:tc>
        <w:tc>
          <w:tcPr>
            <w:tcW w:w="1134" w:type="dxa"/>
            <w:noWrap/>
            <w:hideMark/>
          </w:tcPr>
          <w:p w14:paraId="0E6B4043" w14:textId="77777777" w:rsidR="0032564C" w:rsidRPr="0032564C" w:rsidRDefault="0032564C" w:rsidP="0032564C">
            <w:pPr>
              <w:spacing w:after="20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sz w:val="24"/>
              </w:rPr>
              <w:t>-</w:t>
            </w:r>
          </w:p>
        </w:tc>
        <w:tc>
          <w:tcPr>
            <w:tcW w:w="1343" w:type="dxa"/>
            <w:noWrap/>
            <w:hideMark/>
          </w:tcPr>
          <w:p w14:paraId="438CFB6B" w14:textId="77777777" w:rsidR="0032564C" w:rsidRPr="0032564C" w:rsidRDefault="0032564C" w:rsidP="0032564C">
            <w:pPr>
              <w:spacing w:after="20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sz w:val="24"/>
              </w:rPr>
              <w:t>1.87</w:t>
            </w:r>
          </w:p>
        </w:tc>
        <w:tc>
          <w:tcPr>
            <w:tcW w:w="4819" w:type="dxa"/>
            <w:noWrap/>
            <w:hideMark/>
          </w:tcPr>
          <w:p w14:paraId="129610BD" w14:textId="77777777" w:rsidR="0032564C" w:rsidRPr="0032564C" w:rsidRDefault="0032564C" w:rsidP="0032564C">
            <w:pPr>
              <w:spacing w:after="20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sz w:val="24"/>
              </w:rPr>
              <w:t>auxin-responsive protein SAUR23-like</w:t>
            </w:r>
          </w:p>
        </w:tc>
      </w:tr>
      <w:tr w:rsidR="0032564C" w:rsidRPr="0032564C" w14:paraId="665EE115" w14:textId="77777777" w:rsidTr="0043474B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3" w:type="dxa"/>
            <w:noWrap/>
            <w:hideMark/>
          </w:tcPr>
          <w:p w14:paraId="63F27231" w14:textId="77777777" w:rsidR="0032564C" w:rsidRPr="0032564C" w:rsidRDefault="0032564C" w:rsidP="0032564C">
            <w:pPr>
              <w:spacing w:after="200" w:line="276" w:lineRule="auto"/>
              <w:jc w:val="both"/>
              <w:rPr>
                <w:rFonts w:ascii="Times New Roman" w:eastAsia="Times New Roman" w:hAnsi="Times New Roman" w:cs="Times New Roman"/>
                <w:b w:val="0"/>
                <w:bCs w:val="0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b w:val="0"/>
                <w:bCs w:val="0"/>
                <w:sz w:val="24"/>
              </w:rPr>
              <w:lastRenderedPageBreak/>
              <w:t>LOC106780333</w:t>
            </w:r>
          </w:p>
        </w:tc>
        <w:tc>
          <w:tcPr>
            <w:tcW w:w="1134" w:type="dxa"/>
            <w:noWrap/>
            <w:hideMark/>
          </w:tcPr>
          <w:p w14:paraId="6713B184" w14:textId="77777777" w:rsidR="0032564C" w:rsidRPr="0032564C" w:rsidRDefault="0032564C" w:rsidP="0032564C">
            <w:pPr>
              <w:spacing w:after="20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sz w:val="24"/>
              </w:rPr>
              <w:t>-1.13</w:t>
            </w:r>
          </w:p>
        </w:tc>
        <w:tc>
          <w:tcPr>
            <w:tcW w:w="1343" w:type="dxa"/>
            <w:noWrap/>
            <w:hideMark/>
          </w:tcPr>
          <w:p w14:paraId="798E0E7C" w14:textId="77777777" w:rsidR="0032564C" w:rsidRPr="0032564C" w:rsidRDefault="0032564C" w:rsidP="0032564C">
            <w:pPr>
              <w:spacing w:after="20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sz w:val="24"/>
              </w:rPr>
              <w:t>0.00</w:t>
            </w:r>
          </w:p>
        </w:tc>
        <w:tc>
          <w:tcPr>
            <w:tcW w:w="4819" w:type="dxa"/>
            <w:noWrap/>
            <w:hideMark/>
          </w:tcPr>
          <w:p w14:paraId="59CE9CB6" w14:textId="77777777" w:rsidR="0032564C" w:rsidRPr="0032564C" w:rsidRDefault="0032564C" w:rsidP="0032564C">
            <w:pPr>
              <w:spacing w:after="20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sz w:val="24"/>
              </w:rPr>
              <w:t>auxin-responsive protein SAUR32</w:t>
            </w:r>
          </w:p>
        </w:tc>
      </w:tr>
      <w:tr w:rsidR="0032564C" w:rsidRPr="0032564C" w14:paraId="57126670" w14:textId="77777777" w:rsidTr="0043474B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3" w:type="dxa"/>
            <w:noWrap/>
            <w:hideMark/>
          </w:tcPr>
          <w:p w14:paraId="60EDE334" w14:textId="77777777" w:rsidR="0032564C" w:rsidRPr="0032564C" w:rsidRDefault="0032564C" w:rsidP="0032564C">
            <w:pPr>
              <w:spacing w:after="200" w:line="276" w:lineRule="auto"/>
              <w:jc w:val="both"/>
              <w:rPr>
                <w:rFonts w:ascii="Times New Roman" w:eastAsia="Times New Roman" w:hAnsi="Times New Roman" w:cs="Times New Roman"/>
                <w:b w:val="0"/>
                <w:bCs w:val="0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b w:val="0"/>
                <w:bCs w:val="0"/>
                <w:sz w:val="24"/>
              </w:rPr>
              <w:t>LOC106754022</w:t>
            </w:r>
          </w:p>
        </w:tc>
        <w:tc>
          <w:tcPr>
            <w:tcW w:w="1134" w:type="dxa"/>
            <w:noWrap/>
            <w:hideMark/>
          </w:tcPr>
          <w:p w14:paraId="21323668" w14:textId="77777777" w:rsidR="0032564C" w:rsidRPr="0032564C" w:rsidRDefault="0032564C" w:rsidP="0032564C">
            <w:pPr>
              <w:spacing w:after="20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sz w:val="24"/>
              </w:rPr>
              <w:t>-1.13</w:t>
            </w:r>
          </w:p>
        </w:tc>
        <w:tc>
          <w:tcPr>
            <w:tcW w:w="1343" w:type="dxa"/>
            <w:noWrap/>
            <w:hideMark/>
          </w:tcPr>
          <w:p w14:paraId="1E5DF891" w14:textId="77777777" w:rsidR="0032564C" w:rsidRPr="0032564C" w:rsidRDefault="0032564C" w:rsidP="0032564C">
            <w:pPr>
              <w:spacing w:after="20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sz w:val="24"/>
              </w:rPr>
              <w:t>-1.55</w:t>
            </w:r>
          </w:p>
        </w:tc>
        <w:tc>
          <w:tcPr>
            <w:tcW w:w="4819" w:type="dxa"/>
            <w:noWrap/>
            <w:hideMark/>
          </w:tcPr>
          <w:p w14:paraId="1615A2C7" w14:textId="77777777" w:rsidR="0032564C" w:rsidRPr="0032564C" w:rsidRDefault="0032564C" w:rsidP="0032564C">
            <w:pPr>
              <w:spacing w:after="20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sz w:val="24"/>
              </w:rPr>
              <w:t>auxin-responsive protein SAUR32-like</w:t>
            </w:r>
          </w:p>
        </w:tc>
      </w:tr>
      <w:tr w:rsidR="0032564C" w:rsidRPr="0032564C" w14:paraId="1CB360D7" w14:textId="77777777" w:rsidTr="0043474B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3" w:type="dxa"/>
            <w:noWrap/>
            <w:hideMark/>
          </w:tcPr>
          <w:p w14:paraId="77F0AEBA" w14:textId="77777777" w:rsidR="0032564C" w:rsidRPr="0032564C" w:rsidRDefault="0032564C" w:rsidP="0032564C">
            <w:pPr>
              <w:spacing w:after="200" w:line="276" w:lineRule="auto"/>
              <w:jc w:val="both"/>
              <w:rPr>
                <w:rFonts w:ascii="Times New Roman" w:eastAsia="Times New Roman" w:hAnsi="Times New Roman" w:cs="Times New Roman"/>
                <w:b w:val="0"/>
                <w:bCs w:val="0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b w:val="0"/>
                <w:bCs w:val="0"/>
                <w:sz w:val="24"/>
              </w:rPr>
              <w:t>LOC106758641</w:t>
            </w:r>
          </w:p>
        </w:tc>
        <w:tc>
          <w:tcPr>
            <w:tcW w:w="1134" w:type="dxa"/>
            <w:noWrap/>
            <w:hideMark/>
          </w:tcPr>
          <w:p w14:paraId="676BFFD1" w14:textId="77777777" w:rsidR="0032564C" w:rsidRPr="0032564C" w:rsidRDefault="0032564C" w:rsidP="0032564C">
            <w:pPr>
              <w:spacing w:after="20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sz w:val="24"/>
              </w:rPr>
              <w:t>-1.32</w:t>
            </w:r>
          </w:p>
        </w:tc>
        <w:tc>
          <w:tcPr>
            <w:tcW w:w="1343" w:type="dxa"/>
            <w:noWrap/>
            <w:hideMark/>
          </w:tcPr>
          <w:p w14:paraId="3541E4A5" w14:textId="77777777" w:rsidR="0032564C" w:rsidRPr="0032564C" w:rsidRDefault="0032564C" w:rsidP="0032564C">
            <w:pPr>
              <w:spacing w:after="20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sz w:val="24"/>
              </w:rPr>
              <w:t>-1.37</w:t>
            </w:r>
          </w:p>
        </w:tc>
        <w:tc>
          <w:tcPr>
            <w:tcW w:w="4819" w:type="dxa"/>
            <w:noWrap/>
            <w:hideMark/>
          </w:tcPr>
          <w:p w14:paraId="3BED611D" w14:textId="77777777" w:rsidR="0032564C" w:rsidRPr="0032564C" w:rsidRDefault="0032564C" w:rsidP="0032564C">
            <w:pPr>
              <w:spacing w:after="20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sz w:val="24"/>
              </w:rPr>
              <w:t>auxin-responsive protein SAUR36</w:t>
            </w:r>
          </w:p>
        </w:tc>
      </w:tr>
      <w:tr w:rsidR="0032564C" w:rsidRPr="0032564C" w14:paraId="6B05DD07" w14:textId="77777777" w:rsidTr="0043474B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3" w:type="dxa"/>
            <w:noWrap/>
            <w:hideMark/>
          </w:tcPr>
          <w:p w14:paraId="2896E0A3" w14:textId="77777777" w:rsidR="0032564C" w:rsidRPr="0032564C" w:rsidRDefault="0032564C" w:rsidP="0032564C">
            <w:pPr>
              <w:spacing w:after="200" w:line="276" w:lineRule="auto"/>
              <w:jc w:val="both"/>
              <w:rPr>
                <w:rFonts w:ascii="Times New Roman" w:eastAsia="Times New Roman" w:hAnsi="Times New Roman" w:cs="Times New Roman"/>
                <w:b w:val="0"/>
                <w:bCs w:val="0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b w:val="0"/>
                <w:bCs w:val="0"/>
                <w:sz w:val="24"/>
              </w:rPr>
              <w:t>LOC106773634</w:t>
            </w:r>
          </w:p>
        </w:tc>
        <w:tc>
          <w:tcPr>
            <w:tcW w:w="1134" w:type="dxa"/>
            <w:noWrap/>
            <w:hideMark/>
          </w:tcPr>
          <w:p w14:paraId="3F34A076" w14:textId="77777777" w:rsidR="0032564C" w:rsidRPr="0032564C" w:rsidRDefault="0032564C" w:rsidP="0032564C">
            <w:pPr>
              <w:spacing w:after="20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sz w:val="24"/>
              </w:rPr>
              <w:t>-</w:t>
            </w:r>
          </w:p>
        </w:tc>
        <w:tc>
          <w:tcPr>
            <w:tcW w:w="1343" w:type="dxa"/>
            <w:noWrap/>
            <w:hideMark/>
          </w:tcPr>
          <w:p w14:paraId="60FCA123" w14:textId="77777777" w:rsidR="0032564C" w:rsidRPr="0032564C" w:rsidRDefault="0032564C" w:rsidP="0032564C">
            <w:pPr>
              <w:spacing w:after="20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sz w:val="24"/>
              </w:rPr>
              <w:t>-1.02</w:t>
            </w:r>
          </w:p>
        </w:tc>
        <w:tc>
          <w:tcPr>
            <w:tcW w:w="4819" w:type="dxa"/>
            <w:noWrap/>
            <w:hideMark/>
          </w:tcPr>
          <w:p w14:paraId="56BEA67D" w14:textId="77777777" w:rsidR="0032564C" w:rsidRPr="0032564C" w:rsidRDefault="0032564C" w:rsidP="0032564C">
            <w:pPr>
              <w:spacing w:after="20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sz w:val="24"/>
              </w:rPr>
              <w:t>auxin-responsive protein SAUR36-like</w:t>
            </w:r>
          </w:p>
        </w:tc>
      </w:tr>
      <w:tr w:rsidR="0032564C" w:rsidRPr="0032564C" w14:paraId="0456F63A" w14:textId="77777777" w:rsidTr="0043474B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3" w:type="dxa"/>
            <w:noWrap/>
            <w:hideMark/>
          </w:tcPr>
          <w:p w14:paraId="5AFD4AA8" w14:textId="77777777" w:rsidR="0032564C" w:rsidRPr="0032564C" w:rsidRDefault="0032564C" w:rsidP="0032564C">
            <w:pPr>
              <w:spacing w:after="200" w:line="276" w:lineRule="auto"/>
              <w:jc w:val="both"/>
              <w:rPr>
                <w:rFonts w:ascii="Times New Roman" w:eastAsia="Times New Roman" w:hAnsi="Times New Roman" w:cs="Times New Roman"/>
                <w:b w:val="0"/>
                <w:bCs w:val="0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b w:val="0"/>
                <w:bCs w:val="0"/>
                <w:sz w:val="24"/>
              </w:rPr>
              <w:t>LOC106761365</w:t>
            </w:r>
          </w:p>
        </w:tc>
        <w:tc>
          <w:tcPr>
            <w:tcW w:w="1134" w:type="dxa"/>
            <w:noWrap/>
            <w:hideMark/>
          </w:tcPr>
          <w:p w14:paraId="4225E546" w14:textId="77777777" w:rsidR="0032564C" w:rsidRPr="0032564C" w:rsidRDefault="0032564C" w:rsidP="0032564C">
            <w:pPr>
              <w:spacing w:after="20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sz w:val="24"/>
              </w:rPr>
              <w:t>3.21</w:t>
            </w:r>
          </w:p>
        </w:tc>
        <w:tc>
          <w:tcPr>
            <w:tcW w:w="1343" w:type="dxa"/>
            <w:noWrap/>
            <w:hideMark/>
          </w:tcPr>
          <w:p w14:paraId="42D98AE4" w14:textId="77777777" w:rsidR="0032564C" w:rsidRPr="0032564C" w:rsidRDefault="0032564C" w:rsidP="0032564C">
            <w:pPr>
              <w:spacing w:after="20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sz w:val="24"/>
              </w:rPr>
              <w:t>4.68</w:t>
            </w:r>
          </w:p>
        </w:tc>
        <w:tc>
          <w:tcPr>
            <w:tcW w:w="4819" w:type="dxa"/>
            <w:noWrap/>
            <w:hideMark/>
          </w:tcPr>
          <w:p w14:paraId="2EB22C37" w14:textId="77777777" w:rsidR="0032564C" w:rsidRPr="0032564C" w:rsidRDefault="0032564C" w:rsidP="0032564C">
            <w:pPr>
              <w:spacing w:after="20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sz w:val="24"/>
              </w:rPr>
              <w:t>auxin-responsive protein SAUR50</w:t>
            </w:r>
          </w:p>
        </w:tc>
      </w:tr>
      <w:tr w:rsidR="0032564C" w:rsidRPr="0032564C" w14:paraId="697A4A5F" w14:textId="77777777" w:rsidTr="0043474B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3" w:type="dxa"/>
            <w:noWrap/>
            <w:hideMark/>
          </w:tcPr>
          <w:p w14:paraId="1730C40C" w14:textId="77777777" w:rsidR="0032564C" w:rsidRPr="0032564C" w:rsidRDefault="0032564C" w:rsidP="0032564C">
            <w:pPr>
              <w:spacing w:after="200" w:line="276" w:lineRule="auto"/>
              <w:jc w:val="both"/>
              <w:rPr>
                <w:rFonts w:ascii="Times New Roman" w:eastAsia="Times New Roman" w:hAnsi="Times New Roman" w:cs="Times New Roman"/>
                <w:b w:val="0"/>
                <w:bCs w:val="0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b w:val="0"/>
                <w:bCs w:val="0"/>
                <w:sz w:val="24"/>
              </w:rPr>
              <w:t>LOC106780526</w:t>
            </w:r>
          </w:p>
        </w:tc>
        <w:tc>
          <w:tcPr>
            <w:tcW w:w="1134" w:type="dxa"/>
            <w:noWrap/>
            <w:hideMark/>
          </w:tcPr>
          <w:p w14:paraId="44DDC3F2" w14:textId="77777777" w:rsidR="0032564C" w:rsidRPr="0032564C" w:rsidRDefault="0032564C" w:rsidP="0032564C">
            <w:pPr>
              <w:spacing w:after="20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sz w:val="24"/>
              </w:rPr>
              <w:t>-</w:t>
            </w:r>
          </w:p>
        </w:tc>
        <w:tc>
          <w:tcPr>
            <w:tcW w:w="1343" w:type="dxa"/>
            <w:noWrap/>
            <w:hideMark/>
          </w:tcPr>
          <w:p w14:paraId="0AB2EE9D" w14:textId="77777777" w:rsidR="0032564C" w:rsidRPr="0032564C" w:rsidRDefault="0032564C" w:rsidP="0032564C">
            <w:pPr>
              <w:spacing w:after="20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sz w:val="24"/>
              </w:rPr>
              <w:t>1.67</w:t>
            </w:r>
          </w:p>
        </w:tc>
        <w:tc>
          <w:tcPr>
            <w:tcW w:w="4819" w:type="dxa"/>
            <w:noWrap/>
            <w:hideMark/>
          </w:tcPr>
          <w:p w14:paraId="0D78AC65" w14:textId="77777777" w:rsidR="0032564C" w:rsidRPr="0032564C" w:rsidRDefault="0032564C" w:rsidP="0032564C">
            <w:pPr>
              <w:spacing w:after="20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sz w:val="24"/>
              </w:rPr>
              <w:t>auxin-responsive protein SAUR50</w:t>
            </w:r>
          </w:p>
        </w:tc>
      </w:tr>
      <w:tr w:rsidR="0032564C" w:rsidRPr="0032564C" w14:paraId="32A06C8B" w14:textId="77777777" w:rsidTr="0043474B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3" w:type="dxa"/>
            <w:noWrap/>
            <w:hideMark/>
          </w:tcPr>
          <w:p w14:paraId="13841ABF" w14:textId="77777777" w:rsidR="0032564C" w:rsidRPr="0032564C" w:rsidRDefault="0032564C" w:rsidP="0032564C">
            <w:pPr>
              <w:spacing w:after="200" w:line="276" w:lineRule="auto"/>
              <w:jc w:val="both"/>
              <w:rPr>
                <w:rFonts w:ascii="Times New Roman" w:eastAsia="Times New Roman" w:hAnsi="Times New Roman" w:cs="Times New Roman"/>
                <w:b w:val="0"/>
                <w:bCs w:val="0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b w:val="0"/>
                <w:bCs w:val="0"/>
                <w:sz w:val="24"/>
              </w:rPr>
              <w:t>LOC106764511</w:t>
            </w:r>
          </w:p>
        </w:tc>
        <w:tc>
          <w:tcPr>
            <w:tcW w:w="1134" w:type="dxa"/>
            <w:noWrap/>
            <w:hideMark/>
          </w:tcPr>
          <w:p w14:paraId="4E02CB02" w14:textId="77777777" w:rsidR="0032564C" w:rsidRPr="0032564C" w:rsidRDefault="0032564C" w:rsidP="0032564C">
            <w:pPr>
              <w:spacing w:after="20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sz w:val="24"/>
              </w:rPr>
              <w:t>-</w:t>
            </w:r>
          </w:p>
        </w:tc>
        <w:tc>
          <w:tcPr>
            <w:tcW w:w="1343" w:type="dxa"/>
            <w:noWrap/>
            <w:hideMark/>
          </w:tcPr>
          <w:p w14:paraId="5C32D95A" w14:textId="77777777" w:rsidR="0032564C" w:rsidRPr="0032564C" w:rsidRDefault="0032564C" w:rsidP="0032564C">
            <w:pPr>
              <w:spacing w:after="20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sz w:val="24"/>
              </w:rPr>
              <w:t>-2.07</w:t>
            </w:r>
          </w:p>
        </w:tc>
        <w:tc>
          <w:tcPr>
            <w:tcW w:w="4819" w:type="dxa"/>
            <w:noWrap/>
            <w:hideMark/>
          </w:tcPr>
          <w:p w14:paraId="25C9326E" w14:textId="77777777" w:rsidR="0032564C" w:rsidRPr="0032564C" w:rsidRDefault="0032564C" w:rsidP="0032564C">
            <w:pPr>
              <w:spacing w:after="20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sz w:val="24"/>
              </w:rPr>
              <w:t>auxin-responsive protein SAUR50</w:t>
            </w:r>
          </w:p>
        </w:tc>
      </w:tr>
      <w:tr w:rsidR="0032564C" w:rsidRPr="0032564C" w14:paraId="5579A6D5" w14:textId="77777777" w:rsidTr="0043474B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3" w:type="dxa"/>
            <w:noWrap/>
            <w:hideMark/>
          </w:tcPr>
          <w:p w14:paraId="4F70EE61" w14:textId="77777777" w:rsidR="0032564C" w:rsidRPr="0032564C" w:rsidRDefault="0032564C" w:rsidP="0032564C">
            <w:pPr>
              <w:spacing w:after="200" w:line="276" w:lineRule="auto"/>
              <w:jc w:val="both"/>
              <w:rPr>
                <w:rFonts w:ascii="Times New Roman" w:eastAsia="Times New Roman" w:hAnsi="Times New Roman" w:cs="Times New Roman"/>
                <w:b w:val="0"/>
                <w:bCs w:val="0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b w:val="0"/>
                <w:bCs w:val="0"/>
                <w:sz w:val="24"/>
              </w:rPr>
              <w:t>LOC106761700</w:t>
            </w:r>
          </w:p>
        </w:tc>
        <w:tc>
          <w:tcPr>
            <w:tcW w:w="1134" w:type="dxa"/>
            <w:noWrap/>
            <w:hideMark/>
          </w:tcPr>
          <w:p w14:paraId="3A75EFEE" w14:textId="77777777" w:rsidR="0032564C" w:rsidRPr="0032564C" w:rsidRDefault="0032564C" w:rsidP="0032564C">
            <w:pPr>
              <w:spacing w:after="20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sz w:val="24"/>
              </w:rPr>
              <w:t>1.33</w:t>
            </w:r>
          </w:p>
        </w:tc>
        <w:tc>
          <w:tcPr>
            <w:tcW w:w="1343" w:type="dxa"/>
            <w:noWrap/>
            <w:hideMark/>
          </w:tcPr>
          <w:p w14:paraId="59825E7E" w14:textId="77777777" w:rsidR="0032564C" w:rsidRPr="0032564C" w:rsidRDefault="0032564C" w:rsidP="0032564C">
            <w:pPr>
              <w:spacing w:after="20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sz w:val="24"/>
              </w:rPr>
              <w:t>2.27</w:t>
            </w:r>
          </w:p>
        </w:tc>
        <w:tc>
          <w:tcPr>
            <w:tcW w:w="4819" w:type="dxa"/>
            <w:noWrap/>
            <w:hideMark/>
          </w:tcPr>
          <w:p w14:paraId="796FEA3A" w14:textId="77777777" w:rsidR="0032564C" w:rsidRPr="0032564C" w:rsidRDefault="0032564C" w:rsidP="0032564C">
            <w:pPr>
              <w:spacing w:after="20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sz w:val="24"/>
              </w:rPr>
              <w:t>auxin-responsive protein SAUR71</w:t>
            </w:r>
          </w:p>
        </w:tc>
      </w:tr>
      <w:tr w:rsidR="0032564C" w:rsidRPr="0032564C" w14:paraId="1293C9DD" w14:textId="77777777" w:rsidTr="0043474B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3" w:type="dxa"/>
            <w:noWrap/>
            <w:hideMark/>
          </w:tcPr>
          <w:p w14:paraId="37022BA5" w14:textId="77777777" w:rsidR="0032564C" w:rsidRPr="0032564C" w:rsidRDefault="0032564C" w:rsidP="0032564C">
            <w:pPr>
              <w:spacing w:after="200" w:line="276" w:lineRule="auto"/>
              <w:jc w:val="both"/>
              <w:rPr>
                <w:rFonts w:ascii="Times New Roman" w:eastAsia="Times New Roman" w:hAnsi="Times New Roman" w:cs="Times New Roman"/>
                <w:b w:val="0"/>
                <w:bCs w:val="0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b w:val="0"/>
                <w:bCs w:val="0"/>
                <w:sz w:val="24"/>
              </w:rPr>
              <w:t>LOC106761492</w:t>
            </w:r>
          </w:p>
        </w:tc>
        <w:tc>
          <w:tcPr>
            <w:tcW w:w="1134" w:type="dxa"/>
            <w:noWrap/>
            <w:hideMark/>
          </w:tcPr>
          <w:p w14:paraId="695132DA" w14:textId="77777777" w:rsidR="0032564C" w:rsidRPr="0032564C" w:rsidRDefault="0032564C" w:rsidP="0032564C">
            <w:pPr>
              <w:spacing w:after="20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sz w:val="24"/>
              </w:rPr>
              <w:t>-1.42</w:t>
            </w:r>
          </w:p>
        </w:tc>
        <w:tc>
          <w:tcPr>
            <w:tcW w:w="1343" w:type="dxa"/>
            <w:noWrap/>
            <w:hideMark/>
          </w:tcPr>
          <w:p w14:paraId="6B18D432" w14:textId="77777777" w:rsidR="0032564C" w:rsidRPr="0032564C" w:rsidRDefault="0032564C" w:rsidP="0032564C">
            <w:pPr>
              <w:spacing w:after="20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sz w:val="24"/>
              </w:rPr>
              <w:t>-1.54</w:t>
            </w:r>
          </w:p>
        </w:tc>
        <w:tc>
          <w:tcPr>
            <w:tcW w:w="4819" w:type="dxa"/>
            <w:noWrap/>
            <w:hideMark/>
          </w:tcPr>
          <w:p w14:paraId="32917DCC" w14:textId="77777777" w:rsidR="0032564C" w:rsidRPr="0032564C" w:rsidRDefault="0032564C" w:rsidP="0032564C">
            <w:pPr>
              <w:spacing w:after="20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sz w:val="24"/>
              </w:rPr>
              <w:t>auxin-responsive protein SAUR71</w:t>
            </w:r>
          </w:p>
        </w:tc>
      </w:tr>
      <w:tr w:rsidR="0032564C" w:rsidRPr="0032564C" w14:paraId="35A5DFD1" w14:textId="77777777" w:rsidTr="0043474B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3" w:type="dxa"/>
            <w:noWrap/>
            <w:hideMark/>
          </w:tcPr>
          <w:p w14:paraId="4AB3D317" w14:textId="77777777" w:rsidR="0032564C" w:rsidRPr="0032564C" w:rsidRDefault="0032564C" w:rsidP="0032564C">
            <w:pPr>
              <w:spacing w:after="200" w:line="276" w:lineRule="auto"/>
              <w:jc w:val="both"/>
              <w:rPr>
                <w:rFonts w:ascii="Times New Roman" w:eastAsia="Times New Roman" w:hAnsi="Times New Roman" w:cs="Times New Roman"/>
                <w:b w:val="0"/>
                <w:bCs w:val="0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b w:val="0"/>
                <w:bCs w:val="0"/>
                <w:sz w:val="24"/>
              </w:rPr>
              <w:t>LOC106761123</w:t>
            </w:r>
          </w:p>
        </w:tc>
        <w:tc>
          <w:tcPr>
            <w:tcW w:w="1134" w:type="dxa"/>
            <w:noWrap/>
            <w:hideMark/>
          </w:tcPr>
          <w:p w14:paraId="6FB5EED9" w14:textId="77777777" w:rsidR="0032564C" w:rsidRPr="0032564C" w:rsidRDefault="0032564C" w:rsidP="0032564C">
            <w:pPr>
              <w:spacing w:after="20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sz w:val="24"/>
              </w:rPr>
              <w:t>-</w:t>
            </w:r>
          </w:p>
        </w:tc>
        <w:tc>
          <w:tcPr>
            <w:tcW w:w="1343" w:type="dxa"/>
            <w:noWrap/>
            <w:hideMark/>
          </w:tcPr>
          <w:p w14:paraId="3198DE57" w14:textId="77777777" w:rsidR="0032564C" w:rsidRPr="0032564C" w:rsidRDefault="0032564C" w:rsidP="0032564C">
            <w:pPr>
              <w:spacing w:after="20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sz w:val="24"/>
              </w:rPr>
              <w:t>1.23</w:t>
            </w:r>
          </w:p>
        </w:tc>
        <w:tc>
          <w:tcPr>
            <w:tcW w:w="4819" w:type="dxa"/>
            <w:noWrap/>
            <w:hideMark/>
          </w:tcPr>
          <w:p w14:paraId="50966B79" w14:textId="77777777" w:rsidR="0032564C" w:rsidRPr="0032564C" w:rsidRDefault="0032564C" w:rsidP="0032564C">
            <w:pPr>
              <w:spacing w:after="20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sz w:val="24"/>
              </w:rPr>
              <w:t>BRI1 kinase inhibitor 1</w:t>
            </w:r>
          </w:p>
        </w:tc>
      </w:tr>
      <w:tr w:rsidR="0032564C" w:rsidRPr="0032564C" w14:paraId="4A03B677" w14:textId="77777777" w:rsidTr="0043474B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3" w:type="dxa"/>
            <w:noWrap/>
            <w:hideMark/>
          </w:tcPr>
          <w:p w14:paraId="37882D1E" w14:textId="77777777" w:rsidR="0032564C" w:rsidRPr="0032564C" w:rsidRDefault="0032564C" w:rsidP="0032564C">
            <w:pPr>
              <w:spacing w:after="200" w:line="276" w:lineRule="auto"/>
              <w:jc w:val="both"/>
              <w:rPr>
                <w:rFonts w:ascii="Times New Roman" w:eastAsia="Times New Roman" w:hAnsi="Times New Roman" w:cs="Times New Roman"/>
                <w:b w:val="0"/>
                <w:bCs w:val="0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b w:val="0"/>
                <w:bCs w:val="0"/>
                <w:sz w:val="24"/>
              </w:rPr>
              <w:t>LOC106757344</w:t>
            </w:r>
          </w:p>
        </w:tc>
        <w:tc>
          <w:tcPr>
            <w:tcW w:w="1134" w:type="dxa"/>
            <w:noWrap/>
            <w:hideMark/>
          </w:tcPr>
          <w:p w14:paraId="7E37A9B7" w14:textId="77777777" w:rsidR="0032564C" w:rsidRPr="0032564C" w:rsidRDefault="0032564C" w:rsidP="0032564C">
            <w:pPr>
              <w:spacing w:after="20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sz w:val="24"/>
              </w:rPr>
              <w:t>-</w:t>
            </w:r>
          </w:p>
        </w:tc>
        <w:tc>
          <w:tcPr>
            <w:tcW w:w="1343" w:type="dxa"/>
            <w:noWrap/>
            <w:hideMark/>
          </w:tcPr>
          <w:p w14:paraId="3876DF2C" w14:textId="77777777" w:rsidR="0032564C" w:rsidRPr="0032564C" w:rsidRDefault="0032564C" w:rsidP="0032564C">
            <w:pPr>
              <w:spacing w:after="20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sz w:val="24"/>
              </w:rPr>
              <w:t>-1.93</w:t>
            </w:r>
          </w:p>
        </w:tc>
        <w:tc>
          <w:tcPr>
            <w:tcW w:w="4819" w:type="dxa"/>
            <w:noWrap/>
            <w:hideMark/>
          </w:tcPr>
          <w:p w14:paraId="435C610B" w14:textId="77777777" w:rsidR="0032564C" w:rsidRPr="0032564C" w:rsidRDefault="0032564C" w:rsidP="0032564C">
            <w:pPr>
              <w:spacing w:after="20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</w:rPr>
            </w:pPr>
            <w:proofErr w:type="spellStart"/>
            <w:r w:rsidRPr="0032564C">
              <w:rPr>
                <w:rFonts w:ascii="Times New Roman" w:eastAsia="Times New Roman" w:hAnsi="Times New Roman" w:cs="Times New Roman"/>
                <w:sz w:val="24"/>
              </w:rPr>
              <w:t>bZIP</w:t>
            </w:r>
            <w:proofErr w:type="spellEnd"/>
            <w:r w:rsidRPr="0032564C">
              <w:rPr>
                <w:rFonts w:ascii="Times New Roman" w:eastAsia="Times New Roman" w:hAnsi="Times New Roman" w:cs="Times New Roman"/>
                <w:sz w:val="24"/>
              </w:rPr>
              <w:t xml:space="preserve"> transcription factor TGA10</w:t>
            </w:r>
          </w:p>
        </w:tc>
      </w:tr>
      <w:tr w:rsidR="0032564C" w:rsidRPr="0032564C" w14:paraId="46FEB813" w14:textId="77777777" w:rsidTr="0043474B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3" w:type="dxa"/>
            <w:noWrap/>
            <w:hideMark/>
          </w:tcPr>
          <w:p w14:paraId="0B7BDA69" w14:textId="77777777" w:rsidR="0032564C" w:rsidRPr="0032564C" w:rsidRDefault="0032564C" w:rsidP="0032564C">
            <w:pPr>
              <w:spacing w:after="200" w:line="276" w:lineRule="auto"/>
              <w:jc w:val="both"/>
              <w:rPr>
                <w:rFonts w:ascii="Times New Roman" w:eastAsia="Times New Roman" w:hAnsi="Times New Roman" w:cs="Times New Roman"/>
                <w:b w:val="0"/>
                <w:bCs w:val="0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b w:val="0"/>
                <w:bCs w:val="0"/>
                <w:sz w:val="24"/>
              </w:rPr>
              <w:t>LOC106765080</w:t>
            </w:r>
          </w:p>
        </w:tc>
        <w:tc>
          <w:tcPr>
            <w:tcW w:w="1134" w:type="dxa"/>
            <w:noWrap/>
            <w:hideMark/>
          </w:tcPr>
          <w:p w14:paraId="2976A631" w14:textId="77777777" w:rsidR="0032564C" w:rsidRPr="0032564C" w:rsidRDefault="0032564C" w:rsidP="0032564C">
            <w:pPr>
              <w:spacing w:after="20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sz w:val="24"/>
              </w:rPr>
              <w:t>-</w:t>
            </w:r>
          </w:p>
        </w:tc>
        <w:tc>
          <w:tcPr>
            <w:tcW w:w="1343" w:type="dxa"/>
            <w:noWrap/>
            <w:hideMark/>
          </w:tcPr>
          <w:p w14:paraId="47D27A8B" w14:textId="77777777" w:rsidR="0032564C" w:rsidRPr="0032564C" w:rsidRDefault="0032564C" w:rsidP="0032564C">
            <w:pPr>
              <w:spacing w:after="20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sz w:val="24"/>
              </w:rPr>
              <w:t>-1.12</w:t>
            </w:r>
          </w:p>
        </w:tc>
        <w:tc>
          <w:tcPr>
            <w:tcW w:w="4819" w:type="dxa"/>
            <w:noWrap/>
            <w:hideMark/>
          </w:tcPr>
          <w:p w14:paraId="70B4110B" w14:textId="77777777" w:rsidR="0032564C" w:rsidRPr="0032564C" w:rsidRDefault="0032564C" w:rsidP="0032564C">
            <w:pPr>
              <w:spacing w:after="20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sz w:val="24"/>
              </w:rPr>
              <w:t>coronatine-insensitive protein 1</w:t>
            </w:r>
          </w:p>
        </w:tc>
      </w:tr>
      <w:tr w:rsidR="0032564C" w:rsidRPr="0032564C" w14:paraId="600F2A75" w14:textId="77777777" w:rsidTr="0043474B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3" w:type="dxa"/>
            <w:noWrap/>
            <w:hideMark/>
          </w:tcPr>
          <w:p w14:paraId="34E88C17" w14:textId="77777777" w:rsidR="0032564C" w:rsidRPr="0032564C" w:rsidRDefault="0032564C" w:rsidP="0032564C">
            <w:pPr>
              <w:spacing w:after="200" w:line="276" w:lineRule="auto"/>
              <w:jc w:val="both"/>
              <w:rPr>
                <w:rFonts w:ascii="Times New Roman" w:eastAsia="Times New Roman" w:hAnsi="Times New Roman" w:cs="Times New Roman"/>
                <w:b w:val="0"/>
                <w:bCs w:val="0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b w:val="0"/>
                <w:bCs w:val="0"/>
                <w:sz w:val="24"/>
              </w:rPr>
              <w:t>LOC106765652</w:t>
            </w:r>
          </w:p>
        </w:tc>
        <w:tc>
          <w:tcPr>
            <w:tcW w:w="1134" w:type="dxa"/>
            <w:noWrap/>
            <w:hideMark/>
          </w:tcPr>
          <w:p w14:paraId="58532A5E" w14:textId="77777777" w:rsidR="0032564C" w:rsidRPr="0032564C" w:rsidRDefault="0032564C" w:rsidP="0032564C">
            <w:pPr>
              <w:spacing w:after="20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sz w:val="24"/>
              </w:rPr>
              <w:t>1.38</w:t>
            </w:r>
          </w:p>
        </w:tc>
        <w:tc>
          <w:tcPr>
            <w:tcW w:w="1343" w:type="dxa"/>
            <w:noWrap/>
            <w:hideMark/>
          </w:tcPr>
          <w:p w14:paraId="098D3417" w14:textId="77777777" w:rsidR="0032564C" w:rsidRPr="0032564C" w:rsidRDefault="0032564C" w:rsidP="0032564C">
            <w:pPr>
              <w:spacing w:after="20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sz w:val="24"/>
              </w:rPr>
              <w:t>1.85</w:t>
            </w:r>
          </w:p>
        </w:tc>
        <w:tc>
          <w:tcPr>
            <w:tcW w:w="4819" w:type="dxa"/>
            <w:noWrap/>
            <w:hideMark/>
          </w:tcPr>
          <w:p w14:paraId="091404F7" w14:textId="77777777" w:rsidR="0032564C" w:rsidRPr="0032564C" w:rsidRDefault="0032564C" w:rsidP="0032564C">
            <w:pPr>
              <w:spacing w:after="20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sz w:val="24"/>
              </w:rPr>
              <w:t>cyclin-D3-2</w:t>
            </w:r>
          </w:p>
        </w:tc>
      </w:tr>
      <w:tr w:rsidR="0032564C" w:rsidRPr="0032564C" w14:paraId="6E2F03BF" w14:textId="77777777" w:rsidTr="0043474B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3" w:type="dxa"/>
            <w:noWrap/>
            <w:hideMark/>
          </w:tcPr>
          <w:p w14:paraId="40DCA338" w14:textId="77777777" w:rsidR="0032564C" w:rsidRPr="0032564C" w:rsidRDefault="0032564C" w:rsidP="0032564C">
            <w:pPr>
              <w:spacing w:after="200" w:line="276" w:lineRule="auto"/>
              <w:jc w:val="both"/>
              <w:rPr>
                <w:rFonts w:ascii="Times New Roman" w:eastAsia="Times New Roman" w:hAnsi="Times New Roman" w:cs="Times New Roman"/>
                <w:b w:val="0"/>
                <w:bCs w:val="0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b w:val="0"/>
                <w:bCs w:val="0"/>
                <w:sz w:val="24"/>
              </w:rPr>
              <w:t>LOC106777141</w:t>
            </w:r>
          </w:p>
        </w:tc>
        <w:tc>
          <w:tcPr>
            <w:tcW w:w="1134" w:type="dxa"/>
            <w:noWrap/>
            <w:hideMark/>
          </w:tcPr>
          <w:p w14:paraId="6B6E7794" w14:textId="77777777" w:rsidR="0032564C" w:rsidRPr="0032564C" w:rsidRDefault="0032564C" w:rsidP="0032564C">
            <w:pPr>
              <w:spacing w:after="20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sz w:val="24"/>
              </w:rPr>
              <w:t>-</w:t>
            </w:r>
          </w:p>
        </w:tc>
        <w:tc>
          <w:tcPr>
            <w:tcW w:w="1343" w:type="dxa"/>
            <w:noWrap/>
            <w:hideMark/>
          </w:tcPr>
          <w:p w14:paraId="07EE599D" w14:textId="77777777" w:rsidR="0032564C" w:rsidRPr="0032564C" w:rsidRDefault="0032564C" w:rsidP="0032564C">
            <w:pPr>
              <w:spacing w:after="20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sz w:val="24"/>
              </w:rPr>
              <w:t>-1.20</w:t>
            </w:r>
          </w:p>
        </w:tc>
        <w:tc>
          <w:tcPr>
            <w:tcW w:w="4819" w:type="dxa"/>
            <w:noWrap/>
            <w:hideMark/>
          </w:tcPr>
          <w:p w14:paraId="5DF07E6D" w14:textId="77777777" w:rsidR="0032564C" w:rsidRPr="0032564C" w:rsidRDefault="0032564C" w:rsidP="0032564C">
            <w:pPr>
              <w:spacing w:after="20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sz w:val="24"/>
              </w:rPr>
              <w:t>cyclin-D3-2</w:t>
            </w:r>
          </w:p>
        </w:tc>
      </w:tr>
      <w:tr w:rsidR="0032564C" w:rsidRPr="0032564C" w14:paraId="24CBA907" w14:textId="77777777" w:rsidTr="0043474B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3" w:type="dxa"/>
            <w:noWrap/>
            <w:hideMark/>
          </w:tcPr>
          <w:p w14:paraId="1CAFA2A9" w14:textId="77777777" w:rsidR="0032564C" w:rsidRPr="0032564C" w:rsidRDefault="0032564C" w:rsidP="0032564C">
            <w:pPr>
              <w:spacing w:after="200" w:line="276" w:lineRule="auto"/>
              <w:jc w:val="both"/>
              <w:rPr>
                <w:rFonts w:ascii="Times New Roman" w:eastAsia="Times New Roman" w:hAnsi="Times New Roman" w:cs="Times New Roman"/>
                <w:b w:val="0"/>
                <w:bCs w:val="0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b w:val="0"/>
                <w:bCs w:val="0"/>
                <w:sz w:val="24"/>
              </w:rPr>
              <w:t>LOC106760831</w:t>
            </w:r>
          </w:p>
        </w:tc>
        <w:tc>
          <w:tcPr>
            <w:tcW w:w="1134" w:type="dxa"/>
            <w:noWrap/>
            <w:hideMark/>
          </w:tcPr>
          <w:p w14:paraId="18FFF301" w14:textId="77777777" w:rsidR="0032564C" w:rsidRPr="0032564C" w:rsidRDefault="0032564C" w:rsidP="0032564C">
            <w:pPr>
              <w:spacing w:after="20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sz w:val="24"/>
              </w:rPr>
              <w:t>-</w:t>
            </w:r>
          </w:p>
        </w:tc>
        <w:tc>
          <w:tcPr>
            <w:tcW w:w="1343" w:type="dxa"/>
            <w:noWrap/>
            <w:hideMark/>
          </w:tcPr>
          <w:p w14:paraId="2E1A3D63" w14:textId="77777777" w:rsidR="0032564C" w:rsidRPr="0032564C" w:rsidRDefault="0032564C" w:rsidP="0032564C">
            <w:pPr>
              <w:spacing w:after="20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sz w:val="24"/>
              </w:rPr>
              <w:t>1.14</w:t>
            </w:r>
          </w:p>
        </w:tc>
        <w:tc>
          <w:tcPr>
            <w:tcW w:w="4819" w:type="dxa"/>
            <w:noWrap/>
            <w:hideMark/>
          </w:tcPr>
          <w:p w14:paraId="3FB1D881" w14:textId="77777777" w:rsidR="0032564C" w:rsidRPr="0032564C" w:rsidRDefault="0032564C" w:rsidP="0032564C">
            <w:pPr>
              <w:spacing w:after="20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sz w:val="24"/>
              </w:rPr>
              <w:t>cyclin-D3-3</w:t>
            </w:r>
          </w:p>
        </w:tc>
      </w:tr>
      <w:tr w:rsidR="0032564C" w:rsidRPr="0032564C" w14:paraId="430B93BF" w14:textId="77777777" w:rsidTr="0043474B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3" w:type="dxa"/>
            <w:noWrap/>
            <w:hideMark/>
          </w:tcPr>
          <w:p w14:paraId="3420350E" w14:textId="77777777" w:rsidR="0032564C" w:rsidRPr="0032564C" w:rsidRDefault="0032564C" w:rsidP="0032564C">
            <w:pPr>
              <w:spacing w:after="200" w:line="276" w:lineRule="auto"/>
              <w:jc w:val="both"/>
              <w:rPr>
                <w:rFonts w:ascii="Times New Roman" w:eastAsia="Times New Roman" w:hAnsi="Times New Roman" w:cs="Times New Roman"/>
                <w:b w:val="0"/>
                <w:bCs w:val="0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b w:val="0"/>
                <w:bCs w:val="0"/>
                <w:sz w:val="24"/>
              </w:rPr>
              <w:t>LOC106754827</w:t>
            </w:r>
          </w:p>
        </w:tc>
        <w:tc>
          <w:tcPr>
            <w:tcW w:w="1134" w:type="dxa"/>
            <w:noWrap/>
            <w:hideMark/>
          </w:tcPr>
          <w:p w14:paraId="52A026D0" w14:textId="77777777" w:rsidR="0032564C" w:rsidRPr="0032564C" w:rsidRDefault="0032564C" w:rsidP="0032564C">
            <w:pPr>
              <w:spacing w:after="20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sz w:val="24"/>
              </w:rPr>
              <w:t>-</w:t>
            </w:r>
          </w:p>
        </w:tc>
        <w:tc>
          <w:tcPr>
            <w:tcW w:w="1343" w:type="dxa"/>
            <w:noWrap/>
            <w:hideMark/>
          </w:tcPr>
          <w:p w14:paraId="64FDD366" w14:textId="77777777" w:rsidR="0032564C" w:rsidRPr="0032564C" w:rsidRDefault="0032564C" w:rsidP="0032564C">
            <w:pPr>
              <w:spacing w:after="20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sz w:val="24"/>
              </w:rPr>
              <w:t>-1.05</w:t>
            </w:r>
          </w:p>
        </w:tc>
        <w:tc>
          <w:tcPr>
            <w:tcW w:w="4819" w:type="dxa"/>
            <w:noWrap/>
            <w:hideMark/>
          </w:tcPr>
          <w:p w14:paraId="78A3E816" w14:textId="77777777" w:rsidR="0032564C" w:rsidRPr="0032564C" w:rsidRDefault="0032564C" w:rsidP="0032564C">
            <w:pPr>
              <w:spacing w:after="20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sz w:val="24"/>
              </w:rPr>
              <w:t>DELLA protein GAI1</w:t>
            </w:r>
          </w:p>
        </w:tc>
      </w:tr>
      <w:tr w:rsidR="0032564C" w:rsidRPr="0032564C" w14:paraId="30230519" w14:textId="77777777" w:rsidTr="0043474B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3" w:type="dxa"/>
            <w:noWrap/>
            <w:hideMark/>
          </w:tcPr>
          <w:p w14:paraId="2E2FD4B0" w14:textId="77777777" w:rsidR="0032564C" w:rsidRPr="0032564C" w:rsidRDefault="0032564C" w:rsidP="0032564C">
            <w:pPr>
              <w:spacing w:after="200" w:line="276" w:lineRule="auto"/>
              <w:jc w:val="both"/>
              <w:rPr>
                <w:rFonts w:ascii="Times New Roman" w:eastAsia="Times New Roman" w:hAnsi="Times New Roman" w:cs="Times New Roman"/>
                <w:b w:val="0"/>
                <w:bCs w:val="0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b w:val="0"/>
                <w:bCs w:val="0"/>
                <w:sz w:val="24"/>
              </w:rPr>
              <w:t>LOC106771073</w:t>
            </w:r>
          </w:p>
        </w:tc>
        <w:tc>
          <w:tcPr>
            <w:tcW w:w="1134" w:type="dxa"/>
            <w:noWrap/>
            <w:hideMark/>
          </w:tcPr>
          <w:p w14:paraId="7BFF36A8" w14:textId="77777777" w:rsidR="0032564C" w:rsidRPr="0032564C" w:rsidRDefault="0032564C" w:rsidP="0032564C">
            <w:pPr>
              <w:spacing w:after="20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sz w:val="24"/>
              </w:rPr>
              <w:t>-</w:t>
            </w:r>
          </w:p>
        </w:tc>
        <w:tc>
          <w:tcPr>
            <w:tcW w:w="1343" w:type="dxa"/>
            <w:noWrap/>
            <w:hideMark/>
          </w:tcPr>
          <w:p w14:paraId="08E0B941" w14:textId="77777777" w:rsidR="0032564C" w:rsidRPr="0032564C" w:rsidRDefault="0032564C" w:rsidP="0032564C">
            <w:pPr>
              <w:spacing w:after="20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sz w:val="24"/>
              </w:rPr>
              <w:t>-1.33</w:t>
            </w:r>
          </w:p>
        </w:tc>
        <w:tc>
          <w:tcPr>
            <w:tcW w:w="4819" w:type="dxa"/>
            <w:noWrap/>
            <w:hideMark/>
          </w:tcPr>
          <w:p w14:paraId="302FAD95" w14:textId="77777777" w:rsidR="0032564C" w:rsidRPr="0032564C" w:rsidRDefault="0032564C" w:rsidP="0032564C">
            <w:pPr>
              <w:spacing w:after="20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sz w:val="24"/>
              </w:rPr>
              <w:t>ethylene-responsive transcription factor 1B</w:t>
            </w:r>
          </w:p>
        </w:tc>
      </w:tr>
      <w:tr w:rsidR="0032564C" w:rsidRPr="0032564C" w14:paraId="497AFFF0" w14:textId="77777777" w:rsidTr="0043474B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3" w:type="dxa"/>
            <w:noWrap/>
            <w:hideMark/>
          </w:tcPr>
          <w:p w14:paraId="4A874D00" w14:textId="77777777" w:rsidR="0032564C" w:rsidRPr="0032564C" w:rsidRDefault="0032564C" w:rsidP="0032564C">
            <w:pPr>
              <w:spacing w:after="200" w:line="276" w:lineRule="auto"/>
              <w:jc w:val="both"/>
              <w:rPr>
                <w:rFonts w:ascii="Times New Roman" w:eastAsia="Times New Roman" w:hAnsi="Times New Roman" w:cs="Times New Roman"/>
                <w:b w:val="0"/>
                <w:bCs w:val="0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b w:val="0"/>
                <w:bCs w:val="0"/>
                <w:sz w:val="24"/>
              </w:rPr>
              <w:t>LOC106770299</w:t>
            </w:r>
          </w:p>
        </w:tc>
        <w:tc>
          <w:tcPr>
            <w:tcW w:w="1134" w:type="dxa"/>
            <w:noWrap/>
            <w:hideMark/>
          </w:tcPr>
          <w:p w14:paraId="43A1C653" w14:textId="77777777" w:rsidR="0032564C" w:rsidRPr="0032564C" w:rsidRDefault="0032564C" w:rsidP="0032564C">
            <w:pPr>
              <w:spacing w:after="20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sz w:val="24"/>
              </w:rPr>
              <w:t>-</w:t>
            </w:r>
          </w:p>
        </w:tc>
        <w:tc>
          <w:tcPr>
            <w:tcW w:w="1343" w:type="dxa"/>
            <w:noWrap/>
            <w:hideMark/>
          </w:tcPr>
          <w:p w14:paraId="30424960" w14:textId="77777777" w:rsidR="0032564C" w:rsidRPr="0032564C" w:rsidRDefault="0032564C" w:rsidP="0032564C">
            <w:pPr>
              <w:spacing w:after="20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sz w:val="24"/>
              </w:rPr>
              <w:t>-1.86</w:t>
            </w:r>
          </w:p>
        </w:tc>
        <w:tc>
          <w:tcPr>
            <w:tcW w:w="4819" w:type="dxa"/>
            <w:noWrap/>
            <w:hideMark/>
          </w:tcPr>
          <w:p w14:paraId="7A05BEF0" w14:textId="77777777" w:rsidR="0032564C" w:rsidRPr="0032564C" w:rsidRDefault="0032564C" w:rsidP="0032564C">
            <w:pPr>
              <w:spacing w:after="20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sz w:val="24"/>
              </w:rPr>
              <w:t>ethylene-responsive transcription factor 1B-like</w:t>
            </w:r>
          </w:p>
        </w:tc>
      </w:tr>
      <w:tr w:rsidR="0032564C" w:rsidRPr="0032564C" w14:paraId="787E94A3" w14:textId="77777777" w:rsidTr="0043474B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3" w:type="dxa"/>
            <w:noWrap/>
            <w:hideMark/>
          </w:tcPr>
          <w:p w14:paraId="0EB972AE" w14:textId="77777777" w:rsidR="0032564C" w:rsidRPr="0032564C" w:rsidRDefault="0032564C" w:rsidP="0032564C">
            <w:pPr>
              <w:spacing w:after="200" w:line="276" w:lineRule="auto"/>
              <w:jc w:val="both"/>
              <w:rPr>
                <w:rFonts w:ascii="Times New Roman" w:eastAsia="Times New Roman" w:hAnsi="Times New Roman" w:cs="Times New Roman"/>
                <w:b w:val="0"/>
                <w:bCs w:val="0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b w:val="0"/>
                <w:bCs w:val="0"/>
                <w:sz w:val="24"/>
              </w:rPr>
              <w:t>LOC106757833</w:t>
            </w:r>
          </w:p>
        </w:tc>
        <w:tc>
          <w:tcPr>
            <w:tcW w:w="1134" w:type="dxa"/>
            <w:noWrap/>
            <w:hideMark/>
          </w:tcPr>
          <w:p w14:paraId="7B71448A" w14:textId="77777777" w:rsidR="0032564C" w:rsidRPr="0032564C" w:rsidRDefault="0032564C" w:rsidP="0032564C">
            <w:pPr>
              <w:spacing w:after="20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sz w:val="24"/>
              </w:rPr>
              <w:t>-</w:t>
            </w:r>
          </w:p>
        </w:tc>
        <w:tc>
          <w:tcPr>
            <w:tcW w:w="1343" w:type="dxa"/>
            <w:noWrap/>
            <w:hideMark/>
          </w:tcPr>
          <w:p w14:paraId="435F5F57" w14:textId="77777777" w:rsidR="0032564C" w:rsidRPr="0032564C" w:rsidRDefault="0032564C" w:rsidP="0032564C">
            <w:pPr>
              <w:spacing w:after="20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sz w:val="24"/>
              </w:rPr>
              <w:t>-1.03</w:t>
            </w:r>
          </w:p>
        </w:tc>
        <w:tc>
          <w:tcPr>
            <w:tcW w:w="4819" w:type="dxa"/>
            <w:noWrap/>
            <w:hideMark/>
          </w:tcPr>
          <w:p w14:paraId="3CD9542A" w14:textId="77777777" w:rsidR="0032564C" w:rsidRPr="0032564C" w:rsidRDefault="0032564C" w:rsidP="0032564C">
            <w:pPr>
              <w:spacing w:after="20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sz w:val="24"/>
              </w:rPr>
              <w:t>gibberellin receptor GID1B</w:t>
            </w:r>
          </w:p>
        </w:tc>
      </w:tr>
      <w:tr w:rsidR="0032564C" w:rsidRPr="0032564C" w14:paraId="0509EAE7" w14:textId="77777777" w:rsidTr="0043474B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3" w:type="dxa"/>
            <w:noWrap/>
            <w:hideMark/>
          </w:tcPr>
          <w:p w14:paraId="2B193910" w14:textId="77777777" w:rsidR="0032564C" w:rsidRPr="0032564C" w:rsidRDefault="0032564C" w:rsidP="0032564C">
            <w:pPr>
              <w:spacing w:after="200" w:line="276" w:lineRule="auto"/>
              <w:jc w:val="both"/>
              <w:rPr>
                <w:rFonts w:ascii="Times New Roman" w:eastAsia="Times New Roman" w:hAnsi="Times New Roman" w:cs="Times New Roman"/>
                <w:b w:val="0"/>
                <w:bCs w:val="0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b w:val="0"/>
                <w:bCs w:val="0"/>
                <w:sz w:val="24"/>
              </w:rPr>
              <w:t>LOC106773969</w:t>
            </w:r>
          </w:p>
        </w:tc>
        <w:tc>
          <w:tcPr>
            <w:tcW w:w="1134" w:type="dxa"/>
            <w:noWrap/>
            <w:hideMark/>
          </w:tcPr>
          <w:p w14:paraId="01AEDA6E" w14:textId="77777777" w:rsidR="0032564C" w:rsidRPr="0032564C" w:rsidRDefault="0032564C" w:rsidP="0032564C">
            <w:pPr>
              <w:spacing w:after="20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sz w:val="24"/>
              </w:rPr>
              <w:t>1.84</w:t>
            </w:r>
          </w:p>
        </w:tc>
        <w:tc>
          <w:tcPr>
            <w:tcW w:w="1343" w:type="dxa"/>
            <w:noWrap/>
            <w:hideMark/>
          </w:tcPr>
          <w:p w14:paraId="2BFE699B" w14:textId="77777777" w:rsidR="0032564C" w:rsidRPr="0032564C" w:rsidRDefault="0032564C" w:rsidP="0032564C">
            <w:pPr>
              <w:spacing w:after="20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sz w:val="24"/>
              </w:rPr>
              <w:t>2.31</w:t>
            </w:r>
          </w:p>
        </w:tc>
        <w:tc>
          <w:tcPr>
            <w:tcW w:w="4819" w:type="dxa"/>
            <w:noWrap/>
            <w:hideMark/>
          </w:tcPr>
          <w:p w14:paraId="5A262944" w14:textId="77777777" w:rsidR="0032564C" w:rsidRPr="0032564C" w:rsidRDefault="0032564C" w:rsidP="0032564C">
            <w:pPr>
              <w:spacing w:after="20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sz w:val="24"/>
              </w:rPr>
              <w:t xml:space="preserve">histidine-containing </w:t>
            </w:r>
            <w:proofErr w:type="spellStart"/>
            <w:r w:rsidRPr="0032564C">
              <w:rPr>
                <w:rFonts w:ascii="Times New Roman" w:eastAsia="Times New Roman" w:hAnsi="Times New Roman" w:cs="Times New Roman"/>
                <w:sz w:val="24"/>
              </w:rPr>
              <w:t>phosphotransfer</w:t>
            </w:r>
            <w:proofErr w:type="spellEnd"/>
            <w:r w:rsidRPr="0032564C">
              <w:rPr>
                <w:rFonts w:ascii="Times New Roman" w:eastAsia="Times New Roman" w:hAnsi="Times New Roman" w:cs="Times New Roman"/>
                <w:sz w:val="24"/>
              </w:rPr>
              <w:t xml:space="preserve"> protein 1</w:t>
            </w:r>
          </w:p>
        </w:tc>
      </w:tr>
      <w:tr w:rsidR="0032564C" w:rsidRPr="0032564C" w14:paraId="662E987D" w14:textId="77777777" w:rsidTr="0043474B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3" w:type="dxa"/>
            <w:noWrap/>
            <w:hideMark/>
          </w:tcPr>
          <w:p w14:paraId="6885412F" w14:textId="77777777" w:rsidR="0032564C" w:rsidRPr="0032564C" w:rsidRDefault="0032564C" w:rsidP="0032564C">
            <w:pPr>
              <w:spacing w:after="200" w:line="276" w:lineRule="auto"/>
              <w:jc w:val="both"/>
              <w:rPr>
                <w:rFonts w:ascii="Times New Roman" w:eastAsia="Times New Roman" w:hAnsi="Times New Roman" w:cs="Times New Roman"/>
                <w:b w:val="0"/>
                <w:bCs w:val="0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b w:val="0"/>
                <w:bCs w:val="0"/>
                <w:sz w:val="24"/>
              </w:rPr>
              <w:t>LOC106776860</w:t>
            </w:r>
          </w:p>
        </w:tc>
        <w:tc>
          <w:tcPr>
            <w:tcW w:w="1134" w:type="dxa"/>
            <w:noWrap/>
            <w:hideMark/>
          </w:tcPr>
          <w:p w14:paraId="5B229ACA" w14:textId="77777777" w:rsidR="0032564C" w:rsidRPr="0032564C" w:rsidRDefault="0032564C" w:rsidP="0032564C">
            <w:pPr>
              <w:spacing w:after="20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sz w:val="24"/>
              </w:rPr>
              <w:t>-</w:t>
            </w:r>
          </w:p>
        </w:tc>
        <w:tc>
          <w:tcPr>
            <w:tcW w:w="1343" w:type="dxa"/>
            <w:noWrap/>
            <w:hideMark/>
          </w:tcPr>
          <w:p w14:paraId="599914BE" w14:textId="77777777" w:rsidR="0032564C" w:rsidRPr="0032564C" w:rsidRDefault="0032564C" w:rsidP="0032564C">
            <w:pPr>
              <w:spacing w:after="20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sz w:val="24"/>
              </w:rPr>
              <w:t>-1.56</w:t>
            </w:r>
          </w:p>
        </w:tc>
        <w:tc>
          <w:tcPr>
            <w:tcW w:w="4819" w:type="dxa"/>
            <w:noWrap/>
            <w:hideMark/>
          </w:tcPr>
          <w:p w14:paraId="60BDA34D" w14:textId="77777777" w:rsidR="0032564C" w:rsidRPr="0032564C" w:rsidRDefault="0032564C" w:rsidP="0032564C">
            <w:pPr>
              <w:spacing w:after="20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sz w:val="24"/>
              </w:rPr>
              <w:t>indole-3-acetic acid-amido synthetase GH3.10-like</w:t>
            </w:r>
          </w:p>
        </w:tc>
      </w:tr>
      <w:tr w:rsidR="0032564C" w:rsidRPr="0032564C" w14:paraId="752FED77" w14:textId="77777777" w:rsidTr="0043474B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3" w:type="dxa"/>
            <w:noWrap/>
            <w:hideMark/>
          </w:tcPr>
          <w:p w14:paraId="249CD33F" w14:textId="77777777" w:rsidR="0032564C" w:rsidRPr="0032564C" w:rsidRDefault="0032564C" w:rsidP="0032564C">
            <w:pPr>
              <w:spacing w:after="200" w:line="276" w:lineRule="auto"/>
              <w:jc w:val="both"/>
              <w:rPr>
                <w:rFonts w:ascii="Times New Roman" w:eastAsia="Times New Roman" w:hAnsi="Times New Roman" w:cs="Times New Roman"/>
                <w:b w:val="0"/>
                <w:bCs w:val="0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b w:val="0"/>
                <w:bCs w:val="0"/>
                <w:sz w:val="24"/>
              </w:rPr>
              <w:t>LOC106757056</w:t>
            </w:r>
          </w:p>
        </w:tc>
        <w:tc>
          <w:tcPr>
            <w:tcW w:w="1134" w:type="dxa"/>
            <w:noWrap/>
            <w:hideMark/>
          </w:tcPr>
          <w:p w14:paraId="2F60D794" w14:textId="77777777" w:rsidR="0032564C" w:rsidRPr="0032564C" w:rsidRDefault="0032564C" w:rsidP="0032564C">
            <w:pPr>
              <w:spacing w:after="20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sz w:val="24"/>
              </w:rPr>
              <w:t>2.07</w:t>
            </w:r>
          </w:p>
        </w:tc>
        <w:tc>
          <w:tcPr>
            <w:tcW w:w="1343" w:type="dxa"/>
            <w:noWrap/>
            <w:hideMark/>
          </w:tcPr>
          <w:p w14:paraId="313B0B61" w14:textId="77777777" w:rsidR="0032564C" w:rsidRPr="0032564C" w:rsidRDefault="0032564C" w:rsidP="0032564C">
            <w:pPr>
              <w:spacing w:after="20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sz w:val="24"/>
              </w:rPr>
              <w:t>3.13</w:t>
            </w:r>
          </w:p>
        </w:tc>
        <w:tc>
          <w:tcPr>
            <w:tcW w:w="4819" w:type="dxa"/>
            <w:noWrap/>
            <w:hideMark/>
          </w:tcPr>
          <w:p w14:paraId="41304E12" w14:textId="77777777" w:rsidR="0032564C" w:rsidRPr="0032564C" w:rsidRDefault="0032564C" w:rsidP="0032564C">
            <w:pPr>
              <w:spacing w:after="20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sz w:val="24"/>
              </w:rPr>
              <w:t>indole-3-acetic acid-amido synthetase GH3.4</w:t>
            </w:r>
          </w:p>
        </w:tc>
      </w:tr>
      <w:tr w:rsidR="0032564C" w:rsidRPr="0032564C" w14:paraId="6595135D" w14:textId="77777777" w:rsidTr="0043474B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3" w:type="dxa"/>
            <w:noWrap/>
            <w:hideMark/>
          </w:tcPr>
          <w:p w14:paraId="4AB5E1C5" w14:textId="77777777" w:rsidR="0032564C" w:rsidRPr="0032564C" w:rsidRDefault="0032564C" w:rsidP="0032564C">
            <w:pPr>
              <w:spacing w:after="200" w:line="276" w:lineRule="auto"/>
              <w:jc w:val="both"/>
              <w:rPr>
                <w:rFonts w:ascii="Times New Roman" w:eastAsia="Times New Roman" w:hAnsi="Times New Roman" w:cs="Times New Roman"/>
                <w:b w:val="0"/>
                <w:bCs w:val="0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b w:val="0"/>
                <w:bCs w:val="0"/>
                <w:sz w:val="24"/>
              </w:rPr>
              <w:t>LOC106780027</w:t>
            </w:r>
          </w:p>
        </w:tc>
        <w:tc>
          <w:tcPr>
            <w:tcW w:w="1134" w:type="dxa"/>
            <w:noWrap/>
            <w:hideMark/>
          </w:tcPr>
          <w:p w14:paraId="3EA32001" w14:textId="77777777" w:rsidR="0032564C" w:rsidRPr="0032564C" w:rsidRDefault="0032564C" w:rsidP="0032564C">
            <w:pPr>
              <w:spacing w:after="20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sz w:val="24"/>
              </w:rPr>
              <w:t>-</w:t>
            </w:r>
          </w:p>
        </w:tc>
        <w:tc>
          <w:tcPr>
            <w:tcW w:w="1343" w:type="dxa"/>
            <w:noWrap/>
            <w:hideMark/>
          </w:tcPr>
          <w:p w14:paraId="130F8D40" w14:textId="77777777" w:rsidR="0032564C" w:rsidRPr="0032564C" w:rsidRDefault="0032564C" w:rsidP="0032564C">
            <w:pPr>
              <w:spacing w:after="20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sz w:val="24"/>
              </w:rPr>
              <w:t>1.59</w:t>
            </w:r>
          </w:p>
        </w:tc>
        <w:tc>
          <w:tcPr>
            <w:tcW w:w="4819" w:type="dxa"/>
            <w:noWrap/>
            <w:hideMark/>
          </w:tcPr>
          <w:p w14:paraId="56AA7D48" w14:textId="77777777" w:rsidR="0032564C" w:rsidRPr="0032564C" w:rsidRDefault="0032564C" w:rsidP="0032564C">
            <w:pPr>
              <w:spacing w:after="20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sz w:val="24"/>
              </w:rPr>
              <w:t>indole-3-acetic acid-amido synthetase GH3.6</w:t>
            </w:r>
          </w:p>
        </w:tc>
      </w:tr>
      <w:tr w:rsidR="0032564C" w:rsidRPr="0032564C" w14:paraId="7C2D57FE" w14:textId="77777777" w:rsidTr="0043474B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3" w:type="dxa"/>
            <w:noWrap/>
            <w:hideMark/>
          </w:tcPr>
          <w:p w14:paraId="2314B951" w14:textId="77777777" w:rsidR="0032564C" w:rsidRPr="0032564C" w:rsidRDefault="0032564C" w:rsidP="0032564C">
            <w:pPr>
              <w:spacing w:after="200" w:line="276" w:lineRule="auto"/>
              <w:jc w:val="both"/>
              <w:rPr>
                <w:rFonts w:ascii="Times New Roman" w:eastAsia="Times New Roman" w:hAnsi="Times New Roman" w:cs="Times New Roman"/>
                <w:b w:val="0"/>
                <w:bCs w:val="0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b w:val="0"/>
                <w:bCs w:val="0"/>
                <w:sz w:val="24"/>
              </w:rPr>
              <w:t>LOC106756430</w:t>
            </w:r>
          </w:p>
        </w:tc>
        <w:tc>
          <w:tcPr>
            <w:tcW w:w="1134" w:type="dxa"/>
            <w:noWrap/>
            <w:hideMark/>
          </w:tcPr>
          <w:p w14:paraId="6D162CCB" w14:textId="77777777" w:rsidR="0032564C" w:rsidRPr="0032564C" w:rsidRDefault="0032564C" w:rsidP="0032564C">
            <w:pPr>
              <w:spacing w:after="20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sz w:val="24"/>
              </w:rPr>
              <w:t>-1.50</w:t>
            </w:r>
          </w:p>
        </w:tc>
        <w:tc>
          <w:tcPr>
            <w:tcW w:w="1343" w:type="dxa"/>
            <w:noWrap/>
            <w:hideMark/>
          </w:tcPr>
          <w:p w14:paraId="06C155D2" w14:textId="77777777" w:rsidR="0032564C" w:rsidRPr="0032564C" w:rsidRDefault="0032564C" w:rsidP="0032564C">
            <w:pPr>
              <w:spacing w:after="20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sz w:val="24"/>
              </w:rPr>
              <w:t>-1.72</w:t>
            </w:r>
          </w:p>
        </w:tc>
        <w:tc>
          <w:tcPr>
            <w:tcW w:w="4819" w:type="dxa"/>
            <w:noWrap/>
            <w:hideMark/>
          </w:tcPr>
          <w:p w14:paraId="42060652" w14:textId="77777777" w:rsidR="0032564C" w:rsidRPr="0032564C" w:rsidRDefault="0032564C" w:rsidP="0032564C">
            <w:pPr>
              <w:spacing w:after="20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sz w:val="24"/>
              </w:rPr>
              <w:t>indole-3-acetic acid-amido synthetase GH3.6</w:t>
            </w:r>
          </w:p>
        </w:tc>
      </w:tr>
      <w:tr w:rsidR="0032564C" w:rsidRPr="0032564C" w14:paraId="733A9410" w14:textId="77777777" w:rsidTr="0043474B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3" w:type="dxa"/>
            <w:noWrap/>
            <w:hideMark/>
          </w:tcPr>
          <w:p w14:paraId="7295B42A" w14:textId="77777777" w:rsidR="0032564C" w:rsidRPr="0032564C" w:rsidRDefault="0032564C" w:rsidP="0032564C">
            <w:pPr>
              <w:spacing w:after="200" w:line="276" w:lineRule="auto"/>
              <w:jc w:val="both"/>
              <w:rPr>
                <w:rFonts w:ascii="Times New Roman" w:eastAsia="Times New Roman" w:hAnsi="Times New Roman" w:cs="Times New Roman"/>
                <w:b w:val="0"/>
                <w:bCs w:val="0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b w:val="0"/>
                <w:bCs w:val="0"/>
                <w:sz w:val="24"/>
              </w:rPr>
              <w:t>LOC106777251</w:t>
            </w:r>
          </w:p>
        </w:tc>
        <w:tc>
          <w:tcPr>
            <w:tcW w:w="1134" w:type="dxa"/>
            <w:noWrap/>
            <w:hideMark/>
          </w:tcPr>
          <w:p w14:paraId="742DAA10" w14:textId="77777777" w:rsidR="0032564C" w:rsidRPr="0032564C" w:rsidRDefault="0032564C" w:rsidP="0032564C">
            <w:pPr>
              <w:spacing w:after="20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sz w:val="24"/>
              </w:rPr>
              <w:t>2.50</w:t>
            </w:r>
          </w:p>
        </w:tc>
        <w:tc>
          <w:tcPr>
            <w:tcW w:w="1343" w:type="dxa"/>
            <w:noWrap/>
            <w:hideMark/>
          </w:tcPr>
          <w:p w14:paraId="16E21CEE" w14:textId="77777777" w:rsidR="0032564C" w:rsidRPr="0032564C" w:rsidRDefault="0032564C" w:rsidP="0032564C">
            <w:pPr>
              <w:spacing w:after="20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sz w:val="24"/>
              </w:rPr>
              <w:t>3.92</w:t>
            </w:r>
          </w:p>
        </w:tc>
        <w:tc>
          <w:tcPr>
            <w:tcW w:w="4819" w:type="dxa"/>
            <w:noWrap/>
            <w:hideMark/>
          </w:tcPr>
          <w:p w14:paraId="7B7C8656" w14:textId="77777777" w:rsidR="0032564C" w:rsidRPr="0032564C" w:rsidRDefault="0032564C" w:rsidP="0032564C">
            <w:pPr>
              <w:spacing w:after="20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sz w:val="24"/>
              </w:rPr>
              <w:t>probable indole-3-acetic acid-amido synthetase GH3.1</w:t>
            </w:r>
          </w:p>
        </w:tc>
      </w:tr>
      <w:tr w:rsidR="0032564C" w:rsidRPr="0032564C" w14:paraId="51697836" w14:textId="77777777" w:rsidTr="0043474B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3" w:type="dxa"/>
            <w:noWrap/>
            <w:hideMark/>
          </w:tcPr>
          <w:p w14:paraId="294F2FB6" w14:textId="77777777" w:rsidR="0032564C" w:rsidRPr="0032564C" w:rsidRDefault="0032564C" w:rsidP="0032564C">
            <w:pPr>
              <w:spacing w:after="200" w:line="276" w:lineRule="auto"/>
              <w:jc w:val="both"/>
              <w:rPr>
                <w:rFonts w:ascii="Times New Roman" w:eastAsia="Times New Roman" w:hAnsi="Times New Roman" w:cs="Times New Roman"/>
                <w:b w:val="0"/>
                <w:bCs w:val="0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b w:val="0"/>
                <w:bCs w:val="0"/>
                <w:sz w:val="24"/>
              </w:rPr>
              <w:lastRenderedPageBreak/>
              <w:t>LOC106776303</w:t>
            </w:r>
          </w:p>
        </w:tc>
        <w:tc>
          <w:tcPr>
            <w:tcW w:w="1134" w:type="dxa"/>
            <w:noWrap/>
            <w:hideMark/>
          </w:tcPr>
          <w:p w14:paraId="5DE6235F" w14:textId="77777777" w:rsidR="0032564C" w:rsidRPr="0032564C" w:rsidRDefault="0032564C" w:rsidP="0032564C">
            <w:pPr>
              <w:spacing w:after="20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sz w:val="24"/>
              </w:rPr>
              <w:t>1.69</w:t>
            </w:r>
          </w:p>
        </w:tc>
        <w:tc>
          <w:tcPr>
            <w:tcW w:w="1343" w:type="dxa"/>
            <w:noWrap/>
            <w:hideMark/>
          </w:tcPr>
          <w:p w14:paraId="60E7CD93" w14:textId="77777777" w:rsidR="0032564C" w:rsidRPr="0032564C" w:rsidRDefault="0032564C" w:rsidP="0032564C">
            <w:pPr>
              <w:spacing w:after="20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sz w:val="24"/>
              </w:rPr>
              <w:t>-</w:t>
            </w:r>
          </w:p>
        </w:tc>
        <w:tc>
          <w:tcPr>
            <w:tcW w:w="4819" w:type="dxa"/>
            <w:noWrap/>
            <w:hideMark/>
          </w:tcPr>
          <w:p w14:paraId="37C666FB" w14:textId="77777777" w:rsidR="0032564C" w:rsidRPr="0032564C" w:rsidRDefault="0032564C" w:rsidP="0032564C">
            <w:pPr>
              <w:spacing w:after="20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sz w:val="24"/>
              </w:rPr>
              <w:t>probable indole-3-acetic acid-amido synthetase GH3.1</w:t>
            </w:r>
          </w:p>
        </w:tc>
      </w:tr>
      <w:tr w:rsidR="0032564C" w:rsidRPr="0032564C" w14:paraId="4D81D28F" w14:textId="77777777" w:rsidTr="0043474B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3" w:type="dxa"/>
            <w:noWrap/>
            <w:hideMark/>
          </w:tcPr>
          <w:p w14:paraId="56357EF7" w14:textId="77777777" w:rsidR="0032564C" w:rsidRPr="0032564C" w:rsidRDefault="0032564C" w:rsidP="0032564C">
            <w:pPr>
              <w:spacing w:after="200" w:line="276" w:lineRule="auto"/>
              <w:jc w:val="both"/>
              <w:rPr>
                <w:rFonts w:ascii="Times New Roman" w:eastAsia="Times New Roman" w:hAnsi="Times New Roman" w:cs="Times New Roman"/>
                <w:b w:val="0"/>
                <w:bCs w:val="0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b w:val="0"/>
                <w:bCs w:val="0"/>
                <w:sz w:val="24"/>
              </w:rPr>
              <w:t>LOC106762131</w:t>
            </w:r>
          </w:p>
        </w:tc>
        <w:tc>
          <w:tcPr>
            <w:tcW w:w="1134" w:type="dxa"/>
            <w:noWrap/>
            <w:hideMark/>
          </w:tcPr>
          <w:p w14:paraId="5D54B148" w14:textId="77777777" w:rsidR="0032564C" w:rsidRPr="0032564C" w:rsidRDefault="0032564C" w:rsidP="0032564C">
            <w:pPr>
              <w:spacing w:after="20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sz w:val="24"/>
              </w:rPr>
              <w:t>-</w:t>
            </w:r>
          </w:p>
        </w:tc>
        <w:tc>
          <w:tcPr>
            <w:tcW w:w="1343" w:type="dxa"/>
            <w:noWrap/>
            <w:hideMark/>
          </w:tcPr>
          <w:p w14:paraId="1521F20C" w14:textId="77777777" w:rsidR="0032564C" w:rsidRPr="0032564C" w:rsidRDefault="0032564C" w:rsidP="0032564C">
            <w:pPr>
              <w:spacing w:after="20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sz w:val="24"/>
              </w:rPr>
              <w:t>-1.15</w:t>
            </w:r>
          </w:p>
        </w:tc>
        <w:tc>
          <w:tcPr>
            <w:tcW w:w="4819" w:type="dxa"/>
            <w:noWrap/>
            <w:hideMark/>
          </w:tcPr>
          <w:p w14:paraId="524F767F" w14:textId="77777777" w:rsidR="0032564C" w:rsidRPr="0032564C" w:rsidRDefault="0032564C" w:rsidP="0032564C">
            <w:pPr>
              <w:spacing w:after="20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sz w:val="24"/>
              </w:rPr>
              <w:t>probable protein phosphatase 2C 53</w:t>
            </w:r>
          </w:p>
        </w:tc>
      </w:tr>
      <w:tr w:rsidR="0032564C" w:rsidRPr="0032564C" w14:paraId="00731840" w14:textId="77777777" w:rsidTr="0043474B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3" w:type="dxa"/>
            <w:noWrap/>
            <w:hideMark/>
          </w:tcPr>
          <w:p w14:paraId="08778B6C" w14:textId="77777777" w:rsidR="0032564C" w:rsidRPr="0032564C" w:rsidRDefault="0032564C" w:rsidP="0032564C">
            <w:pPr>
              <w:spacing w:after="200" w:line="276" w:lineRule="auto"/>
              <w:jc w:val="both"/>
              <w:rPr>
                <w:rFonts w:ascii="Times New Roman" w:eastAsia="Times New Roman" w:hAnsi="Times New Roman" w:cs="Times New Roman"/>
                <w:b w:val="0"/>
                <w:bCs w:val="0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b w:val="0"/>
                <w:bCs w:val="0"/>
                <w:sz w:val="24"/>
              </w:rPr>
              <w:t>LOC106766748</w:t>
            </w:r>
          </w:p>
        </w:tc>
        <w:tc>
          <w:tcPr>
            <w:tcW w:w="1134" w:type="dxa"/>
            <w:noWrap/>
            <w:hideMark/>
          </w:tcPr>
          <w:p w14:paraId="6D2C6F0B" w14:textId="77777777" w:rsidR="0032564C" w:rsidRPr="0032564C" w:rsidRDefault="0032564C" w:rsidP="0032564C">
            <w:pPr>
              <w:spacing w:after="20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sz w:val="24"/>
              </w:rPr>
              <w:t>1.40</w:t>
            </w:r>
          </w:p>
        </w:tc>
        <w:tc>
          <w:tcPr>
            <w:tcW w:w="1343" w:type="dxa"/>
            <w:noWrap/>
            <w:hideMark/>
          </w:tcPr>
          <w:p w14:paraId="5CACFDC5" w14:textId="77777777" w:rsidR="0032564C" w:rsidRPr="0032564C" w:rsidRDefault="0032564C" w:rsidP="0032564C">
            <w:pPr>
              <w:spacing w:after="20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sz w:val="24"/>
              </w:rPr>
              <w:t>1.58</w:t>
            </w:r>
          </w:p>
        </w:tc>
        <w:tc>
          <w:tcPr>
            <w:tcW w:w="4819" w:type="dxa"/>
            <w:noWrap/>
            <w:hideMark/>
          </w:tcPr>
          <w:p w14:paraId="7390434F" w14:textId="77777777" w:rsidR="0032564C" w:rsidRPr="0032564C" w:rsidRDefault="0032564C" w:rsidP="0032564C">
            <w:pPr>
              <w:spacing w:after="20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sz w:val="24"/>
              </w:rPr>
              <w:t>probable xyloglucan endotransglucosylase/hydrolase protein 23</w:t>
            </w:r>
          </w:p>
        </w:tc>
      </w:tr>
      <w:tr w:rsidR="0032564C" w:rsidRPr="0032564C" w14:paraId="71A047A6" w14:textId="77777777" w:rsidTr="0043474B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3" w:type="dxa"/>
            <w:noWrap/>
            <w:hideMark/>
          </w:tcPr>
          <w:p w14:paraId="5A760E1D" w14:textId="77777777" w:rsidR="0032564C" w:rsidRPr="0032564C" w:rsidRDefault="0032564C" w:rsidP="0032564C">
            <w:pPr>
              <w:spacing w:after="200" w:line="276" w:lineRule="auto"/>
              <w:jc w:val="both"/>
              <w:rPr>
                <w:rFonts w:ascii="Times New Roman" w:eastAsia="Times New Roman" w:hAnsi="Times New Roman" w:cs="Times New Roman"/>
                <w:b w:val="0"/>
                <w:bCs w:val="0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b w:val="0"/>
                <w:bCs w:val="0"/>
                <w:sz w:val="24"/>
              </w:rPr>
              <w:t>LOC106768744</w:t>
            </w:r>
          </w:p>
        </w:tc>
        <w:tc>
          <w:tcPr>
            <w:tcW w:w="1134" w:type="dxa"/>
            <w:noWrap/>
            <w:hideMark/>
          </w:tcPr>
          <w:p w14:paraId="7E085795" w14:textId="77777777" w:rsidR="0032564C" w:rsidRPr="0032564C" w:rsidRDefault="0032564C" w:rsidP="0032564C">
            <w:pPr>
              <w:spacing w:after="20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sz w:val="24"/>
              </w:rPr>
              <w:t>1.36</w:t>
            </w:r>
          </w:p>
        </w:tc>
        <w:tc>
          <w:tcPr>
            <w:tcW w:w="1343" w:type="dxa"/>
            <w:noWrap/>
            <w:hideMark/>
          </w:tcPr>
          <w:p w14:paraId="2114EDC3" w14:textId="77777777" w:rsidR="0032564C" w:rsidRPr="0032564C" w:rsidRDefault="0032564C" w:rsidP="0032564C">
            <w:pPr>
              <w:spacing w:after="20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sz w:val="24"/>
              </w:rPr>
              <w:t>-</w:t>
            </w:r>
          </w:p>
        </w:tc>
        <w:tc>
          <w:tcPr>
            <w:tcW w:w="4819" w:type="dxa"/>
            <w:noWrap/>
            <w:hideMark/>
          </w:tcPr>
          <w:p w14:paraId="3AF2046B" w14:textId="77777777" w:rsidR="0032564C" w:rsidRPr="0032564C" w:rsidRDefault="0032564C" w:rsidP="0032564C">
            <w:pPr>
              <w:spacing w:after="20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sz w:val="24"/>
              </w:rPr>
              <w:t>probable xyloglucan endotransglucosylase/hydrolase protein 23</w:t>
            </w:r>
          </w:p>
        </w:tc>
      </w:tr>
      <w:tr w:rsidR="0032564C" w:rsidRPr="0032564C" w14:paraId="1F2FAB82" w14:textId="77777777" w:rsidTr="0043474B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3" w:type="dxa"/>
            <w:noWrap/>
            <w:hideMark/>
          </w:tcPr>
          <w:p w14:paraId="2CE98FC9" w14:textId="77777777" w:rsidR="0032564C" w:rsidRPr="0032564C" w:rsidRDefault="0032564C" w:rsidP="0032564C">
            <w:pPr>
              <w:spacing w:after="200" w:line="276" w:lineRule="auto"/>
              <w:jc w:val="both"/>
              <w:rPr>
                <w:rFonts w:ascii="Times New Roman" w:eastAsia="Times New Roman" w:hAnsi="Times New Roman" w:cs="Times New Roman"/>
                <w:b w:val="0"/>
                <w:bCs w:val="0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b w:val="0"/>
                <w:bCs w:val="0"/>
                <w:sz w:val="24"/>
              </w:rPr>
              <w:t>LOC106762247</w:t>
            </w:r>
          </w:p>
        </w:tc>
        <w:tc>
          <w:tcPr>
            <w:tcW w:w="1134" w:type="dxa"/>
            <w:noWrap/>
            <w:hideMark/>
          </w:tcPr>
          <w:p w14:paraId="173DDBD4" w14:textId="77777777" w:rsidR="0032564C" w:rsidRPr="0032564C" w:rsidRDefault="0032564C" w:rsidP="0032564C">
            <w:pPr>
              <w:spacing w:after="20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sz w:val="24"/>
              </w:rPr>
              <w:t>-2.04</w:t>
            </w:r>
          </w:p>
        </w:tc>
        <w:tc>
          <w:tcPr>
            <w:tcW w:w="1343" w:type="dxa"/>
            <w:noWrap/>
            <w:hideMark/>
          </w:tcPr>
          <w:p w14:paraId="3B270445" w14:textId="77777777" w:rsidR="0032564C" w:rsidRPr="0032564C" w:rsidRDefault="0032564C" w:rsidP="0032564C">
            <w:pPr>
              <w:spacing w:after="20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sz w:val="24"/>
              </w:rPr>
              <w:t>-</w:t>
            </w:r>
          </w:p>
        </w:tc>
        <w:tc>
          <w:tcPr>
            <w:tcW w:w="4819" w:type="dxa"/>
            <w:noWrap/>
            <w:hideMark/>
          </w:tcPr>
          <w:p w14:paraId="62DBA401" w14:textId="77777777" w:rsidR="0032564C" w:rsidRPr="0032564C" w:rsidRDefault="0032564C" w:rsidP="0032564C">
            <w:pPr>
              <w:spacing w:after="20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sz w:val="24"/>
              </w:rPr>
              <w:t>probable xyloglucan endotransglucosylase/hydrolase protein 23</w:t>
            </w:r>
          </w:p>
        </w:tc>
      </w:tr>
      <w:tr w:rsidR="0032564C" w:rsidRPr="0032564C" w14:paraId="1443DFE1" w14:textId="77777777" w:rsidTr="0043474B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3" w:type="dxa"/>
            <w:noWrap/>
            <w:hideMark/>
          </w:tcPr>
          <w:p w14:paraId="02D35859" w14:textId="77777777" w:rsidR="0032564C" w:rsidRPr="0032564C" w:rsidRDefault="0032564C" w:rsidP="0032564C">
            <w:pPr>
              <w:spacing w:after="200" w:line="276" w:lineRule="auto"/>
              <w:jc w:val="both"/>
              <w:rPr>
                <w:rFonts w:ascii="Times New Roman" w:eastAsia="Times New Roman" w:hAnsi="Times New Roman" w:cs="Times New Roman"/>
                <w:b w:val="0"/>
                <w:bCs w:val="0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b w:val="0"/>
                <w:bCs w:val="0"/>
                <w:sz w:val="24"/>
              </w:rPr>
              <w:t>LOC106756003</w:t>
            </w:r>
          </w:p>
        </w:tc>
        <w:tc>
          <w:tcPr>
            <w:tcW w:w="1134" w:type="dxa"/>
            <w:noWrap/>
            <w:hideMark/>
          </w:tcPr>
          <w:p w14:paraId="00F0F1B4" w14:textId="77777777" w:rsidR="0032564C" w:rsidRPr="0032564C" w:rsidRDefault="0032564C" w:rsidP="0032564C">
            <w:pPr>
              <w:spacing w:after="20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sz w:val="24"/>
              </w:rPr>
              <w:t>-</w:t>
            </w:r>
          </w:p>
        </w:tc>
        <w:tc>
          <w:tcPr>
            <w:tcW w:w="1343" w:type="dxa"/>
            <w:noWrap/>
            <w:hideMark/>
          </w:tcPr>
          <w:p w14:paraId="36752FAE" w14:textId="77777777" w:rsidR="0032564C" w:rsidRPr="0032564C" w:rsidRDefault="0032564C" w:rsidP="0032564C">
            <w:pPr>
              <w:spacing w:after="20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sz w:val="24"/>
              </w:rPr>
              <w:t>1.59</w:t>
            </w:r>
          </w:p>
        </w:tc>
        <w:tc>
          <w:tcPr>
            <w:tcW w:w="4819" w:type="dxa"/>
            <w:noWrap/>
            <w:hideMark/>
          </w:tcPr>
          <w:p w14:paraId="48B2F3E8" w14:textId="77777777" w:rsidR="0032564C" w:rsidRPr="0032564C" w:rsidRDefault="0032564C" w:rsidP="0032564C">
            <w:pPr>
              <w:spacing w:after="20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sz w:val="24"/>
              </w:rPr>
              <w:t>protein TIFY 6B</w:t>
            </w:r>
          </w:p>
        </w:tc>
      </w:tr>
      <w:tr w:rsidR="0032564C" w:rsidRPr="0032564C" w14:paraId="4A958B41" w14:textId="77777777" w:rsidTr="0043474B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3" w:type="dxa"/>
            <w:noWrap/>
            <w:hideMark/>
          </w:tcPr>
          <w:p w14:paraId="0AF070FD" w14:textId="77777777" w:rsidR="0032564C" w:rsidRPr="0032564C" w:rsidRDefault="0032564C" w:rsidP="0032564C">
            <w:pPr>
              <w:spacing w:after="200" w:line="276" w:lineRule="auto"/>
              <w:jc w:val="both"/>
              <w:rPr>
                <w:rFonts w:ascii="Times New Roman" w:eastAsia="Times New Roman" w:hAnsi="Times New Roman" w:cs="Times New Roman"/>
                <w:b w:val="0"/>
                <w:bCs w:val="0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b w:val="0"/>
                <w:bCs w:val="0"/>
                <w:sz w:val="24"/>
              </w:rPr>
              <w:t>LOC106776925</w:t>
            </w:r>
          </w:p>
        </w:tc>
        <w:tc>
          <w:tcPr>
            <w:tcW w:w="1134" w:type="dxa"/>
            <w:noWrap/>
            <w:hideMark/>
          </w:tcPr>
          <w:p w14:paraId="452B60DE" w14:textId="77777777" w:rsidR="0032564C" w:rsidRPr="0032564C" w:rsidRDefault="0032564C" w:rsidP="0032564C">
            <w:pPr>
              <w:spacing w:after="20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sz w:val="24"/>
              </w:rPr>
              <w:t>-</w:t>
            </w:r>
          </w:p>
        </w:tc>
        <w:tc>
          <w:tcPr>
            <w:tcW w:w="1343" w:type="dxa"/>
            <w:noWrap/>
            <w:hideMark/>
          </w:tcPr>
          <w:p w14:paraId="2C2FFF03" w14:textId="77777777" w:rsidR="0032564C" w:rsidRPr="0032564C" w:rsidRDefault="0032564C" w:rsidP="0032564C">
            <w:pPr>
              <w:spacing w:after="20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sz w:val="24"/>
              </w:rPr>
              <w:t>-1.13</w:t>
            </w:r>
          </w:p>
        </w:tc>
        <w:tc>
          <w:tcPr>
            <w:tcW w:w="4819" w:type="dxa"/>
            <w:noWrap/>
            <w:hideMark/>
          </w:tcPr>
          <w:p w14:paraId="4856F22D" w14:textId="77777777" w:rsidR="0032564C" w:rsidRPr="0032564C" w:rsidRDefault="0032564C" w:rsidP="0032564C">
            <w:pPr>
              <w:spacing w:after="20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sz w:val="24"/>
              </w:rPr>
              <w:t>protein TIFY 6B</w:t>
            </w:r>
          </w:p>
        </w:tc>
      </w:tr>
      <w:tr w:rsidR="0032564C" w:rsidRPr="0032564C" w14:paraId="1A593AFF" w14:textId="77777777" w:rsidTr="0043474B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3" w:type="dxa"/>
            <w:noWrap/>
            <w:hideMark/>
          </w:tcPr>
          <w:p w14:paraId="660C0D75" w14:textId="77777777" w:rsidR="0032564C" w:rsidRPr="0032564C" w:rsidRDefault="0032564C" w:rsidP="0032564C">
            <w:pPr>
              <w:spacing w:after="200" w:line="276" w:lineRule="auto"/>
              <w:jc w:val="both"/>
              <w:rPr>
                <w:rFonts w:ascii="Times New Roman" w:eastAsia="Times New Roman" w:hAnsi="Times New Roman" w:cs="Times New Roman"/>
                <w:b w:val="0"/>
                <w:bCs w:val="0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b w:val="0"/>
                <w:bCs w:val="0"/>
                <w:sz w:val="24"/>
              </w:rPr>
              <w:t>LOC106767080</w:t>
            </w:r>
          </w:p>
        </w:tc>
        <w:tc>
          <w:tcPr>
            <w:tcW w:w="1134" w:type="dxa"/>
            <w:noWrap/>
            <w:hideMark/>
          </w:tcPr>
          <w:p w14:paraId="776D4154" w14:textId="77777777" w:rsidR="0032564C" w:rsidRPr="0032564C" w:rsidRDefault="0032564C" w:rsidP="0032564C">
            <w:pPr>
              <w:spacing w:after="20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sz w:val="24"/>
              </w:rPr>
              <w:t>1.58</w:t>
            </w:r>
          </w:p>
        </w:tc>
        <w:tc>
          <w:tcPr>
            <w:tcW w:w="1343" w:type="dxa"/>
            <w:noWrap/>
            <w:hideMark/>
          </w:tcPr>
          <w:p w14:paraId="35702F13" w14:textId="77777777" w:rsidR="0032564C" w:rsidRPr="0032564C" w:rsidRDefault="0032564C" w:rsidP="0032564C">
            <w:pPr>
              <w:spacing w:after="20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sz w:val="24"/>
              </w:rPr>
              <w:t>-</w:t>
            </w:r>
          </w:p>
        </w:tc>
        <w:tc>
          <w:tcPr>
            <w:tcW w:w="4819" w:type="dxa"/>
            <w:noWrap/>
            <w:hideMark/>
          </w:tcPr>
          <w:p w14:paraId="2BCAB39C" w14:textId="77777777" w:rsidR="0032564C" w:rsidRPr="0032564C" w:rsidRDefault="0032564C" w:rsidP="0032564C">
            <w:pPr>
              <w:spacing w:after="20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sz w:val="24"/>
              </w:rPr>
              <w:t>protein TIFY 10A</w:t>
            </w:r>
          </w:p>
        </w:tc>
      </w:tr>
      <w:tr w:rsidR="0032564C" w:rsidRPr="0032564C" w14:paraId="59EFE634" w14:textId="77777777" w:rsidTr="0043474B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3" w:type="dxa"/>
            <w:noWrap/>
            <w:hideMark/>
          </w:tcPr>
          <w:p w14:paraId="6C38FB83" w14:textId="77777777" w:rsidR="0032564C" w:rsidRPr="0032564C" w:rsidRDefault="0032564C" w:rsidP="0032564C">
            <w:pPr>
              <w:spacing w:after="200" w:line="276" w:lineRule="auto"/>
              <w:jc w:val="both"/>
              <w:rPr>
                <w:rFonts w:ascii="Times New Roman" w:eastAsia="Times New Roman" w:hAnsi="Times New Roman" w:cs="Times New Roman"/>
                <w:b w:val="0"/>
                <w:bCs w:val="0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b w:val="0"/>
                <w:bCs w:val="0"/>
                <w:sz w:val="24"/>
              </w:rPr>
              <w:t>LOC106773006</w:t>
            </w:r>
          </w:p>
        </w:tc>
        <w:tc>
          <w:tcPr>
            <w:tcW w:w="1134" w:type="dxa"/>
            <w:noWrap/>
            <w:hideMark/>
          </w:tcPr>
          <w:p w14:paraId="6115B73D" w14:textId="77777777" w:rsidR="0032564C" w:rsidRPr="0032564C" w:rsidRDefault="0032564C" w:rsidP="0032564C">
            <w:pPr>
              <w:spacing w:after="20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sz w:val="24"/>
              </w:rPr>
              <w:t>1.26</w:t>
            </w:r>
          </w:p>
        </w:tc>
        <w:tc>
          <w:tcPr>
            <w:tcW w:w="1343" w:type="dxa"/>
            <w:noWrap/>
            <w:hideMark/>
          </w:tcPr>
          <w:p w14:paraId="192399AC" w14:textId="77777777" w:rsidR="0032564C" w:rsidRPr="0032564C" w:rsidRDefault="0032564C" w:rsidP="0032564C">
            <w:pPr>
              <w:spacing w:after="20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sz w:val="24"/>
              </w:rPr>
              <w:t>-</w:t>
            </w:r>
          </w:p>
        </w:tc>
        <w:tc>
          <w:tcPr>
            <w:tcW w:w="4819" w:type="dxa"/>
            <w:noWrap/>
            <w:hideMark/>
          </w:tcPr>
          <w:p w14:paraId="05CB0E4A" w14:textId="77777777" w:rsidR="0032564C" w:rsidRPr="0032564C" w:rsidRDefault="0032564C" w:rsidP="0032564C">
            <w:pPr>
              <w:spacing w:after="20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sz w:val="24"/>
              </w:rPr>
              <w:t>protein TIFY 10A</w:t>
            </w:r>
          </w:p>
        </w:tc>
      </w:tr>
      <w:tr w:rsidR="0032564C" w:rsidRPr="0032564C" w14:paraId="32E29CE1" w14:textId="77777777" w:rsidTr="0043474B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3" w:type="dxa"/>
            <w:noWrap/>
            <w:hideMark/>
          </w:tcPr>
          <w:p w14:paraId="635F3101" w14:textId="77777777" w:rsidR="0032564C" w:rsidRPr="0032564C" w:rsidRDefault="0032564C" w:rsidP="0032564C">
            <w:pPr>
              <w:spacing w:after="200" w:line="276" w:lineRule="auto"/>
              <w:jc w:val="both"/>
              <w:rPr>
                <w:rFonts w:ascii="Times New Roman" w:eastAsia="Times New Roman" w:hAnsi="Times New Roman" w:cs="Times New Roman"/>
                <w:b w:val="0"/>
                <w:bCs w:val="0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b w:val="0"/>
                <w:bCs w:val="0"/>
                <w:sz w:val="24"/>
              </w:rPr>
              <w:t>LOC106759829</w:t>
            </w:r>
          </w:p>
        </w:tc>
        <w:tc>
          <w:tcPr>
            <w:tcW w:w="1134" w:type="dxa"/>
            <w:noWrap/>
            <w:hideMark/>
          </w:tcPr>
          <w:p w14:paraId="55E7E494" w14:textId="77777777" w:rsidR="0032564C" w:rsidRPr="0032564C" w:rsidRDefault="0032564C" w:rsidP="0032564C">
            <w:pPr>
              <w:spacing w:after="20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sz w:val="24"/>
              </w:rPr>
              <w:t>1.23</w:t>
            </w:r>
          </w:p>
        </w:tc>
        <w:tc>
          <w:tcPr>
            <w:tcW w:w="1343" w:type="dxa"/>
            <w:noWrap/>
            <w:hideMark/>
          </w:tcPr>
          <w:p w14:paraId="3C38ED37" w14:textId="77777777" w:rsidR="0032564C" w:rsidRPr="0032564C" w:rsidRDefault="0032564C" w:rsidP="0032564C">
            <w:pPr>
              <w:spacing w:after="20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sz w:val="24"/>
              </w:rPr>
              <w:t>-</w:t>
            </w:r>
          </w:p>
        </w:tc>
        <w:tc>
          <w:tcPr>
            <w:tcW w:w="4819" w:type="dxa"/>
            <w:noWrap/>
            <w:hideMark/>
          </w:tcPr>
          <w:p w14:paraId="6EF11C96" w14:textId="77777777" w:rsidR="0032564C" w:rsidRPr="0032564C" w:rsidRDefault="0032564C" w:rsidP="0032564C">
            <w:pPr>
              <w:spacing w:after="20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sz w:val="24"/>
              </w:rPr>
              <w:t>protein TIFY 10B</w:t>
            </w:r>
          </w:p>
        </w:tc>
      </w:tr>
      <w:tr w:rsidR="0032564C" w:rsidRPr="0032564C" w14:paraId="5E42C30C" w14:textId="77777777" w:rsidTr="0043474B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3" w:type="dxa"/>
            <w:noWrap/>
            <w:hideMark/>
          </w:tcPr>
          <w:p w14:paraId="3AA93D47" w14:textId="77777777" w:rsidR="0032564C" w:rsidRPr="0032564C" w:rsidRDefault="0032564C" w:rsidP="0032564C">
            <w:pPr>
              <w:spacing w:after="200" w:line="276" w:lineRule="auto"/>
              <w:jc w:val="both"/>
              <w:rPr>
                <w:rFonts w:ascii="Times New Roman" w:eastAsia="Times New Roman" w:hAnsi="Times New Roman" w:cs="Times New Roman"/>
                <w:b w:val="0"/>
                <w:bCs w:val="0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b w:val="0"/>
                <w:bCs w:val="0"/>
                <w:sz w:val="24"/>
              </w:rPr>
              <w:t>LOC106777895</w:t>
            </w:r>
          </w:p>
        </w:tc>
        <w:tc>
          <w:tcPr>
            <w:tcW w:w="1134" w:type="dxa"/>
            <w:noWrap/>
            <w:hideMark/>
          </w:tcPr>
          <w:p w14:paraId="09A0A8F5" w14:textId="77777777" w:rsidR="0032564C" w:rsidRPr="0032564C" w:rsidRDefault="0032564C" w:rsidP="0032564C">
            <w:pPr>
              <w:spacing w:after="20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sz w:val="24"/>
              </w:rPr>
              <w:t>2.32</w:t>
            </w:r>
          </w:p>
        </w:tc>
        <w:tc>
          <w:tcPr>
            <w:tcW w:w="1343" w:type="dxa"/>
            <w:noWrap/>
            <w:hideMark/>
          </w:tcPr>
          <w:p w14:paraId="737E8283" w14:textId="77777777" w:rsidR="0032564C" w:rsidRPr="0032564C" w:rsidRDefault="0032564C" w:rsidP="0032564C">
            <w:pPr>
              <w:spacing w:after="20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sz w:val="24"/>
              </w:rPr>
              <w:t>-</w:t>
            </w:r>
          </w:p>
        </w:tc>
        <w:tc>
          <w:tcPr>
            <w:tcW w:w="4819" w:type="dxa"/>
            <w:noWrap/>
            <w:hideMark/>
          </w:tcPr>
          <w:p w14:paraId="5761CEAE" w14:textId="77777777" w:rsidR="0032564C" w:rsidRPr="0032564C" w:rsidRDefault="0032564C" w:rsidP="0032564C">
            <w:pPr>
              <w:spacing w:after="20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sz w:val="24"/>
              </w:rPr>
              <w:t>protein TIFY 10B-like</w:t>
            </w:r>
          </w:p>
        </w:tc>
      </w:tr>
      <w:tr w:rsidR="0032564C" w:rsidRPr="0032564C" w14:paraId="083E140B" w14:textId="77777777" w:rsidTr="0043474B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3" w:type="dxa"/>
            <w:noWrap/>
            <w:hideMark/>
          </w:tcPr>
          <w:p w14:paraId="42419B65" w14:textId="77777777" w:rsidR="0032564C" w:rsidRPr="0032564C" w:rsidRDefault="0032564C" w:rsidP="0032564C">
            <w:pPr>
              <w:spacing w:after="200" w:line="276" w:lineRule="auto"/>
              <w:jc w:val="both"/>
              <w:rPr>
                <w:rFonts w:ascii="Times New Roman" w:eastAsia="Times New Roman" w:hAnsi="Times New Roman" w:cs="Times New Roman"/>
                <w:b w:val="0"/>
                <w:bCs w:val="0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b w:val="0"/>
                <w:bCs w:val="0"/>
                <w:sz w:val="24"/>
              </w:rPr>
              <w:t>LOC106752584</w:t>
            </w:r>
          </w:p>
        </w:tc>
        <w:tc>
          <w:tcPr>
            <w:tcW w:w="1134" w:type="dxa"/>
            <w:noWrap/>
            <w:hideMark/>
          </w:tcPr>
          <w:p w14:paraId="69F34B14" w14:textId="77777777" w:rsidR="0032564C" w:rsidRPr="0032564C" w:rsidRDefault="0032564C" w:rsidP="0032564C">
            <w:pPr>
              <w:spacing w:after="20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sz w:val="24"/>
              </w:rPr>
              <w:t>2.39</w:t>
            </w:r>
          </w:p>
        </w:tc>
        <w:tc>
          <w:tcPr>
            <w:tcW w:w="1343" w:type="dxa"/>
            <w:noWrap/>
            <w:hideMark/>
          </w:tcPr>
          <w:p w14:paraId="359432DB" w14:textId="77777777" w:rsidR="0032564C" w:rsidRPr="0032564C" w:rsidRDefault="0032564C" w:rsidP="0032564C">
            <w:pPr>
              <w:spacing w:after="20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sz w:val="24"/>
              </w:rPr>
              <w:t>3.51</w:t>
            </w:r>
          </w:p>
        </w:tc>
        <w:tc>
          <w:tcPr>
            <w:tcW w:w="4819" w:type="dxa"/>
            <w:noWrap/>
            <w:hideMark/>
          </w:tcPr>
          <w:p w14:paraId="116FC750" w14:textId="77777777" w:rsidR="0032564C" w:rsidRPr="0032564C" w:rsidRDefault="0032564C" w:rsidP="0032564C">
            <w:pPr>
              <w:spacing w:after="20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sz w:val="24"/>
              </w:rPr>
              <w:t>regulatory protein NPR5</w:t>
            </w:r>
          </w:p>
        </w:tc>
      </w:tr>
      <w:tr w:rsidR="0032564C" w:rsidRPr="0032564C" w14:paraId="7FE2A251" w14:textId="77777777" w:rsidTr="0043474B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3" w:type="dxa"/>
            <w:noWrap/>
            <w:hideMark/>
          </w:tcPr>
          <w:p w14:paraId="5093A484" w14:textId="77777777" w:rsidR="0032564C" w:rsidRPr="0032564C" w:rsidRDefault="0032564C" w:rsidP="0032564C">
            <w:pPr>
              <w:spacing w:after="200" w:line="276" w:lineRule="auto"/>
              <w:jc w:val="both"/>
              <w:rPr>
                <w:rFonts w:ascii="Times New Roman" w:eastAsia="Times New Roman" w:hAnsi="Times New Roman" w:cs="Times New Roman"/>
                <w:b w:val="0"/>
                <w:bCs w:val="0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b w:val="0"/>
                <w:bCs w:val="0"/>
                <w:sz w:val="24"/>
              </w:rPr>
              <w:t>LOC106772605</w:t>
            </w:r>
          </w:p>
        </w:tc>
        <w:tc>
          <w:tcPr>
            <w:tcW w:w="1134" w:type="dxa"/>
            <w:noWrap/>
            <w:hideMark/>
          </w:tcPr>
          <w:p w14:paraId="4B1B3079" w14:textId="77777777" w:rsidR="0032564C" w:rsidRPr="0032564C" w:rsidRDefault="0032564C" w:rsidP="0032564C">
            <w:pPr>
              <w:spacing w:after="20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sz w:val="24"/>
              </w:rPr>
              <w:t>-</w:t>
            </w:r>
          </w:p>
        </w:tc>
        <w:tc>
          <w:tcPr>
            <w:tcW w:w="1343" w:type="dxa"/>
            <w:noWrap/>
            <w:hideMark/>
          </w:tcPr>
          <w:p w14:paraId="6D1F6799" w14:textId="77777777" w:rsidR="0032564C" w:rsidRPr="0032564C" w:rsidRDefault="0032564C" w:rsidP="0032564C">
            <w:pPr>
              <w:spacing w:after="20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sz w:val="24"/>
              </w:rPr>
              <w:t>3.20</w:t>
            </w:r>
          </w:p>
        </w:tc>
        <w:tc>
          <w:tcPr>
            <w:tcW w:w="4819" w:type="dxa"/>
            <w:noWrap/>
            <w:hideMark/>
          </w:tcPr>
          <w:p w14:paraId="68D64A05" w14:textId="77777777" w:rsidR="0032564C" w:rsidRPr="0032564C" w:rsidRDefault="0032564C" w:rsidP="0032564C">
            <w:pPr>
              <w:spacing w:after="20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sz w:val="24"/>
              </w:rPr>
              <w:t>regulatory protein NPR5</w:t>
            </w:r>
          </w:p>
        </w:tc>
      </w:tr>
      <w:tr w:rsidR="0032564C" w:rsidRPr="0032564C" w14:paraId="3DBF4BAA" w14:textId="77777777" w:rsidTr="0043474B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3" w:type="dxa"/>
            <w:noWrap/>
            <w:hideMark/>
          </w:tcPr>
          <w:p w14:paraId="3479EAF9" w14:textId="77777777" w:rsidR="0032564C" w:rsidRPr="0032564C" w:rsidRDefault="0032564C" w:rsidP="0032564C">
            <w:pPr>
              <w:spacing w:after="200" w:line="276" w:lineRule="auto"/>
              <w:jc w:val="both"/>
              <w:rPr>
                <w:rFonts w:ascii="Times New Roman" w:eastAsia="Times New Roman" w:hAnsi="Times New Roman" w:cs="Times New Roman"/>
                <w:b w:val="0"/>
                <w:bCs w:val="0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b w:val="0"/>
                <w:bCs w:val="0"/>
                <w:sz w:val="24"/>
              </w:rPr>
              <w:t>LOC106766451</w:t>
            </w:r>
          </w:p>
        </w:tc>
        <w:tc>
          <w:tcPr>
            <w:tcW w:w="1134" w:type="dxa"/>
            <w:noWrap/>
            <w:hideMark/>
          </w:tcPr>
          <w:p w14:paraId="44381B83" w14:textId="77777777" w:rsidR="0032564C" w:rsidRPr="0032564C" w:rsidRDefault="0032564C" w:rsidP="0032564C">
            <w:pPr>
              <w:spacing w:after="20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sz w:val="24"/>
              </w:rPr>
              <w:t>7.00</w:t>
            </w:r>
          </w:p>
        </w:tc>
        <w:tc>
          <w:tcPr>
            <w:tcW w:w="1343" w:type="dxa"/>
            <w:noWrap/>
            <w:hideMark/>
          </w:tcPr>
          <w:p w14:paraId="37844E40" w14:textId="77777777" w:rsidR="0032564C" w:rsidRPr="0032564C" w:rsidRDefault="0032564C" w:rsidP="0032564C">
            <w:pPr>
              <w:spacing w:after="20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sz w:val="24"/>
              </w:rPr>
              <w:t>8.13</w:t>
            </w:r>
          </w:p>
        </w:tc>
        <w:tc>
          <w:tcPr>
            <w:tcW w:w="4819" w:type="dxa"/>
            <w:noWrap/>
            <w:hideMark/>
          </w:tcPr>
          <w:p w14:paraId="69BAC909" w14:textId="77777777" w:rsidR="0032564C" w:rsidRPr="0032564C" w:rsidRDefault="0032564C" w:rsidP="0032564C">
            <w:pPr>
              <w:spacing w:after="20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sz w:val="24"/>
              </w:rPr>
              <w:t>serine/threonine-protein kinase SRK2A</w:t>
            </w:r>
          </w:p>
        </w:tc>
      </w:tr>
      <w:tr w:rsidR="0032564C" w:rsidRPr="0032564C" w14:paraId="606E814A" w14:textId="77777777" w:rsidTr="0043474B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3" w:type="dxa"/>
            <w:noWrap/>
            <w:hideMark/>
          </w:tcPr>
          <w:p w14:paraId="6EC69A16" w14:textId="77777777" w:rsidR="0032564C" w:rsidRPr="0032564C" w:rsidRDefault="0032564C" w:rsidP="0032564C">
            <w:pPr>
              <w:spacing w:after="200" w:line="276" w:lineRule="auto"/>
              <w:jc w:val="both"/>
              <w:rPr>
                <w:rFonts w:ascii="Times New Roman" w:eastAsia="Times New Roman" w:hAnsi="Times New Roman" w:cs="Times New Roman"/>
                <w:b w:val="0"/>
                <w:bCs w:val="0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b w:val="0"/>
                <w:bCs w:val="0"/>
                <w:sz w:val="24"/>
              </w:rPr>
              <w:t>LOC106776863</w:t>
            </w:r>
          </w:p>
        </w:tc>
        <w:tc>
          <w:tcPr>
            <w:tcW w:w="1134" w:type="dxa"/>
            <w:noWrap/>
            <w:hideMark/>
          </w:tcPr>
          <w:p w14:paraId="54123C52" w14:textId="77777777" w:rsidR="0032564C" w:rsidRPr="0032564C" w:rsidRDefault="0032564C" w:rsidP="0032564C">
            <w:pPr>
              <w:spacing w:after="20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sz w:val="24"/>
              </w:rPr>
              <w:t>3.16</w:t>
            </w:r>
          </w:p>
        </w:tc>
        <w:tc>
          <w:tcPr>
            <w:tcW w:w="1343" w:type="dxa"/>
            <w:noWrap/>
            <w:hideMark/>
          </w:tcPr>
          <w:p w14:paraId="5AA0F938" w14:textId="77777777" w:rsidR="0032564C" w:rsidRPr="0032564C" w:rsidRDefault="0032564C" w:rsidP="0032564C">
            <w:pPr>
              <w:spacing w:after="20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sz w:val="24"/>
              </w:rPr>
              <w:t>4.31</w:t>
            </w:r>
          </w:p>
        </w:tc>
        <w:tc>
          <w:tcPr>
            <w:tcW w:w="4819" w:type="dxa"/>
            <w:noWrap/>
            <w:hideMark/>
          </w:tcPr>
          <w:p w14:paraId="6C85B49B" w14:textId="77777777" w:rsidR="0032564C" w:rsidRPr="0032564C" w:rsidRDefault="0032564C" w:rsidP="0032564C">
            <w:pPr>
              <w:spacing w:after="20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sz w:val="24"/>
              </w:rPr>
              <w:t>transcription factor TGA2.2</w:t>
            </w:r>
          </w:p>
        </w:tc>
      </w:tr>
      <w:tr w:rsidR="0032564C" w:rsidRPr="0032564C" w14:paraId="1B0DD224" w14:textId="77777777" w:rsidTr="0043474B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3" w:type="dxa"/>
            <w:noWrap/>
            <w:hideMark/>
          </w:tcPr>
          <w:p w14:paraId="0A62CBC7" w14:textId="77777777" w:rsidR="0032564C" w:rsidRPr="0032564C" w:rsidRDefault="0032564C" w:rsidP="0032564C">
            <w:pPr>
              <w:spacing w:after="200" w:line="276" w:lineRule="auto"/>
              <w:jc w:val="both"/>
              <w:rPr>
                <w:rFonts w:ascii="Times New Roman" w:eastAsia="Times New Roman" w:hAnsi="Times New Roman" w:cs="Times New Roman"/>
                <w:b w:val="0"/>
                <w:bCs w:val="0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b w:val="0"/>
                <w:bCs w:val="0"/>
                <w:sz w:val="24"/>
              </w:rPr>
              <w:t>LOC106752566</w:t>
            </w:r>
          </w:p>
        </w:tc>
        <w:tc>
          <w:tcPr>
            <w:tcW w:w="1134" w:type="dxa"/>
            <w:noWrap/>
            <w:hideMark/>
          </w:tcPr>
          <w:p w14:paraId="0B30473F" w14:textId="77777777" w:rsidR="0032564C" w:rsidRPr="0032564C" w:rsidRDefault="0032564C" w:rsidP="0032564C">
            <w:pPr>
              <w:spacing w:after="20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sz w:val="24"/>
              </w:rPr>
              <w:t>-</w:t>
            </w:r>
          </w:p>
        </w:tc>
        <w:tc>
          <w:tcPr>
            <w:tcW w:w="1343" w:type="dxa"/>
            <w:noWrap/>
            <w:hideMark/>
          </w:tcPr>
          <w:p w14:paraId="5629E6F8" w14:textId="77777777" w:rsidR="0032564C" w:rsidRPr="0032564C" w:rsidRDefault="0032564C" w:rsidP="0032564C">
            <w:pPr>
              <w:spacing w:after="20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sz w:val="24"/>
              </w:rPr>
              <w:t>-1.06</w:t>
            </w:r>
          </w:p>
        </w:tc>
        <w:tc>
          <w:tcPr>
            <w:tcW w:w="4819" w:type="dxa"/>
            <w:noWrap/>
            <w:hideMark/>
          </w:tcPr>
          <w:p w14:paraId="208EA2F2" w14:textId="77777777" w:rsidR="0032564C" w:rsidRPr="0032564C" w:rsidRDefault="0032564C" w:rsidP="0032564C">
            <w:pPr>
              <w:spacing w:after="20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sz w:val="24"/>
              </w:rPr>
              <w:t>transcription factor TGA2.3</w:t>
            </w:r>
          </w:p>
        </w:tc>
      </w:tr>
      <w:tr w:rsidR="0032564C" w:rsidRPr="0032564C" w14:paraId="0729458B" w14:textId="77777777" w:rsidTr="0043474B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3" w:type="dxa"/>
            <w:noWrap/>
            <w:hideMark/>
          </w:tcPr>
          <w:p w14:paraId="7C4379B4" w14:textId="77777777" w:rsidR="0032564C" w:rsidRPr="0032564C" w:rsidRDefault="0032564C" w:rsidP="0032564C">
            <w:pPr>
              <w:spacing w:after="200" w:line="276" w:lineRule="auto"/>
              <w:jc w:val="both"/>
              <w:rPr>
                <w:rFonts w:ascii="Times New Roman" w:eastAsia="Times New Roman" w:hAnsi="Times New Roman" w:cs="Times New Roman"/>
                <w:b w:val="0"/>
                <w:bCs w:val="0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b w:val="0"/>
                <w:bCs w:val="0"/>
                <w:sz w:val="24"/>
              </w:rPr>
              <w:t>LOC106780589</w:t>
            </w:r>
          </w:p>
        </w:tc>
        <w:tc>
          <w:tcPr>
            <w:tcW w:w="1134" w:type="dxa"/>
            <w:noWrap/>
            <w:hideMark/>
          </w:tcPr>
          <w:p w14:paraId="43A0EB4C" w14:textId="77777777" w:rsidR="0032564C" w:rsidRPr="0032564C" w:rsidRDefault="0032564C" w:rsidP="0032564C">
            <w:pPr>
              <w:spacing w:after="20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sz w:val="24"/>
              </w:rPr>
              <w:t>-1.16</w:t>
            </w:r>
          </w:p>
        </w:tc>
        <w:tc>
          <w:tcPr>
            <w:tcW w:w="1343" w:type="dxa"/>
            <w:noWrap/>
            <w:hideMark/>
          </w:tcPr>
          <w:p w14:paraId="0F6F94A9" w14:textId="77777777" w:rsidR="0032564C" w:rsidRPr="0032564C" w:rsidRDefault="0032564C" w:rsidP="0032564C">
            <w:pPr>
              <w:spacing w:after="20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sz w:val="24"/>
              </w:rPr>
              <w:t>-1.64</w:t>
            </w:r>
          </w:p>
        </w:tc>
        <w:tc>
          <w:tcPr>
            <w:tcW w:w="4819" w:type="dxa"/>
            <w:noWrap/>
            <w:hideMark/>
          </w:tcPr>
          <w:p w14:paraId="46A6C6E6" w14:textId="77777777" w:rsidR="0032564C" w:rsidRPr="0032564C" w:rsidRDefault="0032564C" w:rsidP="0032564C">
            <w:pPr>
              <w:spacing w:after="20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sz w:val="24"/>
              </w:rPr>
              <w:t>transcription factor TGA7</w:t>
            </w:r>
          </w:p>
        </w:tc>
      </w:tr>
      <w:tr w:rsidR="0032564C" w:rsidRPr="0032564C" w14:paraId="35814B4D" w14:textId="77777777" w:rsidTr="0043474B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3" w:type="dxa"/>
            <w:noWrap/>
            <w:hideMark/>
          </w:tcPr>
          <w:p w14:paraId="555D8CC2" w14:textId="77777777" w:rsidR="0032564C" w:rsidRPr="0032564C" w:rsidRDefault="0032564C" w:rsidP="0032564C">
            <w:pPr>
              <w:spacing w:after="200" w:line="276" w:lineRule="auto"/>
              <w:jc w:val="both"/>
              <w:rPr>
                <w:rFonts w:ascii="Times New Roman" w:eastAsia="Times New Roman" w:hAnsi="Times New Roman" w:cs="Times New Roman"/>
                <w:b w:val="0"/>
                <w:bCs w:val="0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b w:val="0"/>
                <w:bCs w:val="0"/>
                <w:sz w:val="24"/>
              </w:rPr>
              <w:t>LOC106754080</w:t>
            </w:r>
          </w:p>
        </w:tc>
        <w:tc>
          <w:tcPr>
            <w:tcW w:w="1134" w:type="dxa"/>
            <w:noWrap/>
            <w:hideMark/>
          </w:tcPr>
          <w:p w14:paraId="00EDCF37" w14:textId="77777777" w:rsidR="0032564C" w:rsidRPr="0032564C" w:rsidRDefault="0032564C" w:rsidP="0032564C">
            <w:pPr>
              <w:spacing w:after="20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sz w:val="24"/>
              </w:rPr>
              <w:t>-</w:t>
            </w:r>
          </w:p>
        </w:tc>
        <w:tc>
          <w:tcPr>
            <w:tcW w:w="1343" w:type="dxa"/>
            <w:noWrap/>
            <w:hideMark/>
          </w:tcPr>
          <w:p w14:paraId="3E331133" w14:textId="77777777" w:rsidR="0032564C" w:rsidRPr="0032564C" w:rsidRDefault="0032564C" w:rsidP="0032564C">
            <w:pPr>
              <w:spacing w:after="20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sz w:val="24"/>
              </w:rPr>
              <w:t>-1.07</w:t>
            </w:r>
          </w:p>
        </w:tc>
        <w:tc>
          <w:tcPr>
            <w:tcW w:w="4819" w:type="dxa"/>
            <w:noWrap/>
            <w:hideMark/>
          </w:tcPr>
          <w:p w14:paraId="4827AF6A" w14:textId="77777777" w:rsidR="0032564C" w:rsidRPr="0032564C" w:rsidRDefault="0032564C" w:rsidP="0032564C">
            <w:pPr>
              <w:spacing w:after="20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sz w:val="24"/>
              </w:rPr>
              <w:t>transcription factor TGA9</w:t>
            </w:r>
          </w:p>
        </w:tc>
      </w:tr>
      <w:tr w:rsidR="0032564C" w:rsidRPr="0032564C" w14:paraId="1E496932" w14:textId="77777777" w:rsidTr="0043474B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3" w:type="dxa"/>
            <w:noWrap/>
            <w:hideMark/>
          </w:tcPr>
          <w:p w14:paraId="3C32A1FD" w14:textId="77777777" w:rsidR="0032564C" w:rsidRPr="0032564C" w:rsidRDefault="0032564C" w:rsidP="0032564C">
            <w:pPr>
              <w:spacing w:after="200" w:line="276" w:lineRule="auto"/>
              <w:jc w:val="both"/>
              <w:rPr>
                <w:rFonts w:ascii="Times New Roman" w:eastAsia="Times New Roman" w:hAnsi="Times New Roman" w:cs="Times New Roman"/>
                <w:b w:val="0"/>
                <w:bCs w:val="0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b w:val="0"/>
                <w:bCs w:val="0"/>
                <w:sz w:val="24"/>
              </w:rPr>
              <w:t>LOC106766891</w:t>
            </w:r>
          </w:p>
        </w:tc>
        <w:tc>
          <w:tcPr>
            <w:tcW w:w="1134" w:type="dxa"/>
            <w:noWrap/>
            <w:hideMark/>
          </w:tcPr>
          <w:p w14:paraId="7D7D38A7" w14:textId="77777777" w:rsidR="0032564C" w:rsidRPr="0032564C" w:rsidRDefault="0032564C" w:rsidP="0032564C">
            <w:pPr>
              <w:spacing w:after="20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sz w:val="24"/>
              </w:rPr>
              <w:t>-</w:t>
            </w:r>
          </w:p>
        </w:tc>
        <w:tc>
          <w:tcPr>
            <w:tcW w:w="1343" w:type="dxa"/>
            <w:noWrap/>
            <w:hideMark/>
          </w:tcPr>
          <w:p w14:paraId="47F36564" w14:textId="77777777" w:rsidR="0032564C" w:rsidRPr="0032564C" w:rsidRDefault="0032564C" w:rsidP="0032564C">
            <w:pPr>
              <w:spacing w:after="20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sz w:val="24"/>
              </w:rPr>
              <w:t>-1.02</w:t>
            </w:r>
          </w:p>
        </w:tc>
        <w:tc>
          <w:tcPr>
            <w:tcW w:w="4819" w:type="dxa"/>
            <w:noWrap/>
            <w:hideMark/>
          </w:tcPr>
          <w:p w14:paraId="5F857795" w14:textId="77777777" w:rsidR="0032564C" w:rsidRPr="0032564C" w:rsidRDefault="0032564C" w:rsidP="0032564C">
            <w:pPr>
              <w:spacing w:after="20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sz w:val="24"/>
              </w:rPr>
              <w:t>two-component response regulator ARR17</w:t>
            </w:r>
          </w:p>
        </w:tc>
      </w:tr>
      <w:tr w:rsidR="0032564C" w:rsidRPr="0032564C" w14:paraId="7BE2D79A" w14:textId="77777777" w:rsidTr="0043474B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3" w:type="dxa"/>
            <w:noWrap/>
            <w:hideMark/>
          </w:tcPr>
          <w:p w14:paraId="01556362" w14:textId="77777777" w:rsidR="0032564C" w:rsidRPr="0032564C" w:rsidRDefault="0032564C" w:rsidP="0032564C">
            <w:pPr>
              <w:spacing w:after="200" w:line="276" w:lineRule="auto"/>
              <w:jc w:val="both"/>
              <w:rPr>
                <w:rFonts w:ascii="Times New Roman" w:eastAsia="Times New Roman" w:hAnsi="Times New Roman" w:cs="Times New Roman"/>
                <w:b w:val="0"/>
                <w:bCs w:val="0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b w:val="0"/>
                <w:bCs w:val="0"/>
                <w:sz w:val="24"/>
              </w:rPr>
              <w:t>LOC106767155</w:t>
            </w:r>
          </w:p>
        </w:tc>
        <w:tc>
          <w:tcPr>
            <w:tcW w:w="1134" w:type="dxa"/>
            <w:noWrap/>
            <w:hideMark/>
          </w:tcPr>
          <w:p w14:paraId="43D24D44" w14:textId="77777777" w:rsidR="0032564C" w:rsidRPr="0032564C" w:rsidRDefault="0032564C" w:rsidP="0032564C">
            <w:pPr>
              <w:spacing w:after="20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sz w:val="24"/>
              </w:rPr>
              <w:t>-1.22</w:t>
            </w:r>
          </w:p>
        </w:tc>
        <w:tc>
          <w:tcPr>
            <w:tcW w:w="1343" w:type="dxa"/>
            <w:noWrap/>
            <w:hideMark/>
          </w:tcPr>
          <w:p w14:paraId="75EAF90D" w14:textId="77777777" w:rsidR="0032564C" w:rsidRPr="0032564C" w:rsidRDefault="0032564C" w:rsidP="0032564C">
            <w:pPr>
              <w:spacing w:after="20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sz w:val="24"/>
              </w:rPr>
              <w:t>-</w:t>
            </w:r>
          </w:p>
        </w:tc>
        <w:tc>
          <w:tcPr>
            <w:tcW w:w="4819" w:type="dxa"/>
            <w:noWrap/>
            <w:hideMark/>
          </w:tcPr>
          <w:p w14:paraId="52615ABD" w14:textId="77777777" w:rsidR="0032564C" w:rsidRPr="0032564C" w:rsidRDefault="0032564C" w:rsidP="0032564C">
            <w:pPr>
              <w:spacing w:after="20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sz w:val="24"/>
              </w:rPr>
              <w:t>two-component response regulator ARR5</w:t>
            </w:r>
          </w:p>
        </w:tc>
      </w:tr>
      <w:tr w:rsidR="0032564C" w:rsidRPr="0032564C" w14:paraId="66A84642" w14:textId="77777777" w:rsidTr="0043474B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3" w:type="dxa"/>
            <w:noWrap/>
            <w:hideMark/>
          </w:tcPr>
          <w:p w14:paraId="48763212" w14:textId="77777777" w:rsidR="0032564C" w:rsidRPr="0032564C" w:rsidRDefault="0032564C" w:rsidP="0032564C">
            <w:pPr>
              <w:spacing w:after="200" w:line="276" w:lineRule="auto"/>
              <w:jc w:val="both"/>
              <w:rPr>
                <w:rFonts w:ascii="Times New Roman" w:eastAsia="Times New Roman" w:hAnsi="Times New Roman" w:cs="Times New Roman"/>
                <w:b w:val="0"/>
                <w:bCs w:val="0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b w:val="0"/>
                <w:bCs w:val="0"/>
                <w:sz w:val="24"/>
              </w:rPr>
              <w:t>LOC106760963</w:t>
            </w:r>
          </w:p>
        </w:tc>
        <w:tc>
          <w:tcPr>
            <w:tcW w:w="1134" w:type="dxa"/>
            <w:noWrap/>
            <w:hideMark/>
          </w:tcPr>
          <w:p w14:paraId="796BB194" w14:textId="77777777" w:rsidR="0032564C" w:rsidRPr="0032564C" w:rsidRDefault="0032564C" w:rsidP="0032564C">
            <w:pPr>
              <w:spacing w:after="20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sz w:val="24"/>
              </w:rPr>
              <w:t>-</w:t>
            </w:r>
          </w:p>
        </w:tc>
        <w:tc>
          <w:tcPr>
            <w:tcW w:w="1343" w:type="dxa"/>
            <w:noWrap/>
            <w:hideMark/>
          </w:tcPr>
          <w:p w14:paraId="33888130" w14:textId="77777777" w:rsidR="0032564C" w:rsidRPr="0032564C" w:rsidRDefault="0032564C" w:rsidP="0032564C">
            <w:pPr>
              <w:spacing w:after="20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sz w:val="24"/>
              </w:rPr>
              <w:t>1.39</w:t>
            </w:r>
          </w:p>
        </w:tc>
        <w:tc>
          <w:tcPr>
            <w:tcW w:w="4819" w:type="dxa"/>
            <w:noWrap/>
            <w:hideMark/>
          </w:tcPr>
          <w:p w14:paraId="16D0E32F" w14:textId="77777777" w:rsidR="0032564C" w:rsidRPr="0032564C" w:rsidRDefault="0032564C" w:rsidP="0032564C">
            <w:pPr>
              <w:spacing w:after="20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sz w:val="24"/>
              </w:rPr>
              <w:t>two-component response regulator ARR5</w:t>
            </w:r>
          </w:p>
        </w:tc>
      </w:tr>
      <w:tr w:rsidR="0032564C" w:rsidRPr="0032564C" w14:paraId="32535CAD" w14:textId="77777777" w:rsidTr="0043474B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3" w:type="dxa"/>
            <w:noWrap/>
            <w:hideMark/>
          </w:tcPr>
          <w:p w14:paraId="609C370E" w14:textId="77777777" w:rsidR="0032564C" w:rsidRPr="0032564C" w:rsidRDefault="0032564C" w:rsidP="0032564C">
            <w:pPr>
              <w:spacing w:after="200" w:line="276" w:lineRule="auto"/>
              <w:jc w:val="both"/>
              <w:rPr>
                <w:rFonts w:ascii="Times New Roman" w:eastAsia="Times New Roman" w:hAnsi="Times New Roman" w:cs="Times New Roman"/>
                <w:b w:val="0"/>
                <w:bCs w:val="0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b w:val="0"/>
                <w:bCs w:val="0"/>
                <w:sz w:val="24"/>
              </w:rPr>
              <w:t>LOC106779256</w:t>
            </w:r>
          </w:p>
        </w:tc>
        <w:tc>
          <w:tcPr>
            <w:tcW w:w="1134" w:type="dxa"/>
            <w:noWrap/>
            <w:hideMark/>
          </w:tcPr>
          <w:p w14:paraId="63F8EF32" w14:textId="77777777" w:rsidR="0032564C" w:rsidRPr="0032564C" w:rsidRDefault="0032564C" w:rsidP="0032564C">
            <w:pPr>
              <w:spacing w:after="20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sz w:val="24"/>
              </w:rPr>
              <w:t>2.15</w:t>
            </w:r>
          </w:p>
        </w:tc>
        <w:tc>
          <w:tcPr>
            <w:tcW w:w="1343" w:type="dxa"/>
            <w:noWrap/>
            <w:hideMark/>
          </w:tcPr>
          <w:p w14:paraId="5FFD4C92" w14:textId="77777777" w:rsidR="0032564C" w:rsidRPr="0032564C" w:rsidRDefault="0032564C" w:rsidP="0032564C">
            <w:pPr>
              <w:spacing w:after="20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sz w:val="24"/>
              </w:rPr>
              <w:t>2.32</w:t>
            </w:r>
          </w:p>
        </w:tc>
        <w:tc>
          <w:tcPr>
            <w:tcW w:w="4819" w:type="dxa"/>
            <w:noWrap/>
            <w:hideMark/>
          </w:tcPr>
          <w:p w14:paraId="136F5D1A" w14:textId="77777777" w:rsidR="0032564C" w:rsidRPr="0032564C" w:rsidRDefault="0032564C" w:rsidP="0032564C">
            <w:pPr>
              <w:spacing w:after="20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sz w:val="24"/>
              </w:rPr>
              <w:t>two-component response regulator ARR8</w:t>
            </w:r>
          </w:p>
        </w:tc>
      </w:tr>
      <w:tr w:rsidR="0032564C" w:rsidRPr="0032564C" w14:paraId="5EEE60C7" w14:textId="77777777" w:rsidTr="0043474B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3" w:type="dxa"/>
            <w:noWrap/>
            <w:hideMark/>
          </w:tcPr>
          <w:p w14:paraId="43173576" w14:textId="77777777" w:rsidR="0032564C" w:rsidRPr="0032564C" w:rsidRDefault="0032564C" w:rsidP="0032564C">
            <w:pPr>
              <w:spacing w:after="200" w:line="276" w:lineRule="auto"/>
              <w:jc w:val="both"/>
              <w:rPr>
                <w:rFonts w:ascii="Times New Roman" w:eastAsia="Times New Roman" w:hAnsi="Times New Roman" w:cs="Times New Roman"/>
                <w:b w:val="0"/>
                <w:bCs w:val="0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b w:val="0"/>
                <w:bCs w:val="0"/>
                <w:sz w:val="24"/>
              </w:rPr>
              <w:t>LOC106752532</w:t>
            </w:r>
          </w:p>
        </w:tc>
        <w:tc>
          <w:tcPr>
            <w:tcW w:w="1134" w:type="dxa"/>
            <w:noWrap/>
            <w:hideMark/>
          </w:tcPr>
          <w:p w14:paraId="6C6AB6D2" w14:textId="77777777" w:rsidR="0032564C" w:rsidRPr="0032564C" w:rsidRDefault="0032564C" w:rsidP="0032564C">
            <w:pPr>
              <w:spacing w:after="20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sz w:val="24"/>
              </w:rPr>
              <w:t>0.00</w:t>
            </w:r>
          </w:p>
        </w:tc>
        <w:tc>
          <w:tcPr>
            <w:tcW w:w="1343" w:type="dxa"/>
            <w:noWrap/>
            <w:hideMark/>
          </w:tcPr>
          <w:p w14:paraId="54F49704" w14:textId="77777777" w:rsidR="0032564C" w:rsidRPr="0032564C" w:rsidRDefault="0032564C" w:rsidP="0032564C">
            <w:pPr>
              <w:spacing w:after="20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sz w:val="24"/>
              </w:rPr>
              <w:t>1.28</w:t>
            </w:r>
          </w:p>
        </w:tc>
        <w:tc>
          <w:tcPr>
            <w:tcW w:w="4819" w:type="dxa"/>
            <w:noWrap/>
            <w:hideMark/>
          </w:tcPr>
          <w:p w14:paraId="465250B1" w14:textId="77777777" w:rsidR="0032564C" w:rsidRPr="0032564C" w:rsidRDefault="0032564C" w:rsidP="0032564C">
            <w:pPr>
              <w:spacing w:after="20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sz w:val="24"/>
              </w:rPr>
              <w:t>two-component response regulator ARR9</w:t>
            </w:r>
          </w:p>
        </w:tc>
      </w:tr>
      <w:tr w:rsidR="0032564C" w:rsidRPr="0032564C" w14:paraId="3D0B8275" w14:textId="77777777" w:rsidTr="0043474B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3" w:type="dxa"/>
            <w:noWrap/>
            <w:hideMark/>
          </w:tcPr>
          <w:p w14:paraId="7A03A142" w14:textId="77777777" w:rsidR="0032564C" w:rsidRPr="0032564C" w:rsidRDefault="0032564C" w:rsidP="0032564C">
            <w:pPr>
              <w:spacing w:after="200" w:line="276" w:lineRule="auto"/>
              <w:jc w:val="both"/>
              <w:rPr>
                <w:rFonts w:ascii="Times New Roman" w:eastAsia="Times New Roman" w:hAnsi="Times New Roman" w:cs="Times New Roman"/>
                <w:b w:val="0"/>
                <w:bCs w:val="0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b w:val="0"/>
                <w:bCs w:val="0"/>
                <w:sz w:val="24"/>
              </w:rPr>
              <w:t>LOC106761196</w:t>
            </w:r>
          </w:p>
        </w:tc>
        <w:tc>
          <w:tcPr>
            <w:tcW w:w="1134" w:type="dxa"/>
            <w:noWrap/>
            <w:hideMark/>
          </w:tcPr>
          <w:p w14:paraId="784E618D" w14:textId="77777777" w:rsidR="0032564C" w:rsidRPr="0032564C" w:rsidRDefault="0032564C" w:rsidP="0032564C">
            <w:pPr>
              <w:spacing w:after="20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sz w:val="24"/>
              </w:rPr>
              <w:t>2.84</w:t>
            </w:r>
          </w:p>
        </w:tc>
        <w:tc>
          <w:tcPr>
            <w:tcW w:w="1343" w:type="dxa"/>
            <w:noWrap/>
            <w:hideMark/>
          </w:tcPr>
          <w:p w14:paraId="720152BC" w14:textId="77777777" w:rsidR="0032564C" w:rsidRPr="0032564C" w:rsidRDefault="0032564C" w:rsidP="0032564C">
            <w:pPr>
              <w:spacing w:after="20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sz w:val="24"/>
              </w:rPr>
              <w:t>3.99</w:t>
            </w:r>
          </w:p>
        </w:tc>
        <w:tc>
          <w:tcPr>
            <w:tcW w:w="4819" w:type="dxa"/>
            <w:noWrap/>
            <w:hideMark/>
          </w:tcPr>
          <w:p w14:paraId="37CFE185" w14:textId="77777777" w:rsidR="0032564C" w:rsidRPr="0032564C" w:rsidRDefault="0032564C" w:rsidP="0032564C">
            <w:pPr>
              <w:spacing w:after="20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sz w:val="24"/>
              </w:rPr>
              <w:t>two-component response regulator ORR10</w:t>
            </w:r>
          </w:p>
        </w:tc>
      </w:tr>
      <w:tr w:rsidR="0032564C" w:rsidRPr="0032564C" w14:paraId="3FE49C4C" w14:textId="77777777" w:rsidTr="0043474B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3" w:type="dxa"/>
            <w:noWrap/>
            <w:hideMark/>
          </w:tcPr>
          <w:p w14:paraId="7D98A5DB" w14:textId="77777777" w:rsidR="0032564C" w:rsidRPr="0032564C" w:rsidRDefault="0032564C" w:rsidP="0032564C">
            <w:pPr>
              <w:spacing w:after="200" w:line="276" w:lineRule="auto"/>
              <w:jc w:val="both"/>
              <w:rPr>
                <w:rFonts w:ascii="Times New Roman" w:eastAsia="Times New Roman" w:hAnsi="Times New Roman" w:cs="Times New Roman"/>
                <w:b w:val="0"/>
                <w:bCs w:val="0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b w:val="0"/>
                <w:bCs w:val="0"/>
                <w:sz w:val="24"/>
              </w:rPr>
              <w:lastRenderedPageBreak/>
              <w:t>LOC106760951</w:t>
            </w:r>
          </w:p>
        </w:tc>
        <w:tc>
          <w:tcPr>
            <w:tcW w:w="1134" w:type="dxa"/>
            <w:noWrap/>
            <w:hideMark/>
          </w:tcPr>
          <w:p w14:paraId="641FBD37" w14:textId="77777777" w:rsidR="0032564C" w:rsidRPr="0032564C" w:rsidRDefault="0032564C" w:rsidP="0032564C">
            <w:pPr>
              <w:spacing w:after="20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sz w:val="24"/>
              </w:rPr>
              <w:t>1.11</w:t>
            </w:r>
          </w:p>
        </w:tc>
        <w:tc>
          <w:tcPr>
            <w:tcW w:w="1343" w:type="dxa"/>
            <w:noWrap/>
            <w:hideMark/>
          </w:tcPr>
          <w:p w14:paraId="30AACE28" w14:textId="77777777" w:rsidR="0032564C" w:rsidRPr="0032564C" w:rsidRDefault="0032564C" w:rsidP="0032564C">
            <w:pPr>
              <w:spacing w:after="20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sz w:val="24"/>
              </w:rPr>
              <w:t>1.41</w:t>
            </w:r>
          </w:p>
        </w:tc>
        <w:tc>
          <w:tcPr>
            <w:tcW w:w="4819" w:type="dxa"/>
            <w:noWrap/>
            <w:hideMark/>
          </w:tcPr>
          <w:p w14:paraId="23B3B2F1" w14:textId="77777777" w:rsidR="0032564C" w:rsidRPr="0032564C" w:rsidRDefault="0032564C" w:rsidP="0032564C">
            <w:pPr>
              <w:spacing w:after="20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sz w:val="24"/>
              </w:rPr>
              <w:t>two-component response regulator ORR10</w:t>
            </w:r>
          </w:p>
        </w:tc>
      </w:tr>
      <w:tr w:rsidR="0032564C" w:rsidRPr="0032564C" w14:paraId="455908F2" w14:textId="77777777" w:rsidTr="0043474B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3" w:type="dxa"/>
            <w:noWrap/>
            <w:hideMark/>
          </w:tcPr>
          <w:p w14:paraId="404CD3CB" w14:textId="77777777" w:rsidR="0032564C" w:rsidRPr="0032564C" w:rsidRDefault="0032564C" w:rsidP="0032564C">
            <w:pPr>
              <w:spacing w:after="200" w:line="276" w:lineRule="auto"/>
              <w:jc w:val="both"/>
              <w:rPr>
                <w:rFonts w:ascii="Times New Roman" w:eastAsia="Times New Roman" w:hAnsi="Times New Roman" w:cs="Times New Roman"/>
                <w:b w:val="0"/>
                <w:bCs w:val="0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b w:val="0"/>
                <w:bCs w:val="0"/>
                <w:sz w:val="24"/>
              </w:rPr>
              <w:t>LOC106768890</w:t>
            </w:r>
          </w:p>
        </w:tc>
        <w:tc>
          <w:tcPr>
            <w:tcW w:w="1134" w:type="dxa"/>
            <w:noWrap/>
            <w:hideMark/>
          </w:tcPr>
          <w:p w14:paraId="5E65F7D3" w14:textId="77777777" w:rsidR="0032564C" w:rsidRPr="0032564C" w:rsidRDefault="0032564C" w:rsidP="0032564C">
            <w:pPr>
              <w:spacing w:after="20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sz w:val="24"/>
              </w:rPr>
              <w:t>-</w:t>
            </w:r>
          </w:p>
        </w:tc>
        <w:tc>
          <w:tcPr>
            <w:tcW w:w="1343" w:type="dxa"/>
            <w:noWrap/>
            <w:hideMark/>
          </w:tcPr>
          <w:p w14:paraId="08E134C5" w14:textId="77777777" w:rsidR="0032564C" w:rsidRPr="0032564C" w:rsidRDefault="0032564C" w:rsidP="0032564C">
            <w:pPr>
              <w:spacing w:after="20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sz w:val="24"/>
              </w:rPr>
              <w:t>1.59</w:t>
            </w:r>
          </w:p>
        </w:tc>
        <w:tc>
          <w:tcPr>
            <w:tcW w:w="4819" w:type="dxa"/>
            <w:noWrap/>
            <w:hideMark/>
          </w:tcPr>
          <w:p w14:paraId="42B2183F" w14:textId="77777777" w:rsidR="0032564C" w:rsidRPr="0032564C" w:rsidRDefault="0032564C" w:rsidP="0032564C">
            <w:pPr>
              <w:spacing w:after="20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sz w:val="24"/>
              </w:rPr>
              <w:t>xyloglucan endotransglucosylase/hydrolase protein 22</w:t>
            </w:r>
          </w:p>
        </w:tc>
      </w:tr>
      <w:tr w:rsidR="0032564C" w:rsidRPr="0032564C" w14:paraId="7C5AA44D" w14:textId="77777777" w:rsidTr="0043474B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3" w:type="dxa"/>
            <w:noWrap/>
            <w:hideMark/>
          </w:tcPr>
          <w:p w14:paraId="03B90083" w14:textId="77777777" w:rsidR="0032564C" w:rsidRPr="0032564C" w:rsidRDefault="0032564C" w:rsidP="0032564C">
            <w:pPr>
              <w:spacing w:after="200" w:line="276" w:lineRule="auto"/>
              <w:jc w:val="both"/>
              <w:rPr>
                <w:rFonts w:ascii="Times New Roman" w:eastAsia="Times New Roman" w:hAnsi="Times New Roman" w:cs="Times New Roman"/>
                <w:b w:val="0"/>
                <w:bCs w:val="0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b w:val="0"/>
                <w:bCs w:val="0"/>
                <w:sz w:val="24"/>
              </w:rPr>
              <w:t>LOC106768904</w:t>
            </w:r>
          </w:p>
        </w:tc>
        <w:tc>
          <w:tcPr>
            <w:tcW w:w="1134" w:type="dxa"/>
            <w:noWrap/>
            <w:hideMark/>
          </w:tcPr>
          <w:p w14:paraId="6B5557D6" w14:textId="77777777" w:rsidR="0032564C" w:rsidRPr="0032564C" w:rsidRDefault="0032564C" w:rsidP="0032564C">
            <w:pPr>
              <w:spacing w:after="20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sz w:val="24"/>
              </w:rPr>
              <w:t>2.46</w:t>
            </w:r>
          </w:p>
        </w:tc>
        <w:tc>
          <w:tcPr>
            <w:tcW w:w="1343" w:type="dxa"/>
            <w:noWrap/>
            <w:hideMark/>
          </w:tcPr>
          <w:p w14:paraId="44179A10" w14:textId="77777777" w:rsidR="0032564C" w:rsidRPr="0032564C" w:rsidRDefault="0032564C" w:rsidP="0032564C">
            <w:pPr>
              <w:spacing w:after="20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sz w:val="24"/>
              </w:rPr>
              <w:t>-</w:t>
            </w:r>
          </w:p>
        </w:tc>
        <w:tc>
          <w:tcPr>
            <w:tcW w:w="4819" w:type="dxa"/>
            <w:noWrap/>
            <w:hideMark/>
          </w:tcPr>
          <w:p w14:paraId="587E3240" w14:textId="77777777" w:rsidR="0032564C" w:rsidRPr="0032564C" w:rsidRDefault="0032564C" w:rsidP="0032564C">
            <w:pPr>
              <w:spacing w:after="20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sz w:val="24"/>
              </w:rPr>
              <w:t>xyloglucan endotransglucosylase/hydrolase protein 22</w:t>
            </w:r>
          </w:p>
        </w:tc>
      </w:tr>
      <w:bookmarkEnd w:id="10"/>
    </w:tbl>
    <w:p w14:paraId="37334F00" w14:textId="77777777" w:rsidR="0032564C" w:rsidRDefault="0032564C">
      <w:pPr>
        <w:rPr>
          <w:rFonts w:ascii="Times New Roman" w:hAnsi="Times New Roman"/>
          <w:b/>
          <w:bCs/>
          <w:noProof/>
          <w:sz w:val="24"/>
          <w:szCs w:val="18"/>
          <w:lang w:val="en-US"/>
        </w:rPr>
      </w:pPr>
      <w:r>
        <w:rPr>
          <w:rFonts w:ascii="Times New Roman" w:hAnsi="Times New Roman"/>
          <w:b/>
          <w:bCs/>
          <w:noProof/>
          <w:sz w:val="24"/>
          <w:szCs w:val="18"/>
          <w:lang w:val="en-US"/>
        </w:rPr>
        <w:br w:type="page"/>
      </w:r>
    </w:p>
    <w:p w14:paraId="6B584DE2" w14:textId="44A2DE34" w:rsidR="0032564C" w:rsidRPr="0032564C" w:rsidRDefault="0032564C" w:rsidP="0032564C">
      <w:pPr>
        <w:spacing w:after="200" w:line="240" w:lineRule="auto"/>
        <w:contextualSpacing/>
        <w:rPr>
          <w:rFonts w:ascii="Times New Roman" w:hAnsi="Times New Roman"/>
          <w:b/>
          <w:bCs/>
          <w:noProof/>
          <w:sz w:val="24"/>
          <w:szCs w:val="18"/>
          <w:lang w:val="en-US"/>
        </w:rPr>
      </w:pPr>
      <w:r w:rsidRPr="0032564C">
        <w:rPr>
          <w:rFonts w:ascii="Times New Roman" w:hAnsi="Times New Roman"/>
          <w:b/>
          <w:bCs/>
          <w:noProof/>
          <w:sz w:val="24"/>
          <w:szCs w:val="18"/>
          <w:lang w:val="en-US"/>
        </w:rPr>
        <w:lastRenderedPageBreak/>
        <w:t>Table S5 Differentially expressed nodulin genes identiﬁed in mung bean roots by RNA-Seq</w:t>
      </w:r>
      <w:bookmarkEnd w:id="7"/>
    </w:p>
    <w:tbl>
      <w:tblPr>
        <w:tblStyle w:val="ListTable6Colorful1"/>
        <w:tblW w:w="8789" w:type="dxa"/>
        <w:tblLayout w:type="fixed"/>
        <w:tblLook w:val="06A0" w:firstRow="1" w:lastRow="0" w:firstColumn="1" w:lastColumn="0" w:noHBand="1" w:noVBand="1"/>
      </w:tblPr>
      <w:tblGrid>
        <w:gridCol w:w="3402"/>
        <w:gridCol w:w="2410"/>
        <w:gridCol w:w="1418"/>
        <w:gridCol w:w="1559"/>
      </w:tblGrid>
      <w:tr w:rsidR="0032564C" w:rsidRPr="0032564C" w14:paraId="5F1C7C6B" w14:textId="77777777" w:rsidTr="0032564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02" w:type="dxa"/>
            <w:vMerge w:val="restart"/>
          </w:tcPr>
          <w:p w14:paraId="35B0C433" w14:textId="77777777" w:rsidR="0032564C" w:rsidRPr="0032564C" w:rsidRDefault="0032564C" w:rsidP="0032564C">
            <w:pPr>
              <w:spacing w:after="200" w:line="276" w:lineRule="auto"/>
              <w:jc w:val="both"/>
              <w:rPr>
                <w:rFonts w:ascii="Times New Roman" w:eastAsia="Times New Roman" w:hAnsi="Times New Roman" w:cs="Times New Roman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sz w:val="24"/>
              </w:rPr>
              <w:t>Gene name</w:t>
            </w:r>
          </w:p>
        </w:tc>
        <w:tc>
          <w:tcPr>
            <w:tcW w:w="2410" w:type="dxa"/>
            <w:vMerge w:val="restart"/>
            <w:noWrap/>
          </w:tcPr>
          <w:p w14:paraId="59639DFC" w14:textId="77777777" w:rsidR="0032564C" w:rsidRPr="0032564C" w:rsidRDefault="0032564C" w:rsidP="0032564C">
            <w:pPr>
              <w:spacing w:after="200" w:line="276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sz w:val="24"/>
              </w:rPr>
              <w:t>Gene ID in mung bean</w:t>
            </w:r>
          </w:p>
        </w:tc>
        <w:tc>
          <w:tcPr>
            <w:tcW w:w="2977" w:type="dxa"/>
            <w:gridSpan w:val="2"/>
          </w:tcPr>
          <w:p w14:paraId="5DB0B4FF" w14:textId="77777777" w:rsidR="0032564C" w:rsidRPr="0032564C" w:rsidRDefault="0032564C" w:rsidP="0032564C">
            <w:pPr>
              <w:spacing w:after="200" w:line="27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sz w:val="24"/>
              </w:rPr>
              <w:t>Fold Change</w:t>
            </w:r>
          </w:p>
        </w:tc>
      </w:tr>
      <w:tr w:rsidR="0032564C" w:rsidRPr="0032564C" w14:paraId="6F86D5C6" w14:textId="77777777" w:rsidTr="0032564C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02" w:type="dxa"/>
            <w:vMerge/>
            <w:tcBorders>
              <w:bottom w:val="single" w:sz="4" w:space="0" w:color="auto"/>
            </w:tcBorders>
          </w:tcPr>
          <w:p w14:paraId="62DDF048" w14:textId="77777777" w:rsidR="0032564C" w:rsidRPr="0032564C" w:rsidRDefault="0032564C" w:rsidP="0032564C">
            <w:pPr>
              <w:spacing w:after="200" w:line="276" w:lineRule="auto"/>
              <w:jc w:val="both"/>
              <w:rPr>
                <w:rFonts w:ascii="Times New Roman" w:eastAsia="Times New Roman" w:hAnsi="Times New Roman" w:cs="Times New Roman"/>
                <w:sz w:val="24"/>
              </w:rPr>
            </w:pPr>
          </w:p>
        </w:tc>
        <w:tc>
          <w:tcPr>
            <w:tcW w:w="2410" w:type="dxa"/>
            <w:vMerge/>
            <w:tcBorders>
              <w:bottom w:val="single" w:sz="4" w:space="0" w:color="auto"/>
            </w:tcBorders>
            <w:noWrap/>
          </w:tcPr>
          <w:p w14:paraId="7757EB12" w14:textId="77777777" w:rsidR="0032564C" w:rsidRPr="0032564C" w:rsidRDefault="0032564C" w:rsidP="0032564C">
            <w:pPr>
              <w:spacing w:after="20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sz w:val="24"/>
              </w:rPr>
            </w:pPr>
          </w:p>
        </w:tc>
        <w:tc>
          <w:tcPr>
            <w:tcW w:w="1418" w:type="dxa"/>
            <w:tcBorders>
              <w:bottom w:val="single" w:sz="4" w:space="0" w:color="auto"/>
            </w:tcBorders>
          </w:tcPr>
          <w:p w14:paraId="02E2077B" w14:textId="77777777" w:rsidR="0032564C" w:rsidRPr="0032564C" w:rsidRDefault="0032564C" w:rsidP="0032564C">
            <w:pPr>
              <w:spacing w:after="20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b/>
                <w:bCs/>
                <w:sz w:val="24"/>
              </w:rPr>
              <w:t>Group 1</w:t>
            </w:r>
          </w:p>
        </w:tc>
        <w:tc>
          <w:tcPr>
            <w:tcW w:w="1559" w:type="dxa"/>
            <w:tcBorders>
              <w:bottom w:val="single" w:sz="4" w:space="0" w:color="auto"/>
            </w:tcBorders>
            <w:noWrap/>
          </w:tcPr>
          <w:p w14:paraId="3445A990" w14:textId="77777777" w:rsidR="0032564C" w:rsidRPr="0032564C" w:rsidRDefault="0032564C" w:rsidP="0032564C">
            <w:pPr>
              <w:spacing w:after="20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b/>
                <w:bCs/>
                <w:sz w:val="24"/>
              </w:rPr>
              <w:t>Group 2</w:t>
            </w:r>
          </w:p>
        </w:tc>
      </w:tr>
      <w:tr w:rsidR="0032564C" w:rsidRPr="0032564C" w14:paraId="649D801E" w14:textId="77777777" w:rsidTr="0032564C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02" w:type="dxa"/>
            <w:tcBorders>
              <w:top w:val="single" w:sz="4" w:space="0" w:color="auto"/>
              <w:bottom w:val="nil"/>
            </w:tcBorders>
          </w:tcPr>
          <w:p w14:paraId="22C40352" w14:textId="77777777" w:rsidR="0032564C" w:rsidRPr="0032564C" w:rsidRDefault="0032564C" w:rsidP="0032564C">
            <w:pPr>
              <w:spacing w:after="200" w:line="276" w:lineRule="auto"/>
              <w:jc w:val="both"/>
              <w:rPr>
                <w:rFonts w:ascii="Times New Roman" w:eastAsia="Times New Roman" w:hAnsi="Times New Roman" w:cs="Times New Roman"/>
                <w:b w:val="0"/>
                <w:bCs w:val="0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b w:val="0"/>
                <w:bCs w:val="0"/>
                <w:sz w:val="24"/>
              </w:rPr>
              <w:t>Nodulin-related protein 1</w:t>
            </w:r>
          </w:p>
        </w:tc>
        <w:tc>
          <w:tcPr>
            <w:tcW w:w="2410" w:type="dxa"/>
            <w:tcBorders>
              <w:top w:val="single" w:sz="4" w:space="0" w:color="auto"/>
              <w:bottom w:val="nil"/>
            </w:tcBorders>
            <w:noWrap/>
            <w:hideMark/>
          </w:tcPr>
          <w:p w14:paraId="54C013F7" w14:textId="77777777" w:rsidR="0032564C" w:rsidRPr="0032564C" w:rsidRDefault="0032564C" w:rsidP="0032564C">
            <w:pPr>
              <w:spacing w:after="20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sz w:val="24"/>
              </w:rPr>
              <w:t>LOC106767550</w:t>
            </w:r>
          </w:p>
        </w:tc>
        <w:tc>
          <w:tcPr>
            <w:tcW w:w="1418" w:type="dxa"/>
            <w:tcBorders>
              <w:top w:val="single" w:sz="4" w:space="0" w:color="auto"/>
              <w:bottom w:val="nil"/>
            </w:tcBorders>
          </w:tcPr>
          <w:p w14:paraId="67CAC6E4" w14:textId="77777777" w:rsidR="0032564C" w:rsidRPr="0032564C" w:rsidRDefault="0032564C" w:rsidP="0032564C">
            <w:pPr>
              <w:spacing w:after="20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sz w:val="24"/>
              </w:rPr>
              <w:t>-1.31</w:t>
            </w:r>
          </w:p>
        </w:tc>
        <w:tc>
          <w:tcPr>
            <w:tcW w:w="1559" w:type="dxa"/>
            <w:tcBorders>
              <w:top w:val="single" w:sz="4" w:space="0" w:color="auto"/>
              <w:bottom w:val="nil"/>
            </w:tcBorders>
            <w:noWrap/>
            <w:hideMark/>
          </w:tcPr>
          <w:p w14:paraId="693D02B3" w14:textId="77777777" w:rsidR="0032564C" w:rsidRPr="0032564C" w:rsidRDefault="0032564C" w:rsidP="0032564C">
            <w:pPr>
              <w:spacing w:after="20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sz w:val="24"/>
              </w:rPr>
              <w:t>-1.24</w:t>
            </w:r>
          </w:p>
        </w:tc>
      </w:tr>
      <w:tr w:rsidR="0032564C" w:rsidRPr="0032564C" w14:paraId="32214C00" w14:textId="77777777" w:rsidTr="0032564C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02" w:type="dxa"/>
            <w:tcBorders>
              <w:top w:val="nil"/>
            </w:tcBorders>
          </w:tcPr>
          <w:p w14:paraId="0948D8BE" w14:textId="77777777" w:rsidR="0032564C" w:rsidRPr="0032564C" w:rsidRDefault="0032564C" w:rsidP="0032564C">
            <w:pPr>
              <w:spacing w:after="200" w:line="276" w:lineRule="auto"/>
              <w:jc w:val="both"/>
              <w:rPr>
                <w:rFonts w:ascii="Times New Roman" w:eastAsia="Times New Roman" w:hAnsi="Times New Roman" w:cs="Times New Roman"/>
                <w:b w:val="0"/>
                <w:bCs w:val="0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b w:val="0"/>
                <w:bCs w:val="0"/>
                <w:sz w:val="24"/>
              </w:rPr>
              <w:t>Early nodulin-like protein 2</w:t>
            </w:r>
          </w:p>
        </w:tc>
        <w:tc>
          <w:tcPr>
            <w:tcW w:w="2410" w:type="dxa"/>
            <w:tcBorders>
              <w:top w:val="nil"/>
            </w:tcBorders>
            <w:noWrap/>
            <w:hideMark/>
          </w:tcPr>
          <w:p w14:paraId="4AAF9C55" w14:textId="77777777" w:rsidR="0032564C" w:rsidRPr="0032564C" w:rsidRDefault="0032564C" w:rsidP="0032564C">
            <w:pPr>
              <w:spacing w:after="20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sz w:val="24"/>
              </w:rPr>
              <w:t>LOC106755384</w:t>
            </w:r>
          </w:p>
        </w:tc>
        <w:tc>
          <w:tcPr>
            <w:tcW w:w="1418" w:type="dxa"/>
            <w:tcBorders>
              <w:top w:val="nil"/>
            </w:tcBorders>
          </w:tcPr>
          <w:p w14:paraId="4E0D4245" w14:textId="77777777" w:rsidR="0032564C" w:rsidRPr="0032564C" w:rsidRDefault="0032564C" w:rsidP="0032564C">
            <w:pPr>
              <w:spacing w:after="20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sz w:val="24"/>
              </w:rPr>
              <w:t>3.39</w:t>
            </w:r>
          </w:p>
        </w:tc>
        <w:tc>
          <w:tcPr>
            <w:tcW w:w="1559" w:type="dxa"/>
            <w:tcBorders>
              <w:top w:val="nil"/>
            </w:tcBorders>
            <w:noWrap/>
            <w:hideMark/>
          </w:tcPr>
          <w:p w14:paraId="6DB41F4A" w14:textId="77777777" w:rsidR="0032564C" w:rsidRPr="0032564C" w:rsidRDefault="0032564C" w:rsidP="0032564C">
            <w:pPr>
              <w:spacing w:after="20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sz w:val="24"/>
              </w:rPr>
              <w:t>3.74</w:t>
            </w:r>
          </w:p>
        </w:tc>
      </w:tr>
      <w:tr w:rsidR="0032564C" w:rsidRPr="0032564C" w14:paraId="70E31833" w14:textId="77777777" w:rsidTr="0032564C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02" w:type="dxa"/>
          </w:tcPr>
          <w:p w14:paraId="426D680D" w14:textId="77777777" w:rsidR="0032564C" w:rsidRPr="0032564C" w:rsidRDefault="0032564C" w:rsidP="0032564C">
            <w:pPr>
              <w:spacing w:after="200" w:line="276" w:lineRule="auto"/>
              <w:jc w:val="both"/>
              <w:rPr>
                <w:rFonts w:ascii="Times New Roman" w:eastAsia="Times New Roman" w:hAnsi="Times New Roman" w:cs="Times New Roman"/>
                <w:b w:val="0"/>
                <w:bCs w:val="0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b w:val="0"/>
                <w:bCs w:val="0"/>
                <w:sz w:val="24"/>
              </w:rPr>
              <w:t>Early nodulin-like protein 3</w:t>
            </w:r>
          </w:p>
        </w:tc>
        <w:tc>
          <w:tcPr>
            <w:tcW w:w="2410" w:type="dxa"/>
            <w:noWrap/>
            <w:hideMark/>
          </w:tcPr>
          <w:p w14:paraId="7A3DA292" w14:textId="77777777" w:rsidR="0032564C" w:rsidRPr="0032564C" w:rsidRDefault="0032564C" w:rsidP="0032564C">
            <w:pPr>
              <w:spacing w:after="20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sz w:val="24"/>
              </w:rPr>
              <w:t>LOC106778557</w:t>
            </w:r>
          </w:p>
        </w:tc>
        <w:tc>
          <w:tcPr>
            <w:tcW w:w="1418" w:type="dxa"/>
          </w:tcPr>
          <w:p w14:paraId="2992B1CD" w14:textId="77777777" w:rsidR="0032564C" w:rsidRPr="0032564C" w:rsidRDefault="0032564C" w:rsidP="0032564C">
            <w:pPr>
              <w:spacing w:after="20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sz w:val="24"/>
              </w:rPr>
              <w:t>-</w:t>
            </w:r>
          </w:p>
        </w:tc>
        <w:tc>
          <w:tcPr>
            <w:tcW w:w="1559" w:type="dxa"/>
            <w:noWrap/>
            <w:hideMark/>
          </w:tcPr>
          <w:p w14:paraId="7BBBDB90" w14:textId="77777777" w:rsidR="0032564C" w:rsidRPr="0032564C" w:rsidRDefault="0032564C" w:rsidP="0032564C">
            <w:pPr>
              <w:spacing w:after="20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sz w:val="24"/>
              </w:rPr>
              <w:t>-1.81</w:t>
            </w:r>
          </w:p>
        </w:tc>
      </w:tr>
      <w:tr w:rsidR="0032564C" w:rsidRPr="0032564C" w14:paraId="246B9F8B" w14:textId="77777777" w:rsidTr="0032564C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02" w:type="dxa"/>
          </w:tcPr>
          <w:p w14:paraId="53244427" w14:textId="77777777" w:rsidR="0032564C" w:rsidRPr="0032564C" w:rsidRDefault="0032564C" w:rsidP="0032564C">
            <w:pPr>
              <w:spacing w:after="200" w:line="276" w:lineRule="auto"/>
              <w:jc w:val="both"/>
              <w:rPr>
                <w:rFonts w:ascii="Times New Roman" w:eastAsia="Times New Roman" w:hAnsi="Times New Roman" w:cs="Times New Roman"/>
                <w:b w:val="0"/>
                <w:bCs w:val="0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b w:val="0"/>
                <w:bCs w:val="0"/>
                <w:sz w:val="24"/>
              </w:rPr>
              <w:t>Early nodulin-like protein 3</w:t>
            </w:r>
          </w:p>
        </w:tc>
        <w:tc>
          <w:tcPr>
            <w:tcW w:w="2410" w:type="dxa"/>
            <w:noWrap/>
            <w:hideMark/>
          </w:tcPr>
          <w:p w14:paraId="31576E1A" w14:textId="77777777" w:rsidR="0032564C" w:rsidRPr="0032564C" w:rsidRDefault="0032564C" w:rsidP="0032564C">
            <w:pPr>
              <w:spacing w:after="20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sz w:val="24"/>
              </w:rPr>
              <w:t>LOC106775534</w:t>
            </w:r>
          </w:p>
        </w:tc>
        <w:tc>
          <w:tcPr>
            <w:tcW w:w="1418" w:type="dxa"/>
          </w:tcPr>
          <w:p w14:paraId="02279E6F" w14:textId="77777777" w:rsidR="0032564C" w:rsidRPr="0032564C" w:rsidRDefault="0032564C" w:rsidP="0032564C">
            <w:pPr>
              <w:spacing w:after="20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sz w:val="24"/>
              </w:rPr>
              <w:t>1.60</w:t>
            </w:r>
          </w:p>
        </w:tc>
        <w:tc>
          <w:tcPr>
            <w:tcW w:w="1559" w:type="dxa"/>
            <w:noWrap/>
            <w:hideMark/>
          </w:tcPr>
          <w:p w14:paraId="44F5CAA3" w14:textId="77777777" w:rsidR="0032564C" w:rsidRPr="0032564C" w:rsidRDefault="0032564C" w:rsidP="0032564C">
            <w:pPr>
              <w:spacing w:after="20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sz w:val="24"/>
              </w:rPr>
              <w:t>2.32</w:t>
            </w:r>
          </w:p>
        </w:tc>
      </w:tr>
      <w:tr w:rsidR="0032564C" w:rsidRPr="0032564C" w14:paraId="22D8D422" w14:textId="77777777" w:rsidTr="0032564C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02" w:type="dxa"/>
          </w:tcPr>
          <w:p w14:paraId="4FD4572F" w14:textId="77777777" w:rsidR="0032564C" w:rsidRPr="0032564C" w:rsidRDefault="0032564C" w:rsidP="0032564C">
            <w:pPr>
              <w:spacing w:after="200" w:line="276" w:lineRule="auto"/>
              <w:jc w:val="both"/>
              <w:rPr>
                <w:rFonts w:ascii="Times New Roman" w:eastAsia="Times New Roman" w:hAnsi="Times New Roman" w:cs="Times New Roman"/>
                <w:b w:val="0"/>
                <w:bCs w:val="0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b w:val="0"/>
                <w:bCs w:val="0"/>
                <w:sz w:val="24"/>
              </w:rPr>
              <w:t>Early nodulin-like protein 3</w:t>
            </w:r>
          </w:p>
        </w:tc>
        <w:tc>
          <w:tcPr>
            <w:tcW w:w="2410" w:type="dxa"/>
            <w:noWrap/>
            <w:hideMark/>
          </w:tcPr>
          <w:p w14:paraId="20218F0D" w14:textId="77777777" w:rsidR="0032564C" w:rsidRPr="0032564C" w:rsidRDefault="0032564C" w:rsidP="0032564C">
            <w:pPr>
              <w:spacing w:after="20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sz w:val="24"/>
              </w:rPr>
              <w:t>LOC106755743</w:t>
            </w:r>
          </w:p>
        </w:tc>
        <w:tc>
          <w:tcPr>
            <w:tcW w:w="1418" w:type="dxa"/>
          </w:tcPr>
          <w:p w14:paraId="4279AB8E" w14:textId="77777777" w:rsidR="0032564C" w:rsidRPr="0032564C" w:rsidRDefault="0032564C" w:rsidP="0032564C">
            <w:pPr>
              <w:spacing w:after="20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sz w:val="24"/>
              </w:rPr>
              <w:t>-</w:t>
            </w:r>
          </w:p>
        </w:tc>
        <w:tc>
          <w:tcPr>
            <w:tcW w:w="1559" w:type="dxa"/>
            <w:noWrap/>
            <w:hideMark/>
          </w:tcPr>
          <w:p w14:paraId="50B74B83" w14:textId="77777777" w:rsidR="0032564C" w:rsidRPr="0032564C" w:rsidRDefault="0032564C" w:rsidP="0032564C">
            <w:pPr>
              <w:spacing w:after="20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sz w:val="24"/>
              </w:rPr>
              <w:t>-1.35</w:t>
            </w:r>
          </w:p>
        </w:tc>
      </w:tr>
      <w:tr w:rsidR="0032564C" w:rsidRPr="0032564C" w14:paraId="6EB0F9BF" w14:textId="77777777" w:rsidTr="0032564C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02" w:type="dxa"/>
          </w:tcPr>
          <w:p w14:paraId="734ED345" w14:textId="77777777" w:rsidR="0032564C" w:rsidRPr="0032564C" w:rsidRDefault="0032564C" w:rsidP="0032564C">
            <w:pPr>
              <w:spacing w:after="200" w:line="276" w:lineRule="auto"/>
              <w:jc w:val="both"/>
              <w:rPr>
                <w:rFonts w:ascii="Times New Roman" w:eastAsia="Times New Roman" w:hAnsi="Times New Roman" w:cs="Times New Roman"/>
                <w:b w:val="0"/>
                <w:bCs w:val="0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b w:val="0"/>
                <w:bCs w:val="0"/>
                <w:sz w:val="24"/>
              </w:rPr>
              <w:t>Nodulin-21-like</w:t>
            </w:r>
          </w:p>
        </w:tc>
        <w:tc>
          <w:tcPr>
            <w:tcW w:w="2410" w:type="dxa"/>
            <w:noWrap/>
            <w:hideMark/>
          </w:tcPr>
          <w:p w14:paraId="320C03BD" w14:textId="77777777" w:rsidR="0032564C" w:rsidRPr="0032564C" w:rsidRDefault="0032564C" w:rsidP="0032564C">
            <w:pPr>
              <w:spacing w:after="20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sz w:val="24"/>
              </w:rPr>
              <w:t>LOC106752798</w:t>
            </w:r>
          </w:p>
        </w:tc>
        <w:tc>
          <w:tcPr>
            <w:tcW w:w="1418" w:type="dxa"/>
          </w:tcPr>
          <w:p w14:paraId="11F8454D" w14:textId="77777777" w:rsidR="0032564C" w:rsidRPr="0032564C" w:rsidRDefault="0032564C" w:rsidP="0032564C">
            <w:pPr>
              <w:spacing w:after="20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sz w:val="24"/>
              </w:rPr>
              <w:t>9.78</w:t>
            </w:r>
          </w:p>
        </w:tc>
        <w:tc>
          <w:tcPr>
            <w:tcW w:w="1559" w:type="dxa"/>
            <w:noWrap/>
            <w:hideMark/>
          </w:tcPr>
          <w:p w14:paraId="7C875411" w14:textId="77777777" w:rsidR="0032564C" w:rsidRPr="0032564C" w:rsidRDefault="0032564C" w:rsidP="0032564C">
            <w:pPr>
              <w:spacing w:after="20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sz w:val="24"/>
              </w:rPr>
              <w:t>10.96</w:t>
            </w:r>
          </w:p>
        </w:tc>
      </w:tr>
      <w:tr w:rsidR="0032564C" w:rsidRPr="0032564C" w14:paraId="438794A2" w14:textId="77777777" w:rsidTr="0032564C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02" w:type="dxa"/>
          </w:tcPr>
          <w:p w14:paraId="166A120B" w14:textId="77777777" w:rsidR="0032564C" w:rsidRPr="0032564C" w:rsidRDefault="0032564C" w:rsidP="0032564C">
            <w:pPr>
              <w:spacing w:after="200" w:line="276" w:lineRule="auto"/>
              <w:jc w:val="both"/>
              <w:rPr>
                <w:rFonts w:ascii="Times New Roman" w:eastAsia="Times New Roman" w:hAnsi="Times New Roman" w:cs="Times New Roman"/>
                <w:b w:val="0"/>
                <w:bCs w:val="0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b w:val="0"/>
                <w:bCs w:val="0"/>
                <w:sz w:val="24"/>
              </w:rPr>
              <w:t>Nodulin-26</w:t>
            </w:r>
          </w:p>
        </w:tc>
        <w:tc>
          <w:tcPr>
            <w:tcW w:w="2410" w:type="dxa"/>
            <w:noWrap/>
            <w:hideMark/>
          </w:tcPr>
          <w:p w14:paraId="7E42FAFF" w14:textId="77777777" w:rsidR="0032564C" w:rsidRPr="0032564C" w:rsidRDefault="0032564C" w:rsidP="0032564C">
            <w:pPr>
              <w:spacing w:after="20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sz w:val="24"/>
              </w:rPr>
              <w:t>LOC106779799</w:t>
            </w:r>
          </w:p>
        </w:tc>
        <w:tc>
          <w:tcPr>
            <w:tcW w:w="1418" w:type="dxa"/>
          </w:tcPr>
          <w:p w14:paraId="6AA40205" w14:textId="77777777" w:rsidR="0032564C" w:rsidRPr="0032564C" w:rsidRDefault="0032564C" w:rsidP="0032564C">
            <w:pPr>
              <w:spacing w:after="20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sz w:val="24"/>
              </w:rPr>
              <w:t>2.35</w:t>
            </w:r>
          </w:p>
        </w:tc>
        <w:tc>
          <w:tcPr>
            <w:tcW w:w="1559" w:type="dxa"/>
            <w:noWrap/>
            <w:hideMark/>
          </w:tcPr>
          <w:p w14:paraId="30EE5D8C" w14:textId="77777777" w:rsidR="0032564C" w:rsidRPr="0032564C" w:rsidRDefault="0032564C" w:rsidP="0032564C">
            <w:pPr>
              <w:spacing w:after="20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sz w:val="24"/>
              </w:rPr>
              <w:t>4.75</w:t>
            </w:r>
          </w:p>
        </w:tc>
      </w:tr>
      <w:tr w:rsidR="0032564C" w:rsidRPr="0032564C" w14:paraId="640CDF0B" w14:textId="77777777" w:rsidTr="0032564C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02" w:type="dxa"/>
          </w:tcPr>
          <w:p w14:paraId="435DDD59" w14:textId="77777777" w:rsidR="0032564C" w:rsidRPr="0032564C" w:rsidRDefault="0032564C" w:rsidP="0032564C">
            <w:pPr>
              <w:spacing w:after="200" w:line="276" w:lineRule="auto"/>
              <w:jc w:val="both"/>
              <w:rPr>
                <w:rFonts w:ascii="Times New Roman" w:eastAsia="Times New Roman" w:hAnsi="Times New Roman" w:cs="Times New Roman"/>
                <w:b w:val="0"/>
                <w:bCs w:val="0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b w:val="0"/>
                <w:bCs w:val="0"/>
                <w:sz w:val="24"/>
              </w:rPr>
              <w:t>Nodulin-26</w:t>
            </w:r>
          </w:p>
        </w:tc>
        <w:tc>
          <w:tcPr>
            <w:tcW w:w="2410" w:type="dxa"/>
            <w:noWrap/>
            <w:hideMark/>
          </w:tcPr>
          <w:p w14:paraId="030178A7" w14:textId="77777777" w:rsidR="0032564C" w:rsidRPr="0032564C" w:rsidRDefault="0032564C" w:rsidP="0032564C">
            <w:pPr>
              <w:spacing w:after="20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sz w:val="24"/>
              </w:rPr>
              <w:t>LOC106775040</w:t>
            </w:r>
          </w:p>
        </w:tc>
        <w:tc>
          <w:tcPr>
            <w:tcW w:w="1418" w:type="dxa"/>
          </w:tcPr>
          <w:p w14:paraId="6A7E3F8F" w14:textId="77777777" w:rsidR="0032564C" w:rsidRPr="0032564C" w:rsidRDefault="0032564C" w:rsidP="0032564C">
            <w:pPr>
              <w:spacing w:after="20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sz w:val="24"/>
              </w:rPr>
              <w:t>-2.24</w:t>
            </w:r>
          </w:p>
        </w:tc>
        <w:tc>
          <w:tcPr>
            <w:tcW w:w="1559" w:type="dxa"/>
            <w:noWrap/>
            <w:hideMark/>
          </w:tcPr>
          <w:p w14:paraId="08594731" w14:textId="77777777" w:rsidR="0032564C" w:rsidRPr="0032564C" w:rsidRDefault="0032564C" w:rsidP="0032564C">
            <w:pPr>
              <w:spacing w:after="20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sz w:val="24"/>
              </w:rPr>
              <w:t>-2.36</w:t>
            </w:r>
          </w:p>
        </w:tc>
      </w:tr>
      <w:tr w:rsidR="0032564C" w:rsidRPr="0032564C" w14:paraId="2C990CCA" w14:textId="77777777" w:rsidTr="0032564C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02" w:type="dxa"/>
          </w:tcPr>
          <w:p w14:paraId="5CD58455" w14:textId="77777777" w:rsidR="0032564C" w:rsidRPr="0032564C" w:rsidRDefault="0032564C" w:rsidP="0032564C">
            <w:pPr>
              <w:spacing w:after="200" w:line="276" w:lineRule="auto"/>
              <w:jc w:val="both"/>
              <w:rPr>
                <w:rFonts w:ascii="Times New Roman" w:eastAsia="Times New Roman" w:hAnsi="Times New Roman" w:cs="Times New Roman"/>
                <w:b w:val="0"/>
                <w:bCs w:val="0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b w:val="0"/>
                <w:bCs w:val="0"/>
                <w:sz w:val="24"/>
              </w:rPr>
              <w:t>Nodulin-30-like</w:t>
            </w:r>
          </w:p>
        </w:tc>
        <w:tc>
          <w:tcPr>
            <w:tcW w:w="2410" w:type="dxa"/>
            <w:noWrap/>
            <w:hideMark/>
          </w:tcPr>
          <w:p w14:paraId="06429AD5" w14:textId="77777777" w:rsidR="0032564C" w:rsidRPr="0032564C" w:rsidRDefault="0032564C" w:rsidP="0032564C">
            <w:pPr>
              <w:spacing w:after="20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sz w:val="24"/>
              </w:rPr>
              <w:t>LOC106760593</w:t>
            </w:r>
          </w:p>
        </w:tc>
        <w:tc>
          <w:tcPr>
            <w:tcW w:w="1418" w:type="dxa"/>
          </w:tcPr>
          <w:p w14:paraId="443A8AB6" w14:textId="77777777" w:rsidR="0032564C" w:rsidRPr="0032564C" w:rsidRDefault="0032564C" w:rsidP="0032564C">
            <w:pPr>
              <w:spacing w:after="20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sz w:val="24"/>
              </w:rPr>
              <w:t>11.43</w:t>
            </w:r>
          </w:p>
        </w:tc>
        <w:tc>
          <w:tcPr>
            <w:tcW w:w="1559" w:type="dxa"/>
            <w:noWrap/>
            <w:hideMark/>
          </w:tcPr>
          <w:p w14:paraId="14E83DD7" w14:textId="77777777" w:rsidR="0032564C" w:rsidRPr="0032564C" w:rsidRDefault="0032564C" w:rsidP="0032564C">
            <w:pPr>
              <w:spacing w:after="20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sz w:val="24"/>
              </w:rPr>
              <w:t>13.15</w:t>
            </w:r>
          </w:p>
        </w:tc>
      </w:tr>
      <w:tr w:rsidR="0032564C" w:rsidRPr="0032564C" w14:paraId="7AEC40AC" w14:textId="77777777" w:rsidTr="0032564C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02" w:type="dxa"/>
          </w:tcPr>
          <w:p w14:paraId="068C7741" w14:textId="77777777" w:rsidR="0032564C" w:rsidRPr="0032564C" w:rsidRDefault="0032564C" w:rsidP="0032564C">
            <w:pPr>
              <w:spacing w:after="200" w:line="276" w:lineRule="auto"/>
              <w:jc w:val="both"/>
              <w:rPr>
                <w:rFonts w:ascii="Times New Roman" w:eastAsia="Times New Roman" w:hAnsi="Times New Roman" w:cs="Times New Roman"/>
                <w:b w:val="0"/>
                <w:bCs w:val="0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b w:val="0"/>
                <w:bCs w:val="0"/>
                <w:sz w:val="24"/>
              </w:rPr>
              <w:t>Nodulin-30-like</w:t>
            </w:r>
          </w:p>
        </w:tc>
        <w:tc>
          <w:tcPr>
            <w:tcW w:w="2410" w:type="dxa"/>
            <w:noWrap/>
            <w:hideMark/>
          </w:tcPr>
          <w:p w14:paraId="55C7B23B" w14:textId="77777777" w:rsidR="0032564C" w:rsidRPr="0032564C" w:rsidRDefault="0032564C" w:rsidP="0032564C">
            <w:pPr>
              <w:spacing w:after="20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sz w:val="24"/>
              </w:rPr>
              <w:t>LOC106760526</w:t>
            </w:r>
          </w:p>
        </w:tc>
        <w:tc>
          <w:tcPr>
            <w:tcW w:w="1418" w:type="dxa"/>
          </w:tcPr>
          <w:p w14:paraId="690D756C" w14:textId="77777777" w:rsidR="0032564C" w:rsidRPr="0032564C" w:rsidRDefault="0032564C" w:rsidP="0032564C">
            <w:pPr>
              <w:spacing w:after="20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sz w:val="24"/>
              </w:rPr>
              <w:t>11.28</w:t>
            </w:r>
          </w:p>
        </w:tc>
        <w:tc>
          <w:tcPr>
            <w:tcW w:w="1559" w:type="dxa"/>
            <w:noWrap/>
            <w:hideMark/>
          </w:tcPr>
          <w:p w14:paraId="445E90F8" w14:textId="77777777" w:rsidR="0032564C" w:rsidRPr="0032564C" w:rsidRDefault="0032564C" w:rsidP="0032564C">
            <w:pPr>
              <w:spacing w:after="20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sz w:val="24"/>
              </w:rPr>
              <w:t>13.01</w:t>
            </w:r>
          </w:p>
        </w:tc>
      </w:tr>
      <w:tr w:rsidR="0032564C" w:rsidRPr="0032564C" w14:paraId="47DE5297" w14:textId="77777777" w:rsidTr="0032564C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02" w:type="dxa"/>
          </w:tcPr>
          <w:p w14:paraId="547A0ABB" w14:textId="77777777" w:rsidR="0032564C" w:rsidRPr="0032564C" w:rsidRDefault="0032564C" w:rsidP="0032564C">
            <w:pPr>
              <w:spacing w:after="200" w:line="276" w:lineRule="auto"/>
              <w:jc w:val="both"/>
              <w:rPr>
                <w:rFonts w:ascii="Times New Roman" w:eastAsia="Times New Roman" w:hAnsi="Times New Roman" w:cs="Times New Roman"/>
                <w:b w:val="0"/>
                <w:bCs w:val="0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b w:val="0"/>
                <w:bCs w:val="0"/>
                <w:sz w:val="24"/>
              </w:rPr>
              <w:t>Nodulin-C51-like</w:t>
            </w:r>
          </w:p>
        </w:tc>
        <w:tc>
          <w:tcPr>
            <w:tcW w:w="2410" w:type="dxa"/>
            <w:noWrap/>
            <w:hideMark/>
          </w:tcPr>
          <w:p w14:paraId="68FA98B3" w14:textId="77777777" w:rsidR="0032564C" w:rsidRPr="0032564C" w:rsidRDefault="0032564C" w:rsidP="0032564C">
            <w:pPr>
              <w:spacing w:after="20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sz w:val="24"/>
              </w:rPr>
              <w:t>LOC111241587</w:t>
            </w:r>
          </w:p>
        </w:tc>
        <w:tc>
          <w:tcPr>
            <w:tcW w:w="1418" w:type="dxa"/>
          </w:tcPr>
          <w:p w14:paraId="70C0F306" w14:textId="77777777" w:rsidR="0032564C" w:rsidRPr="0032564C" w:rsidRDefault="0032564C" w:rsidP="0032564C">
            <w:pPr>
              <w:spacing w:after="20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sz w:val="24"/>
              </w:rPr>
              <w:t>1.41</w:t>
            </w:r>
          </w:p>
        </w:tc>
        <w:tc>
          <w:tcPr>
            <w:tcW w:w="1559" w:type="dxa"/>
            <w:noWrap/>
            <w:hideMark/>
          </w:tcPr>
          <w:p w14:paraId="353831E1" w14:textId="77777777" w:rsidR="0032564C" w:rsidRPr="0032564C" w:rsidRDefault="0032564C" w:rsidP="0032564C">
            <w:pPr>
              <w:spacing w:after="20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sz w:val="24"/>
              </w:rPr>
              <w:t>2.21</w:t>
            </w:r>
          </w:p>
        </w:tc>
      </w:tr>
      <w:tr w:rsidR="0032564C" w:rsidRPr="0032564C" w14:paraId="505C62FD" w14:textId="77777777" w:rsidTr="0032564C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02" w:type="dxa"/>
          </w:tcPr>
          <w:p w14:paraId="37133A21" w14:textId="77777777" w:rsidR="0032564C" w:rsidRPr="0032564C" w:rsidRDefault="0032564C" w:rsidP="0032564C">
            <w:pPr>
              <w:spacing w:after="200" w:line="276" w:lineRule="auto"/>
              <w:jc w:val="both"/>
              <w:rPr>
                <w:rFonts w:ascii="Times New Roman" w:eastAsia="Times New Roman" w:hAnsi="Times New Roman" w:cs="Times New Roman"/>
                <w:b w:val="0"/>
                <w:bCs w:val="0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b w:val="0"/>
                <w:bCs w:val="0"/>
                <w:sz w:val="24"/>
              </w:rPr>
              <w:t>Early nodulin-55-2</w:t>
            </w:r>
          </w:p>
        </w:tc>
        <w:tc>
          <w:tcPr>
            <w:tcW w:w="2410" w:type="dxa"/>
            <w:noWrap/>
            <w:hideMark/>
          </w:tcPr>
          <w:p w14:paraId="77A9E491" w14:textId="77777777" w:rsidR="0032564C" w:rsidRPr="0032564C" w:rsidRDefault="0032564C" w:rsidP="0032564C">
            <w:pPr>
              <w:spacing w:after="20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sz w:val="24"/>
              </w:rPr>
              <w:t>LOC106768033</w:t>
            </w:r>
          </w:p>
        </w:tc>
        <w:tc>
          <w:tcPr>
            <w:tcW w:w="1418" w:type="dxa"/>
          </w:tcPr>
          <w:p w14:paraId="4BB2940C" w14:textId="77777777" w:rsidR="0032564C" w:rsidRPr="0032564C" w:rsidRDefault="0032564C" w:rsidP="0032564C">
            <w:pPr>
              <w:spacing w:after="20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sz w:val="24"/>
              </w:rPr>
              <w:t>7.89</w:t>
            </w:r>
          </w:p>
        </w:tc>
        <w:tc>
          <w:tcPr>
            <w:tcW w:w="1559" w:type="dxa"/>
            <w:noWrap/>
            <w:hideMark/>
          </w:tcPr>
          <w:p w14:paraId="1CE6767D" w14:textId="77777777" w:rsidR="0032564C" w:rsidRPr="0032564C" w:rsidRDefault="0032564C" w:rsidP="0032564C">
            <w:pPr>
              <w:spacing w:after="20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sz w:val="24"/>
              </w:rPr>
              <w:t>9.20</w:t>
            </w:r>
          </w:p>
        </w:tc>
      </w:tr>
      <w:tr w:rsidR="0032564C" w:rsidRPr="0032564C" w14:paraId="61D968DA" w14:textId="77777777" w:rsidTr="0032564C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02" w:type="dxa"/>
          </w:tcPr>
          <w:p w14:paraId="034E6BFD" w14:textId="77777777" w:rsidR="0032564C" w:rsidRPr="0032564C" w:rsidRDefault="0032564C" w:rsidP="0032564C">
            <w:pPr>
              <w:spacing w:after="200" w:line="276" w:lineRule="auto"/>
              <w:jc w:val="both"/>
              <w:rPr>
                <w:rFonts w:ascii="Times New Roman" w:eastAsia="Times New Roman" w:hAnsi="Times New Roman" w:cs="Times New Roman"/>
                <w:b w:val="0"/>
                <w:bCs w:val="0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b w:val="0"/>
                <w:bCs w:val="0"/>
                <w:sz w:val="24"/>
              </w:rPr>
              <w:t>Early nodulin-70</w:t>
            </w:r>
          </w:p>
        </w:tc>
        <w:tc>
          <w:tcPr>
            <w:tcW w:w="2410" w:type="dxa"/>
            <w:noWrap/>
            <w:hideMark/>
          </w:tcPr>
          <w:p w14:paraId="729187D9" w14:textId="77777777" w:rsidR="0032564C" w:rsidRPr="0032564C" w:rsidRDefault="0032564C" w:rsidP="0032564C">
            <w:pPr>
              <w:spacing w:after="20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sz w:val="24"/>
              </w:rPr>
              <w:t>LOC106753456</w:t>
            </w:r>
          </w:p>
        </w:tc>
        <w:tc>
          <w:tcPr>
            <w:tcW w:w="1418" w:type="dxa"/>
          </w:tcPr>
          <w:p w14:paraId="54157FDA" w14:textId="77777777" w:rsidR="0032564C" w:rsidRPr="0032564C" w:rsidRDefault="0032564C" w:rsidP="0032564C">
            <w:pPr>
              <w:spacing w:after="20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sz w:val="24"/>
              </w:rPr>
              <w:t>7.42</w:t>
            </w:r>
          </w:p>
        </w:tc>
        <w:tc>
          <w:tcPr>
            <w:tcW w:w="1559" w:type="dxa"/>
            <w:noWrap/>
            <w:hideMark/>
          </w:tcPr>
          <w:p w14:paraId="57D6ADE1" w14:textId="77777777" w:rsidR="0032564C" w:rsidRPr="0032564C" w:rsidRDefault="0032564C" w:rsidP="0032564C">
            <w:pPr>
              <w:spacing w:after="20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sz w:val="24"/>
              </w:rPr>
              <w:t>8.72</w:t>
            </w:r>
          </w:p>
        </w:tc>
      </w:tr>
      <w:tr w:rsidR="0032564C" w:rsidRPr="0032564C" w14:paraId="7DDD20F3" w14:textId="77777777" w:rsidTr="0032564C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02" w:type="dxa"/>
          </w:tcPr>
          <w:p w14:paraId="6C986469" w14:textId="77777777" w:rsidR="0032564C" w:rsidRPr="0032564C" w:rsidRDefault="0032564C" w:rsidP="0032564C">
            <w:pPr>
              <w:spacing w:after="200" w:line="276" w:lineRule="auto"/>
              <w:jc w:val="both"/>
              <w:rPr>
                <w:rFonts w:ascii="Times New Roman" w:eastAsia="Times New Roman" w:hAnsi="Times New Roman" w:cs="Times New Roman"/>
                <w:b w:val="0"/>
                <w:bCs w:val="0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b w:val="0"/>
                <w:bCs w:val="0"/>
                <w:sz w:val="24"/>
              </w:rPr>
              <w:t>Early nodulin-75-like</w:t>
            </w:r>
          </w:p>
        </w:tc>
        <w:tc>
          <w:tcPr>
            <w:tcW w:w="2410" w:type="dxa"/>
            <w:noWrap/>
            <w:hideMark/>
          </w:tcPr>
          <w:p w14:paraId="2D50FB98" w14:textId="77777777" w:rsidR="0032564C" w:rsidRPr="0032564C" w:rsidRDefault="0032564C" w:rsidP="0032564C">
            <w:pPr>
              <w:spacing w:after="20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sz w:val="24"/>
              </w:rPr>
              <w:t>LOC106764346</w:t>
            </w:r>
          </w:p>
        </w:tc>
        <w:tc>
          <w:tcPr>
            <w:tcW w:w="1418" w:type="dxa"/>
          </w:tcPr>
          <w:p w14:paraId="16D0BBFB" w14:textId="77777777" w:rsidR="0032564C" w:rsidRPr="0032564C" w:rsidRDefault="0032564C" w:rsidP="0032564C">
            <w:pPr>
              <w:spacing w:after="20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sz w:val="24"/>
              </w:rPr>
              <w:t>-5.85</w:t>
            </w:r>
          </w:p>
        </w:tc>
        <w:tc>
          <w:tcPr>
            <w:tcW w:w="1559" w:type="dxa"/>
            <w:noWrap/>
            <w:hideMark/>
          </w:tcPr>
          <w:p w14:paraId="60C843C7" w14:textId="77777777" w:rsidR="0032564C" w:rsidRPr="0032564C" w:rsidRDefault="0032564C" w:rsidP="0032564C">
            <w:pPr>
              <w:spacing w:after="20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sz w:val="24"/>
              </w:rPr>
              <w:t>-4.66</w:t>
            </w:r>
          </w:p>
        </w:tc>
      </w:tr>
      <w:tr w:rsidR="0032564C" w:rsidRPr="0032564C" w14:paraId="035CD840" w14:textId="77777777" w:rsidTr="0032564C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02" w:type="dxa"/>
          </w:tcPr>
          <w:p w14:paraId="27460D8E" w14:textId="77777777" w:rsidR="0032564C" w:rsidRPr="0032564C" w:rsidRDefault="0032564C" w:rsidP="0032564C">
            <w:pPr>
              <w:spacing w:after="200" w:line="276" w:lineRule="auto"/>
              <w:jc w:val="both"/>
              <w:rPr>
                <w:rFonts w:ascii="Times New Roman" w:eastAsia="Times New Roman" w:hAnsi="Times New Roman" w:cs="Times New Roman"/>
                <w:b w:val="0"/>
                <w:bCs w:val="0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b w:val="0"/>
                <w:bCs w:val="0"/>
                <w:sz w:val="24"/>
              </w:rPr>
              <w:t>Early nodulin-93</w:t>
            </w:r>
          </w:p>
        </w:tc>
        <w:tc>
          <w:tcPr>
            <w:tcW w:w="2410" w:type="dxa"/>
            <w:noWrap/>
            <w:hideMark/>
          </w:tcPr>
          <w:p w14:paraId="4582BD0E" w14:textId="77777777" w:rsidR="0032564C" w:rsidRPr="0032564C" w:rsidRDefault="0032564C" w:rsidP="0032564C">
            <w:pPr>
              <w:spacing w:after="20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sz w:val="24"/>
              </w:rPr>
              <w:t>LOC106767688</w:t>
            </w:r>
          </w:p>
        </w:tc>
        <w:tc>
          <w:tcPr>
            <w:tcW w:w="1418" w:type="dxa"/>
          </w:tcPr>
          <w:p w14:paraId="439B8BF7" w14:textId="77777777" w:rsidR="0032564C" w:rsidRPr="0032564C" w:rsidRDefault="0032564C" w:rsidP="0032564C">
            <w:pPr>
              <w:spacing w:after="20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sz w:val="24"/>
              </w:rPr>
              <w:t>4.26</w:t>
            </w:r>
          </w:p>
        </w:tc>
        <w:tc>
          <w:tcPr>
            <w:tcW w:w="1559" w:type="dxa"/>
            <w:noWrap/>
            <w:hideMark/>
          </w:tcPr>
          <w:p w14:paraId="41556051" w14:textId="77777777" w:rsidR="0032564C" w:rsidRPr="0032564C" w:rsidRDefault="0032564C" w:rsidP="0032564C">
            <w:pPr>
              <w:spacing w:after="20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sz w:val="24"/>
              </w:rPr>
              <w:t>2.94</w:t>
            </w:r>
          </w:p>
        </w:tc>
      </w:tr>
      <w:tr w:rsidR="0032564C" w:rsidRPr="0032564C" w14:paraId="62473A39" w14:textId="77777777" w:rsidTr="0032564C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02" w:type="dxa"/>
          </w:tcPr>
          <w:p w14:paraId="1BE0B40B" w14:textId="77777777" w:rsidR="0032564C" w:rsidRPr="0032564C" w:rsidRDefault="0032564C" w:rsidP="0032564C">
            <w:pPr>
              <w:spacing w:after="200" w:line="276" w:lineRule="auto"/>
              <w:jc w:val="both"/>
              <w:rPr>
                <w:rFonts w:ascii="Times New Roman" w:eastAsia="Times New Roman" w:hAnsi="Times New Roman" w:cs="Times New Roman"/>
                <w:b w:val="0"/>
                <w:bCs w:val="0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b w:val="0"/>
                <w:bCs w:val="0"/>
                <w:sz w:val="24"/>
              </w:rPr>
              <w:t>Early nodulin-93-like</w:t>
            </w:r>
          </w:p>
        </w:tc>
        <w:tc>
          <w:tcPr>
            <w:tcW w:w="2410" w:type="dxa"/>
            <w:noWrap/>
            <w:hideMark/>
          </w:tcPr>
          <w:p w14:paraId="1667C498" w14:textId="77777777" w:rsidR="0032564C" w:rsidRPr="0032564C" w:rsidRDefault="0032564C" w:rsidP="0032564C">
            <w:pPr>
              <w:spacing w:after="20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sz w:val="24"/>
              </w:rPr>
              <w:t>LOC106767689</w:t>
            </w:r>
          </w:p>
        </w:tc>
        <w:tc>
          <w:tcPr>
            <w:tcW w:w="1418" w:type="dxa"/>
          </w:tcPr>
          <w:p w14:paraId="25EDB058" w14:textId="77777777" w:rsidR="0032564C" w:rsidRPr="0032564C" w:rsidRDefault="0032564C" w:rsidP="0032564C">
            <w:pPr>
              <w:spacing w:after="20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sz w:val="24"/>
              </w:rPr>
              <w:t>6.93</w:t>
            </w:r>
          </w:p>
        </w:tc>
        <w:tc>
          <w:tcPr>
            <w:tcW w:w="1559" w:type="dxa"/>
            <w:noWrap/>
            <w:hideMark/>
          </w:tcPr>
          <w:p w14:paraId="2A92F17E" w14:textId="77777777" w:rsidR="0032564C" w:rsidRPr="0032564C" w:rsidRDefault="0032564C" w:rsidP="0032564C">
            <w:pPr>
              <w:spacing w:after="20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sz w:val="24"/>
              </w:rPr>
              <w:t>6.13</w:t>
            </w:r>
          </w:p>
        </w:tc>
      </w:tr>
      <w:tr w:rsidR="0032564C" w:rsidRPr="0032564C" w14:paraId="1DB14C51" w14:textId="77777777" w:rsidTr="0032564C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02" w:type="dxa"/>
          </w:tcPr>
          <w:p w14:paraId="61919989" w14:textId="77777777" w:rsidR="0032564C" w:rsidRPr="0032564C" w:rsidRDefault="0032564C" w:rsidP="0032564C">
            <w:pPr>
              <w:spacing w:after="200" w:line="276" w:lineRule="auto"/>
              <w:jc w:val="both"/>
              <w:rPr>
                <w:rFonts w:ascii="Times New Roman" w:eastAsia="Times New Roman" w:hAnsi="Times New Roman" w:cs="Times New Roman"/>
                <w:b w:val="0"/>
                <w:bCs w:val="0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b w:val="0"/>
                <w:bCs w:val="0"/>
                <w:sz w:val="24"/>
              </w:rPr>
              <w:t>Early nodulin-93-like</w:t>
            </w:r>
          </w:p>
        </w:tc>
        <w:tc>
          <w:tcPr>
            <w:tcW w:w="2410" w:type="dxa"/>
            <w:noWrap/>
            <w:hideMark/>
          </w:tcPr>
          <w:p w14:paraId="29BC0E23" w14:textId="77777777" w:rsidR="0032564C" w:rsidRPr="0032564C" w:rsidRDefault="0032564C" w:rsidP="0032564C">
            <w:pPr>
              <w:spacing w:after="20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sz w:val="24"/>
              </w:rPr>
              <w:t>LOC106757047</w:t>
            </w:r>
          </w:p>
        </w:tc>
        <w:tc>
          <w:tcPr>
            <w:tcW w:w="1418" w:type="dxa"/>
          </w:tcPr>
          <w:p w14:paraId="2E7727BD" w14:textId="77777777" w:rsidR="0032564C" w:rsidRPr="0032564C" w:rsidRDefault="0032564C" w:rsidP="0032564C">
            <w:pPr>
              <w:spacing w:after="20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sz w:val="24"/>
              </w:rPr>
              <w:t>11.04</w:t>
            </w:r>
          </w:p>
        </w:tc>
        <w:tc>
          <w:tcPr>
            <w:tcW w:w="1559" w:type="dxa"/>
            <w:noWrap/>
            <w:hideMark/>
          </w:tcPr>
          <w:p w14:paraId="2C3C3B07" w14:textId="77777777" w:rsidR="0032564C" w:rsidRPr="0032564C" w:rsidRDefault="0032564C" w:rsidP="0032564C">
            <w:pPr>
              <w:spacing w:after="20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sz w:val="24"/>
              </w:rPr>
              <w:t>11.77</w:t>
            </w:r>
          </w:p>
        </w:tc>
      </w:tr>
      <w:tr w:rsidR="0032564C" w:rsidRPr="0032564C" w14:paraId="4782590D" w14:textId="77777777" w:rsidTr="0032564C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02" w:type="dxa"/>
          </w:tcPr>
          <w:p w14:paraId="35C991EC" w14:textId="77777777" w:rsidR="0032564C" w:rsidRPr="0032564C" w:rsidRDefault="0032564C" w:rsidP="0032564C">
            <w:pPr>
              <w:spacing w:after="200" w:line="276" w:lineRule="auto"/>
              <w:jc w:val="both"/>
              <w:rPr>
                <w:rFonts w:ascii="Times New Roman" w:eastAsia="Times New Roman" w:hAnsi="Times New Roman" w:cs="Times New Roman"/>
                <w:b w:val="0"/>
                <w:bCs w:val="0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b w:val="0"/>
                <w:bCs w:val="0"/>
                <w:sz w:val="24"/>
              </w:rPr>
              <w:t>Leghemoglobin-1-like</w:t>
            </w:r>
          </w:p>
        </w:tc>
        <w:tc>
          <w:tcPr>
            <w:tcW w:w="2410" w:type="dxa"/>
            <w:noWrap/>
            <w:hideMark/>
          </w:tcPr>
          <w:p w14:paraId="10EFE40D" w14:textId="77777777" w:rsidR="0032564C" w:rsidRPr="0032564C" w:rsidRDefault="0032564C" w:rsidP="0032564C">
            <w:pPr>
              <w:spacing w:after="20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sz w:val="24"/>
              </w:rPr>
              <w:t>LOC106770606</w:t>
            </w:r>
          </w:p>
        </w:tc>
        <w:tc>
          <w:tcPr>
            <w:tcW w:w="1418" w:type="dxa"/>
          </w:tcPr>
          <w:p w14:paraId="5E0C8DFA" w14:textId="77777777" w:rsidR="0032564C" w:rsidRPr="0032564C" w:rsidRDefault="0032564C" w:rsidP="0032564C">
            <w:pPr>
              <w:spacing w:after="20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sz w:val="24"/>
              </w:rPr>
              <w:t>10.90</w:t>
            </w:r>
          </w:p>
        </w:tc>
        <w:tc>
          <w:tcPr>
            <w:tcW w:w="1559" w:type="dxa"/>
            <w:noWrap/>
            <w:hideMark/>
          </w:tcPr>
          <w:p w14:paraId="22AFA60F" w14:textId="77777777" w:rsidR="0032564C" w:rsidRPr="0032564C" w:rsidRDefault="0032564C" w:rsidP="0032564C">
            <w:pPr>
              <w:spacing w:after="20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sz w:val="24"/>
              </w:rPr>
              <w:t>12.02</w:t>
            </w:r>
          </w:p>
        </w:tc>
      </w:tr>
      <w:tr w:rsidR="0032564C" w:rsidRPr="0032564C" w14:paraId="059F8E0E" w14:textId="77777777" w:rsidTr="0032564C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02" w:type="dxa"/>
          </w:tcPr>
          <w:p w14:paraId="6E9F2C20" w14:textId="77777777" w:rsidR="0032564C" w:rsidRPr="0032564C" w:rsidRDefault="0032564C" w:rsidP="0032564C">
            <w:pPr>
              <w:spacing w:after="200" w:line="276" w:lineRule="auto"/>
              <w:jc w:val="both"/>
              <w:rPr>
                <w:rFonts w:ascii="Times New Roman" w:eastAsia="Times New Roman" w:hAnsi="Times New Roman" w:cs="Times New Roman"/>
                <w:b w:val="0"/>
                <w:bCs w:val="0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b w:val="0"/>
                <w:bCs w:val="0"/>
                <w:sz w:val="24"/>
              </w:rPr>
              <w:t>Leghemoglobin-2</w:t>
            </w:r>
          </w:p>
        </w:tc>
        <w:tc>
          <w:tcPr>
            <w:tcW w:w="2410" w:type="dxa"/>
            <w:noWrap/>
            <w:hideMark/>
          </w:tcPr>
          <w:p w14:paraId="6B6CB0BF" w14:textId="77777777" w:rsidR="0032564C" w:rsidRPr="0032564C" w:rsidRDefault="0032564C" w:rsidP="0032564C">
            <w:pPr>
              <w:spacing w:after="20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sz w:val="24"/>
              </w:rPr>
              <w:t>LOC106771851</w:t>
            </w:r>
          </w:p>
        </w:tc>
        <w:tc>
          <w:tcPr>
            <w:tcW w:w="1418" w:type="dxa"/>
          </w:tcPr>
          <w:p w14:paraId="43C58998" w14:textId="77777777" w:rsidR="0032564C" w:rsidRPr="0032564C" w:rsidRDefault="0032564C" w:rsidP="0032564C">
            <w:pPr>
              <w:spacing w:after="20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sz w:val="24"/>
              </w:rPr>
              <w:t>12.07</w:t>
            </w:r>
          </w:p>
        </w:tc>
        <w:tc>
          <w:tcPr>
            <w:tcW w:w="1559" w:type="dxa"/>
            <w:noWrap/>
            <w:hideMark/>
          </w:tcPr>
          <w:p w14:paraId="0C3C6FF4" w14:textId="77777777" w:rsidR="0032564C" w:rsidRPr="0032564C" w:rsidRDefault="0032564C" w:rsidP="0032564C">
            <w:pPr>
              <w:spacing w:after="20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sz w:val="24"/>
              </w:rPr>
              <w:t>13.47</w:t>
            </w:r>
          </w:p>
        </w:tc>
      </w:tr>
      <w:tr w:rsidR="0032564C" w:rsidRPr="0032564C" w14:paraId="61234419" w14:textId="77777777" w:rsidTr="0032564C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02" w:type="dxa"/>
          </w:tcPr>
          <w:p w14:paraId="55195B38" w14:textId="77777777" w:rsidR="0032564C" w:rsidRPr="0032564C" w:rsidRDefault="0032564C" w:rsidP="0032564C">
            <w:pPr>
              <w:spacing w:after="200" w:line="276" w:lineRule="auto"/>
              <w:jc w:val="both"/>
              <w:rPr>
                <w:rFonts w:ascii="Times New Roman" w:eastAsia="Times New Roman" w:hAnsi="Times New Roman" w:cs="Times New Roman"/>
                <w:b w:val="0"/>
                <w:bCs w:val="0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b w:val="0"/>
                <w:bCs w:val="0"/>
                <w:sz w:val="24"/>
              </w:rPr>
              <w:t>Leghemoglobin-2-like</w:t>
            </w:r>
          </w:p>
        </w:tc>
        <w:tc>
          <w:tcPr>
            <w:tcW w:w="2410" w:type="dxa"/>
            <w:noWrap/>
            <w:hideMark/>
          </w:tcPr>
          <w:p w14:paraId="48CD4CA8" w14:textId="77777777" w:rsidR="0032564C" w:rsidRPr="0032564C" w:rsidRDefault="0032564C" w:rsidP="0032564C">
            <w:pPr>
              <w:spacing w:after="20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sz w:val="24"/>
              </w:rPr>
              <w:t>LOC106771163</w:t>
            </w:r>
          </w:p>
        </w:tc>
        <w:tc>
          <w:tcPr>
            <w:tcW w:w="1418" w:type="dxa"/>
          </w:tcPr>
          <w:p w14:paraId="0702B6A8" w14:textId="77777777" w:rsidR="0032564C" w:rsidRPr="0032564C" w:rsidRDefault="0032564C" w:rsidP="0032564C">
            <w:pPr>
              <w:spacing w:after="20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sz w:val="24"/>
              </w:rPr>
              <w:t>12.16</w:t>
            </w:r>
          </w:p>
        </w:tc>
        <w:tc>
          <w:tcPr>
            <w:tcW w:w="1559" w:type="dxa"/>
            <w:noWrap/>
            <w:hideMark/>
          </w:tcPr>
          <w:p w14:paraId="0E25F48B" w14:textId="77777777" w:rsidR="0032564C" w:rsidRPr="0032564C" w:rsidRDefault="0032564C" w:rsidP="0032564C">
            <w:pPr>
              <w:spacing w:after="20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sz w:val="24"/>
              </w:rPr>
              <w:t>13.35</w:t>
            </w:r>
          </w:p>
        </w:tc>
      </w:tr>
      <w:tr w:rsidR="0032564C" w:rsidRPr="0032564C" w14:paraId="4C1A6E24" w14:textId="77777777" w:rsidTr="0032564C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02" w:type="dxa"/>
          </w:tcPr>
          <w:p w14:paraId="20F8577D" w14:textId="77777777" w:rsidR="0032564C" w:rsidRPr="0032564C" w:rsidRDefault="0032564C" w:rsidP="0032564C">
            <w:pPr>
              <w:spacing w:after="200" w:line="276" w:lineRule="auto"/>
              <w:jc w:val="both"/>
              <w:rPr>
                <w:rFonts w:ascii="Times New Roman" w:eastAsia="Times New Roman" w:hAnsi="Times New Roman" w:cs="Times New Roman"/>
                <w:b w:val="0"/>
                <w:bCs w:val="0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b w:val="0"/>
                <w:bCs w:val="0"/>
                <w:sz w:val="24"/>
              </w:rPr>
              <w:t>Leghemoglobin-like</w:t>
            </w:r>
          </w:p>
        </w:tc>
        <w:tc>
          <w:tcPr>
            <w:tcW w:w="2410" w:type="dxa"/>
            <w:noWrap/>
            <w:hideMark/>
          </w:tcPr>
          <w:p w14:paraId="7241192B" w14:textId="77777777" w:rsidR="0032564C" w:rsidRPr="0032564C" w:rsidRDefault="0032564C" w:rsidP="0032564C">
            <w:pPr>
              <w:spacing w:after="20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sz w:val="24"/>
              </w:rPr>
              <w:t>LOC106771420</w:t>
            </w:r>
          </w:p>
        </w:tc>
        <w:tc>
          <w:tcPr>
            <w:tcW w:w="1418" w:type="dxa"/>
          </w:tcPr>
          <w:p w14:paraId="466F80C1" w14:textId="77777777" w:rsidR="0032564C" w:rsidRPr="0032564C" w:rsidRDefault="0032564C" w:rsidP="0032564C">
            <w:pPr>
              <w:spacing w:after="20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sz w:val="24"/>
              </w:rPr>
              <w:t>10.36</w:t>
            </w:r>
          </w:p>
        </w:tc>
        <w:tc>
          <w:tcPr>
            <w:tcW w:w="1559" w:type="dxa"/>
            <w:noWrap/>
            <w:hideMark/>
          </w:tcPr>
          <w:p w14:paraId="3EAB48F3" w14:textId="77777777" w:rsidR="0032564C" w:rsidRPr="0032564C" w:rsidRDefault="0032564C" w:rsidP="0032564C">
            <w:pPr>
              <w:spacing w:after="20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</w:rPr>
            </w:pPr>
            <w:r w:rsidRPr="0032564C">
              <w:rPr>
                <w:rFonts w:ascii="Times New Roman" w:eastAsia="Times New Roman" w:hAnsi="Times New Roman" w:cs="Times New Roman"/>
                <w:sz w:val="24"/>
              </w:rPr>
              <w:t>11.53</w:t>
            </w:r>
          </w:p>
        </w:tc>
      </w:tr>
    </w:tbl>
    <w:p w14:paraId="481B6AFC" w14:textId="3CFF88DB" w:rsidR="0032564C" w:rsidRDefault="0032564C" w:rsidP="0032564C">
      <w:pPr>
        <w:rPr>
          <w:rFonts w:ascii="Times New Roman" w:hAnsi="Times New Roman" w:cs="Times New Roman"/>
          <w:sz w:val="24"/>
          <w:szCs w:val="24"/>
        </w:rPr>
      </w:pPr>
    </w:p>
    <w:p w14:paraId="48569784" w14:textId="26F817C1" w:rsidR="0032564C" w:rsidRPr="007601CE" w:rsidRDefault="0032564C" w:rsidP="0032564C">
      <w:pPr>
        <w:rPr>
          <w:rFonts w:ascii="Times New Roman" w:hAnsi="Times New Roman" w:cs="Times New Roman"/>
          <w:sz w:val="24"/>
          <w:szCs w:val="24"/>
        </w:rPr>
      </w:pPr>
    </w:p>
    <w:sectPr w:rsidR="0032564C" w:rsidRPr="007601CE" w:rsidSect="0032564C">
      <w:type w:val="continuous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B76BD97" w14:textId="77777777" w:rsidR="00972989" w:rsidRDefault="00972989">
      <w:pPr>
        <w:spacing w:after="0" w:line="240" w:lineRule="auto"/>
      </w:pPr>
      <w:r>
        <w:separator/>
      </w:r>
    </w:p>
  </w:endnote>
  <w:endnote w:type="continuationSeparator" w:id="0">
    <w:p w14:paraId="633B8B43" w14:textId="77777777" w:rsidR="00972989" w:rsidRDefault="0097298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noProof w:val="0"/>
      </w:rPr>
      <w:id w:val="-193974850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76FB666" w14:textId="77777777" w:rsidR="009728F5" w:rsidRDefault="0032564C">
        <w:pPr>
          <w:pStyle w:val="Footer"/>
          <w:jc w:val="center"/>
        </w:pPr>
        <w:r>
          <w:rPr>
            <w:noProof w:val="0"/>
          </w:rPr>
          <w:fldChar w:fldCharType="begin"/>
        </w:r>
        <w:r>
          <w:instrText xml:space="preserve"> PAGE   \* MERGEFORMAT </w:instrText>
        </w:r>
        <w:r>
          <w:rPr>
            <w:noProof w:val="0"/>
          </w:rPr>
          <w:fldChar w:fldCharType="separate"/>
        </w:r>
        <w:r>
          <w:t>1</w:t>
        </w:r>
        <w:r>
          <w:fldChar w:fldCharType="end"/>
        </w:r>
      </w:p>
    </w:sdtContent>
  </w:sdt>
  <w:p w14:paraId="53B537E7" w14:textId="77777777" w:rsidR="009728F5" w:rsidRDefault="0000000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C922E81" w14:textId="77777777" w:rsidR="00972989" w:rsidRDefault="00972989">
      <w:pPr>
        <w:spacing w:after="0" w:line="240" w:lineRule="auto"/>
      </w:pPr>
      <w:r>
        <w:separator/>
      </w:r>
    </w:p>
  </w:footnote>
  <w:footnote w:type="continuationSeparator" w:id="0">
    <w:p w14:paraId="791B028D" w14:textId="77777777" w:rsidR="00972989" w:rsidRDefault="0097298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E6EECC" w14:textId="77777777" w:rsidR="009728F5" w:rsidRPr="006E42D3" w:rsidRDefault="00000000" w:rsidP="00BA02D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7D6EAE"/>
    <w:multiLevelType w:val="multilevel"/>
    <w:tmpl w:val="3EFCA368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num w:numId="1" w16cid:durableId="113772025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A1MjEwNzQ0srQ0MrZQ0lEKTi0uzszPAykwqgUAuLQkdSwAAAA="/>
  </w:docVars>
  <w:rsids>
    <w:rsidRoot w:val="007601CE"/>
    <w:rsid w:val="001F3CA0"/>
    <w:rsid w:val="00205441"/>
    <w:rsid w:val="002A740A"/>
    <w:rsid w:val="002B44EC"/>
    <w:rsid w:val="002C7E16"/>
    <w:rsid w:val="0032564C"/>
    <w:rsid w:val="003D2F41"/>
    <w:rsid w:val="0042635E"/>
    <w:rsid w:val="0043474B"/>
    <w:rsid w:val="004352CF"/>
    <w:rsid w:val="004E1775"/>
    <w:rsid w:val="00532DD3"/>
    <w:rsid w:val="005D6EC5"/>
    <w:rsid w:val="00625E33"/>
    <w:rsid w:val="006F2C93"/>
    <w:rsid w:val="007601CE"/>
    <w:rsid w:val="007E7EFF"/>
    <w:rsid w:val="008E4F19"/>
    <w:rsid w:val="00951AF5"/>
    <w:rsid w:val="00972989"/>
    <w:rsid w:val="00AD53D6"/>
    <w:rsid w:val="00AF4BF7"/>
    <w:rsid w:val="00BA053A"/>
    <w:rsid w:val="00CD3667"/>
    <w:rsid w:val="00D83ABB"/>
    <w:rsid w:val="00DD68A2"/>
    <w:rsid w:val="00EF3BCF"/>
    <w:rsid w:val="00F81F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AD0B97"/>
  <w15:chartTrackingRefBased/>
  <w15:docId w15:val="{6D355B71-46B2-4CAB-B3CD-4633F40D68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P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2564C"/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CD3667"/>
    <w:pPr>
      <w:numPr>
        <w:ilvl w:val="2"/>
        <w:numId w:val="1"/>
      </w:numPr>
      <w:outlineLvl w:val="2"/>
    </w:pPr>
    <w:rPr>
      <w:rFonts w:ascii="Times New Roman" w:hAnsi="Times New Roman"/>
      <w:b/>
      <w:sz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CD3667"/>
    <w:rPr>
      <w:rFonts w:ascii="Times New Roman" w:hAnsi="Times New Roman"/>
      <w:b/>
      <w:sz w:val="24"/>
    </w:rPr>
  </w:style>
  <w:style w:type="table" w:customStyle="1" w:styleId="ListTable6Colorful1">
    <w:name w:val="List Table 6 Colorful1"/>
    <w:basedOn w:val="TableNormal"/>
    <w:next w:val="TableNormal"/>
    <w:uiPriority w:val="51"/>
    <w:rsid w:val="0032564C"/>
    <w:pPr>
      <w:spacing w:after="0" w:line="240" w:lineRule="auto"/>
    </w:pPr>
    <w:rPr>
      <w:color w:val="000000"/>
      <w:lang w:val="en-US"/>
    </w:rPr>
    <w:tblPr>
      <w:tblStyleRowBandSize w:val="1"/>
      <w:tblStyleColBandSize w:val="1"/>
      <w:tblBorders>
        <w:top w:val="single" w:sz="4" w:space="0" w:color="000000"/>
        <w:bottom w:val="single" w:sz="4" w:space="0" w:color="000000"/>
      </w:tblBorders>
    </w:tblPr>
    <w:tblStylePr w:type="firstRow">
      <w:rPr>
        <w:b/>
        <w:bCs/>
      </w:rPr>
      <w:tblPr/>
      <w:tcPr>
        <w:tcBorders>
          <w:bottom w:val="single" w:sz="4" w:space="0" w:color="000000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/>
      </w:tcPr>
    </w:tblStylePr>
    <w:tblStylePr w:type="band1Horz">
      <w:tblPr/>
      <w:tcPr>
        <w:shd w:val="clear" w:color="auto" w:fill="CCCCCC"/>
      </w:tcPr>
    </w:tblStylePr>
  </w:style>
  <w:style w:type="paragraph" w:styleId="Caption">
    <w:name w:val="caption"/>
    <w:basedOn w:val="Normal"/>
    <w:next w:val="Normal"/>
    <w:uiPriority w:val="35"/>
    <w:unhideWhenUsed/>
    <w:qFormat/>
    <w:rsid w:val="0032564C"/>
    <w:pPr>
      <w:spacing w:after="200" w:line="240" w:lineRule="auto"/>
      <w:contextualSpacing/>
      <w:jc w:val="center"/>
    </w:pPr>
    <w:rPr>
      <w:rFonts w:ascii="Times New Roman" w:hAnsi="Times New Roman"/>
      <w:b/>
      <w:bCs/>
      <w:noProof/>
      <w:sz w:val="24"/>
      <w:szCs w:val="18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32564C"/>
    <w:pPr>
      <w:tabs>
        <w:tab w:val="center" w:pos="4680"/>
        <w:tab w:val="right" w:pos="9360"/>
      </w:tabs>
      <w:spacing w:after="0" w:line="240" w:lineRule="auto"/>
      <w:ind w:firstLine="714"/>
      <w:jc w:val="both"/>
    </w:pPr>
    <w:rPr>
      <w:rFonts w:ascii="Times New Roman" w:hAnsi="Times New Roman"/>
      <w:noProof/>
      <w:sz w:val="24"/>
      <w:lang w:val="en-US"/>
    </w:rPr>
  </w:style>
  <w:style w:type="character" w:customStyle="1" w:styleId="HeaderChar">
    <w:name w:val="Header Char"/>
    <w:basedOn w:val="DefaultParagraphFont"/>
    <w:link w:val="Header"/>
    <w:uiPriority w:val="99"/>
    <w:rsid w:val="0032564C"/>
    <w:rPr>
      <w:rFonts w:ascii="Times New Roman" w:hAnsi="Times New Roman"/>
      <w:noProof/>
      <w:sz w:val="24"/>
      <w:lang w:val="en-US"/>
    </w:rPr>
  </w:style>
  <w:style w:type="paragraph" w:styleId="Footer">
    <w:name w:val="footer"/>
    <w:basedOn w:val="Normal"/>
    <w:link w:val="FooterChar"/>
    <w:uiPriority w:val="99"/>
    <w:unhideWhenUsed/>
    <w:qFormat/>
    <w:rsid w:val="0032564C"/>
    <w:pPr>
      <w:tabs>
        <w:tab w:val="center" w:pos="4680"/>
        <w:tab w:val="right" w:pos="9360"/>
      </w:tabs>
      <w:spacing w:after="0" w:line="240" w:lineRule="auto"/>
      <w:ind w:firstLine="714"/>
      <w:jc w:val="both"/>
    </w:pPr>
    <w:rPr>
      <w:rFonts w:ascii="Times New Roman" w:hAnsi="Times New Roman"/>
      <w:noProof/>
      <w:sz w:val="24"/>
      <w:lang w:val="en-US"/>
    </w:rPr>
  </w:style>
  <w:style w:type="character" w:customStyle="1" w:styleId="FooterChar">
    <w:name w:val="Footer Char"/>
    <w:basedOn w:val="DefaultParagraphFont"/>
    <w:link w:val="Footer"/>
    <w:uiPriority w:val="99"/>
    <w:rsid w:val="0032564C"/>
    <w:rPr>
      <w:rFonts w:ascii="Times New Roman" w:hAnsi="Times New Roman"/>
      <w:noProof/>
      <w:sz w:val="24"/>
      <w:lang w:val="en-US"/>
    </w:rPr>
  </w:style>
  <w:style w:type="character" w:styleId="LineNumber">
    <w:name w:val="line number"/>
    <w:basedOn w:val="DefaultParagraphFont"/>
    <w:uiPriority w:val="99"/>
    <w:semiHidden/>
    <w:unhideWhenUsed/>
    <w:rsid w:val="0032564C"/>
  </w:style>
  <w:style w:type="table" w:styleId="TableGrid">
    <w:name w:val="Table Grid"/>
    <w:basedOn w:val="TableNormal"/>
    <w:uiPriority w:val="39"/>
    <w:rsid w:val="0032564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32564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2564C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2B44E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B44E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sajjadmirza58@gmail.com" TargetMode="External"/><Relationship Id="rId12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2.jpeg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96</TotalTime>
  <Pages>14</Pages>
  <Words>1924</Words>
  <Characters>10973</Characters>
  <Application>Microsoft Office Word</Application>
  <DocSecurity>0</DocSecurity>
  <Lines>91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8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ghra Hakim</dc:creator>
  <cp:keywords/>
  <dc:description/>
  <cp:lastModifiedBy>Sughra Hakim</cp:lastModifiedBy>
  <cp:revision>9</cp:revision>
  <dcterms:created xsi:type="dcterms:W3CDTF">2020-10-16T14:26:00Z</dcterms:created>
  <dcterms:modified xsi:type="dcterms:W3CDTF">2023-07-06T11:56:00Z</dcterms:modified>
</cp:coreProperties>
</file>